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178" w:type="dxa"/>
        <w:tblInd w:w="-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32"/>
        <w:gridCol w:w="3863"/>
        <w:gridCol w:w="3083"/>
      </w:tblGrid>
      <w:tr w:rsidR="00F02E85" w14:paraId="4ACE793C" w14:textId="77777777" w:rsidTr="00F02E85">
        <w:trPr>
          <w:trHeight w:hRule="exact" w:val="567"/>
        </w:trPr>
        <w:tc>
          <w:tcPr>
            <w:tcW w:w="10178" w:type="dxa"/>
            <w:gridSpan w:val="3"/>
            <w:vAlign w:val="center"/>
          </w:tcPr>
          <w:p w14:paraId="5E8260F5" w14:textId="77777777" w:rsidR="00F02E85" w:rsidRDefault="004274A3" w:rsidP="00AF3937">
            <w:pPr>
              <w:pStyle w:val="Heading0"/>
            </w:pPr>
            <w:bookmarkStart w:id="0" w:name="_GoBack"/>
            <w:bookmarkEnd w:id="0"/>
            <w:r>
              <w:rPr>
                <w:noProof/>
                <w:lang w:val="en-US"/>
              </w:rPr>
              <w:t xml:space="preserve">ENGINEERING </w:t>
            </w:r>
            <w:r w:rsidR="00AF3937">
              <w:rPr>
                <w:noProof/>
                <w:lang w:val="en-US"/>
              </w:rPr>
              <w:t>CHANGE</w:t>
            </w:r>
            <w:r w:rsidR="00C569AC">
              <w:t xml:space="preserve"> REQUEST</w:t>
            </w:r>
          </w:p>
        </w:tc>
      </w:tr>
      <w:tr w:rsidR="00F02E85" w14:paraId="27C9469B" w14:textId="77777777" w:rsidTr="00C569AC">
        <w:trPr>
          <w:trHeight w:hRule="exact" w:val="1134"/>
        </w:trPr>
        <w:tc>
          <w:tcPr>
            <w:tcW w:w="10178" w:type="dxa"/>
            <w:gridSpan w:val="3"/>
            <w:vAlign w:val="center"/>
          </w:tcPr>
          <w:p w14:paraId="6E0DD1A7" w14:textId="77777777" w:rsidR="00625698" w:rsidRDefault="00625698" w:rsidP="007B58CF">
            <w:pPr>
              <w:pStyle w:val="Title"/>
            </w:pPr>
            <w:r>
              <w:t xml:space="preserve">Upgrade </w:t>
            </w:r>
            <w:r w:rsidR="000F7EB6">
              <w:t>Of The Crystal Collimation</w:t>
            </w:r>
          </w:p>
          <w:p w14:paraId="2330F239" w14:textId="77777777" w:rsidR="00F02E85" w:rsidRDefault="000F7EB6" w:rsidP="007B58CF">
            <w:pPr>
              <w:pStyle w:val="Title"/>
            </w:pPr>
            <w:r>
              <w:t xml:space="preserve">Test Stand </w:t>
            </w:r>
            <w:r w:rsidR="00625698">
              <w:t>in IR7</w:t>
            </w:r>
          </w:p>
        </w:tc>
      </w:tr>
      <w:tr w:rsidR="00F02E85" w14:paraId="5F2CBC62" w14:textId="77777777" w:rsidTr="0088256B">
        <w:trPr>
          <w:trHeight w:hRule="exact" w:val="284"/>
        </w:trPr>
        <w:tc>
          <w:tcPr>
            <w:tcW w:w="10178" w:type="dxa"/>
            <w:gridSpan w:val="3"/>
            <w:vAlign w:val="center"/>
          </w:tcPr>
          <w:p w14:paraId="6FA6703D" w14:textId="77777777" w:rsidR="00F02E85" w:rsidRDefault="00C569AC" w:rsidP="004274A3">
            <w:pPr>
              <w:pStyle w:val="Label"/>
            </w:pPr>
            <w:r>
              <w:t xml:space="preserve">BRIEF DESCRIPTION OF THE </w:t>
            </w:r>
            <w:r w:rsidR="004274A3">
              <w:t>PROPOSED CHANGE(S)</w:t>
            </w:r>
            <w:r w:rsidR="0088256B">
              <w:t>:</w:t>
            </w:r>
          </w:p>
        </w:tc>
      </w:tr>
      <w:tr w:rsidR="00F02E85" w14:paraId="133175C1" w14:textId="77777777" w:rsidTr="005407B8">
        <w:trPr>
          <w:trHeight w:hRule="exact" w:val="2767"/>
        </w:trPr>
        <w:tc>
          <w:tcPr>
            <w:tcW w:w="10178" w:type="dxa"/>
            <w:gridSpan w:val="3"/>
            <w:tcBorders>
              <w:bottom w:val="single" w:sz="2" w:space="0" w:color="auto"/>
            </w:tcBorders>
          </w:tcPr>
          <w:p w14:paraId="40A760E2" w14:textId="77777777" w:rsidR="00F02E85" w:rsidRDefault="00D27044" w:rsidP="00175AA6">
            <w:pPr>
              <w:pStyle w:val="AbstractDistrList"/>
            </w:pPr>
            <w:r>
              <w:t>Four c</w:t>
            </w:r>
            <w:r w:rsidR="007B58CF">
              <w:t>ry</w:t>
            </w:r>
            <w:r w:rsidR="00E92857">
              <w:t xml:space="preserve">stal primary </w:t>
            </w:r>
            <w:r w:rsidR="00A426C0">
              <w:t xml:space="preserve">(TCPC) </w:t>
            </w:r>
            <w:r w:rsidR="00E92857">
              <w:t>collimators</w:t>
            </w:r>
            <w:r w:rsidR="00A426C0">
              <w:t xml:space="preserve"> </w:t>
            </w:r>
            <w:r>
              <w:t>are</w:t>
            </w:r>
            <w:r w:rsidR="00E92857">
              <w:t xml:space="preserve"> i</w:t>
            </w:r>
            <w:r>
              <w:t xml:space="preserve">nstalled in IR7 for </w:t>
            </w:r>
            <w:r w:rsidR="007B58CF">
              <w:t xml:space="preserve">collimation studies. The installation </w:t>
            </w:r>
            <w:r w:rsidR="00625698">
              <w:t xml:space="preserve">took place in various phases in the Long Shutdown 1 (LS1) and in two year-end technical stops in 2016 and 2017. Beam tests with this </w:t>
            </w:r>
            <w:r w:rsidR="003243C1">
              <w:t>equipment</w:t>
            </w:r>
            <w:r w:rsidR="00625698">
              <w:t>, which i</w:t>
            </w:r>
            <w:r w:rsidR="003B241B">
              <w:t>n</w:t>
            </w:r>
            <w:r w:rsidR="00625698">
              <w:t xml:space="preserve"> </w:t>
            </w:r>
            <w:r w:rsidR="003243C1">
              <w:t>Run II was</w:t>
            </w:r>
            <w:r w:rsidR="00625698">
              <w:t xml:space="preserve"> only compatible with </w:t>
            </w:r>
            <w:r w:rsidR="003243C1">
              <w:t>setup beams, will continue until the end of 2018. In particular, crucial tests are expected with lead ion beams at the end the run. Depending on these results, adding crystal collimation to the baseline of the HL-LHC WP5 upgrade plan</w:t>
            </w:r>
            <w:r w:rsidR="00175AA6">
              <w:t xml:space="preserve"> might be considered</w:t>
            </w:r>
            <w:r w:rsidR="003243C1">
              <w:t xml:space="preserve">. This document describes the changes needed in LS2 if this upgrade is confirmed. </w:t>
            </w:r>
          </w:p>
          <w:p w14:paraId="5243EEEA" w14:textId="61A658F7" w:rsidR="00BC17AA" w:rsidRPr="0088256B" w:rsidRDefault="00BC17AA" w:rsidP="00BC17AA">
            <w:pPr>
              <w:pStyle w:val="AbstractDistrList"/>
            </w:pPr>
            <w:r w:rsidRPr="006A01C7">
              <w:t xml:space="preserve">This activity is </w:t>
            </w:r>
            <w:r>
              <w:t>within the scope of</w:t>
            </w:r>
            <w:r w:rsidRPr="006A01C7">
              <w:t xml:space="preserve"> the </w:t>
            </w:r>
            <w:r>
              <w:t>HL-LHC project (WP5).</w:t>
            </w:r>
          </w:p>
        </w:tc>
      </w:tr>
      <w:tr w:rsidR="00F02E85" w14:paraId="428666CF" w14:textId="77777777" w:rsidTr="00257F81">
        <w:trPr>
          <w:trHeight w:hRule="exact" w:val="284"/>
        </w:trPr>
        <w:tc>
          <w:tcPr>
            <w:tcW w:w="3232" w:type="dxa"/>
            <w:tcBorders>
              <w:top w:val="single" w:sz="2" w:space="0" w:color="auto"/>
              <w:right w:val="single" w:sz="2" w:space="0" w:color="auto"/>
            </w:tcBorders>
            <w:vAlign w:val="center"/>
          </w:tcPr>
          <w:p w14:paraId="6B7F326B" w14:textId="77777777" w:rsidR="00F02E85" w:rsidRDefault="0088256B" w:rsidP="0088256B">
            <w:pPr>
              <w:pStyle w:val="Label"/>
            </w:pPr>
            <w:r>
              <w:t>DOCUMENT PREPARED BY:</w:t>
            </w:r>
          </w:p>
        </w:tc>
        <w:tc>
          <w:tcPr>
            <w:tcW w:w="3863" w:type="dxa"/>
            <w:tcBorders>
              <w:top w:val="single" w:sz="2" w:space="0" w:color="auto"/>
              <w:left w:val="single" w:sz="2" w:space="0" w:color="auto"/>
              <w:right w:val="single" w:sz="2" w:space="0" w:color="auto"/>
            </w:tcBorders>
            <w:vAlign w:val="center"/>
          </w:tcPr>
          <w:p w14:paraId="09BE33C0" w14:textId="77777777" w:rsidR="00F02E85" w:rsidRDefault="0088256B" w:rsidP="0088256B">
            <w:pPr>
              <w:pStyle w:val="Label"/>
            </w:pPr>
            <w:r>
              <w:t>DOCUMENT CHECKED BY:</w:t>
            </w:r>
          </w:p>
        </w:tc>
        <w:tc>
          <w:tcPr>
            <w:tcW w:w="3083" w:type="dxa"/>
            <w:tcBorders>
              <w:top w:val="single" w:sz="2" w:space="0" w:color="auto"/>
              <w:left w:val="single" w:sz="2" w:space="0" w:color="auto"/>
            </w:tcBorders>
            <w:vAlign w:val="center"/>
          </w:tcPr>
          <w:p w14:paraId="60D41069" w14:textId="77777777" w:rsidR="00F02E85" w:rsidRDefault="0088256B" w:rsidP="0088256B">
            <w:pPr>
              <w:pStyle w:val="Label"/>
            </w:pPr>
            <w:r>
              <w:t>DOCUMENT APPROVED BY:</w:t>
            </w:r>
          </w:p>
        </w:tc>
      </w:tr>
      <w:tr w:rsidR="00FA7D96" w14:paraId="4F4F7C19" w14:textId="77777777" w:rsidTr="00257F81">
        <w:trPr>
          <w:trHeight w:hRule="exact" w:val="5377"/>
        </w:trPr>
        <w:tc>
          <w:tcPr>
            <w:tcW w:w="3232" w:type="dxa"/>
            <w:tcBorders>
              <w:bottom w:val="single" w:sz="2" w:space="0" w:color="auto"/>
              <w:right w:val="single" w:sz="2" w:space="0" w:color="auto"/>
            </w:tcBorders>
          </w:tcPr>
          <w:p w14:paraId="3922E4CC" w14:textId="5B1ECE97" w:rsidR="0020513C" w:rsidRDefault="00FA7D96" w:rsidP="00FA7D96">
            <w:pPr>
              <w:pStyle w:val="Names"/>
            </w:pPr>
            <w:r w:rsidRPr="00B35D16">
              <w:t>S. Redaelli</w:t>
            </w:r>
            <w:r w:rsidR="00BC17AA">
              <w:t xml:space="preserve"> (</w:t>
            </w:r>
            <w:r w:rsidR="00F4047B" w:rsidRPr="00F4047B">
              <w:t>BE-ABP)</w:t>
            </w:r>
          </w:p>
          <w:p w14:paraId="0AB03889" w14:textId="77777777" w:rsidR="00FA7D96" w:rsidRDefault="0020513C" w:rsidP="00FA7D96">
            <w:pPr>
              <w:pStyle w:val="Names"/>
            </w:pPr>
            <w:r w:rsidRPr="00B35D16">
              <w:t xml:space="preserve">R. </w:t>
            </w:r>
            <w:r>
              <w:t>Bruce</w:t>
            </w:r>
            <w:r w:rsidR="00F4047B">
              <w:t xml:space="preserve"> (BE-ABP)</w:t>
            </w:r>
          </w:p>
          <w:p w14:paraId="25758BC1" w14:textId="77777777" w:rsidR="0020513C" w:rsidRDefault="0020513C" w:rsidP="00FA7D96">
            <w:pPr>
              <w:pStyle w:val="Names"/>
            </w:pPr>
            <w:r>
              <w:t>A. Mereghetti</w:t>
            </w:r>
            <w:r w:rsidR="00F4047B">
              <w:t xml:space="preserve"> (BE-ABP)</w:t>
            </w:r>
          </w:p>
          <w:p w14:paraId="297F367E" w14:textId="77777777" w:rsidR="0020513C" w:rsidRDefault="0020513C" w:rsidP="00FA7D96">
            <w:pPr>
              <w:pStyle w:val="Names"/>
            </w:pPr>
          </w:p>
          <w:p w14:paraId="105A4F47" w14:textId="77777777" w:rsidR="0020513C" w:rsidRDefault="0020513C" w:rsidP="00FA7D96">
            <w:pPr>
              <w:pStyle w:val="Names"/>
            </w:pPr>
          </w:p>
          <w:p w14:paraId="739FFF8D" w14:textId="77777777" w:rsidR="0020513C" w:rsidRPr="00B35D16" w:rsidRDefault="0020513C" w:rsidP="00FA7D96">
            <w:pPr>
              <w:pStyle w:val="Names"/>
            </w:pPr>
          </w:p>
          <w:p w14:paraId="5C1BBD3B" w14:textId="77777777" w:rsidR="00FA7D96" w:rsidRPr="00B35D16" w:rsidRDefault="00FA7D96" w:rsidP="00FA7D96">
            <w:pPr>
              <w:pStyle w:val="Names"/>
            </w:pPr>
          </w:p>
        </w:tc>
        <w:tc>
          <w:tcPr>
            <w:tcW w:w="3863" w:type="dxa"/>
            <w:tcBorders>
              <w:left w:val="single" w:sz="2" w:space="0" w:color="auto"/>
              <w:bottom w:val="single" w:sz="2" w:space="0" w:color="auto"/>
              <w:right w:val="single" w:sz="2" w:space="0" w:color="auto"/>
            </w:tcBorders>
          </w:tcPr>
          <w:p w14:paraId="66DDFE08" w14:textId="77777777" w:rsidR="00A379A0" w:rsidRDefault="00FA7D96" w:rsidP="00A379A0">
            <w:pPr>
              <w:pStyle w:val="Names"/>
              <w:rPr>
                <w:lang w:val="es-ES"/>
              </w:rPr>
            </w:pPr>
            <w:r w:rsidRPr="004028E6">
              <w:rPr>
                <w:lang w:val="es-ES"/>
              </w:rPr>
              <w:t>O. Aberle, C. Adorisio,</w:t>
            </w:r>
            <w:r w:rsidR="00A379A0">
              <w:rPr>
                <w:lang w:val="es-ES"/>
              </w:rPr>
              <w:t xml:space="preserve"> </w:t>
            </w:r>
            <w:r w:rsidRPr="004028E6">
              <w:rPr>
                <w:lang w:val="es-ES"/>
              </w:rPr>
              <w:t xml:space="preserve">G. Arduini, </w:t>
            </w:r>
          </w:p>
          <w:p w14:paraId="46D4E99E" w14:textId="77777777" w:rsidR="00A379A0" w:rsidRDefault="00FA7D96" w:rsidP="00A379A0">
            <w:pPr>
              <w:pStyle w:val="Names"/>
              <w:rPr>
                <w:lang w:val="es-ES"/>
              </w:rPr>
            </w:pPr>
            <w:r w:rsidRPr="004028E6">
              <w:rPr>
                <w:lang w:val="es-ES"/>
              </w:rPr>
              <w:t>M. Barberan,</w:t>
            </w:r>
            <w:r w:rsidR="00A379A0">
              <w:rPr>
                <w:lang w:val="es-ES"/>
              </w:rPr>
              <w:t xml:space="preserve"> </w:t>
            </w:r>
            <w:r w:rsidRPr="004028E6">
              <w:rPr>
                <w:lang w:val="es-ES"/>
              </w:rPr>
              <w:t xml:space="preserve">I. Bejar Alonso, </w:t>
            </w:r>
          </w:p>
          <w:p w14:paraId="0A9DDB0B" w14:textId="77777777" w:rsidR="00A379A0" w:rsidRDefault="00FA7D96" w:rsidP="00A379A0">
            <w:pPr>
              <w:pStyle w:val="Names"/>
              <w:rPr>
                <w:lang w:val="es-ES"/>
              </w:rPr>
            </w:pPr>
            <w:r w:rsidRPr="004028E6">
              <w:rPr>
                <w:lang w:val="es-ES"/>
              </w:rPr>
              <w:t xml:space="preserve">M. Bernardini, </w:t>
            </w:r>
            <w:r w:rsidR="00257F81" w:rsidRPr="00EC4A80">
              <w:rPr>
                <w:lang w:val="fr-FR"/>
              </w:rPr>
              <w:t xml:space="preserve">A. </w:t>
            </w:r>
            <w:proofErr w:type="spellStart"/>
            <w:r w:rsidR="00257F81" w:rsidRPr="00EC4A80">
              <w:rPr>
                <w:lang w:val="fr-FR"/>
              </w:rPr>
              <w:t>Bertarelli</w:t>
            </w:r>
            <w:proofErr w:type="spellEnd"/>
            <w:r w:rsidR="00257F81" w:rsidRPr="00EC4A80">
              <w:rPr>
                <w:lang w:val="fr-FR"/>
              </w:rPr>
              <w:t>, F. Bertinelli</w:t>
            </w:r>
            <w:r w:rsidR="00257F81">
              <w:rPr>
                <w:lang w:val="es-ES"/>
              </w:rPr>
              <w:t>, C. Bertone,</w:t>
            </w:r>
            <w:r w:rsidR="00A379A0">
              <w:rPr>
                <w:lang w:val="es-ES"/>
              </w:rPr>
              <w:t xml:space="preserve"> </w:t>
            </w:r>
            <w:r w:rsidRPr="004028E6">
              <w:rPr>
                <w:lang w:val="es-ES"/>
              </w:rPr>
              <w:t>G. Bregliozzi,</w:t>
            </w:r>
            <w:r w:rsidR="00E9641D">
              <w:rPr>
                <w:lang w:val="es-ES"/>
              </w:rPr>
              <w:t xml:space="preserve"> </w:t>
            </w:r>
          </w:p>
          <w:p w14:paraId="6DE35CC1" w14:textId="77777777" w:rsidR="00A379A0" w:rsidRDefault="00FA7D96" w:rsidP="00A379A0">
            <w:pPr>
              <w:pStyle w:val="Names"/>
              <w:rPr>
                <w:lang w:val="es-ES"/>
              </w:rPr>
            </w:pPr>
            <w:r w:rsidRPr="004028E6">
              <w:rPr>
                <w:lang w:val="es-ES"/>
              </w:rPr>
              <w:t xml:space="preserve">S. Bustamante, M. Calviani, F. Carra, </w:t>
            </w:r>
          </w:p>
          <w:p w14:paraId="7DD53C16" w14:textId="173ADE15" w:rsidR="00E9641D" w:rsidRPr="00A379A0" w:rsidRDefault="00FA7D96" w:rsidP="00A379A0">
            <w:pPr>
              <w:pStyle w:val="Names"/>
              <w:rPr>
                <w:lang w:val="es-ES"/>
              </w:rPr>
            </w:pPr>
            <w:r w:rsidRPr="004028E6">
              <w:rPr>
                <w:lang w:val="es-ES"/>
              </w:rPr>
              <w:t xml:space="preserve">G. </w:t>
            </w:r>
            <w:proofErr w:type="spellStart"/>
            <w:r w:rsidRPr="004028E6">
              <w:rPr>
                <w:lang w:val="es-ES"/>
              </w:rPr>
              <w:t>Cattenoz</w:t>
            </w:r>
            <w:proofErr w:type="spellEnd"/>
            <w:r w:rsidRPr="004028E6">
              <w:rPr>
                <w:lang w:val="es-ES"/>
              </w:rPr>
              <w:t>,</w:t>
            </w:r>
            <w:r w:rsidR="00A379A0">
              <w:rPr>
                <w:lang w:val="es-ES"/>
              </w:rPr>
              <w:t xml:space="preserve"> </w:t>
            </w:r>
            <w:r w:rsidRPr="00236E11">
              <w:rPr>
                <w:lang w:val="es-ES"/>
              </w:rPr>
              <w:t>P. Chiggiato, J.-P. Corso,</w:t>
            </w:r>
            <w:r w:rsidR="002E33EB">
              <w:rPr>
                <w:lang w:val="es-ES"/>
              </w:rPr>
              <w:t xml:space="preserve"> </w:t>
            </w:r>
            <w:r w:rsidR="002E33EB" w:rsidRPr="00E9641D">
              <w:rPr>
                <w:lang w:val="fr-FR"/>
              </w:rPr>
              <w:t>R. De Maria,</w:t>
            </w:r>
            <w:r w:rsidR="00A379A0">
              <w:rPr>
                <w:lang w:val="es-ES"/>
              </w:rPr>
              <w:t xml:space="preserve"> </w:t>
            </w:r>
            <w:r w:rsidRPr="00E9641D">
              <w:rPr>
                <w:lang w:val="fr-FR"/>
              </w:rPr>
              <w:t>B. Delille, P. Fessia,</w:t>
            </w:r>
          </w:p>
          <w:p w14:paraId="786F14F8" w14:textId="77777777" w:rsidR="00FA7D96" w:rsidRPr="00E9641D" w:rsidRDefault="00FA7D96" w:rsidP="00E9641D">
            <w:pPr>
              <w:pStyle w:val="Names"/>
            </w:pPr>
            <w:r w:rsidRPr="00F40D8F">
              <w:rPr>
                <w:lang w:val="fr-CH"/>
              </w:rPr>
              <w:t xml:space="preserve"> </w:t>
            </w:r>
            <w:r w:rsidRPr="00E9641D">
              <w:t>R. Folch,</w:t>
            </w:r>
            <w:r w:rsidR="00E9641D">
              <w:t xml:space="preserve"> </w:t>
            </w:r>
            <w:r>
              <w:t xml:space="preserve">J.-F. Fuchs, S. Gabourin, </w:t>
            </w:r>
          </w:p>
          <w:p w14:paraId="58846D65" w14:textId="77777777" w:rsidR="00FA7D96" w:rsidRDefault="00FA7D96" w:rsidP="00FA7D96">
            <w:pPr>
              <w:pStyle w:val="Names"/>
            </w:pPr>
            <w:r>
              <w:t xml:space="preserve">C. Gaignant, S. Gilardoni, </w:t>
            </w:r>
          </w:p>
          <w:p w14:paraId="6B65ACE8" w14:textId="77777777" w:rsidR="00FA7D96" w:rsidRPr="00E9641D" w:rsidRDefault="00FA7D96" w:rsidP="00FA7D96">
            <w:pPr>
              <w:pStyle w:val="Names"/>
            </w:pPr>
            <w:r w:rsidRPr="00E9641D">
              <w:t xml:space="preserve">M. Giovannozzi, R. Jones, I. Lamas, </w:t>
            </w:r>
          </w:p>
          <w:p w14:paraId="36A72BBB" w14:textId="77777777" w:rsidR="00FA7D96" w:rsidRDefault="00FA7D96" w:rsidP="00FA7D96">
            <w:pPr>
              <w:pStyle w:val="Names"/>
            </w:pPr>
            <w:r w:rsidRPr="00703800">
              <w:t>M. Lamont</w:t>
            </w:r>
            <w:r>
              <w:t xml:space="preserve">, A. Masi, </w:t>
            </w:r>
            <w:r w:rsidRPr="00044AF3">
              <w:t>D. Missiaen,</w:t>
            </w:r>
          </w:p>
          <w:p w14:paraId="46456AB1" w14:textId="77777777" w:rsidR="00E9641D" w:rsidRDefault="00FA7D96" w:rsidP="00E9641D">
            <w:pPr>
              <w:pStyle w:val="Names"/>
            </w:pPr>
            <w:r>
              <w:t xml:space="preserve"> </w:t>
            </w:r>
            <w:r w:rsidRPr="005407B8">
              <w:t xml:space="preserve">Y. Muttoni, T. Otto, E. Page, </w:t>
            </w:r>
          </w:p>
          <w:p w14:paraId="701AE642" w14:textId="1B03A201" w:rsidR="00FA7D96" w:rsidRDefault="00FA7D96" w:rsidP="00E9641D">
            <w:pPr>
              <w:pStyle w:val="Names"/>
            </w:pPr>
            <w:r w:rsidRPr="005407B8">
              <w:t>S. Roesler,</w:t>
            </w:r>
            <w:r w:rsidR="00E9641D">
              <w:t xml:space="preserve"> </w:t>
            </w:r>
            <w:r w:rsidRPr="00DD0F86">
              <w:t xml:space="preserve">B. </w:t>
            </w:r>
            <w:r>
              <w:t xml:space="preserve">Salvant, </w:t>
            </w:r>
          </w:p>
          <w:p w14:paraId="530069A3" w14:textId="77777777" w:rsidR="00FA7D96" w:rsidRPr="00DD0F86" w:rsidRDefault="00FA7D96" w:rsidP="00FA7D96">
            <w:pPr>
              <w:pStyle w:val="Names"/>
            </w:pPr>
            <w:r>
              <w:t xml:space="preserve">R. </w:t>
            </w:r>
            <w:proofErr w:type="spellStart"/>
            <w:r>
              <w:t>Steerenberg</w:t>
            </w:r>
            <w:proofErr w:type="spellEnd"/>
            <w:r>
              <w:t xml:space="preserve">, </w:t>
            </w:r>
            <w:r w:rsidRPr="00DD0F86">
              <w:t xml:space="preserve">L. Tavian, </w:t>
            </w:r>
          </w:p>
          <w:p w14:paraId="51E16F33" w14:textId="77777777" w:rsidR="00FA7D96" w:rsidRPr="00BD1217" w:rsidRDefault="00FA7D96" w:rsidP="00FA7D96">
            <w:pPr>
              <w:pStyle w:val="Names"/>
              <w:rPr>
                <w:lang w:val="nl-NL"/>
              </w:rPr>
            </w:pPr>
            <w:r>
              <w:rPr>
                <w:lang w:val="nl-NL"/>
              </w:rPr>
              <w:t>M. Tavlet</w:t>
            </w:r>
            <w:r w:rsidRPr="00BD1217">
              <w:rPr>
                <w:lang w:val="nl-NL"/>
              </w:rPr>
              <w:t>,</w:t>
            </w:r>
            <w:r>
              <w:rPr>
                <w:lang w:val="nl-NL"/>
              </w:rPr>
              <w:t xml:space="preserve"> C. Vollinger, </w:t>
            </w:r>
          </w:p>
          <w:p w14:paraId="5073E153" w14:textId="77777777" w:rsidR="00FA7D96" w:rsidRPr="00BD1217" w:rsidRDefault="00FA7D96" w:rsidP="00FA7D96">
            <w:pPr>
              <w:pStyle w:val="Names"/>
              <w:rPr>
                <w:lang w:val="nl-NL"/>
              </w:rPr>
            </w:pPr>
            <w:r w:rsidRPr="00BD1217">
              <w:rPr>
                <w:lang w:val="nl-NL"/>
              </w:rPr>
              <w:t>J. Wenninger</w:t>
            </w:r>
            <w:r>
              <w:rPr>
                <w:lang w:val="nl-NL"/>
              </w:rPr>
              <w:t>, C. Zamantzas.</w:t>
            </w:r>
          </w:p>
        </w:tc>
        <w:tc>
          <w:tcPr>
            <w:tcW w:w="3083" w:type="dxa"/>
            <w:tcBorders>
              <w:left w:val="single" w:sz="2" w:space="0" w:color="auto"/>
              <w:bottom w:val="single" w:sz="2" w:space="0" w:color="auto"/>
            </w:tcBorders>
          </w:tcPr>
          <w:p w14:paraId="08981947" w14:textId="77777777" w:rsidR="00FA7D96" w:rsidRDefault="00FA7D96" w:rsidP="00FA7D96">
            <w:pPr>
              <w:pStyle w:val="Names"/>
            </w:pPr>
            <w:r>
              <w:t xml:space="preserve">P. Collier </w:t>
            </w:r>
          </w:p>
          <w:p w14:paraId="4E0E7064" w14:textId="77777777" w:rsidR="00FA7D96" w:rsidRDefault="00FA7D96" w:rsidP="00FA7D96">
            <w:pPr>
              <w:pStyle w:val="Names"/>
            </w:pPr>
            <w:r>
              <w:t>(on behalf of the LMC)</w:t>
            </w:r>
          </w:p>
          <w:p w14:paraId="1AFA7DA1" w14:textId="77777777" w:rsidR="00FA7D96" w:rsidRDefault="00FA7D96" w:rsidP="00FA7D96">
            <w:pPr>
              <w:pStyle w:val="Names"/>
            </w:pPr>
          </w:p>
          <w:p w14:paraId="16B2400A" w14:textId="77777777" w:rsidR="00FA7D96" w:rsidRPr="007210C9" w:rsidRDefault="00FA7D96" w:rsidP="00FA7D96">
            <w:pPr>
              <w:pStyle w:val="Names"/>
            </w:pPr>
            <w:r>
              <w:t>L. Rossi</w:t>
            </w:r>
            <w:r>
              <w:br/>
              <w:t>(on behalf of the HL-LHC project)</w:t>
            </w:r>
          </w:p>
        </w:tc>
      </w:tr>
      <w:tr w:rsidR="00FA7D96" w14:paraId="62173CBC" w14:textId="77777777" w:rsidTr="0088256B">
        <w:trPr>
          <w:trHeight w:hRule="exact" w:val="284"/>
        </w:trPr>
        <w:tc>
          <w:tcPr>
            <w:tcW w:w="10178" w:type="dxa"/>
            <w:gridSpan w:val="3"/>
            <w:tcBorders>
              <w:top w:val="single" w:sz="2" w:space="0" w:color="auto"/>
            </w:tcBorders>
            <w:vAlign w:val="center"/>
          </w:tcPr>
          <w:p w14:paraId="3758BB53" w14:textId="77777777" w:rsidR="00FA7D96" w:rsidRDefault="00FA7D96" w:rsidP="00FA7D96">
            <w:pPr>
              <w:pStyle w:val="Label"/>
            </w:pPr>
            <w:r>
              <w:t>DOCUMENT SENT FOR INFORMATION TO:</w:t>
            </w:r>
          </w:p>
        </w:tc>
      </w:tr>
      <w:tr w:rsidR="00FA7D96" w14:paraId="046680D7" w14:textId="77777777" w:rsidTr="00A93BA0">
        <w:trPr>
          <w:trHeight w:val="555"/>
        </w:trPr>
        <w:tc>
          <w:tcPr>
            <w:tcW w:w="10178" w:type="dxa"/>
            <w:gridSpan w:val="3"/>
            <w:tcBorders>
              <w:bottom w:val="single" w:sz="4" w:space="0" w:color="auto"/>
            </w:tcBorders>
          </w:tcPr>
          <w:p w14:paraId="3081F37B" w14:textId="77777777" w:rsidR="00FA7D96" w:rsidRDefault="00FA7D96" w:rsidP="00FA7D96">
            <w:pPr>
              <w:pStyle w:val="AbstractDistrList"/>
              <w:jc w:val="left"/>
            </w:pPr>
            <w:r>
              <w:t>LMC participants, Collimation working group, Collimation Upgrade Specification working group, Machine Protection working group</w:t>
            </w:r>
            <w:r w:rsidR="00F61E6F">
              <w:t>, ATS groups leaders</w:t>
            </w:r>
          </w:p>
        </w:tc>
      </w:tr>
      <w:tr w:rsidR="00FA7D96" w14:paraId="47621884" w14:textId="77777777" w:rsidTr="00984F5C">
        <w:trPr>
          <w:trHeight w:hRule="exact" w:val="284"/>
        </w:trPr>
        <w:tc>
          <w:tcPr>
            <w:tcW w:w="10178" w:type="dxa"/>
            <w:gridSpan w:val="3"/>
            <w:tcBorders>
              <w:top w:val="single" w:sz="4" w:space="0" w:color="auto"/>
            </w:tcBorders>
          </w:tcPr>
          <w:p w14:paraId="6B6972B2" w14:textId="77777777" w:rsidR="00FA7D96" w:rsidRDefault="00FA7D96" w:rsidP="00FA7D96">
            <w:pPr>
              <w:pStyle w:val="Label"/>
            </w:pPr>
            <w:r>
              <w:t xml:space="preserve">SUMMARY OF THE ACTIONS TO BE </w:t>
            </w:r>
            <w:r w:rsidRPr="00984F5C">
              <w:t>UNDERTAKEN</w:t>
            </w:r>
            <w:r>
              <w:t>:</w:t>
            </w:r>
          </w:p>
        </w:tc>
      </w:tr>
    </w:tbl>
    <w:p w14:paraId="1953518D" w14:textId="77777777" w:rsidR="00E01916" w:rsidRDefault="00EA1B2C" w:rsidP="00E01916">
      <w:r>
        <w:br w:type="page"/>
      </w:r>
    </w:p>
    <w:p w14:paraId="2C6C60A5" w14:textId="77777777" w:rsidR="00545F43" w:rsidRDefault="00545F43" w:rsidP="00FF1370">
      <w:pPr>
        <w:pStyle w:val="Heading1"/>
      </w:pPr>
      <w:r>
        <w:lastRenderedPageBreak/>
        <w:t>EXISTING SITUATION AND INTRODUCTION</w:t>
      </w:r>
    </w:p>
    <w:p w14:paraId="54C46C49" w14:textId="34D59130" w:rsidR="00B37D90" w:rsidRDefault="00B37D90" w:rsidP="00B37D90">
      <w:pPr>
        <w:pStyle w:val="BodyText"/>
      </w:pPr>
      <w:r>
        <w:t xml:space="preserve">Crystal collimation is being studied as a possible </w:t>
      </w:r>
      <w:r w:rsidR="00917362">
        <w:t xml:space="preserve">improvement of the LHC collimation </w:t>
      </w:r>
      <w:r w:rsidR="00813929">
        <w:t>system</w:t>
      </w:r>
      <w:r w:rsidR="00917362">
        <w:t xml:space="preserve"> for HL-LHC</w:t>
      </w:r>
      <w:r w:rsidR="001A406F">
        <w:t xml:space="preserve"> [</w:t>
      </w:r>
      <w:r w:rsidR="00AE13B7">
        <w:fldChar w:fldCharType="begin"/>
      </w:r>
      <w:r w:rsidR="00AE13B7">
        <w:instrText xml:space="preserve"> REF i \h </w:instrText>
      </w:r>
      <w:r w:rsidR="00AE13B7">
        <w:fldChar w:fldCharType="separate"/>
      </w:r>
      <w:r w:rsidR="001424EF">
        <w:t>1</w:t>
      </w:r>
      <w:r w:rsidR="00AE13B7">
        <w:fldChar w:fldCharType="end"/>
      </w:r>
      <w:r w:rsidR="001A406F">
        <w:t>]</w:t>
      </w:r>
      <w:r w:rsidR="00917362">
        <w:t>. B</w:t>
      </w:r>
      <w:r>
        <w:t xml:space="preserve">ent crystals might </w:t>
      </w:r>
      <w:r w:rsidR="00917362">
        <w:t>be used as</w:t>
      </w:r>
      <w:r>
        <w:t xml:space="preserve"> primary collimators (TCPs) </w:t>
      </w:r>
      <w:r w:rsidR="007C59CA">
        <w:t xml:space="preserve">to </w:t>
      </w:r>
      <w:r>
        <w:t>channel halo particles onto a single collimator absorber, as opposed to the present TCP</w:t>
      </w:r>
      <w:r w:rsidR="00AB08F5">
        <w:t>s</w:t>
      </w:r>
      <w:r>
        <w:t xml:space="preserve"> that scatter halo particles onto several secondary collimators. This scheme is particularly interesting for heavy-ion beam collimation.</w:t>
      </w:r>
    </w:p>
    <w:p w14:paraId="0E7B1E44" w14:textId="728F1C08" w:rsidR="008201A7" w:rsidRDefault="003243C1" w:rsidP="00545F43">
      <w:pPr>
        <w:pStyle w:val="BodyText"/>
      </w:pPr>
      <w:r>
        <w:t>Four crystal</w:t>
      </w:r>
      <w:r w:rsidR="00E47F7E">
        <w:t xml:space="preserve"> primary</w:t>
      </w:r>
      <w:r>
        <w:t xml:space="preserve"> </w:t>
      </w:r>
      <w:r w:rsidR="000F387D">
        <w:t xml:space="preserve">collimators </w:t>
      </w:r>
      <w:r w:rsidR="003B241B">
        <w:t>(TCPC</w:t>
      </w:r>
      <w:r w:rsidR="001A406F">
        <w:t>s</w:t>
      </w:r>
      <w:r w:rsidR="003B241B">
        <w:t xml:space="preserve">) </w:t>
      </w:r>
      <w:r>
        <w:t xml:space="preserve">are presently installed in IR7 in a test stand </w:t>
      </w:r>
      <w:r w:rsidR="008201A7">
        <w:t>that has been operational since the beginning of the LHC Run II. The installation of this system was carried out in three campaigns detailed in [</w:t>
      </w:r>
      <w:r w:rsidR="00AE13B7">
        <w:fldChar w:fldCharType="begin"/>
      </w:r>
      <w:r w:rsidR="00AE13B7">
        <w:instrText xml:space="preserve"> REF ii \h </w:instrText>
      </w:r>
      <w:r w:rsidR="00AE13B7">
        <w:fldChar w:fldCharType="separate"/>
      </w:r>
      <w:r w:rsidR="001424EF">
        <w:t>2</w:t>
      </w:r>
      <w:r w:rsidR="00AE13B7">
        <w:fldChar w:fldCharType="end"/>
      </w:r>
      <w:r w:rsidR="008201A7">
        <w:t>,</w:t>
      </w:r>
      <w:r w:rsidR="00AE13B7">
        <w:t xml:space="preserve"> </w:t>
      </w:r>
      <w:r w:rsidR="00AE13B7">
        <w:fldChar w:fldCharType="begin"/>
      </w:r>
      <w:r w:rsidR="00AE13B7">
        <w:instrText xml:space="preserve"> REF iii \h </w:instrText>
      </w:r>
      <w:r w:rsidR="00AE13B7">
        <w:fldChar w:fldCharType="separate"/>
      </w:r>
      <w:r w:rsidR="001424EF">
        <w:t>3</w:t>
      </w:r>
      <w:r w:rsidR="00AE13B7">
        <w:fldChar w:fldCharType="end"/>
      </w:r>
      <w:r w:rsidR="001A406F">
        <w:t>,</w:t>
      </w:r>
      <w:r w:rsidR="00AE13B7">
        <w:t xml:space="preserve"> </w:t>
      </w:r>
      <w:r w:rsidR="00AE13B7">
        <w:fldChar w:fldCharType="begin"/>
      </w:r>
      <w:r w:rsidR="00AE13B7">
        <w:instrText xml:space="preserve"> REF iv \h </w:instrText>
      </w:r>
      <w:r w:rsidR="00AE13B7">
        <w:fldChar w:fldCharType="separate"/>
      </w:r>
      <w:r w:rsidR="001424EF">
        <w:t>4</w:t>
      </w:r>
      <w:r w:rsidR="00AE13B7">
        <w:fldChar w:fldCharType="end"/>
      </w:r>
      <w:r w:rsidR="008201A7">
        <w:t>]:</w:t>
      </w:r>
    </w:p>
    <w:p w14:paraId="2444BFD7" w14:textId="14FCF025" w:rsidR="008201A7" w:rsidRDefault="008201A7" w:rsidP="008201A7">
      <w:pPr>
        <w:pStyle w:val="BodyText"/>
        <w:numPr>
          <w:ilvl w:val="0"/>
          <w:numId w:val="9"/>
        </w:numPr>
      </w:pPr>
      <w:r>
        <w:t>LS1: initial installation of two TCPC</w:t>
      </w:r>
      <w:r w:rsidR="00DD014F">
        <w:t>s</w:t>
      </w:r>
      <w:r>
        <w:t xml:space="preserve"> on beam 1 and preparation of cables for possible upgrade of the system (new detectors) [</w:t>
      </w:r>
      <w:r w:rsidR="00AE13B7">
        <w:fldChar w:fldCharType="begin"/>
      </w:r>
      <w:r w:rsidR="00AE13B7">
        <w:instrText xml:space="preserve"> REF ii \h </w:instrText>
      </w:r>
      <w:r w:rsidR="00AE13B7">
        <w:fldChar w:fldCharType="separate"/>
      </w:r>
      <w:r w:rsidR="001424EF">
        <w:t>2</w:t>
      </w:r>
      <w:r w:rsidR="00AE13B7">
        <w:fldChar w:fldCharType="end"/>
      </w:r>
      <w:r>
        <w:t>];</w:t>
      </w:r>
    </w:p>
    <w:p w14:paraId="7C806A3A" w14:textId="7FA84738" w:rsidR="008201A7" w:rsidRDefault="008201A7" w:rsidP="008201A7">
      <w:pPr>
        <w:pStyle w:val="BodyText"/>
        <w:numPr>
          <w:ilvl w:val="0"/>
          <w:numId w:val="9"/>
        </w:numPr>
      </w:pPr>
      <w:r>
        <w:t>EYETS</w:t>
      </w:r>
      <w:r w:rsidR="00F64B36">
        <w:t xml:space="preserve"> </w:t>
      </w:r>
      <w:r>
        <w:t>2016</w:t>
      </w:r>
      <w:r w:rsidR="000F387D">
        <w:t>-17</w:t>
      </w:r>
      <w:r>
        <w:t xml:space="preserve"> (Extended Ye</w:t>
      </w:r>
      <w:r w:rsidR="00F64B36">
        <w:t xml:space="preserve">ar-End Technical Stop 2016-17): </w:t>
      </w:r>
      <w:r>
        <w:t>installation of equivalent layouts on beam 2 [</w:t>
      </w:r>
      <w:r w:rsidR="00AE13B7">
        <w:fldChar w:fldCharType="begin"/>
      </w:r>
      <w:r w:rsidR="00AE13B7">
        <w:instrText xml:space="preserve"> REF iii \h </w:instrText>
      </w:r>
      <w:r w:rsidR="00AE13B7">
        <w:fldChar w:fldCharType="separate"/>
      </w:r>
      <w:r w:rsidR="001424EF">
        <w:t>3</w:t>
      </w:r>
      <w:r w:rsidR="00AE13B7">
        <w:fldChar w:fldCharType="end"/>
      </w:r>
      <w:r>
        <w:t>];</w:t>
      </w:r>
    </w:p>
    <w:p w14:paraId="65782C14" w14:textId="3717C06B" w:rsidR="008201A7" w:rsidRDefault="008201A7" w:rsidP="008201A7">
      <w:pPr>
        <w:pStyle w:val="BodyText"/>
        <w:numPr>
          <w:ilvl w:val="0"/>
          <w:numId w:val="9"/>
        </w:numPr>
      </w:pPr>
      <w:r>
        <w:t>YETS</w:t>
      </w:r>
      <w:r w:rsidR="00F64B36">
        <w:t xml:space="preserve"> </w:t>
      </w:r>
      <w:r>
        <w:t xml:space="preserve">2017 (Year-End Technical Stop 2017-18): replacement of </w:t>
      </w:r>
      <w:r w:rsidR="00EB7679">
        <w:t>one</w:t>
      </w:r>
      <w:r>
        <w:t xml:space="preserve"> malfunctioning </w:t>
      </w:r>
      <w:r w:rsidR="00EB7679">
        <w:t>TCPC (</w:t>
      </w:r>
      <w:r>
        <w:t>beam 2 horizontal</w:t>
      </w:r>
      <w:r w:rsidR="00EB7679">
        <w:t>)</w:t>
      </w:r>
      <w:r>
        <w:t>.</w:t>
      </w:r>
    </w:p>
    <w:p w14:paraId="0451142B" w14:textId="7D77AA3F" w:rsidR="00431E07" w:rsidRDefault="00DF1884" w:rsidP="003C024A">
      <w:pPr>
        <w:pStyle w:val="BodyText"/>
      </w:pPr>
      <w:r>
        <w:t>The present layout names</w:t>
      </w:r>
      <w:r w:rsidR="00431E07">
        <w:t xml:space="preserve">, DCUM and vacuum sector </w:t>
      </w:r>
      <w:r>
        <w:t xml:space="preserve">of the crystal collimators are </w:t>
      </w:r>
      <w:r w:rsidR="00F64B36">
        <w:t>summarized in the T</w:t>
      </w:r>
      <w:r w:rsidR="00431E07">
        <w:t>able</w:t>
      </w:r>
      <w:r w:rsidR="00F64B36">
        <w:t xml:space="preserve"> 1. </w:t>
      </w:r>
    </w:p>
    <w:p w14:paraId="1FB8640D" w14:textId="0C81AF7D" w:rsidR="00F64B36" w:rsidRDefault="00950554" w:rsidP="00950554">
      <w:pPr>
        <w:pStyle w:val="Caption"/>
      </w:pPr>
      <w:r>
        <w:t xml:space="preserve">Table </w:t>
      </w:r>
      <w:r>
        <w:fldChar w:fldCharType="begin"/>
      </w:r>
      <w:r>
        <w:instrText xml:space="preserve"> SEQ Table \* ARABIC </w:instrText>
      </w:r>
      <w:r>
        <w:fldChar w:fldCharType="separate"/>
      </w:r>
      <w:r w:rsidR="001424EF">
        <w:rPr>
          <w:noProof/>
        </w:rPr>
        <w:t>1</w:t>
      </w:r>
      <w:r>
        <w:fldChar w:fldCharType="end"/>
      </w:r>
      <w:r>
        <w:t xml:space="preserve"> </w:t>
      </w:r>
      <w:r w:rsidR="00F64B36">
        <w:t>–</w:t>
      </w:r>
      <w:r w:rsidR="005B38B6">
        <w:t xml:space="preserve"> Existing </w:t>
      </w:r>
      <w:r w:rsidR="00F64B36">
        <w:t xml:space="preserve">TCPCs </w:t>
      </w:r>
      <w:r w:rsidR="005B38B6">
        <w:t xml:space="preserve">today installed </w:t>
      </w:r>
      <w:r w:rsidR="00F64B36">
        <w:t>in IR7</w:t>
      </w:r>
    </w:p>
    <w:tbl>
      <w:tblPr>
        <w:tblStyle w:val="TableGrid"/>
        <w:tblW w:w="6565" w:type="dxa"/>
        <w:jc w:val="center"/>
        <w:tblCellMar>
          <w:left w:w="0" w:type="dxa"/>
          <w:right w:w="0" w:type="dxa"/>
        </w:tblCellMar>
        <w:tblLook w:val="04A0" w:firstRow="1" w:lastRow="0" w:firstColumn="1" w:lastColumn="0" w:noHBand="0" w:noVBand="1"/>
      </w:tblPr>
      <w:tblGrid>
        <w:gridCol w:w="2695"/>
        <w:gridCol w:w="1710"/>
        <w:gridCol w:w="2160"/>
      </w:tblGrid>
      <w:tr w:rsidR="003C024A" w14:paraId="4F97E846" w14:textId="77777777" w:rsidTr="00851469">
        <w:trPr>
          <w:jc w:val="center"/>
        </w:trPr>
        <w:tc>
          <w:tcPr>
            <w:tcW w:w="2695" w:type="dxa"/>
            <w:vAlign w:val="center"/>
          </w:tcPr>
          <w:p w14:paraId="45DA74B0" w14:textId="7DF0C3B2" w:rsidR="00431E07" w:rsidRPr="00C32D9D" w:rsidRDefault="00CA67DB" w:rsidP="00431E07">
            <w:pPr>
              <w:pStyle w:val="TableHeader"/>
              <w:rPr>
                <w:b/>
              </w:rPr>
            </w:pPr>
            <w:r>
              <w:rPr>
                <w:b/>
              </w:rPr>
              <w:t xml:space="preserve">Existing </w:t>
            </w:r>
            <w:r w:rsidR="00431E07">
              <w:rPr>
                <w:b/>
              </w:rPr>
              <w:t>TCPC</w:t>
            </w:r>
            <w:r>
              <w:rPr>
                <w:b/>
              </w:rPr>
              <w:t xml:space="preserve"> Layout functional position</w:t>
            </w:r>
          </w:p>
        </w:tc>
        <w:tc>
          <w:tcPr>
            <w:tcW w:w="1710" w:type="dxa"/>
            <w:vAlign w:val="center"/>
          </w:tcPr>
          <w:p w14:paraId="68BB5622" w14:textId="2FA13388" w:rsidR="00431E07" w:rsidRPr="00C32D9D" w:rsidRDefault="00431E07" w:rsidP="00446C2B">
            <w:pPr>
              <w:pStyle w:val="TableHeader"/>
              <w:rPr>
                <w:b/>
              </w:rPr>
            </w:pPr>
            <w:r>
              <w:rPr>
                <w:b/>
              </w:rPr>
              <w:t>DCUM</w:t>
            </w:r>
            <w:r w:rsidR="005B38B6">
              <w:rPr>
                <w:b/>
              </w:rPr>
              <w:t xml:space="preserve"> [m]</w:t>
            </w:r>
          </w:p>
        </w:tc>
        <w:tc>
          <w:tcPr>
            <w:tcW w:w="2160" w:type="dxa"/>
            <w:vAlign w:val="center"/>
          </w:tcPr>
          <w:p w14:paraId="75E43A27" w14:textId="77777777" w:rsidR="00431E07" w:rsidRDefault="00431E07" w:rsidP="00446C2B">
            <w:pPr>
              <w:pStyle w:val="TableHeader"/>
              <w:rPr>
                <w:b/>
              </w:rPr>
            </w:pPr>
            <w:r>
              <w:rPr>
                <w:b/>
              </w:rPr>
              <w:t>Vacuum Sector</w:t>
            </w:r>
          </w:p>
        </w:tc>
      </w:tr>
      <w:tr w:rsidR="003C024A" w14:paraId="67BBA120" w14:textId="77777777" w:rsidTr="00851469">
        <w:tblPrEx>
          <w:jc w:val="left"/>
          <w:tblCellMar>
            <w:left w:w="108" w:type="dxa"/>
            <w:right w:w="108" w:type="dxa"/>
          </w:tblCellMar>
        </w:tblPrEx>
        <w:tc>
          <w:tcPr>
            <w:tcW w:w="2695" w:type="dxa"/>
          </w:tcPr>
          <w:p w14:paraId="11B693E2" w14:textId="77777777" w:rsidR="00431E07" w:rsidRDefault="00431E07" w:rsidP="00446C2B">
            <w:pPr>
              <w:pStyle w:val="TableAlignLeft"/>
              <w:jc w:val="center"/>
            </w:pPr>
            <w:r>
              <w:t>TCPCV.A6R7.B2</w:t>
            </w:r>
          </w:p>
        </w:tc>
        <w:tc>
          <w:tcPr>
            <w:tcW w:w="1710" w:type="dxa"/>
          </w:tcPr>
          <w:p w14:paraId="2453FF66" w14:textId="77777777" w:rsidR="00431E07" w:rsidRDefault="00431E07" w:rsidP="00446C2B">
            <w:pPr>
              <w:pStyle w:val="TableAlignLeft"/>
              <w:jc w:val="center"/>
            </w:pPr>
            <w:r>
              <w:t>20144</w:t>
            </w:r>
          </w:p>
        </w:tc>
        <w:tc>
          <w:tcPr>
            <w:tcW w:w="2160" w:type="dxa"/>
          </w:tcPr>
          <w:p w14:paraId="4579ABAB" w14:textId="77777777" w:rsidR="00431E07" w:rsidRDefault="00431E07" w:rsidP="00446C2B">
            <w:pPr>
              <w:pStyle w:val="TableAlignLeft"/>
              <w:jc w:val="center"/>
            </w:pPr>
            <w:r>
              <w:t>B5R7.R</w:t>
            </w:r>
          </w:p>
        </w:tc>
      </w:tr>
      <w:tr w:rsidR="003C024A" w14:paraId="4742DCC1" w14:textId="77777777" w:rsidTr="00851469">
        <w:trPr>
          <w:jc w:val="center"/>
        </w:trPr>
        <w:tc>
          <w:tcPr>
            <w:tcW w:w="2695" w:type="dxa"/>
            <w:vAlign w:val="center"/>
          </w:tcPr>
          <w:p w14:paraId="242138F2" w14:textId="77777777" w:rsidR="00431E07" w:rsidRDefault="00431E07" w:rsidP="00446C2B">
            <w:pPr>
              <w:pStyle w:val="TableAlignLeft"/>
              <w:jc w:val="center"/>
            </w:pPr>
            <w:r>
              <w:t>TCPCH.A5R7.B2</w:t>
            </w:r>
          </w:p>
        </w:tc>
        <w:tc>
          <w:tcPr>
            <w:tcW w:w="1710" w:type="dxa"/>
            <w:vAlign w:val="center"/>
          </w:tcPr>
          <w:p w14:paraId="29925A1B" w14:textId="77777777" w:rsidR="00431E07" w:rsidRDefault="00431E07" w:rsidP="00446C2B">
            <w:pPr>
              <w:pStyle w:val="TableAlignLeft"/>
              <w:jc w:val="center"/>
            </w:pPr>
            <w:r>
              <w:t>20090</w:t>
            </w:r>
          </w:p>
        </w:tc>
        <w:tc>
          <w:tcPr>
            <w:tcW w:w="2160" w:type="dxa"/>
            <w:vAlign w:val="center"/>
          </w:tcPr>
          <w:p w14:paraId="6E978E81" w14:textId="77777777" w:rsidR="00431E07" w:rsidRDefault="00431E07" w:rsidP="00446C2B">
            <w:pPr>
              <w:pStyle w:val="TableAlignLeft"/>
              <w:jc w:val="center"/>
            </w:pPr>
            <w:r>
              <w:t>A5R7.R</w:t>
            </w:r>
          </w:p>
        </w:tc>
      </w:tr>
      <w:tr w:rsidR="003C024A" w14:paraId="4B2F1ED7" w14:textId="77777777" w:rsidTr="00851469">
        <w:trPr>
          <w:jc w:val="center"/>
        </w:trPr>
        <w:tc>
          <w:tcPr>
            <w:tcW w:w="2695" w:type="dxa"/>
            <w:vAlign w:val="center"/>
          </w:tcPr>
          <w:p w14:paraId="6B1BB58C" w14:textId="77777777" w:rsidR="00431E07" w:rsidRDefault="00431E07" w:rsidP="00446C2B">
            <w:pPr>
              <w:pStyle w:val="TableAlignLeft"/>
              <w:jc w:val="center"/>
            </w:pPr>
            <w:r>
              <w:t>TCPCH.4L7.B1</w:t>
            </w:r>
          </w:p>
        </w:tc>
        <w:tc>
          <w:tcPr>
            <w:tcW w:w="1710" w:type="dxa"/>
            <w:vAlign w:val="center"/>
          </w:tcPr>
          <w:p w14:paraId="2110A91B" w14:textId="77777777" w:rsidR="00431E07" w:rsidRDefault="00431E07" w:rsidP="00446C2B">
            <w:pPr>
              <w:pStyle w:val="TableAlignLeft"/>
              <w:jc w:val="center"/>
            </w:pPr>
            <w:r>
              <w:t>19919</w:t>
            </w:r>
          </w:p>
        </w:tc>
        <w:tc>
          <w:tcPr>
            <w:tcW w:w="2160" w:type="dxa"/>
            <w:vAlign w:val="center"/>
          </w:tcPr>
          <w:p w14:paraId="1734445B" w14:textId="77777777" w:rsidR="00431E07" w:rsidRDefault="00431E07" w:rsidP="00446C2B">
            <w:pPr>
              <w:pStyle w:val="TableAlignLeft"/>
              <w:jc w:val="center"/>
            </w:pPr>
            <w:r>
              <w:t>A4L7.B</w:t>
            </w:r>
          </w:p>
        </w:tc>
      </w:tr>
      <w:tr w:rsidR="003C024A" w14:paraId="60DD048B" w14:textId="77777777" w:rsidTr="00851469">
        <w:trPr>
          <w:jc w:val="center"/>
        </w:trPr>
        <w:tc>
          <w:tcPr>
            <w:tcW w:w="2695" w:type="dxa"/>
            <w:vAlign w:val="center"/>
          </w:tcPr>
          <w:p w14:paraId="69BEF864" w14:textId="77777777" w:rsidR="00431E07" w:rsidRDefault="00431E07" w:rsidP="00446C2B">
            <w:pPr>
              <w:pStyle w:val="TableAlignLeft"/>
              <w:jc w:val="center"/>
            </w:pPr>
            <w:r>
              <w:t>TCPCV.A6L7.B1</w:t>
            </w:r>
          </w:p>
        </w:tc>
        <w:tc>
          <w:tcPr>
            <w:tcW w:w="1710" w:type="dxa"/>
            <w:vAlign w:val="center"/>
          </w:tcPr>
          <w:p w14:paraId="5E4C0FCF" w14:textId="77777777" w:rsidR="00431E07" w:rsidRDefault="00431E07" w:rsidP="00446C2B">
            <w:pPr>
              <w:pStyle w:val="TableAlignLeft"/>
              <w:jc w:val="center"/>
            </w:pPr>
            <w:r>
              <w:t>19843</w:t>
            </w:r>
          </w:p>
        </w:tc>
        <w:tc>
          <w:tcPr>
            <w:tcW w:w="2160" w:type="dxa"/>
            <w:vAlign w:val="center"/>
          </w:tcPr>
          <w:p w14:paraId="27075F3A" w14:textId="77777777" w:rsidR="00431E07" w:rsidRDefault="00431E07" w:rsidP="00446C2B">
            <w:pPr>
              <w:pStyle w:val="TableAlignLeft"/>
              <w:jc w:val="center"/>
            </w:pPr>
            <w:r>
              <w:t>B5L7.B</w:t>
            </w:r>
          </w:p>
        </w:tc>
      </w:tr>
    </w:tbl>
    <w:p w14:paraId="2F25350D" w14:textId="77777777" w:rsidR="003C024A" w:rsidRDefault="003C024A" w:rsidP="00545F43">
      <w:pPr>
        <w:pStyle w:val="BodyText"/>
      </w:pPr>
    </w:p>
    <w:p w14:paraId="4A351E3C" w14:textId="77777777" w:rsidR="00545F43" w:rsidRDefault="008201A7" w:rsidP="00545F43">
      <w:pPr>
        <w:pStyle w:val="BodyText"/>
      </w:pPr>
      <w:r>
        <w:t>Important beam tests are expected at the end of 2018 when crystal collimation will be tested with lead ion beams</w:t>
      </w:r>
      <w:r w:rsidR="00F906AF">
        <w:t>.</w:t>
      </w:r>
      <w:r>
        <w:t xml:space="preserve"> If tests are successful, crystal collimation might be </w:t>
      </w:r>
      <w:r w:rsidR="00EB7679">
        <w:t xml:space="preserve">integrated in the baseline of the HL-LHC-WP5 collimation upgrade. </w:t>
      </w:r>
    </w:p>
    <w:p w14:paraId="72D5C38D" w14:textId="291B7C98" w:rsidR="00EB7679" w:rsidRDefault="00EB7679">
      <w:pPr>
        <w:pStyle w:val="BodyText"/>
      </w:pPr>
      <w:r>
        <w:t>This document describes the changes requested for a possible upgrade of the system in LS2. In the most demanding scenario, considered conservatively in t</w:t>
      </w:r>
      <w:r w:rsidR="003B241B">
        <w:t>h</w:t>
      </w:r>
      <w:r>
        <w:t xml:space="preserve">is document, works could entail the replacement of all 4 TCPC assemblies to upgrade the hardware and / or the crystals mounted in the present goniometers. It is noted that the installation on beam 1 presents some non-conformities that were tolerated for the first installation but need to be replaced for future changes (see detailed discussion </w:t>
      </w:r>
      <w:r w:rsidR="001A406F">
        <w:t>in </w:t>
      </w:r>
      <w:r>
        <w:t>[</w:t>
      </w:r>
      <w:r w:rsidR="00917B17">
        <w:fldChar w:fldCharType="begin"/>
      </w:r>
      <w:r w:rsidR="00917B17">
        <w:instrText xml:space="preserve"> REF iii \h </w:instrText>
      </w:r>
      <w:r w:rsidR="00917B17">
        <w:fldChar w:fldCharType="separate"/>
      </w:r>
      <w:r w:rsidR="001424EF">
        <w:t>3</w:t>
      </w:r>
      <w:r w:rsidR="00917B17">
        <w:fldChar w:fldCharType="end"/>
      </w:r>
      <w:r>
        <w:t>]).</w:t>
      </w:r>
    </w:p>
    <w:p w14:paraId="0DBBFDAC" w14:textId="77777777" w:rsidR="00545F43" w:rsidRDefault="00545F43" w:rsidP="00FF1370">
      <w:pPr>
        <w:pStyle w:val="Heading1"/>
      </w:pPr>
      <w:r>
        <w:t>REASON FOR THE CHANGE</w:t>
      </w:r>
    </w:p>
    <w:p w14:paraId="7FFF764A" w14:textId="67EAA380" w:rsidR="00A13A63" w:rsidRDefault="00EB7679" w:rsidP="00EF3B09">
      <w:pPr>
        <w:pStyle w:val="BodyText"/>
      </w:pPr>
      <w:r>
        <w:t xml:space="preserve">Pending an experimental assessment with ion beams at the end of 2018, crystal collimation is being considered </w:t>
      </w:r>
      <w:r w:rsidR="005510D2">
        <w:t xml:space="preserve">for the HL-LHC upgrade of ion collimation </w:t>
      </w:r>
      <w:r>
        <w:t>[</w:t>
      </w:r>
      <w:r w:rsidR="00917B17">
        <w:fldChar w:fldCharType="begin"/>
      </w:r>
      <w:r w:rsidR="00917B17">
        <w:instrText xml:space="preserve"> REF v \h </w:instrText>
      </w:r>
      <w:r w:rsidR="00917B17">
        <w:fldChar w:fldCharType="separate"/>
      </w:r>
      <w:r w:rsidR="001424EF">
        <w:t>5</w:t>
      </w:r>
      <w:r w:rsidR="00917B17">
        <w:fldChar w:fldCharType="end"/>
      </w:r>
      <w:r w:rsidR="001A406F">
        <w:t>,</w:t>
      </w:r>
      <w:r w:rsidR="00917B17">
        <w:t xml:space="preserve"> </w:t>
      </w:r>
      <w:r w:rsidR="00917B17">
        <w:fldChar w:fldCharType="begin"/>
      </w:r>
      <w:r w:rsidR="00917B17">
        <w:instrText xml:space="preserve"> REF vi \h </w:instrText>
      </w:r>
      <w:r w:rsidR="00917B17">
        <w:fldChar w:fldCharType="separate"/>
      </w:r>
      <w:r w:rsidR="001424EF">
        <w:t>6</w:t>
      </w:r>
      <w:r w:rsidR="00917B17">
        <w:fldChar w:fldCharType="end"/>
      </w:r>
      <w:r>
        <w:t>]</w:t>
      </w:r>
      <w:r w:rsidR="005510D2">
        <w:t xml:space="preserve">. Specifically, crystal collimation is considered as a possible improvement of the present upgrade baseline </w:t>
      </w:r>
      <w:r w:rsidR="00540A85">
        <w:t>for dispersion suppressor (DS) cleaning around IR7, within</w:t>
      </w:r>
      <w:r w:rsidR="005510D2">
        <w:t xml:space="preserve"> WP5</w:t>
      </w:r>
      <w:r w:rsidR="00540A85">
        <w:t>. As a result of the 2016 re-baselining of the HL-LHC project [</w:t>
      </w:r>
      <w:r w:rsidR="00917B17">
        <w:fldChar w:fldCharType="begin"/>
      </w:r>
      <w:r w:rsidR="00917B17">
        <w:instrText xml:space="preserve"> REF v \h </w:instrText>
      </w:r>
      <w:r w:rsidR="00917B17">
        <w:fldChar w:fldCharType="separate"/>
      </w:r>
      <w:r w:rsidR="001424EF">
        <w:t>5</w:t>
      </w:r>
      <w:r w:rsidR="00917B17">
        <w:fldChar w:fldCharType="end"/>
      </w:r>
      <w:r w:rsidR="00540A85">
        <w:t xml:space="preserve">], the DS upgrade now </w:t>
      </w:r>
      <w:r w:rsidR="00540A85">
        <w:lastRenderedPageBreak/>
        <w:t>involves the insert</w:t>
      </w:r>
      <w:r w:rsidR="00F9071C">
        <w:t>ion of one “TCLD” collimator and two</w:t>
      </w:r>
      <w:r w:rsidR="00540A85">
        <w:t xml:space="preserve"> 11 T dipoles that will replace </w:t>
      </w:r>
      <w:r w:rsidR="005D4B26">
        <w:t>each</w:t>
      </w:r>
      <w:r w:rsidR="00540A85">
        <w:t xml:space="preserve"> dipole MBB.8 at </w:t>
      </w:r>
      <w:r w:rsidR="005D4B26">
        <w:t>both</w:t>
      </w:r>
      <w:r w:rsidR="00540A85">
        <w:t xml:space="preserve"> side</w:t>
      </w:r>
      <w:r w:rsidR="005D4B26">
        <w:t>s</w:t>
      </w:r>
      <w:r w:rsidR="00540A85">
        <w:t xml:space="preserve"> of IR7 [</w:t>
      </w:r>
      <w:r w:rsidR="00917B17">
        <w:fldChar w:fldCharType="begin"/>
      </w:r>
      <w:r w:rsidR="00917B17">
        <w:instrText xml:space="preserve"> REF vii \h </w:instrText>
      </w:r>
      <w:r w:rsidR="00917B17">
        <w:fldChar w:fldCharType="separate"/>
      </w:r>
      <w:r w:rsidR="001424EF">
        <w:t>7</w:t>
      </w:r>
      <w:r w:rsidR="00917B17">
        <w:fldChar w:fldCharType="end"/>
      </w:r>
      <w:r w:rsidR="00540A85">
        <w:t xml:space="preserve">]. The upgrade initially planned involved a second unit in cell 10. Removing this </w:t>
      </w:r>
      <w:r w:rsidR="006059A3">
        <w:t xml:space="preserve">second unit does not cure fully the losses in the DS, and for ion beams we cannot exclude the risk of quenching these magnets in standard operation. </w:t>
      </w:r>
    </w:p>
    <w:p w14:paraId="0669E7AD" w14:textId="77777777" w:rsidR="004E1985" w:rsidRDefault="006059A3" w:rsidP="006059A3">
      <w:pPr>
        <w:pStyle w:val="BodyText"/>
      </w:pPr>
      <w:r>
        <w:t>Crystal collimation is seen as a possible “adiabatic” change of the IR7 layout to mitigate this problem. In fact, contrary to the high intensity proton case, the channelled ion halos can be safely disposed of with the present secondary collimators without need of dedicated high-power absorbers. We would therefore need only 4 crystal assemblies for the betatron cleaning of both beams and planes.</w:t>
      </w:r>
    </w:p>
    <w:p w14:paraId="27E995D1" w14:textId="77777777" w:rsidR="00545F43" w:rsidRDefault="00473008" w:rsidP="00FF1370">
      <w:pPr>
        <w:pStyle w:val="Heading1"/>
      </w:pPr>
      <w:r>
        <w:t>DETAILED DESCRIPTION</w:t>
      </w:r>
    </w:p>
    <w:p w14:paraId="2291093A" w14:textId="1C53F35C" w:rsidR="00540932" w:rsidRDefault="006059A3" w:rsidP="00540932">
      <w:pPr>
        <w:pStyle w:val="BodyText"/>
        <w:rPr>
          <w:lang w:val="en-US"/>
        </w:rPr>
      </w:pPr>
      <w:r>
        <w:t>At this stage, we assume that the design of the TCPC assembly remains</w:t>
      </w:r>
      <w:r w:rsidR="007E4E57">
        <w:t xml:space="preserve"> will</w:t>
      </w:r>
      <w:r>
        <w:t xml:space="preserve"> very similar to the presently installed hardware, see Fig</w:t>
      </w:r>
      <w:r w:rsidR="00B36921">
        <w:t>ure </w:t>
      </w:r>
      <w:r>
        <w:t xml:space="preserve">1. It </w:t>
      </w:r>
      <w:r w:rsidR="00BC4029">
        <w:t>will still rely</w:t>
      </w:r>
      <w:r>
        <w:t xml:space="preserve"> on a movable replacement chamber that allows inserting the crystal close to the beam only in its “out” position. In standard operation for proton</w:t>
      </w:r>
      <w:r w:rsidR="00C031ED">
        <w:t xml:space="preserve"> beams</w:t>
      </w:r>
      <w:r>
        <w:t xml:space="preserve">, this replacement chamber </w:t>
      </w:r>
      <w:r w:rsidR="00C031ED">
        <w:t xml:space="preserve">will be in its “in” position and hide the crystal from the circulating beam. </w:t>
      </w:r>
      <w:r w:rsidR="00BC4029">
        <w:rPr>
          <w:lang w:val="en-US"/>
        </w:rPr>
        <w:t>This is optimum for impedance optimization in the proton operations when crystals are not used.</w:t>
      </w:r>
    </w:p>
    <w:p w14:paraId="72DCCE6F" w14:textId="77777777" w:rsidR="00540932" w:rsidRDefault="00540932" w:rsidP="00540932">
      <w:pPr>
        <w:pStyle w:val="BodyText"/>
        <w:spacing w:after="0"/>
        <w:ind w:left="1208" w:hanging="357"/>
        <w:rPr>
          <w:lang w:val="en-US"/>
        </w:rPr>
      </w:pPr>
      <w:r>
        <w:rPr>
          <w:lang w:val="en-US"/>
        </w:rPr>
        <w:t>For reference, the list of ST models of the TCPC assemblies is given:</w:t>
      </w:r>
    </w:p>
    <w:p w14:paraId="7D23184F" w14:textId="43764AC1" w:rsidR="00540932" w:rsidRDefault="00540932" w:rsidP="00540932">
      <w:pPr>
        <w:pStyle w:val="BodyText"/>
        <w:numPr>
          <w:ilvl w:val="0"/>
          <w:numId w:val="9"/>
        </w:numPr>
        <w:spacing w:after="0"/>
        <w:ind w:left="1560" w:hanging="357"/>
        <w:rPr>
          <w:lang w:val="en-US"/>
        </w:rPr>
      </w:pPr>
      <w:r>
        <w:rPr>
          <w:lang w:val="en-US"/>
        </w:rPr>
        <w:t>Horizontal TCPC collimator:</w:t>
      </w:r>
      <w:r w:rsidRPr="00540932">
        <w:rPr>
          <w:lang w:val="en-US"/>
        </w:rPr>
        <w:t xml:space="preserve"> ST0563346</w:t>
      </w:r>
      <w:r>
        <w:rPr>
          <w:lang w:val="en-US"/>
        </w:rPr>
        <w:t>.</w:t>
      </w:r>
    </w:p>
    <w:p w14:paraId="34E65382" w14:textId="2C1E9DFE" w:rsidR="00540932" w:rsidRDefault="00540932" w:rsidP="00540932">
      <w:pPr>
        <w:pStyle w:val="BodyText"/>
        <w:numPr>
          <w:ilvl w:val="0"/>
          <w:numId w:val="9"/>
        </w:numPr>
        <w:spacing w:after="0"/>
        <w:ind w:left="1560" w:hanging="357"/>
        <w:rPr>
          <w:lang w:val="en-US"/>
        </w:rPr>
      </w:pPr>
      <w:r>
        <w:rPr>
          <w:lang w:val="en-US"/>
        </w:rPr>
        <w:t>V</w:t>
      </w:r>
      <w:r w:rsidRPr="00540932">
        <w:rPr>
          <w:lang w:val="en-US"/>
        </w:rPr>
        <w:t>ertical</w:t>
      </w:r>
      <w:r>
        <w:rPr>
          <w:lang w:val="en-US"/>
        </w:rPr>
        <w:t xml:space="preserve"> TCPC collimator:</w:t>
      </w:r>
      <w:r w:rsidRPr="00540932">
        <w:rPr>
          <w:lang w:val="en-US"/>
        </w:rPr>
        <w:t xml:space="preserve"> ST0902688</w:t>
      </w:r>
      <w:r>
        <w:rPr>
          <w:lang w:val="en-US"/>
        </w:rPr>
        <w:t>.</w:t>
      </w:r>
    </w:p>
    <w:p w14:paraId="178C189D" w14:textId="6CE19DA3" w:rsidR="00540932" w:rsidRDefault="00540932" w:rsidP="00540932">
      <w:pPr>
        <w:pStyle w:val="BodyText"/>
        <w:numPr>
          <w:ilvl w:val="0"/>
          <w:numId w:val="9"/>
        </w:numPr>
        <w:spacing w:after="0"/>
        <w:ind w:left="1560" w:hanging="357"/>
        <w:rPr>
          <w:lang w:val="en-US"/>
        </w:rPr>
      </w:pPr>
      <w:r>
        <w:rPr>
          <w:lang w:val="en-US"/>
        </w:rPr>
        <w:t xml:space="preserve">IR7 </w:t>
      </w:r>
      <w:r w:rsidRPr="00540932">
        <w:rPr>
          <w:lang w:val="en-US"/>
        </w:rPr>
        <w:t xml:space="preserve">support for </w:t>
      </w:r>
      <w:r>
        <w:rPr>
          <w:lang w:val="en-US"/>
        </w:rPr>
        <w:t xml:space="preserve">TCPC: </w:t>
      </w:r>
      <w:r w:rsidRPr="00540932">
        <w:rPr>
          <w:lang w:val="en-US"/>
        </w:rPr>
        <w:t>ST0266511</w:t>
      </w:r>
      <w:r>
        <w:rPr>
          <w:lang w:val="en-US"/>
        </w:rPr>
        <w:t>.</w:t>
      </w:r>
    </w:p>
    <w:p w14:paraId="5F507F0C" w14:textId="4F789448" w:rsidR="00540932" w:rsidRPr="00540932" w:rsidRDefault="00540932" w:rsidP="00540932">
      <w:pPr>
        <w:pStyle w:val="BodyText"/>
        <w:numPr>
          <w:ilvl w:val="0"/>
          <w:numId w:val="9"/>
        </w:numPr>
        <w:spacing w:after="0"/>
        <w:ind w:left="1560" w:hanging="357"/>
        <w:rPr>
          <w:lang w:val="en-US"/>
        </w:rPr>
      </w:pPr>
      <w:r>
        <w:rPr>
          <w:lang w:val="en-US"/>
        </w:rPr>
        <w:t xml:space="preserve">Lower </w:t>
      </w:r>
      <w:r w:rsidRPr="00540932">
        <w:rPr>
          <w:lang w:val="en-US"/>
        </w:rPr>
        <w:t xml:space="preserve">plug-in </w:t>
      </w:r>
      <w:r>
        <w:rPr>
          <w:lang w:val="en-US"/>
        </w:rPr>
        <w:t xml:space="preserve">module </w:t>
      </w:r>
      <w:r w:rsidRPr="00540932">
        <w:rPr>
          <w:lang w:val="en-US"/>
        </w:rPr>
        <w:t>(</w:t>
      </w:r>
      <w:r>
        <w:rPr>
          <w:lang w:val="en-US"/>
        </w:rPr>
        <w:t xml:space="preserve">with </w:t>
      </w:r>
      <w:r w:rsidRPr="00540932">
        <w:rPr>
          <w:lang w:val="en-US"/>
        </w:rPr>
        <w:t>no BPM integrated)</w:t>
      </w:r>
      <w:r>
        <w:rPr>
          <w:lang w:val="en-US"/>
        </w:rPr>
        <w:t>:</w:t>
      </w:r>
      <w:r w:rsidRPr="00540932">
        <w:rPr>
          <w:lang w:val="en-US"/>
        </w:rPr>
        <w:t xml:space="preserve"> ST0266352</w:t>
      </w:r>
      <w:r>
        <w:rPr>
          <w:lang w:val="en-US"/>
        </w:rPr>
        <w:t>.</w:t>
      </w:r>
    </w:p>
    <w:p w14:paraId="47252EB8" w14:textId="77777777" w:rsidR="00EF3B09" w:rsidRDefault="00EF3B09" w:rsidP="006059A3">
      <w:pPr>
        <w:pStyle w:val="BodyText"/>
      </w:pPr>
    </w:p>
    <w:p w14:paraId="787E20BB" w14:textId="51A5BF93" w:rsidR="00C031ED" w:rsidRDefault="00C031ED" w:rsidP="006059A3">
      <w:pPr>
        <w:pStyle w:val="BodyText"/>
      </w:pPr>
      <w:r>
        <w:t>As a design requirement, possible design modifications from the present hardware must fit into the present installation slots, so that the present assemblies can be replaced with minor changes (as for example it was describe</w:t>
      </w:r>
      <w:r w:rsidR="00966CE1">
        <w:t>d</w:t>
      </w:r>
      <w:r>
        <w:t xml:space="preserve"> in [</w:t>
      </w:r>
      <w:r w:rsidR="00917B17">
        <w:fldChar w:fldCharType="begin"/>
      </w:r>
      <w:r w:rsidR="00917B17">
        <w:instrText xml:space="preserve"> REF iv \h </w:instrText>
      </w:r>
      <w:r w:rsidR="00917B17">
        <w:fldChar w:fldCharType="separate"/>
      </w:r>
      <w:r w:rsidR="001424EF">
        <w:t>4</w:t>
      </w:r>
      <w:r w:rsidR="00917B17">
        <w:fldChar w:fldCharType="end"/>
      </w:r>
      <w:r>
        <w:t>]). At this stage, we also assume that no additional controls cabling is required and that the present ones will be used in case new TCPC</w:t>
      </w:r>
      <w:r w:rsidR="00966CE1">
        <w:t>s</w:t>
      </w:r>
      <w:r>
        <w:t xml:space="preserve"> are installed. </w:t>
      </w:r>
    </w:p>
    <w:p w14:paraId="19BAA89C" w14:textId="77777777" w:rsidR="00C031ED" w:rsidRDefault="00C031ED" w:rsidP="006059A3">
      <w:pPr>
        <w:pStyle w:val="BodyText"/>
      </w:pPr>
      <w:r>
        <w:t>The detailed description of which one(s) of the 4 TCPC</w:t>
      </w:r>
      <w:r w:rsidR="00B36921">
        <w:t>s</w:t>
      </w:r>
      <w:r>
        <w:t xml:space="preserve"> shall be changed in LS2 will follow after the experiments</w:t>
      </w:r>
      <w:r w:rsidR="00C04D77">
        <w:t>’</w:t>
      </w:r>
      <w:r>
        <w:t xml:space="preserve"> results in the LHC</w:t>
      </w:r>
      <w:r w:rsidR="00C04D77">
        <w:t>, through an update of this document</w:t>
      </w:r>
      <w:r>
        <w:t>. At this stage</w:t>
      </w:r>
      <w:r w:rsidR="00C04D77">
        <w:t>,</w:t>
      </w:r>
      <w:r>
        <w:t xml:space="preserve"> </w:t>
      </w:r>
      <w:r w:rsidR="00C04D77">
        <w:t>we assume conservatively – for resource estimate</w:t>
      </w:r>
      <w:r w:rsidR="003B241B">
        <w:t>s</w:t>
      </w:r>
      <w:r w:rsidR="00C04D77">
        <w:t xml:space="preserve"> – that all the 4 TCPC</w:t>
      </w:r>
      <w:r w:rsidR="00966CE1">
        <w:t>s</w:t>
      </w:r>
      <w:r w:rsidR="00C04D77">
        <w:t xml:space="preserve"> shall be replaced.</w:t>
      </w:r>
    </w:p>
    <w:p w14:paraId="28E33A1F" w14:textId="77777777" w:rsidR="00A57BCA" w:rsidRDefault="00A57BCA" w:rsidP="00FF7D80">
      <w:pPr>
        <w:pStyle w:val="BodyText"/>
        <w:ind w:left="0"/>
        <w:jc w:val="center"/>
      </w:pPr>
      <w:r>
        <w:rPr>
          <w:noProof/>
          <w:szCs w:val="15"/>
          <w:lang w:val="en-US" w:eastAsia="en-US"/>
        </w:rPr>
        <w:lastRenderedPageBreak/>
        <w:drawing>
          <wp:inline distT="0" distB="0" distL="0" distR="0" wp14:anchorId="66DE7E47" wp14:editId="185FF7BE">
            <wp:extent cx="1539945" cy="2326944"/>
            <wp:effectExtent l="0" t="0" r="3175" b="0"/>
            <wp:docPr id="2" name="Picture 2" descr="Macintosh HD:Users:stefano:private:LHC:Collimation:ECRs:ECR-EYETS2016:drafts:TCPC:FigCha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tefano:private:LHC:Collimation:ECRs:ECR-EYETS2016:drafts:TCPC:FigChambe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3981" cy="2333043"/>
                    </a:xfrm>
                    <a:prstGeom prst="rect">
                      <a:avLst/>
                    </a:prstGeom>
                    <a:noFill/>
                    <a:ln>
                      <a:noFill/>
                    </a:ln>
                  </pic:spPr>
                </pic:pic>
              </a:graphicData>
            </a:graphic>
          </wp:inline>
        </w:drawing>
      </w:r>
    </w:p>
    <w:p w14:paraId="30397BBF" w14:textId="481E9E0C" w:rsidR="00A57BCA" w:rsidRPr="00565AC1" w:rsidRDefault="005B403B" w:rsidP="005B403B">
      <w:pPr>
        <w:pStyle w:val="Caption"/>
        <w:rPr>
          <w:noProof/>
          <w:lang w:val="en-US"/>
        </w:rPr>
      </w:pPr>
      <w:bookmarkStart w:id="1" w:name="_Ref504492642"/>
      <w:r>
        <w:t xml:space="preserve">Figure </w:t>
      </w:r>
      <w:r>
        <w:fldChar w:fldCharType="begin"/>
      </w:r>
      <w:r>
        <w:instrText xml:space="preserve"> SEQ Figure \* ARABIC </w:instrText>
      </w:r>
      <w:r>
        <w:fldChar w:fldCharType="separate"/>
      </w:r>
      <w:r w:rsidR="001424EF">
        <w:rPr>
          <w:noProof/>
        </w:rPr>
        <w:t>1</w:t>
      </w:r>
      <w:r>
        <w:fldChar w:fldCharType="end"/>
      </w:r>
      <w:bookmarkEnd w:id="1"/>
      <w:r w:rsidR="00A57BCA">
        <w:t xml:space="preserve"> — </w:t>
      </w:r>
      <w:r w:rsidR="001A406F">
        <w:t>3D view</w:t>
      </w:r>
      <w:r w:rsidR="00A57BCA">
        <w:t xml:space="preserve"> of the horizontal </w:t>
      </w:r>
      <w:r w:rsidR="00A57BCA">
        <w:rPr>
          <w:noProof/>
          <w:lang w:val="en-US"/>
        </w:rPr>
        <w:t xml:space="preserve">goniometer setup: the crystal can be inserted into the beam only when the C-shape replacement chamber is moved out (on the bottom in the figure). The 3D reference corresponding to the crystal collimator in the horizontal configuration is the </w:t>
      </w:r>
      <w:r w:rsidR="00A57BCA" w:rsidRPr="00DF0CB5">
        <w:rPr>
          <w:noProof/>
        </w:rPr>
        <w:t>ST0563346_01</w:t>
      </w:r>
      <w:r w:rsidR="00A57BCA">
        <w:rPr>
          <w:noProof/>
        </w:rPr>
        <w:t>.</w:t>
      </w:r>
      <w:r w:rsidR="00A57BCA">
        <w:rPr>
          <w:noProof/>
          <w:lang w:val="en-US"/>
        </w:rPr>
        <w:t xml:space="preserve"> </w:t>
      </w:r>
    </w:p>
    <w:p w14:paraId="284D28FA" w14:textId="77777777" w:rsidR="004D7621" w:rsidRDefault="004D7621" w:rsidP="004D7621">
      <w:pPr>
        <w:pStyle w:val="Heading1"/>
      </w:pPr>
      <w:r>
        <w:t>IMPACT ON OTHER ITEMS</w:t>
      </w:r>
    </w:p>
    <w:p w14:paraId="3329C973" w14:textId="77777777" w:rsidR="004D7621" w:rsidRDefault="004D7621" w:rsidP="004D7621">
      <w:pPr>
        <w:pStyle w:val="Heading2"/>
        <w:tabs>
          <w:tab w:val="left" w:pos="567"/>
        </w:tabs>
        <w:spacing w:before="150" w:after="150" w:line="264" w:lineRule="auto"/>
        <w:ind w:left="0" w:firstLine="0"/>
        <w:rPr>
          <w:lang w:val="en-GB"/>
        </w:rPr>
      </w:pPr>
      <w:r>
        <w:rPr>
          <w:lang w:val="en-GB"/>
        </w:rPr>
        <w:t>IMPACT ON ITEMS/SYSTEM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285"/>
      </w:tblGrid>
      <w:tr w:rsidR="004D7621" w:rsidRPr="00D200AA" w14:paraId="6909E5BD"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65221751" w14:textId="77777777" w:rsidR="004D7621" w:rsidRPr="00F80C76" w:rsidRDefault="004D7621" w:rsidP="00625698">
            <w:pPr>
              <w:pStyle w:val="TableLeft"/>
            </w:pPr>
            <w:r>
              <w:t>LHC collimation system</w:t>
            </w:r>
          </w:p>
        </w:tc>
        <w:tc>
          <w:tcPr>
            <w:tcW w:w="7285" w:type="dxa"/>
            <w:tcBorders>
              <w:top w:val="single" w:sz="4" w:space="0" w:color="auto"/>
              <w:left w:val="single" w:sz="4" w:space="0" w:color="auto"/>
              <w:bottom w:val="single" w:sz="4" w:space="0" w:color="auto"/>
              <w:right w:val="single" w:sz="4" w:space="0" w:color="auto"/>
            </w:tcBorders>
          </w:tcPr>
          <w:p w14:paraId="67E576C2" w14:textId="77777777" w:rsidR="004D7621" w:rsidRPr="00F80C76" w:rsidRDefault="00C04D77" w:rsidP="00B36641">
            <w:pPr>
              <w:pStyle w:val="TableLeft"/>
              <w:jc w:val="both"/>
            </w:pPr>
            <w:r>
              <w:t>No significant changes with respect to the system as of 2017-2018, a</w:t>
            </w:r>
            <w:r w:rsidR="005741FF">
              <w:t>s</w:t>
            </w:r>
            <w:r>
              <w:t xml:space="preserve"> new TCPC assemblies will replace existing ones.</w:t>
            </w:r>
            <w:r w:rsidR="004D7621">
              <w:t xml:space="preserve"> </w:t>
            </w:r>
          </w:p>
        </w:tc>
      </w:tr>
      <w:tr w:rsidR="004D7621" w:rsidRPr="00D200AA" w14:paraId="564CFAE1"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3BBF67C4" w14:textId="77777777" w:rsidR="004D7621" w:rsidRPr="00F80C76" w:rsidRDefault="004D7621" w:rsidP="00625698">
            <w:pPr>
              <w:pStyle w:val="TableLeft"/>
            </w:pPr>
            <w:r>
              <w:t>BE/BI</w:t>
            </w:r>
          </w:p>
        </w:tc>
        <w:tc>
          <w:tcPr>
            <w:tcW w:w="7285" w:type="dxa"/>
            <w:tcBorders>
              <w:top w:val="single" w:sz="4" w:space="0" w:color="auto"/>
              <w:left w:val="single" w:sz="4" w:space="0" w:color="auto"/>
              <w:bottom w:val="single" w:sz="4" w:space="0" w:color="auto"/>
              <w:right w:val="single" w:sz="4" w:space="0" w:color="auto"/>
            </w:tcBorders>
          </w:tcPr>
          <w:p w14:paraId="38FC9774" w14:textId="77777777" w:rsidR="004D7621" w:rsidRDefault="004D7621" w:rsidP="00B36641">
            <w:pPr>
              <w:pStyle w:val="TableLeft"/>
              <w:jc w:val="both"/>
            </w:pPr>
            <w:r>
              <w:t>The present BLM system require</w:t>
            </w:r>
            <w:r w:rsidR="00C04D77">
              <w:t>s</w:t>
            </w:r>
            <w:r>
              <w:t xml:space="preserve"> no further modifications in case of a TCPC replacement.</w:t>
            </w:r>
          </w:p>
          <w:p w14:paraId="4D4B2165" w14:textId="77777777" w:rsidR="004D7621" w:rsidRPr="00F80C76" w:rsidRDefault="004D7621" w:rsidP="00B36641">
            <w:pPr>
              <w:pStyle w:val="TableLeft"/>
              <w:jc w:val="both"/>
            </w:pPr>
            <w:r>
              <w:t>The possibility to improve the present diamond BLM acquisition for fast loss measurements is also under evaluation (optional). This would provide bunch-by-bunch measurements at crystal locations.</w:t>
            </w:r>
          </w:p>
        </w:tc>
      </w:tr>
      <w:tr w:rsidR="004D7621" w:rsidRPr="00D200AA" w14:paraId="6F15FEE7"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624165C0" w14:textId="77777777" w:rsidR="004D7621" w:rsidRPr="00F80C76" w:rsidRDefault="004D7621" w:rsidP="00625698">
            <w:pPr>
              <w:pStyle w:val="TableLeft"/>
            </w:pPr>
            <w:r>
              <w:t>Machine protection</w:t>
            </w:r>
          </w:p>
        </w:tc>
        <w:tc>
          <w:tcPr>
            <w:tcW w:w="7285" w:type="dxa"/>
            <w:tcBorders>
              <w:top w:val="single" w:sz="4" w:space="0" w:color="auto"/>
              <w:left w:val="single" w:sz="4" w:space="0" w:color="auto"/>
              <w:bottom w:val="single" w:sz="4" w:space="0" w:color="auto"/>
              <w:right w:val="single" w:sz="4" w:space="0" w:color="auto"/>
            </w:tcBorders>
          </w:tcPr>
          <w:p w14:paraId="01E952B1" w14:textId="77777777" w:rsidR="004D7621" w:rsidRPr="00C102BC" w:rsidRDefault="00C04D77" w:rsidP="00B36641">
            <w:pPr>
              <w:pStyle w:val="TableLeft"/>
              <w:jc w:val="both"/>
              <w:rPr>
                <w:lang w:val="en-US"/>
              </w:rPr>
            </w:pPr>
            <w:r>
              <w:t xml:space="preserve">A change of interlocking strategy was deployed in the YETS2017 </w:t>
            </w:r>
            <w:r w:rsidR="00C02068">
              <w:t>[</w:t>
            </w:r>
            <w:r w:rsidR="001A406F">
              <w:t>4</w:t>
            </w:r>
            <w:r w:rsidR="00C02068">
              <w:t xml:space="preserve">] </w:t>
            </w:r>
            <w:r>
              <w:t>that involved adding position limits for the crystal (upgrading the first implementation that relied on a mask-able interlock based on the “</w:t>
            </w:r>
            <w:r w:rsidR="002F0FC6">
              <w:t>out” switch status</w:t>
            </w:r>
            <w:r>
              <w:t>)</w:t>
            </w:r>
            <w:r w:rsidR="004D7621">
              <w:t>.</w:t>
            </w:r>
            <w:r w:rsidR="002F0FC6">
              <w:t xml:space="preserve"> After the operational experience in 2018, we will assess if further modifications are needed.</w:t>
            </w:r>
          </w:p>
        </w:tc>
      </w:tr>
      <w:tr w:rsidR="004D7621" w:rsidRPr="00D200AA" w14:paraId="52A5E19A"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39E0E360" w14:textId="77777777" w:rsidR="004D7621" w:rsidRPr="00F80C76" w:rsidRDefault="004D7621" w:rsidP="00625698">
            <w:pPr>
              <w:pStyle w:val="TableLeft"/>
            </w:pPr>
            <w:r>
              <w:t>BE/OP</w:t>
            </w:r>
          </w:p>
        </w:tc>
        <w:tc>
          <w:tcPr>
            <w:tcW w:w="7285" w:type="dxa"/>
            <w:tcBorders>
              <w:top w:val="single" w:sz="4" w:space="0" w:color="auto"/>
              <w:left w:val="single" w:sz="4" w:space="0" w:color="auto"/>
              <w:bottom w:val="single" w:sz="4" w:space="0" w:color="auto"/>
              <w:right w:val="single" w:sz="4" w:space="0" w:color="auto"/>
            </w:tcBorders>
          </w:tcPr>
          <w:p w14:paraId="037FA33C" w14:textId="77777777" w:rsidR="004D7621" w:rsidRDefault="002F0FC6" w:rsidP="00B36641">
            <w:pPr>
              <w:pStyle w:val="TableLeft"/>
              <w:jc w:val="both"/>
            </w:pPr>
            <w:r>
              <w:t>No significant changes from the present implementation in the control system.</w:t>
            </w:r>
          </w:p>
        </w:tc>
      </w:tr>
      <w:tr w:rsidR="004D7621" w:rsidRPr="00D200AA" w14:paraId="250B92EC" w14:textId="77777777" w:rsidTr="00625698">
        <w:trPr>
          <w:trHeight w:val="567"/>
        </w:trPr>
        <w:tc>
          <w:tcPr>
            <w:tcW w:w="2491" w:type="dxa"/>
            <w:tcBorders>
              <w:top w:val="single" w:sz="4" w:space="0" w:color="auto"/>
              <w:left w:val="single" w:sz="4" w:space="0" w:color="auto"/>
              <w:bottom w:val="single" w:sz="4" w:space="0" w:color="auto"/>
              <w:right w:val="single" w:sz="4" w:space="0" w:color="auto"/>
            </w:tcBorders>
          </w:tcPr>
          <w:p w14:paraId="40CCC29D" w14:textId="77777777" w:rsidR="004D7621" w:rsidRPr="00F80C76" w:rsidRDefault="004D7621" w:rsidP="00625698">
            <w:pPr>
              <w:pStyle w:val="TableLeft"/>
            </w:pPr>
            <w:r>
              <w:t>TE/VSC</w:t>
            </w:r>
          </w:p>
        </w:tc>
        <w:tc>
          <w:tcPr>
            <w:tcW w:w="7285" w:type="dxa"/>
            <w:tcBorders>
              <w:top w:val="single" w:sz="4" w:space="0" w:color="auto"/>
              <w:left w:val="single" w:sz="4" w:space="0" w:color="auto"/>
              <w:bottom w:val="single" w:sz="4" w:space="0" w:color="auto"/>
              <w:right w:val="single" w:sz="4" w:space="0" w:color="auto"/>
            </w:tcBorders>
          </w:tcPr>
          <w:p w14:paraId="0A52C992" w14:textId="77777777" w:rsidR="004D7621" w:rsidRDefault="004D7621" w:rsidP="00B36641">
            <w:pPr>
              <w:pStyle w:val="TableLeft"/>
              <w:jc w:val="both"/>
            </w:pPr>
            <w:r>
              <w:t>No impact on the adjacent vacuum components.</w:t>
            </w:r>
          </w:p>
        </w:tc>
      </w:tr>
    </w:tbl>
    <w:p w14:paraId="48103A01" w14:textId="77777777" w:rsidR="008115FB" w:rsidRDefault="00A93C56" w:rsidP="00ED1200">
      <w:pPr>
        <w:pStyle w:val="Heading2"/>
      </w:pPr>
      <w:r w:rsidRPr="0021559A">
        <w:t>IMPACT ON UTILITIES AND SERVICES</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7"/>
        <w:gridCol w:w="7508"/>
      </w:tblGrid>
      <w:tr w:rsidR="008115FB" w:rsidRPr="00C23F41" w14:paraId="14C6B6FF" w14:textId="77777777" w:rsidTr="00133EFD">
        <w:trPr>
          <w:trHeight w:val="567"/>
        </w:trPr>
        <w:tc>
          <w:tcPr>
            <w:tcW w:w="2440" w:type="dxa"/>
            <w:tcBorders>
              <w:top w:val="single" w:sz="4" w:space="0" w:color="auto"/>
            </w:tcBorders>
          </w:tcPr>
          <w:p w14:paraId="318E2323" w14:textId="77777777" w:rsidR="008115FB" w:rsidRPr="00F80C76" w:rsidRDefault="008115FB" w:rsidP="00A74540">
            <w:pPr>
              <w:pStyle w:val="TableLeft"/>
            </w:pPr>
            <w:r>
              <w:t xml:space="preserve">Raw </w:t>
            </w:r>
            <w:r w:rsidRPr="00F80C76">
              <w:t>water</w:t>
            </w:r>
            <w:r w:rsidRPr="008D6B64">
              <w:t>:</w:t>
            </w:r>
          </w:p>
        </w:tc>
        <w:tc>
          <w:tcPr>
            <w:tcW w:w="7336" w:type="dxa"/>
            <w:tcBorders>
              <w:top w:val="single" w:sz="4" w:space="0" w:color="auto"/>
            </w:tcBorders>
          </w:tcPr>
          <w:p w14:paraId="34E6C956" w14:textId="77777777" w:rsidR="008115FB" w:rsidRPr="008D6B64" w:rsidRDefault="008115FB" w:rsidP="00A74540">
            <w:pPr>
              <w:pStyle w:val="TableLeft"/>
            </w:pPr>
            <w:r>
              <w:t>No.</w:t>
            </w:r>
          </w:p>
        </w:tc>
      </w:tr>
      <w:tr w:rsidR="008115FB" w:rsidRPr="008D6B64" w14:paraId="10E01001" w14:textId="77777777" w:rsidTr="00133EFD">
        <w:trPr>
          <w:trHeight w:val="567"/>
        </w:trPr>
        <w:tc>
          <w:tcPr>
            <w:tcW w:w="2440" w:type="dxa"/>
          </w:tcPr>
          <w:p w14:paraId="26670471" w14:textId="77777777" w:rsidR="008115FB" w:rsidRPr="00F80C76" w:rsidRDefault="008115FB" w:rsidP="00A74540">
            <w:pPr>
              <w:pStyle w:val="TableLeft"/>
            </w:pPr>
            <w:r>
              <w:t>Demineralized water</w:t>
            </w:r>
            <w:r w:rsidRPr="008D6B64">
              <w:t>:</w:t>
            </w:r>
          </w:p>
        </w:tc>
        <w:tc>
          <w:tcPr>
            <w:tcW w:w="7336" w:type="dxa"/>
          </w:tcPr>
          <w:p w14:paraId="5922388B" w14:textId="77777777" w:rsidR="008115FB" w:rsidRPr="008D6B64" w:rsidRDefault="008115FB" w:rsidP="00A74540">
            <w:pPr>
              <w:pStyle w:val="TableLeft"/>
            </w:pPr>
            <w:r>
              <w:t>No.</w:t>
            </w:r>
          </w:p>
        </w:tc>
      </w:tr>
      <w:tr w:rsidR="008115FB" w:rsidRPr="008D6B64" w14:paraId="19D6F597" w14:textId="77777777" w:rsidTr="00133EFD">
        <w:trPr>
          <w:trHeight w:val="567"/>
        </w:trPr>
        <w:tc>
          <w:tcPr>
            <w:tcW w:w="2440" w:type="dxa"/>
          </w:tcPr>
          <w:p w14:paraId="7ED2B23A" w14:textId="77777777" w:rsidR="008115FB" w:rsidRPr="00F80C76" w:rsidRDefault="008115FB" w:rsidP="00A74540">
            <w:pPr>
              <w:pStyle w:val="TableLeft"/>
            </w:pPr>
            <w:r>
              <w:t>Compressed air</w:t>
            </w:r>
            <w:r w:rsidRPr="008D6B64">
              <w:t>:</w:t>
            </w:r>
          </w:p>
        </w:tc>
        <w:tc>
          <w:tcPr>
            <w:tcW w:w="7336" w:type="dxa"/>
          </w:tcPr>
          <w:p w14:paraId="740C604A" w14:textId="77777777" w:rsidR="008115FB" w:rsidRPr="008D6B64" w:rsidRDefault="008115FB" w:rsidP="00A74540">
            <w:pPr>
              <w:pStyle w:val="TableLeft"/>
            </w:pPr>
            <w:r>
              <w:t>No.</w:t>
            </w:r>
          </w:p>
        </w:tc>
      </w:tr>
      <w:tr w:rsidR="008115FB" w:rsidRPr="00DE5369" w14:paraId="23DB64DE" w14:textId="77777777" w:rsidTr="00133EFD">
        <w:trPr>
          <w:trHeight w:val="567"/>
        </w:trPr>
        <w:tc>
          <w:tcPr>
            <w:tcW w:w="2440" w:type="dxa"/>
          </w:tcPr>
          <w:p w14:paraId="66985B53" w14:textId="77777777" w:rsidR="008115FB" w:rsidRPr="00F80C76" w:rsidRDefault="008115FB" w:rsidP="00A74540">
            <w:pPr>
              <w:pStyle w:val="TableLeft"/>
            </w:pPr>
            <w:r w:rsidRPr="00BD5764">
              <w:t>Electricity, cable pulling</w:t>
            </w:r>
            <w:r>
              <w:br/>
              <w:t>(power, signal, optical fibres…):</w:t>
            </w:r>
          </w:p>
        </w:tc>
        <w:tc>
          <w:tcPr>
            <w:tcW w:w="7336" w:type="dxa"/>
          </w:tcPr>
          <w:p w14:paraId="7DF46534" w14:textId="77777777" w:rsidR="008115FB" w:rsidRPr="00CB2E7C" w:rsidRDefault="008115FB" w:rsidP="00A74540">
            <w:pPr>
              <w:pStyle w:val="TableLeft"/>
              <w:jc w:val="both"/>
              <w:rPr>
                <w:lang w:val="en-US"/>
              </w:rPr>
            </w:pPr>
            <w:r>
              <w:t>No.</w:t>
            </w:r>
          </w:p>
        </w:tc>
      </w:tr>
      <w:tr w:rsidR="008115FB" w:rsidRPr="008D6B64" w14:paraId="5A0EB31A" w14:textId="77777777" w:rsidTr="00133EFD">
        <w:trPr>
          <w:trHeight w:val="567"/>
        </w:trPr>
        <w:tc>
          <w:tcPr>
            <w:tcW w:w="2440" w:type="dxa"/>
          </w:tcPr>
          <w:p w14:paraId="32B95E8F" w14:textId="77777777" w:rsidR="008115FB" w:rsidRPr="00BD5764" w:rsidRDefault="008115FB" w:rsidP="00A74540">
            <w:pPr>
              <w:pStyle w:val="TableLeft"/>
            </w:pPr>
            <w:r>
              <w:lastRenderedPageBreak/>
              <w:t>DEC/DIC:</w:t>
            </w:r>
          </w:p>
        </w:tc>
        <w:tc>
          <w:tcPr>
            <w:tcW w:w="7336" w:type="dxa"/>
          </w:tcPr>
          <w:p w14:paraId="0C6D597C" w14:textId="77777777" w:rsidR="008115FB" w:rsidRPr="008D6B64" w:rsidRDefault="008115FB" w:rsidP="00A74540">
            <w:pPr>
              <w:pStyle w:val="TableLeft"/>
            </w:pPr>
            <w:r>
              <w:t>No.</w:t>
            </w:r>
          </w:p>
        </w:tc>
      </w:tr>
      <w:tr w:rsidR="008115FB" w:rsidRPr="005B3992" w14:paraId="56D3399D" w14:textId="77777777" w:rsidTr="00133EFD">
        <w:trPr>
          <w:trHeight w:val="567"/>
        </w:trPr>
        <w:tc>
          <w:tcPr>
            <w:tcW w:w="2440" w:type="dxa"/>
          </w:tcPr>
          <w:p w14:paraId="00F9CA1C" w14:textId="77777777" w:rsidR="008115FB" w:rsidRPr="005B3992" w:rsidRDefault="008115FB" w:rsidP="00A74540">
            <w:pPr>
              <w:pStyle w:val="TableLeft"/>
            </w:pPr>
            <w:r w:rsidRPr="005B3992">
              <w:t>Racks (name and location):</w:t>
            </w:r>
          </w:p>
        </w:tc>
        <w:tc>
          <w:tcPr>
            <w:tcW w:w="7336" w:type="dxa"/>
          </w:tcPr>
          <w:p w14:paraId="09CB4999" w14:textId="77777777" w:rsidR="008115FB" w:rsidRPr="005B3992" w:rsidRDefault="008115FB" w:rsidP="00A74540">
            <w:pPr>
              <w:pStyle w:val="TableLeft"/>
            </w:pPr>
            <w:r>
              <w:t>No.</w:t>
            </w:r>
          </w:p>
        </w:tc>
      </w:tr>
      <w:tr w:rsidR="008115FB" w:rsidRPr="008D6B64" w14:paraId="6D07F169" w14:textId="77777777" w:rsidTr="00133EFD">
        <w:trPr>
          <w:trHeight w:val="567"/>
        </w:trPr>
        <w:tc>
          <w:tcPr>
            <w:tcW w:w="2440" w:type="dxa"/>
          </w:tcPr>
          <w:p w14:paraId="2A6F19E3" w14:textId="77777777" w:rsidR="008115FB" w:rsidRPr="00F80C76" w:rsidRDefault="008115FB" w:rsidP="00A74540">
            <w:pPr>
              <w:pStyle w:val="TableLeft"/>
            </w:pPr>
            <w:r w:rsidRPr="00BD5764">
              <w:t>Vacuum</w:t>
            </w:r>
            <w:r>
              <w:t xml:space="preserve"> (bake outs, </w:t>
            </w:r>
            <w:proofErr w:type="spellStart"/>
            <w:r>
              <w:t>sectorisation</w:t>
            </w:r>
            <w:proofErr w:type="spellEnd"/>
            <w:r>
              <w:t>…)</w:t>
            </w:r>
            <w:r w:rsidRPr="00BD5764">
              <w:t>:</w:t>
            </w:r>
          </w:p>
        </w:tc>
        <w:tc>
          <w:tcPr>
            <w:tcW w:w="7336" w:type="dxa"/>
          </w:tcPr>
          <w:p w14:paraId="658AA4F4" w14:textId="497D9731" w:rsidR="00796D49" w:rsidRDefault="00796D49" w:rsidP="004C458C">
            <w:pPr>
              <w:pStyle w:val="TableLeft"/>
              <w:jc w:val="both"/>
            </w:pPr>
            <w:r>
              <w:t>For each crystal/goniometer the entire vacuum sector must be vented, the bake</w:t>
            </w:r>
            <w:r w:rsidR="00562E31">
              <w:t>-</w:t>
            </w:r>
            <w:r>
              <w:t>out installed and finally NEG activation for a total of about 3.5 w</w:t>
            </w:r>
            <w:r w:rsidR="00562E31">
              <w:t>ee</w:t>
            </w:r>
            <w:r>
              <w:t xml:space="preserve">ks of work per vacuum sector. </w:t>
            </w:r>
          </w:p>
          <w:p w14:paraId="0340EE70" w14:textId="7B424898" w:rsidR="008115FB" w:rsidRPr="008D6B64" w:rsidRDefault="00796D49" w:rsidP="004C458C">
            <w:pPr>
              <w:pStyle w:val="TableLeft"/>
              <w:jc w:val="both"/>
            </w:pPr>
            <w:r>
              <w:t xml:space="preserve">In addition to tunnel activities: </w:t>
            </w:r>
            <w:r w:rsidRPr="00407612">
              <w:t xml:space="preserve">Vacuum acceptance test of </w:t>
            </w:r>
            <w:r>
              <w:t>the 4 TCPC</w:t>
            </w:r>
            <w:r w:rsidR="00F33255">
              <w:t>s.</w:t>
            </w:r>
            <w:r>
              <w:t xml:space="preserve"> </w:t>
            </w:r>
          </w:p>
        </w:tc>
      </w:tr>
      <w:tr w:rsidR="008115FB" w:rsidRPr="008D6B64" w14:paraId="1F9DFC90" w14:textId="77777777" w:rsidTr="00133EFD">
        <w:trPr>
          <w:trHeight w:val="567"/>
        </w:trPr>
        <w:tc>
          <w:tcPr>
            <w:tcW w:w="2440" w:type="dxa"/>
          </w:tcPr>
          <w:p w14:paraId="64C54839" w14:textId="77777777" w:rsidR="008115FB" w:rsidRPr="00BD5764" w:rsidRDefault="008115FB" w:rsidP="00A74540">
            <w:pPr>
              <w:pStyle w:val="TableLeft"/>
            </w:pPr>
            <w:r w:rsidRPr="00BD5764">
              <w:t>Special transport/ handling</w:t>
            </w:r>
            <w:r>
              <w:t>:</w:t>
            </w:r>
          </w:p>
        </w:tc>
        <w:tc>
          <w:tcPr>
            <w:tcW w:w="7336" w:type="dxa"/>
          </w:tcPr>
          <w:p w14:paraId="7F70A605" w14:textId="77777777" w:rsidR="008115FB" w:rsidRPr="008D6B64" w:rsidRDefault="008115FB" w:rsidP="004C458C">
            <w:pPr>
              <w:pStyle w:val="TableLeft"/>
              <w:jc w:val="both"/>
            </w:pPr>
            <w:r w:rsidRPr="00DE19BD">
              <w:t xml:space="preserve">The </w:t>
            </w:r>
            <w:r>
              <w:t>crystal/</w:t>
            </w:r>
            <w:r w:rsidRPr="00DE19BD">
              <w:t>goniometer</w:t>
            </w:r>
            <w:r>
              <w:t xml:space="preserve"> assembly is</w:t>
            </w:r>
            <w:r w:rsidRPr="00DE19BD">
              <w:t xml:space="preserve"> extremely delicate, and shall be transported</w:t>
            </w:r>
            <w:r>
              <w:t xml:space="preserve">, </w:t>
            </w:r>
            <w:r w:rsidRPr="00DE19BD">
              <w:t xml:space="preserve">installed and aligned similarly to the recommendations of document </w:t>
            </w:r>
            <w:r>
              <w:t>[</w:t>
            </w:r>
            <w:r w:rsidR="001A406F">
              <w:t>2</w:t>
            </w:r>
            <w:r>
              <w:t xml:space="preserve">] </w:t>
            </w:r>
            <w:r w:rsidRPr="00DE19BD">
              <w:t>written for the goniometers previously installed on B1</w:t>
            </w:r>
            <w:r>
              <w:t>.</w:t>
            </w:r>
          </w:p>
        </w:tc>
      </w:tr>
      <w:tr w:rsidR="008115FB" w:rsidRPr="008D6B64" w14:paraId="156E3E3D" w14:textId="77777777" w:rsidTr="00133EFD">
        <w:trPr>
          <w:trHeight w:val="567"/>
        </w:trPr>
        <w:tc>
          <w:tcPr>
            <w:tcW w:w="2440" w:type="dxa"/>
          </w:tcPr>
          <w:p w14:paraId="0AEEE5C6" w14:textId="77777777" w:rsidR="008115FB" w:rsidRPr="00BD5764" w:rsidRDefault="008115FB" w:rsidP="00A74540">
            <w:pPr>
              <w:pStyle w:val="TableLeft"/>
            </w:pPr>
            <w:r w:rsidRPr="00BD5764">
              <w:t>Temporary storage</w:t>
            </w:r>
            <w:r>
              <w:t xml:space="preserve"> of conventional/radioactive components</w:t>
            </w:r>
            <w:r w:rsidRPr="00BD5764">
              <w:t>:</w:t>
            </w:r>
          </w:p>
        </w:tc>
        <w:tc>
          <w:tcPr>
            <w:tcW w:w="7336" w:type="dxa"/>
          </w:tcPr>
          <w:p w14:paraId="09F19F05" w14:textId="77777777" w:rsidR="008115FB" w:rsidRPr="008D6B64" w:rsidRDefault="008115FB" w:rsidP="004C458C">
            <w:pPr>
              <w:pStyle w:val="TableLeft"/>
              <w:jc w:val="both"/>
            </w:pPr>
            <w:r>
              <w:t>-</w:t>
            </w:r>
          </w:p>
        </w:tc>
      </w:tr>
      <w:tr w:rsidR="008115FB" w:rsidRPr="008D6B64" w14:paraId="7D29188E" w14:textId="77777777" w:rsidTr="00133EFD">
        <w:trPr>
          <w:trHeight w:val="567"/>
        </w:trPr>
        <w:tc>
          <w:tcPr>
            <w:tcW w:w="2440" w:type="dxa"/>
          </w:tcPr>
          <w:p w14:paraId="41565F36" w14:textId="77777777" w:rsidR="008115FB" w:rsidRPr="00BD5764" w:rsidRDefault="008115FB" w:rsidP="00A74540">
            <w:pPr>
              <w:pStyle w:val="TableLeft"/>
            </w:pPr>
            <w:r>
              <w:t>Alignment and positioning</w:t>
            </w:r>
            <w:r w:rsidRPr="00BD5764">
              <w:t>:</w:t>
            </w:r>
          </w:p>
        </w:tc>
        <w:tc>
          <w:tcPr>
            <w:tcW w:w="7336" w:type="dxa"/>
          </w:tcPr>
          <w:p w14:paraId="4F4DF653" w14:textId="77777777" w:rsidR="00446C2B" w:rsidRDefault="00446C2B" w:rsidP="00446C2B">
            <w:pPr>
              <w:pStyle w:val="TableLeft"/>
              <w:numPr>
                <w:ilvl w:val="0"/>
                <w:numId w:val="9"/>
              </w:numPr>
              <w:ind w:left="197" w:hanging="283"/>
              <w:jc w:val="both"/>
              <w:rPr>
                <w:lang w:val="en-US"/>
              </w:rPr>
            </w:pPr>
            <w:r w:rsidRPr="00446C2B">
              <w:rPr>
                <w:lang w:val="en-US"/>
              </w:rPr>
              <w:t>Before installation</w:t>
            </w:r>
            <w:r>
              <w:rPr>
                <w:lang w:val="en-US"/>
              </w:rPr>
              <w:t xml:space="preserve"> of the new devices</w:t>
            </w:r>
            <w:r w:rsidRPr="00446C2B">
              <w:rPr>
                <w:lang w:val="en-US"/>
              </w:rPr>
              <w:t>, Survey (EM-SMM-ASG section) need</w:t>
            </w:r>
            <w:r>
              <w:rPr>
                <w:lang w:val="en-US"/>
              </w:rPr>
              <w:t>s</w:t>
            </w:r>
            <w:r w:rsidRPr="00446C2B">
              <w:rPr>
                <w:lang w:val="en-US"/>
              </w:rPr>
              <w:t xml:space="preserve"> to do a "</w:t>
            </w:r>
            <w:proofErr w:type="spellStart"/>
            <w:r w:rsidRPr="00446C2B">
              <w:rPr>
                <w:lang w:val="en-US"/>
              </w:rPr>
              <w:t>fiducialisation</w:t>
            </w:r>
            <w:proofErr w:type="spellEnd"/>
            <w:r w:rsidRPr="00446C2B">
              <w:rPr>
                <w:lang w:val="en-US"/>
              </w:rPr>
              <w:t>" with a laser tracker in surface in order to determine the position of the SU targets / roll surface with respect to the beam points of the component.</w:t>
            </w:r>
          </w:p>
          <w:p w14:paraId="1B420E4A" w14:textId="1854EF24" w:rsidR="00446C2B" w:rsidRDefault="00446C2B" w:rsidP="00446C2B">
            <w:pPr>
              <w:pStyle w:val="TableLeft"/>
              <w:numPr>
                <w:ilvl w:val="0"/>
                <w:numId w:val="9"/>
              </w:numPr>
              <w:ind w:left="197" w:hanging="283"/>
              <w:jc w:val="both"/>
              <w:rPr>
                <w:lang w:val="en-US"/>
              </w:rPr>
            </w:pPr>
            <w:r w:rsidRPr="00446C2B">
              <w:rPr>
                <w:lang w:val="en-US"/>
              </w:rPr>
              <w:t>Standard alignment pro</w:t>
            </w:r>
            <w:r>
              <w:rPr>
                <w:lang w:val="en-US"/>
              </w:rPr>
              <w:t xml:space="preserve">cedures apply </w:t>
            </w:r>
            <w:r w:rsidRPr="00446C2B">
              <w:rPr>
                <w:lang w:val="en-US"/>
              </w:rPr>
              <w:t>at installation</w:t>
            </w:r>
            <w:r>
              <w:rPr>
                <w:lang w:val="en-US"/>
              </w:rPr>
              <w:t>.</w:t>
            </w:r>
            <w:r w:rsidRPr="00446C2B">
              <w:rPr>
                <w:lang w:val="en-US"/>
              </w:rPr>
              <w:t xml:space="preserve"> </w:t>
            </w:r>
            <w:r>
              <w:rPr>
                <w:lang w:val="en-US"/>
              </w:rPr>
              <w:t>T</w:t>
            </w:r>
            <w:r w:rsidRPr="00446C2B">
              <w:rPr>
                <w:lang w:val="en-US"/>
              </w:rPr>
              <w:t xml:space="preserve">he </w:t>
            </w:r>
            <w:proofErr w:type="gramStart"/>
            <w:r>
              <w:rPr>
                <w:lang w:val="en-US"/>
              </w:rPr>
              <w:t xml:space="preserve">crystal </w:t>
            </w:r>
            <w:r w:rsidRPr="00446C2B">
              <w:rPr>
                <w:lang w:val="en-US"/>
              </w:rPr>
              <w:t>collimator position should be adjusted by the survey team</w:t>
            </w:r>
            <w:proofErr w:type="gramEnd"/>
            <w:r w:rsidRPr="00446C2B">
              <w:rPr>
                <w:lang w:val="en-US"/>
              </w:rPr>
              <w:t>.</w:t>
            </w:r>
          </w:p>
          <w:p w14:paraId="298F652C" w14:textId="47CE2BE3" w:rsidR="008115FB" w:rsidRPr="00446C2B" w:rsidRDefault="00446C2B" w:rsidP="004C458C">
            <w:pPr>
              <w:pStyle w:val="TableLeft"/>
              <w:numPr>
                <w:ilvl w:val="0"/>
                <w:numId w:val="9"/>
              </w:numPr>
              <w:ind w:left="197" w:hanging="283"/>
              <w:jc w:val="both"/>
              <w:rPr>
                <w:lang w:val="en-US"/>
              </w:rPr>
            </w:pPr>
            <w:r w:rsidRPr="00446C2B">
              <w:rPr>
                <w:lang w:val="en-US"/>
              </w:rPr>
              <w:t>Please note that the alignment (0.5 day / component) should be done before the vacuum connection</w:t>
            </w:r>
          </w:p>
        </w:tc>
      </w:tr>
      <w:tr w:rsidR="008115FB" w:rsidRPr="008D6B64" w14:paraId="3F44B5D0" w14:textId="77777777" w:rsidTr="00133EFD">
        <w:trPr>
          <w:trHeight w:val="567"/>
        </w:trPr>
        <w:tc>
          <w:tcPr>
            <w:tcW w:w="2440" w:type="dxa"/>
          </w:tcPr>
          <w:p w14:paraId="2C9FFC0B" w14:textId="77777777" w:rsidR="008115FB" w:rsidRPr="00BD5764" w:rsidRDefault="008115FB" w:rsidP="00A74540">
            <w:pPr>
              <w:pStyle w:val="TableLeft"/>
            </w:pPr>
            <w:r w:rsidRPr="00BD5764">
              <w:t>Scaffolding:</w:t>
            </w:r>
          </w:p>
        </w:tc>
        <w:tc>
          <w:tcPr>
            <w:tcW w:w="7336" w:type="dxa"/>
          </w:tcPr>
          <w:p w14:paraId="10950099" w14:textId="77777777" w:rsidR="008115FB" w:rsidRPr="008D6B64" w:rsidRDefault="008115FB" w:rsidP="004C458C">
            <w:pPr>
              <w:pStyle w:val="TableLeft"/>
              <w:jc w:val="both"/>
            </w:pPr>
            <w:r w:rsidRPr="006C56A5">
              <w:rPr>
                <w:lang w:val="en-US"/>
              </w:rPr>
              <w:t>Not needed.</w:t>
            </w:r>
          </w:p>
        </w:tc>
      </w:tr>
      <w:tr w:rsidR="008115FB" w:rsidRPr="00DD3FB4" w14:paraId="3547E10F" w14:textId="77777777" w:rsidTr="00133EFD">
        <w:trPr>
          <w:trHeight w:val="567"/>
        </w:trPr>
        <w:tc>
          <w:tcPr>
            <w:tcW w:w="2440" w:type="dxa"/>
          </w:tcPr>
          <w:p w14:paraId="49FFCA4C" w14:textId="77777777" w:rsidR="008115FB" w:rsidRPr="00BD5764" w:rsidRDefault="008115FB" w:rsidP="00A74540">
            <w:pPr>
              <w:pStyle w:val="TableLeft"/>
            </w:pPr>
            <w:r w:rsidRPr="00BD5764">
              <w:t>Controls:</w:t>
            </w:r>
          </w:p>
        </w:tc>
        <w:tc>
          <w:tcPr>
            <w:tcW w:w="7336" w:type="dxa"/>
          </w:tcPr>
          <w:p w14:paraId="7500A85D" w14:textId="77777777" w:rsidR="008115FB" w:rsidRPr="006C56A5" w:rsidRDefault="00C02068" w:rsidP="004D7621">
            <w:pPr>
              <w:pStyle w:val="TableLeft"/>
              <w:jc w:val="both"/>
              <w:rPr>
                <w:lang w:val="en-US"/>
              </w:rPr>
            </w:pPr>
            <w:r>
              <w:t>-</w:t>
            </w:r>
          </w:p>
        </w:tc>
      </w:tr>
      <w:tr w:rsidR="008115FB" w:rsidRPr="00DD3FB4" w14:paraId="58E84762" w14:textId="77777777" w:rsidTr="00133EFD">
        <w:trPr>
          <w:trHeight w:val="567"/>
        </w:trPr>
        <w:tc>
          <w:tcPr>
            <w:tcW w:w="2440" w:type="dxa"/>
          </w:tcPr>
          <w:p w14:paraId="2191DE3C" w14:textId="77777777" w:rsidR="008115FB" w:rsidRDefault="008115FB" w:rsidP="00A74540">
            <w:pPr>
              <w:pStyle w:val="TableLeft"/>
            </w:pPr>
            <w:r>
              <w:t>GSM/WIFI networks:</w:t>
            </w:r>
          </w:p>
        </w:tc>
        <w:tc>
          <w:tcPr>
            <w:tcW w:w="7336" w:type="dxa"/>
          </w:tcPr>
          <w:p w14:paraId="740758D8" w14:textId="77777777" w:rsidR="008115FB" w:rsidRPr="008D6B64" w:rsidRDefault="008115FB" w:rsidP="00A74540">
            <w:pPr>
              <w:pStyle w:val="TableLeft"/>
            </w:pPr>
            <w:r>
              <w:rPr>
                <w:lang w:val="en-US"/>
              </w:rPr>
              <w:t>-</w:t>
            </w:r>
          </w:p>
        </w:tc>
      </w:tr>
      <w:tr w:rsidR="008115FB" w:rsidRPr="00DD3FB4" w14:paraId="63A7CD7C" w14:textId="77777777" w:rsidTr="00133EFD">
        <w:trPr>
          <w:trHeight w:val="567"/>
        </w:trPr>
        <w:tc>
          <w:tcPr>
            <w:tcW w:w="2440" w:type="dxa"/>
          </w:tcPr>
          <w:p w14:paraId="6207709D" w14:textId="77777777" w:rsidR="008115FB" w:rsidRPr="00BD5764" w:rsidRDefault="008115FB" w:rsidP="00A74540">
            <w:pPr>
              <w:pStyle w:val="TableLeft"/>
            </w:pPr>
            <w:r>
              <w:t>Cryogenics:</w:t>
            </w:r>
          </w:p>
        </w:tc>
        <w:tc>
          <w:tcPr>
            <w:tcW w:w="7336" w:type="dxa"/>
          </w:tcPr>
          <w:p w14:paraId="52781418" w14:textId="77777777" w:rsidR="008115FB" w:rsidRPr="008D6B64" w:rsidRDefault="008115FB" w:rsidP="00A74540">
            <w:pPr>
              <w:pStyle w:val="TableLeft"/>
            </w:pPr>
            <w:r>
              <w:t>No.</w:t>
            </w:r>
          </w:p>
        </w:tc>
      </w:tr>
      <w:tr w:rsidR="008115FB" w:rsidRPr="00DD3FB4" w14:paraId="6C286270" w14:textId="77777777" w:rsidTr="00133EFD">
        <w:trPr>
          <w:trHeight w:val="567"/>
        </w:trPr>
        <w:tc>
          <w:tcPr>
            <w:tcW w:w="2440" w:type="dxa"/>
          </w:tcPr>
          <w:p w14:paraId="3782F60C" w14:textId="77777777" w:rsidR="008115FB" w:rsidRPr="00BD5764" w:rsidRDefault="008115FB" w:rsidP="00A74540">
            <w:pPr>
              <w:pStyle w:val="TableLeft"/>
            </w:pPr>
            <w:r w:rsidRPr="00BD5764">
              <w:t>Contractor(s):</w:t>
            </w:r>
          </w:p>
        </w:tc>
        <w:tc>
          <w:tcPr>
            <w:tcW w:w="7336" w:type="dxa"/>
          </w:tcPr>
          <w:p w14:paraId="362608B2" w14:textId="77777777" w:rsidR="008115FB" w:rsidRPr="008D6B64" w:rsidRDefault="008115FB" w:rsidP="00A74540">
            <w:pPr>
              <w:pStyle w:val="TableLeft"/>
            </w:pPr>
            <w:r w:rsidRPr="006C56A5">
              <w:rPr>
                <w:lang w:val="en-US"/>
              </w:rPr>
              <w:t>N/A</w:t>
            </w:r>
          </w:p>
        </w:tc>
      </w:tr>
      <w:tr w:rsidR="008115FB" w:rsidRPr="008D6B64" w14:paraId="16A39B59" w14:textId="77777777" w:rsidTr="00133EFD">
        <w:trPr>
          <w:trHeight w:val="567"/>
        </w:trPr>
        <w:tc>
          <w:tcPr>
            <w:tcW w:w="2440" w:type="dxa"/>
          </w:tcPr>
          <w:p w14:paraId="6455515B" w14:textId="77777777" w:rsidR="008115FB" w:rsidRPr="00C2610B" w:rsidRDefault="008115FB" w:rsidP="00A74540">
            <w:pPr>
              <w:pStyle w:val="TableLeft"/>
            </w:pPr>
            <w:r>
              <w:t>Surface building(s):</w:t>
            </w:r>
          </w:p>
        </w:tc>
        <w:tc>
          <w:tcPr>
            <w:tcW w:w="7336" w:type="dxa"/>
          </w:tcPr>
          <w:p w14:paraId="381EF4D7" w14:textId="77777777" w:rsidR="008115FB" w:rsidRPr="008D6B64" w:rsidRDefault="008115FB" w:rsidP="00A74540">
            <w:pPr>
              <w:pStyle w:val="TableLeft"/>
            </w:pPr>
            <w:r w:rsidRPr="006C56A5">
              <w:rPr>
                <w:lang w:val="en-US"/>
              </w:rPr>
              <w:t>N/A</w:t>
            </w:r>
          </w:p>
        </w:tc>
      </w:tr>
      <w:tr w:rsidR="008115FB" w:rsidRPr="008D6B64" w14:paraId="6927A158" w14:textId="77777777" w:rsidTr="00133EFD">
        <w:trPr>
          <w:trHeight w:val="567"/>
        </w:trPr>
        <w:tc>
          <w:tcPr>
            <w:tcW w:w="2440" w:type="dxa"/>
          </w:tcPr>
          <w:p w14:paraId="1D8B6480" w14:textId="3CE5A908" w:rsidR="008115FB" w:rsidRPr="008D6B64" w:rsidRDefault="00240ED7" w:rsidP="00A74540">
            <w:pPr>
              <w:pStyle w:val="TableLeft"/>
            </w:pPr>
            <w:r>
              <w:t>Layout DB</w:t>
            </w:r>
            <w:r w:rsidR="008115FB" w:rsidRPr="00C2610B">
              <w:t>:</w:t>
            </w:r>
          </w:p>
        </w:tc>
        <w:tc>
          <w:tcPr>
            <w:tcW w:w="7336" w:type="dxa"/>
          </w:tcPr>
          <w:p w14:paraId="3B30382A" w14:textId="1E28BC9B" w:rsidR="00AA7F08" w:rsidRDefault="00AA7F08" w:rsidP="00AA7F08">
            <w:pPr>
              <w:pStyle w:val="TableLeft"/>
              <w:rPr>
                <w:lang w:val="en-US"/>
              </w:rPr>
            </w:pPr>
            <w:r w:rsidRPr="00AA7F08">
              <w:rPr>
                <w:lang w:val="en-US"/>
              </w:rPr>
              <w:t>In case of changes of crystals, the layout database names will remai</w:t>
            </w:r>
            <w:r w:rsidR="0053576E">
              <w:rPr>
                <w:lang w:val="en-US"/>
              </w:rPr>
              <w:t>n the same as presently defined:</w:t>
            </w:r>
          </w:p>
          <w:p w14:paraId="4F21962A" w14:textId="77777777" w:rsidR="00D85437" w:rsidRDefault="00D85437" w:rsidP="00D85437">
            <w:pPr>
              <w:pStyle w:val="TableLeft"/>
              <w:numPr>
                <w:ilvl w:val="0"/>
                <w:numId w:val="9"/>
              </w:numPr>
              <w:rPr>
                <w:lang w:val="en-US"/>
              </w:rPr>
            </w:pPr>
            <w:r w:rsidRPr="00D85437">
              <w:rPr>
                <w:lang w:val="en-US"/>
              </w:rPr>
              <w:t>TCPCV.A6L7.B1</w:t>
            </w:r>
            <w:r>
              <w:rPr>
                <w:lang w:val="en-US"/>
              </w:rPr>
              <w:t>;</w:t>
            </w:r>
          </w:p>
          <w:p w14:paraId="15B04B48" w14:textId="77777777" w:rsidR="00D85437" w:rsidRDefault="00D85437" w:rsidP="00D85437">
            <w:pPr>
              <w:pStyle w:val="TableLeft"/>
              <w:numPr>
                <w:ilvl w:val="0"/>
                <w:numId w:val="9"/>
              </w:numPr>
              <w:rPr>
                <w:lang w:val="en-US"/>
              </w:rPr>
            </w:pPr>
            <w:r w:rsidRPr="00D85437">
              <w:rPr>
                <w:lang w:val="en-US"/>
              </w:rPr>
              <w:t>TCPCH.A4L7.B1</w:t>
            </w:r>
            <w:r>
              <w:rPr>
                <w:lang w:val="en-US"/>
              </w:rPr>
              <w:t>;</w:t>
            </w:r>
          </w:p>
          <w:p w14:paraId="08F8EED1" w14:textId="77777777" w:rsidR="00D85437" w:rsidRDefault="00D85437" w:rsidP="00D85437">
            <w:pPr>
              <w:pStyle w:val="TableLeft"/>
              <w:numPr>
                <w:ilvl w:val="0"/>
                <w:numId w:val="9"/>
              </w:numPr>
              <w:rPr>
                <w:lang w:val="en-US"/>
              </w:rPr>
            </w:pPr>
            <w:r w:rsidRPr="00D85437">
              <w:rPr>
                <w:lang w:val="en-US"/>
              </w:rPr>
              <w:t>TCPCH.A5R7.B2</w:t>
            </w:r>
            <w:r>
              <w:rPr>
                <w:lang w:val="en-US"/>
              </w:rPr>
              <w:t>;</w:t>
            </w:r>
          </w:p>
          <w:p w14:paraId="079B3AB3" w14:textId="3F00CE7C" w:rsidR="008115FB" w:rsidRPr="00D85437" w:rsidRDefault="00D85437" w:rsidP="00A74540">
            <w:pPr>
              <w:pStyle w:val="TableLeft"/>
              <w:numPr>
                <w:ilvl w:val="0"/>
                <w:numId w:val="9"/>
              </w:numPr>
              <w:rPr>
                <w:lang w:val="en-US"/>
              </w:rPr>
            </w:pPr>
            <w:r w:rsidRPr="00D85437">
              <w:rPr>
                <w:lang w:val="en-US"/>
              </w:rPr>
              <w:t>TCPCV.A6R7.B2</w:t>
            </w:r>
            <w:r>
              <w:rPr>
                <w:lang w:val="en-US"/>
              </w:rPr>
              <w:t>.</w:t>
            </w:r>
          </w:p>
        </w:tc>
      </w:tr>
    </w:tbl>
    <w:p w14:paraId="30658F47" w14:textId="50EE7602" w:rsidR="00A93C56" w:rsidRPr="008115FB" w:rsidRDefault="00A93C56" w:rsidP="008418DF">
      <w:pPr>
        <w:pStyle w:val="Heading1"/>
      </w:pPr>
      <w:r w:rsidRPr="008115FB">
        <w:t>IMPACT ON COST, SCHEDULE AND PERFORMANCE</w:t>
      </w:r>
    </w:p>
    <w:p w14:paraId="43365642" w14:textId="77777777" w:rsidR="00A93C56" w:rsidRPr="00633321" w:rsidRDefault="00A93C56" w:rsidP="00A93C56">
      <w:pPr>
        <w:pStyle w:val="Heading2"/>
        <w:tabs>
          <w:tab w:val="left" w:pos="567"/>
        </w:tabs>
        <w:spacing w:before="150" w:after="150" w:line="264" w:lineRule="auto"/>
        <w:ind w:left="0" w:firstLine="0"/>
        <w:rPr>
          <w:lang w:val="en-GB"/>
        </w:rPr>
      </w:pPr>
      <w:r>
        <w:rPr>
          <w:lang w:val="en-GB"/>
        </w:rPr>
        <w:t>IMPACT ON COST</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A93C56" w:rsidRPr="00DE5369" w14:paraId="12D3B765"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1697F60D" w14:textId="77777777" w:rsidR="00A93C56" w:rsidRPr="0021559A" w:rsidRDefault="00A93C56" w:rsidP="00A93C56">
            <w:pPr>
              <w:pStyle w:val="TableLeft"/>
            </w:pPr>
            <w:r w:rsidRPr="00AA71CB">
              <w:t>Detailed breakdown of the change cost:</w:t>
            </w:r>
          </w:p>
        </w:tc>
        <w:tc>
          <w:tcPr>
            <w:tcW w:w="7371" w:type="dxa"/>
            <w:tcBorders>
              <w:top w:val="single" w:sz="4" w:space="0" w:color="auto"/>
              <w:left w:val="single" w:sz="4" w:space="0" w:color="auto"/>
              <w:bottom w:val="single" w:sz="4" w:space="0" w:color="auto"/>
              <w:right w:val="single" w:sz="4" w:space="0" w:color="auto"/>
            </w:tcBorders>
          </w:tcPr>
          <w:p w14:paraId="5EC6FC8E" w14:textId="018BB785" w:rsidR="00A93C56" w:rsidRPr="008D6B64" w:rsidRDefault="00C02068" w:rsidP="0078779B">
            <w:pPr>
              <w:pStyle w:val="TableLeft"/>
              <w:jc w:val="both"/>
            </w:pPr>
            <w:r>
              <w:t xml:space="preserve">All activities will be covered by </w:t>
            </w:r>
            <w:r w:rsidR="004C458C">
              <w:t>HL-LHC</w:t>
            </w:r>
            <w:r w:rsidR="001122D4">
              <w:t>-</w:t>
            </w:r>
            <w:r>
              <w:t xml:space="preserve">WP5. </w:t>
            </w:r>
          </w:p>
        </w:tc>
      </w:tr>
      <w:tr w:rsidR="00A93C56" w:rsidRPr="001E7C03" w14:paraId="379BA3C3"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5F2F4F11" w14:textId="77777777" w:rsidR="00A93C56" w:rsidRPr="0021559A" w:rsidRDefault="00A93C56" w:rsidP="00A93C56">
            <w:pPr>
              <w:pStyle w:val="TableLeft"/>
            </w:pPr>
            <w:r w:rsidRPr="00E36EF0">
              <w:t>Budget code:</w:t>
            </w:r>
          </w:p>
        </w:tc>
        <w:tc>
          <w:tcPr>
            <w:tcW w:w="7371" w:type="dxa"/>
            <w:tcBorders>
              <w:top w:val="single" w:sz="4" w:space="0" w:color="auto"/>
              <w:left w:val="single" w:sz="4" w:space="0" w:color="auto"/>
              <w:bottom w:val="single" w:sz="4" w:space="0" w:color="auto"/>
              <w:right w:val="single" w:sz="4" w:space="0" w:color="auto"/>
            </w:tcBorders>
          </w:tcPr>
          <w:p w14:paraId="34F933EA" w14:textId="77777777" w:rsidR="00A01EDA" w:rsidRDefault="00543CE1" w:rsidP="0078779B">
            <w:pPr>
              <w:pStyle w:val="TableLeft"/>
              <w:jc w:val="both"/>
            </w:pPr>
            <w:r>
              <w:t>HL-LHC-WP5 code</w:t>
            </w:r>
            <w:r w:rsidR="00A82581">
              <w:t xml:space="preserve"> 61072 </w:t>
            </w:r>
            <w:r w:rsidR="00C02068">
              <w:t>shall be used for any preparatory activity</w:t>
            </w:r>
            <w:r w:rsidR="00A01EDA">
              <w:t>.</w:t>
            </w:r>
          </w:p>
          <w:p w14:paraId="574971B2" w14:textId="77777777" w:rsidR="00A82581" w:rsidRPr="008D6B64" w:rsidRDefault="00A01EDA" w:rsidP="0078779B">
            <w:pPr>
              <w:pStyle w:val="TableLeft"/>
              <w:jc w:val="both"/>
            </w:pPr>
            <w:r>
              <w:t>On the other hand</w:t>
            </w:r>
            <w:r w:rsidR="00C02068">
              <w:t>, the full approval discuss</w:t>
            </w:r>
            <w:r>
              <w:t>ed in this document is subject</w:t>
            </w:r>
            <w:r w:rsidR="00C02068">
              <w:t xml:space="preserve"> to a change of bas</w:t>
            </w:r>
            <w:r>
              <w:t>eline of HL-LHC-WP5. If this happens,</w:t>
            </w:r>
            <w:r w:rsidR="00193B62">
              <w:t xml:space="preserve"> th</w:t>
            </w:r>
            <w:r>
              <w:t>is</w:t>
            </w:r>
            <w:r w:rsidR="00193B62">
              <w:t xml:space="preserve"> will entail a definition of an appropriate budget structure. </w:t>
            </w:r>
          </w:p>
        </w:tc>
      </w:tr>
    </w:tbl>
    <w:p w14:paraId="68E65178" w14:textId="77777777" w:rsidR="00A93C56" w:rsidRDefault="00A93C56" w:rsidP="00A93C56">
      <w:pPr>
        <w:pStyle w:val="Heading2"/>
        <w:tabs>
          <w:tab w:val="left" w:pos="567"/>
        </w:tabs>
        <w:spacing w:before="150" w:after="150" w:line="264" w:lineRule="auto"/>
        <w:ind w:left="0" w:firstLine="0"/>
      </w:pPr>
      <w:r>
        <w:lastRenderedPageBreak/>
        <w:t>IMPACT ON SCHEDULE</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A93C56" w:rsidRPr="001E7C03" w14:paraId="05A73117"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66D05C6E" w14:textId="77777777" w:rsidR="00A93C56" w:rsidRPr="0021559A" w:rsidRDefault="00A93C56" w:rsidP="00A93C56">
            <w:pPr>
              <w:pStyle w:val="TableLeft"/>
            </w:pPr>
            <w:r>
              <w:t>Proposed installation schedule:</w:t>
            </w:r>
          </w:p>
        </w:tc>
        <w:tc>
          <w:tcPr>
            <w:tcW w:w="7371" w:type="dxa"/>
            <w:tcBorders>
              <w:top w:val="single" w:sz="4" w:space="0" w:color="auto"/>
              <w:left w:val="single" w:sz="4" w:space="0" w:color="auto"/>
              <w:bottom w:val="single" w:sz="4" w:space="0" w:color="auto"/>
              <w:right w:val="single" w:sz="4" w:space="0" w:color="auto"/>
            </w:tcBorders>
          </w:tcPr>
          <w:p w14:paraId="3A057A8F" w14:textId="77777777" w:rsidR="00A93C56" w:rsidRDefault="00A82581" w:rsidP="0078779B">
            <w:pPr>
              <w:pStyle w:val="TableLeft"/>
              <w:jc w:val="both"/>
            </w:pPr>
            <w:r>
              <w:t>Installation</w:t>
            </w:r>
            <w:r w:rsidR="00BD31F5">
              <w:t xml:space="preserve"> toward</w:t>
            </w:r>
            <w:r w:rsidR="005741FF">
              <w:t>s the</w:t>
            </w:r>
            <w:r w:rsidR="00BD31F5">
              <w:t xml:space="preserve"> </w:t>
            </w:r>
            <w:r w:rsidR="00BF5DEC">
              <w:t>end of LS2 would be favourable</w:t>
            </w:r>
            <w:r>
              <w:t>.</w:t>
            </w:r>
            <w:r w:rsidR="00BF5DEC">
              <w:t xml:space="preserve"> </w:t>
            </w:r>
          </w:p>
          <w:p w14:paraId="6276E11E" w14:textId="5533D999" w:rsidR="00431E07" w:rsidRPr="008D6B64" w:rsidRDefault="00431E07" w:rsidP="0078779B">
            <w:pPr>
              <w:pStyle w:val="TableLeft"/>
              <w:jc w:val="both"/>
            </w:pPr>
            <w:r>
              <w:t>TE-VSC: These vacuum sectors are closed (External or internal beam line) or even the same sector</w:t>
            </w:r>
            <w:r w:rsidR="00544225">
              <w:t>s</w:t>
            </w:r>
            <w:r>
              <w:t xml:space="preserve"> of the upgrade proposed for the TCSPM and TCCPM. Following the ALARA principle it is necessary to regroup the </w:t>
            </w:r>
            <w:r w:rsidR="00135E41">
              <w:t>TE-</w:t>
            </w:r>
            <w:r>
              <w:t xml:space="preserve">VSC activities of bake-out </w:t>
            </w:r>
            <w:proofErr w:type="gramStart"/>
            <w:r>
              <w:t>a NEG</w:t>
            </w:r>
            <w:proofErr w:type="gramEnd"/>
            <w:r>
              <w:t xml:space="preserve"> activation.</w:t>
            </w:r>
          </w:p>
        </w:tc>
      </w:tr>
      <w:tr w:rsidR="00A93C56" w:rsidRPr="00DE5369" w14:paraId="7601AA73"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7A12F620" w14:textId="77777777" w:rsidR="00A93C56" w:rsidRPr="0021559A" w:rsidRDefault="00A93C56" w:rsidP="00A93C56">
            <w:pPr>
              <w:pStyle w:val="TableLeft"/>
            </w:pPr>
            <w:r>
              <w:t>Proposed test schedule (if applicable):</w:t>
            </w:r>
          </w:p>
        </w:tc>
        <w:tc>
          <w:tcPr>
            <w:tcW w:w="7371" w:type="dxa"/>
            <w:tcBorders>
              <w:top w:val="single" w:sz="4" w:space="0" w:color="auto"/>
              <w:left w:val="single" w:sz="4" w:space="0" w:color="auto"/>
              <w:bottom w:val="single" w:sz="4" w:space="0" w:color="auto"/>
              <w:right w:val="single" w:sz="4" w:space="0" w:color="auto"/>
            </w:tcBorders>
          </w:tcPr>
          <w:p w14:paraId="4479215C" w14:textId="7DCF5FE0" w:rsidR="00A82581" w:rsidRPr="008D6B64" w:rsidRDefault="00A82581" w:rsidP="0078779B">
            <w:pPr>
              <w:pStyle w:val="TableLeft"/>
              <w:jc w:val="both"/>
            </w:pPr>
            <w:r>
              <w:t>Prior to installation: control test (EN/</w:t>
            </w:r>
            <w:r w:rsidR="00BF5DEC">
              <w:t>SMM</w:t>
            </w:r>
            <w:r>
              <w:t>)</w:t>
            </w:r>
            <w:r w:rsidR="00CA41E8">
              <w:t xml:space="preserve">, </w:t>
            </w:r>
            <w:r>
              <w:t>vacuum validation (TE/VSC)</w:t>
            </w:r>
            <w:r w:rsidR="00CA41E8">
              <w:t xml:space="preserve">, </w:t>
            </w:r>
            <w:proofErr w:type="spellStart"/>
            <w:r w:rsidR="00CA41E8">
              <w:t>fiducialization</w:t>
            </w:r>
            <w:proofErr w:type="spellEnd"/>
            <w:r w:rsidR="00CA41E8">
              <w:t xml:space="preserve"> (EN/</w:t>
            </w:r>
            <w:r w:rsidR="00BF5DEC">
              <w:t>SMM</w:t>
            </w:r>
            <w:r w:rsidR="00CA41E8">
              <w:t>)</w:t>
            </w:r>
            <w:r>
              <w:t>.</w:t>
            </w:r>
          </w:p>
        </w:tc>
      </w:tr>
      <w:tr w:rsidR="00A93C56" w:rsidRPr="001E7C03" w14:paraId="65331039"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38F4EA6D" w14:textId="77777777" w:rsidR="00A93C56" w:rsidRPr="0021559A" w:rsidRDefault="00A93C56" w:rsidP="00A93C56">
            <w:pPr>
              <w:pStyle w:val="TableLeft"/>
            </w:pPr>
            <w:r>
              <w:t>Estimated duration:</w:t>
            </w:r>
          </w:p>
        </w:tc>
        <w:tc>
          <w:tcPr>
            <w:tcW w:w="7371" w:type="dxa"/>
            <w:tcBorders>
              <w:top w:val="single" w:sz="4" w:space="0" w:color="auto"/>
              <w:left w:val="single" w:sz="4" w:space="0" w:color="auto"/>
              <w:bottom w:val="single" w:sz="4" w:space="0" w:color="auto"/>
              <w:right w:val="single" w:sz="4" w:space="0" w:color="auto"/>
            </w:tcBorders>
          </w:tcPr>
          <w:p w14:paraId="144A1F28" w14:textId="77777777" w:rsidR="00A93C56" w:rsidRDefault="00D5776E" w:rsidP="0078779B">
            <w:pPr>
              <w:pStyle w:val="TableLeft"/>
              <w:jc w:val="both"/>
            </w:pPr>
            <w:r>
              <w:t>&lt;</w:t>
            </w:r>
            <w:r w:rsidR="00E727E6">
              <w:t>1</w:t>
            </w:r>
            <w:r>
              <w:t xml:space="preserve"> week installation time </w:t>
            </w:r>
            <w:r w:rsidR="00BF5DEC">
              <w:t>for EN/STI group</w:t>
            </w:r>
            <w:r w:rsidR="003B75FE">
              <w:t>.</w:t>
            </w:r>
            <w:r w:rsidR="00240ED7">
              <w:t xml:space="preserve"> </w:t>
            </w:r>
          </w:p>
          <w:p w14:paraId="26D219C3" w14:textId="467E250F" w:rsidR="00431E07" w:rsidRPr="008D6B64" w:rsidRDefault="00431E07" w:rsidP="0078779B">
            <w:pPr>
              <w:pStyle w:val="TableLeft"/>
              <w:jc w:val="both"/>
            </w:pPr>
            <w:r>
              <w:t>TE-VSC Estimation indicated before.</w:t>
            </w:r>
          </w:p>
        </w:tc>
      </w:tr>
      <w:tr w:rsidR="00A93C56" w:rsidRPr="001E7C03" w14:paraId="1B48E289"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7302585C" w14:textId="77777777" w:rsidR="00A93C56" w:rsidRPr="0021559A" w:rsidRDefault="00A93C56" w:rsidP="00A93C56">
            <w:pPr>
              <w:pStyle w:val="TableLeft"/>
            </w:pPr>
            <w:r>
              <w:t>Urgency:</w:t>
            </w:r>
          </w:p>
        </w:tc>
        <w:tc>
          <w:tcPr>
            <w:tcW w:w="7371" w:type="dxa"/>
            <w:tcBorders>
              <w:top w:val="single" w:sz="4" w:space="0" w:color="auto"/>
              <w:left w:val="single" w:sz="4" w:space="0" w:color="auto"/>
              <w:bottom w:val="single" w:sz="4" w:space="0" w:color="auto"/>
              <w:right w:val="single" w:sz="4" w:space="0" w:color="auto"/>
            </w:tcBorders>
          </w:tcPr>
          <w:p w14:paraId="3C04B2B7" w14:textId="77777777" w:rsidR="00A93C56" w:rsidRPr="008D6B64" w:rsidRDefault="00A82581" w:rsidP="0078779B">
            <w:pPr>
              <w:pStyle w:val="TableLeft"/>
              <w:jc w:val="both"/>
            </w:pPr>
            <w:r>
              <w:t>--</w:t>
            </w:r>
          </w:p>
        </w:tc>
      </w:tr>
      <w:tr w:rsidR="00A93C56" w:rsidRPr="001E7C03" w14:paraId="671657E4" w14:textId="77777777" w:rsidTr="00A93C56">
        <w:trPr>
          <w:trHeight w:val="567"/>
        </w:trPr>
        <w:tc>
          <w:tcPr>
            <w:tcW w:w="2495" w:type="dxa"/>
            <w:tcBorders>
              <w:top w:val="single" w:sz="4" w:space="0" w:color="auto"/>
              <w:left w:val="single" w:sz="4" w:space="0" w:color="auto"/>
              <w:bottom w:val="single" w:sz="4" w:space="0" w:color="auto"/>
              <w:right w:val="single" w:sz="4" w:space="0" w:color="auto"/>
            </w:tcBorders>
          </w:tcPr>
          <w:p w14:paraId="56276341" w14:textId="77777777" w:rsidR="00A93C56" w:rsidRPr="0021559A" w:rsidRDefault="00A93C56" w:rsidP="00A93C56">
            <w:pPr>
              <w:pStyle w:val="TableLeft"/>
            </w:pPr>
            <w:r>
              <w:t>Flexibility of scheduling:</w:t>
            </w:r>
          </w:p>
        </w:tc>
        <w:tc>
          <w:tcPr>
            <w:tcW w:w="7371" w:type="dxa"/>
            <w:tcBorders>
              <w:top w:val="single" w:sz="4" w:space="0" w:color="auto"/>
              <w:left w:val="single" w:sz="4" w:space="0" w:color="auto"/>
              <w:bottom w:val="single" w:sz="4" w:space="0" w:color="auto"/>
              <w:right w:val="single" w:sz="4" w:space="0" w:color="auto"/>
            </w:tcBorders>
          </w:tcPr>
          <w:p w14:paraId="4017AB60" w14:textId="77777777" w:rsidR="00A93C56" w:rsidRPr="008D6B64" w:rsidRDefault="00BF5DEC" w:rsidP="0078779B">
            <w:pPr>
              <w:pStyle w:val="TableLeft"/>
              <w:jc w:val="both"/>
            </w:pPr>
            <w:r>
              <w:t>Hardware is unlikely to be available before the end of 2019.</w:t>
            </w:r>
          </w:p>
        </w:tc>
      </w:tr>
    </w:tbl>
    <w:p w14:paraId="5F36B3BF" w14:textId="77777777" w:rsidR="00B324FD" w:rsidRPr="00C2610B" w:rsidRDefault="00A93C56" w:rsidP="00B324FD">
      <w:pPr>
        <w:pStyle w:val="Heading2"/>
        <w:tabs>
          <w:tab w:val="left" w:pos="567"/>
        </w:tabs>
        <w:spacing w:before="150" w:after="150" w:line="264" w:lineRule="auto"/>
        <w:ind w:left="0" w:firstLine="0"/>
        <w:rPr>
          <w:lang w:val="en-GB"/>
        </w:rPr>
      </w:pPr>
      <w:r w:rsidRPr="00CB308F">
        <w:rPr>
          <w:lang w:val="en-GB"/>
        </w:rPr>
        <w:t>IMPACT ON PERFO</w:t>
      </w:r>
      <w:r w:rsidRPr="00BD46FE">
        <w:rPr>
          <w:lang w:val="en-GB"/>
        </w:rPr>
        <w:t>R</w:t>
      </w:r>
      <w:r w:rsidRPr="00C2610B">
        <w:t>MANCE</w:t>
      </w:r>
      <w:r w:rsidR="00B324FD" w:rsidRPr="00B324FD">
        <w:rPr>
          <w:lang w:val="en-GB"/>
        </w:rPr>
        <w:t xml:space="preserve"> </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B324FD" w:rsidRPr="001E7C03" w14:paraId="70D0E847"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509A9222" w14:textId="77777777" w:rsidR="00B324FD" w:rsidRPr="0021559A" w:rsidRDefault="00B324FD" w:rsidP="00A74540">
            <w:pPr>
              <w:pStyle w:val="TableLeft"/>
            </w:pPr>
            <w:r>
              <w:t>Mechanical aperture:</w:t>
            </w:r>
          </w:p>
        </w:tc>
        <w:tc>
          <w:tcPr>
            <w:tcW w:w="7358" w:type="dxa"/>
            <w:tcBorders>
              <w:top w:val="single" w:sz="4" w:space="0" w:color="auto"/>
              <w:left w:val="single" w:sz="4" w:space="0" w:color="auto"/>
              <w:bottom w:val="single" w:sz="4" w:space="0" w:color="auto"/>
              <w:right w:val="single" w:sz="4" w:space="0" w:color="auto"/>
            </w:tcBorders>
          </w:tcPr>
          <w:p w14:paraId="54E503D5" w14:textId="77777777" w:rsidR="00B324FD" w:rsidRPr="008D6B64" w:rsidRDefault="00B324FD" w:rsidP="00A74540">
            <w:pPr>
              <w:pStyle w:val="TableLeft"/>
            </w:pPr>
            <w:r>
              <w:t>No impact as the new hardware is the same in this respect.</w:t>
            </w:r>
          </w:p>
        </w:tc>
      </w:tr>
      <w:tr w:rsidR="00B324FD" w:rsidRPr="00DE5369" w14:paraId="3FE07CB7"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196BED32" w14:textId="77777777" w:rsidR="00B324FD" w:rsidRPr="0021559A" w:rsidRDefault="00B324FD" w:rsidP="00A74540">
            <w:pPr>
              <w:pStyle w:val="TableLeft"/>
            </w:pPr>
            <w:r>
              <w:t>Impedance:</w:t>
            </w:r>
          </w:p>
        </w:tc>
        <w:tc>
          <w:tcPr>
            <w:tcW w:w="7358" w:type="dxa"/>
            <w:tcBorders>
              <w:top w:val="single" w:sz="4" w:space="0" w:color="auto"/>
              <w:left w:val="single" w:sz="4" w:space="0" w:color="auto"/>
              <w:bottom w:val="single" w:sz="4" w:space="0" w:color="auto"/>
              <w:right w:val="single" w:sz="4" w:space="0" w:color="auto"/>
            </w:tcBorders>
          </w:tcPr>
          <w:p w14:paraId="5C776550" w14:textId="77777777" w:rsidR="00B324FD" w:rsidRPr="00C80A1E" w:rsidRDefault="00B324FD" w:rsidP="004D1754">
            <w:pPr>
              <w:pStyle w:val="TableLeft"/>
              <w:jc w:val="both"/>
              <w:rPr>
                <w:lang w:val="en-US"/>
              </w:rPr>
            </w:pPr>
            <w:r w:rsidRPr="00C80A1E">
              <w:rPr>
                <w:lang w:val="en-US"/>
              </w:rPr>
              <w:t>The layout with replacement chamber has been already evaluated and approved by the impedance team. No problem</w:t>
            </w:r>
            <w:r>
              <w:rPr>
                <w:lang w:val="en-US"/>
              </w:rPr>
              <w:t>s</w:t>
            </w:r>
            <w:r w:rsidRPr="00C80A1E">
              <w:rPr>
                <w:lang w:val="en-US"/>
              </w:rPr>
              <w:t xml:space="preserve"> were observed for the </w:t>
            </w:r>
            <w:r>
              <w:rPr>
                <w:lang w:val="en-US"/>
              </w:rPr>
              <w:t>high-</w:t>
            </w:r>
            <w:r w:rsidRPr="00C80A1E">
              <w:rPr>
                <w:lang w:val="en-US"/>
              </w:rPr>
              <w:t>intensity operation when the installed goniometers on B</w:t>
            </w:r>
            <w:r w:rsidR="00CC0042">
              <w:rPr>
                <w:lang w:val="en-US"/>
              </w:rPr>
              <w:t xml:space="preserve">eam </w:t>
            </w:r>
            <w:r w:rsidRPr="00C80A1E">
              <w:rPr>
                <w:lang w:val="en-US"/>
              </w:rPr>
              <w:t xml:space="preserve">1 </w:t>
            </w:r>
            <w:r>
              <w:rPr>
                <w:lang w:val="en-US"/>
              </w:rPr>
              <w:t>and B</w:t>
            </w:r>
            <w:r w:rsidR="00CC0042">
              <w:rPr>
                <w:lang w:val="en-US"/>
              </w:rPr>
              <w:t xml:space="preserve">eam </w:t>
            </w:r>
            <w:r>
              <w:rPr>
                <w:lang w:val="en-US"/>
              </w:rPr>
              <w:t xml:space="preserve">2 </w:t>
            </w:r>
            <w:r w:rsidR="005741FF">
              <w:rPr>
                <w:lang w:val="en-US"/>
              </w:rPr>
              <w:t xml:space="preserve">were </w:t>
            </w:r>
            <w:r>
              <w:rPr>
                <w:lang w:val="en-US"/>
              </w:rPr>
              <w:t>in their</w:t>
            </w:r>
            <w:r w:rsidRPr="00C80A1E">
              <w:rPr>
                <w:lang w:val="en-US"/>
              </w:rPr>
              <w:t xml:space="preserve"> OUT</w:t>
            </w:r>
            <w:r>
              <w:rPr>
                <w:lang w:val="en-US"/>
              </w:rPr>
              <w:t xml:space="preserve"> position.</w:t>
            </w:r>
          </w:p>
          <w:p w14:paraId="6B769935" w14:textId="77777777" w:rsidR="00B324FD" w:rsidRPr="008D6B64" w:rsidRDefault="00B324FD" w:rsidP="00BF5DEC">
            <w:pPr>
              <w:pStyle w:val="TableLeft"/>
              <w:jc w:val="both"/>
            </w:pPr>
            <w:r w:rsidRPr="00C80A1E">
              <w:rPr>
                <w:lang w:val="en-US"/>
              </w:rPr>
              <w:t>Studies are ongoing to assess if the new goniometer design in the IN position can be compatible also with operation at higher intensities.</w:t>
            </w:r>
            <w:r w:rsidR="00BF5DEC">
              <w:rPr>
                <w:lang w:val="en-US"/>
              </w:rPr>
              <w:t xml:space="preserve"> The operational experience in 2018 will also be taken into account.</w:t>
            </w:r>
          </w:p>
        </w:tc>
      </w:tr>
      <w:tr w:rsidR="00B324FD" w:rsidRPr="00E87089" w14:paraId="0E8FF36B"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221D5911" w14:textId="77777777" w:rsidR="00B324FD" w:rsidRPr="00E87089" w:rsidRDefault="00B324FD" w:rsidP="00A74540">
            <w:pPr>
              <w:pStyle w:val="TableLeft"/>
            </w:pPr>
            <w:r w:rsidRPr="00E87089">
              <w:t>Optics/MADX</w:t>
            </w:r>
          </w:p>
        </w:tc>
        <w:tc>
          <w:tcPr>
            <w:tcW w:w="7358" w:type="dxa"/>
            <w:tcBorders>
              <w:top w:val="single" w:sz="4" w:space="0" w:color="auto"/>
              <w:left w:val="single" w:sz="4" w:space="0" w:color="auto"/>
              <w:bottom w:val="single" w:sz="4" w:space="0" w:color="auto"/>
              <w:right w:val="single" w:sz="4" w:space="0" w:color="auto"/>
            </w:tcBorders>
          </w:tcPr>
          <w:p w14:paraId="5AEE99D2" w14:textId="77777777" w:rsidR="00B324FD" w:rsidRPr="00E87089" w:rsidRDefault="00B324FD" w:rsidP="00A74540">
            <w:pPr>
              <w:pStyle w:val="TableLeft"/>
              <w:tabs>
                <w:tab w:val="center" w:pos="3571"/>
              </w:tabs>
            </w:pPr>
            <w:r>
              <w:t>-</w:t>
            </w:r>
          </w:p>
        </w:tc>
      </w:tr>
      <w:tr w:rsidR="00B324FD" w:rsidRPr="001E7C03" w14:paraId="34A4E880"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437A1973" w14:textId="77777777" w:rsidR="00B324FD" w:rsidRDefault="00B324FD" w:rsidP="00A74540">
            <w:pPr>
              <w:pStyle w:val="TableLeft"/>
            </w:pPr>
            <w:r>
              <w:t>Electron cloud</w:t>
            </w:r>
            <w:r>
              <w:br/>
            </w:r>
            <w:r w:rsidRPr="002D45E4">
              <w:rPr>
                <w:w w:val="95"/>
                <w:szCs w:val="18"/>
              </w:rPr>
              <w:t>(NEG coating, solenoid…)</w:t>
            </w:r>
          </w:p>
        </w:tc>
        <w:tc>
          <w:tcPr>
            <w:tcW w:w="7358" w:type="dxa"/>
            <w:tcBorders>
              <w:top w:val="single" w:sz="4" w:space="0" w:color="auto"/>
              <w:left w:val="single" w:sz="4" w:space="0" w:color="auto"/>
              <w:bottom w:val="single" w:sz="4" w:space="0" w:color="auto"/>
              <w:right w:val="single" w:sz="4" w:space="0" w:color="auto"/>
            </w:tcBorders>
          </w:tcPr>
          <w:p w14:paraId="3E2F38DA" w14:textId="77777777" w:rsidR="00B324FD" w:rsidRPr="008D6B64" w:rsidRDefault="00B324FD" w:rsidP="00A74540">
            <w:pPr>
              <w:pStyle w:val="TableLeft"/>
              <w:tabs>
                <w:tab w:val="center" w:pos="3571"/>
              </w:tabs>
            </w:pPr>
            <w:r>
              <w:t>-</w:t>
            </w:r>
          </w:p>
        </w:tc>
      </w:tr>
      <w:tr w:rsidR="00B324FD" w:rsidRPr="001E7C03" w14:paraId="3D1B83CD"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35784028" w14:textId="77777777" w:rsidR="00B324FD" w:rsidRDefault="00B324FD" w:rsidP="00A74540">
            <w:pPr>
              <w:pStyle w:val="TableLeft"/>
            </w:pPr>
            <w:r>
              <w:t>Insulation (enamelled flange, grounding…)</w:t>
            </w:r>
          </w:p>
        </w:tc>
        <w:tc>
          <w:tcPr>
            <w:tcW w:w="7358" w:type="dxa"/>
            <w:tcBorders>
              <w:top w:val="single" w:sz="4" w:space="0" w:color="auto"/>
              <w:left w:val="single" w:sz="4" w:space="0" w:color="auto"/>
              <w:bottom w:val="single" w:sz="4" w:space="0" w:color="auto"/>
              <w:right w:val="single" w:sz="4" w:space="0" w:color="auto"/>
            </w:tcBorders>
          </w:tcPr>
          <w:p w14:paraId="61420736" w14:textId="77777777" w:rsidR="00B324FD" w:rsidRPr="008D6B64" w:rsidRDefault="00B324FD" w:rsidP="00A74540">
            <w:pPr>
              <w:pStyle w:val="TableLeft"/>
            </w:pPr>
            <w:r>
              <w:t>-</w:t>
            </w:r>
          </w:p>
        </w:tc>
      </w:tr>
      <w:tr w:rsidR="00B324FD" w:rsidRPr="001E7C03" w14:paraId="5497C5C1"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639C1980" w14:textId="77777777" w:rsidR="00B324FD" w:rsidRPr="0021559A" w:rsidRDefault="00B324FD" w:rsidP="00A74540">
            <w:pPr>
              <w:pStyle w:val="TableLeft"/>
            </w:pPr>
            <w:r>
              <w:t>Vacuum performance:</w:t>
            </w:r>
          </w:p>
        </w:tc>
        <w:tc>
          <w:tcPr>
            <w:tcW w:w="7358" w:type="dxa"/>
            <w:tcBorders>
              <w:top w:val="single" w:sz="4" w:space="0" w:color="auto"/>
              <w:left w:val="single" w:sz="4" w:space="0" w:color="auto"/>
              <w:bottom w:val="single" w:sz="4" w:space="0" w:color="auto"/>
              <w:right w:val="single" w:sz="4" w:space="0" w:color="auto"/>
            </w:tcBorders>
          </w:tcPr>
          <w:p w14:paraId="768B2F05" w14:textId="35F537DD" w:rsidR="00B324FD" w:rsidRPr="008D6B64" w:rsidRDefault="00796D49" w:rsidP="006358B8">
            <w:pPr>
              <w:pStyle w:val="TableLeft"/>
              <w:jc w:val="both"/>
            </w:pPr>
            <w:r>
              <w:t>TE-VSC will perform vacuum acceptance tests on each component to assess vacuum compatibility within LHC vacuum environment based on EDMS 1752123. In case of not conformity the collimators could be rejected and not being installed.</w:t>
            </w:r>
          </w:p>
        </w:tc>
      </w:tr>
      <w:tr w:rsidR="00B324FD" w:rsidRPr="001E7C03" w14:paraId="57E8A297" w14:textId="77777777" w:rsidTr="00A74540">
        <w:trPr>
          <w:trHeight w:val="567"/>
        </w:trPr>
        <w:tc>
          <w:tcPr>
            <w:tcW w:w="2491" w:type="dxa"/>
            <w:tcBorders>
              <w:top w:val="single" w:sz="4" w:space="0" w:color="auto"/>
              <w:left w:val="single" w:sz="4" w:space="0" w:color="auto"/>
              <w:bottom w:val="single" w:sz="4" w:space="0" w:color="auto"/>
              <w:right w:val="single" w:sz="4" w:space="0" w:color="auto"/>
            </w:tcBorders>
          </w:tcPr>
          <w:p w14:paraId="5D8A6F87" w14:textId="77777777" w:rsidR="00B324FD" w:rsidRPr="0021559A" w:rsidRDefault="00B324FD" w:rsidP="00A74540">
            <w:pPr>
              <w:pStyle w:val="TableLeft"/>
            </w:pPr>
            <w:r>
              <w:t>Others:</w:t>
            </w:r>
          </w:p>
        </w:tc>
        <w:tc>
          <w:tcPr>
            <w:tcW w:w="7358" w:type="dxa"/>
            <w:tcBorders>
              <w:top w:val="single" w:sz="4" w:space="0" w:color="auto"/>
              <w:left w:val="single" w:sz="4" w:space="0" w:color="auto"/>
              <w:bottom w:val="single" w:sz="4" w:space="0" w:color="auto"/>
              <w:right w:val="single" w:sz="4" w:space="0" w:color="auto"/>
            </w:tcBorders>
          </w:tcPr>
          <w:p w14:paraId="22E575E5" w14:textId="77777777" w:rsidR="00B324FD" w:rsidRPr="008D6B64" w:rsidRDefault="00B324FD" w:rsidP="00A74540">
            <w:pPr>
              <w:pStyle w:val="TableLeft"/>
            </w:pPr>
            <w:r>
              <w:t>-</w:t>
            </w:r>
          </w:p>
        </w:tc>
      </w:tr>
    </w:tbl>
    <w:p w14:paraId="12B250E0" w14:textId="77777777" w:rsidR="00A93C56" w:rsidRDefault="00A93C56" w:rsidP="009F7C88">
      <w:pPr>
        <w:pStyle w:val="Heading1"/>
      </w:pPr>
      <w:r>
        <w:t>IMPACT ON OPERATIONAL SAFETY</w:t>
      </w:r>
    </w:p>
    <w:p w14:paraId="5DD568EE" w14:textId="77777777" w:rsidR="00A93C56" w:rsidRDefault="00A93C56" w:rsidP="00A93C56">
      <w:pPr>
        <w:pStyle w:val="Heading2"/>
        <w:tabs>
          <w:tab w:val="left" w:pos="567"/>
        </w:tabs>
        <w:spacing w:before="150" w:after="150" w:line="264" w:lineRule="auto"/>
        <w:ind w:left="0" w:firstLine="0"/>
      </w:pPr>
      <w:r>
        <w:t>ÉLÉMENT(S) IMPORTANT(S) DE SECURITÉ</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5900"/>
      </w:tblGrid>
      <w:tr w:rsidR="00A93C56" w:rsidRPr="00BD5764" w14:paraId="3765A5D4" w14:textId="77777777" w:rsidTr="004256A5">
        <w:trPr>
          <w:cantSplit/>
          <w:trHeight w:hRule="exact" w:val="340"/>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5F275E35" w14:textId="77777777" w:rsidR="00A93C56" w:rsidRPr="0021559A" w:rsidRDefault="00A93C56" w:rsidP="004256A5">
            <w:pPr>
              <w:pStyle w:val="TableLeft"/>
              <w:keepNex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0455F8BD" w14:textId="77777777" w:rsidR="00A93C56" w:rsidRPr="0021559A" w:rsidRDefault="00A93C56" w:rsidP="004256A5">
            <w:pPr>
              <w:pStyle w:val="TableCentre"/>
              <w:keepNext/>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1342A32" w14:textId="77777777" w:rsidR="00A93C56" w:rsidRPr="0021559A" w:rsidRDefault="00A93C56" w:rsidP="004256A5">
            <w:pPr>
              <w:pStyle w:val="TableCentre"/>
              <w:keepNext/>
            </w:pPr>
            <w:r w:rsidRPr="0021559A">
              <w:t>No</w:t>
            </w:r>
          </w:p>
        </w:tc>
        <w:tc>
          <w:tcPr>
            <w:tcW w:w="5900" w:type="dxa"/>
            <w:tcBorders>
              <w:top w:val="single" w:sz="4" w:space="0" w:color="auto"/>
              <w:left w:val="single" w:sz="4" w:space="0" w:color="auto"/>
              <w:bottom w:val="single" w:sz="4" w:space="0" w:color="auto"/>
              <w:right w:val="single" w:sz="4" w:space="0" w:color="auto"/>
            </w:tcBorders>
            <w:shd w:val="clear" w:color="auto" w:fill="F3F3F3"/>
          </w:tcPr>
          <w:p w14:paraId="7943C190" w14:textId="77777777" w:rsidR="00A93C56" w:rsidRPr="00BD5764" w:rsidRDefault="00A93C56" w:rsidP="004256A5">
            <w:pPr>
              <w:pStyle w:val="TableLeft"/>
              <w:keepNext/>
            </w:pPr>
            <w:r w:rsidRPr="00BD5764">
              <w:t>Comments</w:t>
            </w:r>
          </w:p>
        </w:tc>
      </w:tr>
      <w:tr w:rsidR="00A93C56" w:rsidRPr="0021559A" w14:paraId="68E64E2B" w14:textId="77777777" w:rsidTr="004256A5">
        <w:trPr>
          <w:cantSplit/>
          <w:trHeight w:val="567"/>
        </w:trPr>
        <w:tc>
          <w:tcPr>
            <w:tcW w:w="2479" w:type="dxa"/>
            <w:tcBorders>
              <w:top w:val="single" w:sz="4" w:space="0" w:color="auto"/>
              <w:left w:val="single" w:sz="4" w:space="0" w:color="auto"/>
              <w:bottom w:val="single" w:sz="4" w:space="0" w:color="auto"/>
              <w:right w:val="single" w:sz="4" w:space="0" w:color="auto"/>
            </w:tcBorders>
          </w:tcPr>
          <w:p w14:paraId="51977AE0" w14:textId="77777777" w:rsidR="00A93C56" w:rsidRPr="0021559A" w:rsidRDefault="00A93C56" w:rsidP="00A93C56">
            <w:pPr>
              <w:pStyle w:val="TableLeft"/>
            </w:pPr>
            <w:r>
              <w:t>EIS-Access</w:t>
            </w:r>
          </w:p>
        </w:tc>
        <w:tc>
          <w:tcPr>
            <w:tcW w:w="735" w:type="dxa"/>
            <w:tcBorders>
              <w:top w:val="single" w:sz="4" w:space="0" w:color="auto"/>
              <w:left w:val="single" w:sz="4" w:space="0" w:color="auto"/>
              <w:bottom w:val="single" w:sz="4" w:space="0" w:color="auto"/>
              <w:right w:val="single" w:sz="4" w:space="0" w:color="auto"/>
            </w:tcBorders>
          </w:tcPr>
          <w:p w14:paraId="3B51BA71"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496A5D70" w14:textId="77777777" w:rsidR="00A93C56" w:rsidRPr="0021559A" w:rsidRDefault="003F1A67"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108F6A1B" w14:textId="77777777" w:rsidR="00A93C56" w:rsidRPr="0021559A" w:rsidRDefault="003F1A67" w:rsidP="00A93C56">
            <w:pPr>
              <w:pStyle w:val="TableLeft"/>
            </w:pPr>
            <w:r>
              <w:t>-</w:t>
            </w:r>
          </w:p>
        </w:tc>
      </w:tr>
      <w:tr w:rsidR="00A93C56" w:rsidRPr="0021559A" w14:paraId="1FCAF57F" w14:textId="77777777" w:rsidTr="004256A5">
        <w:trPr>
          <w:cantSplit/>
          <w:trHeight w:val="567"/>
        </w:trPr>
        <w:tc>
          <w:tcPr>
            <w:tcW w:w="2479" w:type="dxa"/>
            <w:tcBorders>
              <w:top w:val="single" w:sz="4" w:space="0" w:color="auto"/>
              <w:left w:val="single" w:sz="4" w:space="0" w:color="auto"/>
              <w:bottom w:val="single" w:sz="4" w:space="0" w:color="auto"/>
              <w:right w:val="single" w:sz="4" w:space="0" w:color="auto"/>
            </w:tcBorders>
          </w:tcPr>
          <w:p w14:paraId="6651C8F2" w14:textId="77777777" w:rsidR="00A93C56" w:rsidRDefault="00A93C56" w:rsidP="00A93C56">
            <w:pPr>
              <w:pStyle w:val="TableLeft"/>
            </w:pPr>
            <w:r>
              <w:t>EIS-Beam</w:t>
            </w:r>
          </w:p>
        </w:tc>
        <w:tc>
          <w:tcPr>
            <w:tcW w:w="735" w:type="dxa"/>
            <w:tcBorders>
              <w:top w:val="single" w:sz="4" w:space="0" w:color="auto"/>
              <w:left w:val="single" w:sz="4" w:space="0" w:color="auto"/>
              <w:bottom w:val="single" w:sz="4" w:space="0" w:color="auto"/>
              <w:right w:val="single" w:sz="4" w:space="0" w:color="auto"/>
            </w:tcBorders>
          </w:tcPr>
          <w:p w14:paraId="6A96D962"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381E6CE7" w14:textId="77777777" w:rsidR="00A93C56" w:rsidRPr="0021559A" w:rsidRDefault="003F1A67"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0244ADC4" w14:textId="77777777" w:rsidR="00A93C56" w:rsidRPr="0021559A" w:rsidRDefault="003F1A67" w:rsidP="00A93C56">
            <w:pPr>
              <w:pStyle w:val="TableLeft"/>
            </w:pPr>
            <w:r>
              <w:t>-</w:t>
            </w:r>
          </w:p>
        </w:tc>
      </w:tr>
      <w:tr w:rsidR="00A93C56" w:rsidRPr="0021559A" w14:paraId="30685816" w14:textId="77777777" w:rsidTr="004256A5">
        <w:trPr>
          <w:cantSplit/>
          <w:trHeight w:val="567"/>
        </w:trPr>
        <w:tc>
          <w:tcPr>
            <w:tcW w:w="2479" w:type="dxa"/>
            <w:tcBorders>
              <w:top w:val="single" w:sz="4" w:space="0" w:color="auto"/>
              <w:left w:val="single" w:sz="4" w:space="0" w:color="auto"/>
              <w:bottom w:val="single" w:sz="4" w:space="0" w:color="auto"/>
              <w:right w:val="single" w:sz="4" w:space="0" w:color="auto"/>
            </w:tcBorders>
          </w:tcPr>
          <w:p w14:paraId="4838D2F1" w14:textId="77777777" w:rsidR="00A93C56" w:rsidRDefault="00A93C56" w:rsidP="00A93C56">
            <w:pPr>
              <w:pStyle w:val="TableLeft"/>
            </w:pPr>
            <w:r>
              <w:t>EIS-Machine</w:t>
            </w:r>
          </w:p>
        </w:tc>
        <w:tc>
          <w:tcPr>
            <w:tcW w:w="735" w:type="dxa"/>
            <w:tcBorders>
              <w:top w:val="single" w:sz="4" w:space="0" w:color="auto"/>
              <w:left w:val="single" w:sz="4" w:space="0" w:color="auto"/>
              <w:bottom w:val="single" w:sz="4" w:space="0" w:color="auto"/>
              <w:right w:val="single" w:sz="4" w:space="0" w:color="auto"/>
            </w:tcBorders>
          </w:tcPr>
          <w:p w14:paraId="4701552C"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192D48DC" w14:textId="77777777" w:rsidR="00A93C56" w:rsidRPr="0021559A" w:rsidRDefault="003F1A67"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7950EB85" w14:textId="77777777" w:rsidR="00A93C56" w:rsidRPr="0021559A" w:rsidRDefault="003F1A67" w:rsidP="00A93C56">
            <w:pPr>
              <w:pStyle w:val="TableLeft"/>
            </w:pPr>
            <w:r>
              <w:t>-</w:t>
            </w:r>
          </w:p>
        </w:tc>
      </w:tr>
    </w:tbl>
    <w:p w14:paraId="2E0806C1" w14:textId="77777777" w:rsidR="00A93C56" w:rsidRDefault="00A93C56" w:rsidP="00A93C56">
      <w:pPr>
        <w:pStyle w:val="Heading2"/>
        <w:tabs>
          <w:tab w:val="left" w:pos="567"/>
        </w:tabs>
        <w:spacing w:before="150" w:after="150" w:line="264" w:lineRule="auto"/>
        <w:ind w:left="0" w:firstLine="0"/>
      </w:pPr>
      <w:r>
        <w:lastRenderedPageBreak/>
        <w:t>OTHER OPERATIONAL SAFETY ASPECTS</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1"/>
        <w:gridCol w:w="7358"/>
      </w:tblGrid>
      <w:tr w:rsidR="00A93C56" w:rsidRPr="00DE5369" w14:paraId="2E62BA4F" w14:textId="77777777" w:rsidTr="00A93C56">
        <w:trPr>
          <w:trHeight w:val="760"/>
        </w:trPr>
        <w:tc>
          <w:tcPr>
            <w:tcW w:w="2495" w:type="dxa"/>
            <w:tcBorders>
              <w:top w:val="single" w:sz="4" w:space="0" w:color="auto"/>
              <w:left w:val="single" w:sz="4" w:space="0" w:color="auto"/>
              <w:bottom w:val="single" w:sz="4" w:space="0" w:color="auto"/>
              <w:right w:val="single" w:sz="4" w:space="0" w:color="auto"/>
            </w:tcBorders>
          </w:tcPr>
          <w:p w14:paraId="04F7EDE3" w14:textId="77777777" w:rsidR="00A93C56" w:rsidRPr="001F47F9" w:rsidRDefault="00A93C56" w:rsidP="00A93C56">
            <w:pPr>
              <w:pStyle w:val="TableLeft"/>
            </w:pPr>
            <w:r w:rsidRPr="001F47F9">
              <w:t>Have new hazards been created or changed?</w:t>
            </w:r>
          </w:p>
        </w:tc>
        <w:tc>
          <w:tcPr>
            <w:tcW w:w="7371" w:type="dxa"/>
            <w:tcBorders>
              <w:top w:val="single" w:sz="4" w:space="0" w:color="auto"/>
              <w:left w:val="single" w:sz="4" w:space="0" w:color="auto"/>
              <w:bottom w:val="single" w:sz="4" w:space="0" w:color="auto"/>
              <w:right w:val="single" w:sz="4" w:space="0" w:color="auto"/>
            </w:tcBorders>
          </w:tcPr>
          <w:p w14:paraId="366DD3CA" w14:textId="77777777" w:rsidR="00A93C56" w:rsidRPr="001F47F9" w:rsidRDefault="005B1017" w:rsidP="00A93C56">
            <w:pPr>
              <w:pStyle w:val="TableLeft"/>
            </w:pPr>
            <w:r>
              <w:t>No.</w:t>
            </w:r>
          </w:p>
        </w:tc>
      </w:tr>
      <w:tr w:rsidR="00A93C56" w:rsidRPr="001E7C03" w14:paraId="698CD279" w14:textId="77777777" w:rsidTr="00A93C56">
        <w:trPr>
          <w:trHeight w:val="829"/>
        </w:trPr>
        <w:tc>
          <w:tcPr>
            <w:tcW w:w="2495" w:type="dxa"/>
            <w:tcBorders>
              <w:top w:val="single" w:sz="4" w:space="0" w:color="auto"/>
              <w:left w:val="single" w:sz="4" w:space="0" w:color="auto"/>
              <w:bottom w:val="single" w:sz="4" w:space="0" w:color="auto"/>
              <w:right w:val="single" w:sz="4" w:space="0" w:color="auto"/>
            </w:tcBorders>
          </w:tcPr>
          <w:p w14:paraId="1C923EF2" w14:textId="77777777" w:rsidR="00A93C56" w:rsidRPr="001F47F9" w:rsidRDefault="00A93C56" w:rsidP="00A93C56">
            <w:pPr>
              <w:pStyle w:val="TableLeft"/>
            </w:pPr>
            <w:r>
              <w:t>Could the change affect existing risk control</w:t>
            </w:r>
            <w:r w:rsidRPr="001F47F9">
              <w:t xml:space="preserve"> measures?</w:t>
            </w:r>
          </w:p>
        </w:tc>
        <w:tc>
          <w:tcPr>
            <w:tcW w:w="7371" w:type="dxa"/>
            <w:tcBorders>
              <w:top w:val="single" w:sz="4" w:space="0" w:color="auto"/>
              <w:left w:val="single" w:sz="4" w:space="0" w:color="auto"/>
              <w:bottom w:val="single" w:sz="4" w:space="0" w:color="auto"/>
              <w:right w:val="single" w:sz="4" w:space="0" w:color="auto"/>
            </w:tcBorders>
          </w:tcPr>
          <w:p w14:paraId="31858003" w14:textId="77777777" w:rsidR="00A93C56" w:rsidRPr="001F47F9" w:rsidRDefault="005B1017" w:rsidP="00A93C56">
            <w:pPr>
              <w:pStyle w:val="TableLeft"/>
            </w:pPr>
            <w:r>
              <w:t>No.</w:t>
            </w:r>
          </w:p>
        </w:tc>
      </w:tr>
      <w:tr w:rsidR="00A93C56" w:rsidRPr="001E7C03" w14:paraId="6A405B40" w14:textId="77777777" w:rsidTr="00A93C56">
        <w:trPr>
          <w:trHeight w:val="699"/>
        </w:trPr>
        <w:tc>
          <w:tcPr>
            <w:tcW w:w="2495" w:type="dxa"/>
            <w:tcBorders>
              <w:top w:val="single" w:sz="4" w:space="0" w:color="auto"/>
              <w:left w:val="single" w:sz="4" w:space="0" w:color="auto"/>
              <w:bottom w:val="single" w:sz="4" w:space="0" w:color="auto"/>
              <w:right w:val="single" w:sz="4" w:space="0" w:color="auto"/>
            </w:tcBorders>
          </w:tcPr>
          <w:p w14:paraId="5A734E90" w14:textId="77777777" w:rsidR="00A93C56" w:rsidRPr="001F47F9" w:rsidRDefault="00A93C56" w:rsidP="00A93C56">
            <w:pPr>
              <w:pStyle w:val="TableLeft"/>
            </w:pPr>
            <w:r w:rsidRPr="001F47F9">
              <w:t>What risk controls have to be put in place?</w:t>
            </w:r>
          </w:p>
        </w:tc>
        <w:tc>
          <w:tcPr>
            <w:tcW w:w="7371" w:type="dxa"/>
            <w:tcBorders>
              <w:top w:val="single" w:sz="4" w:space="0" w:color="auto"/>
              <w:left w:val="single" w:sz="4" w:space="0" w:color="auto"/>
              <w:bottom w:val="single" w:sz="4" w:space="0" w:color="auto"/>
              <w:right w:val="single" w:sz="4" w:space="0" w:color="auto"/>
            </w:tcBorders>
          </w:tcPr>
          <w:p w14:paraId="1499C5A7" w14:textId="77777777" w:rsidR="00A93C56" w:rsidRPr="001F47F9" w:rsidRDefault="005B1017" w:rsidP="00A93C56">
            <w:pPr>
              <w:pStyle w:val="TableLeft"/>
            </w:pPr>
            <w:r>
              <w:t>None.</w:t>
            </w:r>
          </w:p>
        </w:tc>
      </w:tr>
      <w:tr w:rsidR="00A93C56" w:rsidRPr="001E7C03" w14:paraId="14B9F6EC" w14:textId="77777777" w:rsidTr="00A93C56">
        <w:trPr>
          <w:trHeight w:val="850"/>
        </w:trPr>
        <w:tc>
          <w:tcPr>
            <w:tcW w:w="2495" w:type="dxa"/>
            <w:tcBorders>
              <w:top w:val="single" w:sz="4" w:space="0" w:color="auto"/>
              <w:left w:val="single" w:sz="4" w:space="0" w:color="auto"/>
              <w:bottom w:val="single" w:sz="4" w:space="0" w:color="auto"/>
              <w:right w:val="single" w:sz="4" w:space="0" w:color="auto"/>
            </w:tcBorders>
          </w:tcPr>
          <w:p w14:paraId="41F9A04F" w14:textId="77777777" w:rsidR="00A93C56" w:rsidRPr="001F47F9" w:rsidRDefault="00A93C56" w:rsidP="00A93C56">
            <w:pPr>
              <w:pStyle w:val="TableLeft"/>
            </w:pPr>
            <w:r w:rsidRPr="001F47F9">
              <w:t>Safety documentation to update after the modification</w:t>
            </w:r>
          </w:p>
        </w:tc>
        <w:tc>
          <w:tcPr>
            <w:tcW w:w="7371" w:type="dxa"/>
            <w:tcBorders>
              <w:top w:val="single" w:sz="4" w:space="0" w:color="auto"/>
              <w:left w:val="single" w:sz="4" w:space="0" w:color="auto"/>
              <w:bottom w:val="single" w:sz="4" w:space="0" w:color="auto"/>
              <w:right w:val="single" w:sz="4" w:space="0" w:color="auto"/>
            </w:tcBorders>
          </w:tcPr>
          <w:p w14:paraId="2087CC6B" w14:textId="77777777" w:rsidR="00A93C56" w:rsidRPr="001F47F9" w:rsidRDefault="00801F9C" w:rsidP="00A93C56">
            <w:pPr>
              <w:pStyle w:val="TableLeft"/>
            </w:pPr>
            <w:r>
              <w:t>-</w:t>
            </w:r>
          </w:p>
        </w:tc>
      </w:tr>
      <w:tr w:rsidR="00A93C56" w:rsidRPr="001E7C03" w14:paraId="2DCED012" w14:textId="77777777" w:rsidTr="00A93C56">
        <w:trPr>
          <w:trHeight w:val="834"/>
        </w:trPr>
        <w:tc>
          <w:tcPr>
            <w:tcW w:w="2495" w:type="dxa"/>
            <w:tcBorders>
              <w:top w:val="single" w:sz="4" w:space="0" w:color="auto"/>
              <w:left w:val="single" w:sz="4" w:space="0" w:color="auto"/>
              <w:bottom w:val="single" w:sz="4" w:space="0" w:color="auto"/>
              <w:right w:val="single" w:sz="4" w:space="0" w:color="auto"/>
            </w:tcBorders>
          </w:tcPr>
          <w:p w14:paraId="3D426B3D" w14:textId="77777777" w:rsidR="00A93C56" w:rsidRPr="001F47F9" w:rsidRDefault="00A93C56" w:rsidP="00A93C56">
            <w:pPr>
              <w:pStyle w:val="TableLeft"/>
            </w:pPr>
            <w:r w:rsidRPr="001F47F9">
              <w:t>Define the need for tr</w:t>
            </w:r>
            <w:r>
              <w:t>aining or information after the</w:t>
            </w:r>
            <w:r w:rsidRPr="001F47F9">
              <w:t xml:space="preserve"> change</w:t>
            </w:r>
          </w:p>
        </w:tc>
        <w:tc>
          <w:tcPr>
            <w:tcW w:w="7371" w:type="dxa"/>
            <w:tcBorders>
              <w:top w:val="single" w:sz="4" w:space="0" w:color="auto"/>
              <w:left w:val="single" w:sz="4" w:space="0" w:color="auto"/>
              <w:bottom w:val="single" w:sz="4" w:space="0" w:color="auto"/>
              <w:right w:val="single" w:sz="4" w:space="0" w:color="auto"/>
            </w:tcBorders>
          </w:tcPr>
          <w:p w14:paraId="3818E325" w14:textId="77777777" w:rsidR="00A93C56" w:rsidRPr="001F47F9" w:rsidRDefault="00801F9C" w:rsidP="00A93C56">
            <w:pPr>
              <w:pStyle w:val="TableLeft"/>
            </w:pPr>
            <w:r>
              <w:t>-</w:t>
            </w:r>
          </w:p>
        </w:tc>
      </w:tr>
    </w:tbl>
    <w:p w14:paraId="7210FCE8" w14:textId="77777777" w:rsidR="00A93C56" w:rsidRDefault="00B6508A" w:rsidP="00FF1370">
      <w:pPr>
        <w:pStyle w:val="Heading1"/>
      </w:pPr>
      <w:r>
        <w:t>WORKSITE SAFETY</w:t>
      </w:r>
    </w:p>
    <w:p w14:paraId="10C33D3B" w14:textId="77777777" w:rsidR="00A93C56" w:rsidRDefault="00A93C56" w:rsidP="00A93C56">
      <w:pPr>
        <w:pStyle w:val="Heading2"/>
        <w:tabs>
          <w:tab w:val="left" w:pos="567"/>
        </w:tabs>
        <w:spacing w:before="150" w:after="150" w:line="264" w:lineRule="auto"/>
        <w:ind w:left="0" w:firstLine="0"/>
      </w:pPr>
      <w:r>
        <w:t>ORGANISATION</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5900"/>
      </w:tblGrid>
      <w:tr w:rsidR="00A93C56" w:rsidRPr="00BD5764" w14:paraId="602BEB87" w14:textId="77777777" w:rsidTr="00A93C56">
        <w:trPr>
          <w:trHeight w:hRule="exact" w:val="340"/>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2D10B81B" w14:textId="77777777" w:rsidR="00A93C56" w:rsidRPr="0021559A" w:rsidRDefault="00A93C56" w:rsidP="00A93C56">
            <w:pPr>
              <w:pStyle w:val="TableLef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573BC12" w14:textId="77777777" w:rsidR="00A93C56" w:rsidRPr="0021559A" w:rsidRDefault="00A93C56" w:rsidP="00A93C56">
            <w:pPr>
              <w:pStyle w:val="TableCentre"/>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402FDB1" w14:textId="77777777" w:rsidR="00A93C56" w:rsidRPr="0021559A" w:rsidRDefault="00A93C56" w:rsidP="00A93C56">
            <w:pPr>
              <w:pStyle w:val="TableCentre"/>
            </w:pPr>
            <w:r w:rsidRPr="0021559A">
              <w:t>No</w:t>
            </w:r>
          </w:p>
        </w:tc>
        <w:tc>
          <w:tcPr>
            <w:tcW w:w="5900" w:type="dxa"/>
            <w:tcBorders>
              <w:top w:val="single" w:sz="4" w:space="0" w:color="auto"/>
              <w:left w:val="single" w:sz="4" w:space="0" w:color="auto"/>
              <w:bottom w:val="single" w:sz="4" w:space="0" w:color="auto"/>
              <w:right w:val="single" w:sz="4" w:space="0" w:color="auto"/>
            </w:tcBorders>
            <w:shd w:val="clear" w:color="auto" w:fill="F3F3F3"/>
          </w:tcPr>
          <w:p w14:paraId="31CB5295" w14:textId="77777777" w:rsidR="00A93C56" w:rsidRPr="00BD5764" w:rsidRDefault="00A93C56" w:rsidP="00A93C56">
            <w:pPr>
              <w:pStyle w:val="TableLeft"/>
            </w:pPr>
            <w:r w:rsidRPr="00BD5764">
              <w:t>Comments</w:t>
            </w:r>
          </w:p>
        </w:tc>
      </w:tr>
      <w:tr w:rsidR="00A93C56" w:rsidRPr="0021559A" w14:paraId="406B4334"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0FF78C3D" w14:textId="77777777" w:rsidR="00A93C56" w:rsidRPr="0021559A" w:rsidRDefault="00A93C56" w:rsidP="00A93C56">
            <w:pPr>
              <w:pStyle w:val="TableLeft"/>
            </w:pPr>
            <w:r>
              <w:t>IMPACT – VIC:</w:t>
            </w:r>
          </w:p>
        </w:tc>
        <w:tc>
          <w:tcPr>
            <w:tcW w:w="735" w:type="dxa"/>
            <w:tcBorders>
              <w:top w:val="single" w:sz="4" w:space="0" w:color="auto"/>
              <w:left w:val="single" w:sz="4" w:space="0" w:color="auto"/>
              <w:bottom w:val="single" w:sz="4" w:space="0" w:color="auto"/>
              <w:right w:val="single" w:sz="4" w:space="0" w:color="auto"/>
            </w:tcBorders>
          </w:tcPr>
          <w:p w14:paraId="26CBACB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EAED1C8" w14:textId="77777777" w:rsidR="00A93C56" w:rsidRPr="0021559A" w:rsidRDefault="00BF5DEC"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43B2E0EA" w14:textId="77777777" w:rsidR="00A93C56" w:rsidRPr="0021559A" w:rsidRDefault="00A93C56" w:rsidP="00A93C56">
            <w:pPr>
              <w:pStyle w:val="TableLeft"/>
            </w:pPr>
          </w:p>
        </w:tc>
      </w:tr>
      <w:tr w:rsidR="00A93C56" w:rsidRPr="0021559A" w14:paraId="59AD5D7B"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DFE05B1" w14:textId="77777777" w:rsidR="00A93C56" w:rsidRDefault="00A93C56" w:rsidP="00A93C56">
            <w:pPr>
              <w:pStyle w:val="TableLeft"/>
            </w:pPr>
            <w:r>
              <w:t>Operational r</w:t>
            </w:r>
            <w:r w:rsidRPr="0021559A">
              <w:t xml:space="preserve">adiation </w:t>
            </w:r>
            <w:r>
              <w:t>p</w:t>
            </w:r>
            <w:r w:rsidRPr="0021559A">
              <w:t xml:space="preserve">rotection </w:t>
            </w:r>
            <w:r w:rsidRPr="0021559A">
              <w:br/>
              <w:t>(surveys, DIMR…)</w:t>
            </w:r>
            <w:r>
              <w:t>:</w:t>
            </w:r>
          </w:p>
        </w:tc>
        <w:tc>
          <w:tcPr>
            <w:tcW w:w="735" w:type="dxa"/>
            <w:tcBorders>
              <w:top w:val="single" w:sz="4" w:space="0" w:color="auto"/>
              <w:left w:val="single" w:sz="4" w:space="0" w:color="auto"/>
              <w:bottom w:val="single" w:sz="4" w:space="0" w:color="auto"/>
              <w:right w:val="single" w:sz="4" w:space="0" w:color="auto"/>
            </w:tcBorders>
          </w:tcPr>
          <w:p w14:paraId="452D5568" w14:textId="77777777" w:rsidR="00A93C56" w:rsidRPr="0021559A" w:rsidRDefault="00715E1B" w:rsidP="00A93C56">
            <w:pPr>
              <w:pStyle w:val="TableCentre"/>
            </w:pPr>
            <w:r>
              <w:t>x</w:t>
            </w:r>
          </w:p>
        </w:tc>
        <w:tc>
          <w:tcPr>
            <w:tcW w:w="735" w:type="dxa"/>
            <w:tcBorders>
              <w:top w:val="single" w:sz="4" w:space="0" w:color="auto"/>
              <w:left w:val="single" w:sz="4" w:space="0" w:color="auto"/>
              <w:bottom w:val="single" w:sz="4" w:space="0" w:color="auto"/>
              <w:right w:val="single" w:sz="4" w:space="0" w:color="auto"/>
            </w:tcBorders>
          </w:tcPr>
          <w:p w14:paraId="7732453A"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43255386" w14:textId="77777777" w:rsidR="00A93C56" w:rsidRDefault="003F1A67" w:rsidP="00B24C4F">
            <w:pPr>
              <w:pStyle w:val="TableLeft"/>
              <w:jc w:val="both"/>
            </w:pPr>
            <w:proofErr w:type="gramStart"/>
            <w:r>
              <w:t>Installation in high radiation environment must be done by taking th</w:t>
            </w:r>
            <w:r w:rsidR="00BB5E57">
              <w:t>e</w:t>
            </w:r>
            <w:r>
              <w:t xml:space="preserve"> ALARA principle into account</w:t>
            </w:r>
            <w:proofErr w:type="gramEnd"/>
            <w:r>
              <w:t xml:space="preserve">. </w:t>
            </w:r>
          </w:p>
          <w:p w14:paraId="28E93A77" w14:textId="77777777" w:rsidR="00796D49" w:rsidRDefault="00796D49" w:rsidP="00B24C4F">
            <w:pPr>
              <w:pStyle w:val="TableLeft"/>
              <w:jc w:val="both"/>
            </w:pPr>
          </w:p>
          <w:p w14:paraId="5E96C917" w14:textId="591AFB8B" w:rsidR="00796D49" w:rsidRPr="0021559A" w:rsidRDefault="00431E07" w:rsidP="00B24C4F">
            <w:pPr>
              <w:pStyle w:val="TableLeft"/>
              <w:jc w:val="both"/>
            </w:pPr>
            <w:r>
              <w:t xml:space="preserve">TE-VSC: </w:t>
            </w:r>
            <w:r w:rsidR="00796D49">
              <w:t>Dedicated WDP should be prepared and validated by RP for each step of the installation: mechanical, bake-out and NEG activation.</w:t>
            </w:r>
          </w:p>
        </w:tc>
      </w:tr>
      <w:tr w:rsidR="00A93C56" w:rsidRPr="0021559A" w14:paraId="2349FFAA"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AE827A0" w14:textId="77777777" w:rsidR="00A93C56" w:rsidRPr="0021559A" w:rsidRDefault="00A93C56" w:rsidP="00A93C56">
            <w:pPr>
              <w:pStyle w:val="TableLeft"/>
            </w:pPr>
            <w:r>
              <w:t>Radioactive storage of material:</w:t>
            </w:r>
          </w:p>
        </w:tc>
        <w:tc>
          <w:tcPr>
            <w:tcW w:w="735" w:type="dxa"/>
            <w:tcBorders>
              <w:top w:val="single" w:sz="4" w:space="0" w:color="auto"/>
              <w:left w:val="single" w:sz="4" w:space="0" w:color="auto"/>
              <w:bottom w:val="single" w:sz="4" w:space="0" w:color="auto"/>
              <w:right w:val="single" w:sz="4" w:space="0" w:color="auto"/>
            </w:tcBorders>
          </w:tcPr>
          <w:p w14:paraId="67450D33" w14:textId="77777777" w:rsidR="00A93C56" w:rsidRPr="0021559A" w:rsidRDefault="00F415EE" w:rsidP="00A93C56">
            <w:pPr>
              <w:pStyle w:val="TableCentre"/>
            </w:pPr>
            <w:r>
              <w:t>x</w:t>
            </w:r>
          </w:p>
        </w:tc>
        <w:tc>
          <w:tcPr>
            <w:tcW w:w="735" w:type="dxa"/>
            <w:tcBorders>
              <w:top w:val="single" w:sz="4" w:space="0" w:color="auto"/>
              <w:left w:val="single" w:sz="4" w:space="0" w:color="auto"/>
              <w:bottom w:val="single" w:sz="4" w:space="0" w:color="auto"/>
              <w:right w:val="single" w:sz="4" w:space="0" w:color="auto"/>
            </w:tcBorders>
          </w:tcPr>
          <w:p w14:paraId="5F1842E7"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40CB8EE8" w14:textId="77777777" w:rsidR="00A93C56" w:rsidRDefault="000063F7" w:rsidP="00B24C4F">
            <w:pPr>
              <w:pStyle w:val="CommentText"/>
              <w:jc w:val="both"/>
              <w:rPr>
                <w:sz w:val="18"/>
                <w:szCs w:val="18"/>
              </w:rPr>
            </w:pPr>
            <w:r w:rsidRPr="000063F7">
              <w:rPr>
                <w:sz w:val="18"/>
                <w:szCs w:val="18"/>
              </w:rPr>
              <w:t xml:space="preserve">Removed </w:t>
            </w:r>
            <w:r w:rsidR="00DC4698">
              <w:rPr>
                <w:sz w:val="18"/>
                <w:szCs w:val="18"/>
              </w:rPr>
              <w:t>TCPC assembly</w:t>
            </w:r>
            <w:r w:rsidRPr="000063F7">
              <w:rPr>
                <w:sz w:val="18"/>
                <w:szCs w:val="18"/>
              </w:rPr>
              <w:t xml:space="preserve"> should be considered as radioactive </w:t>
            </w:r>
            <w:r w:rsidR="005921C8">
              <w:rPr>
                <w:sz w:val="18"/>
                <w:szCs w:val="18"/>
              </w:rPr>
              <w:t>equipment</w:t>
            </w:r>
            <w:r w:rsidRPr="000063F7">
              <w:rPr>
                <w:sz w:val="18"/>
                <w:szCs w:val="18"/>
              </w:rPr>
              <w:t xml:space="preserve"> (or put in a radioactive storage)</w:t>
            </w:r>
            <w:r w:rsidR="00BF5DEC">
              <w:rPr>
                <w:sz w:val="18"/>
                <w:szCs w:val="18"/>
              </w:rPr>
              <w:t>.</w:t>
            </w:r>
          </w:p>
          <w:p w14:paraId="5C361ED7" w14:textId="77777777" w:rsidR="00BF5DEC" w:rsidRPr="000063F7" w:rsidRDefault="00BF5DEC" w:rsidP="00B24C4F">
            <w:pPr>
              <w:pStyle w:val="CommentText"/>
              <w:jc w:val="both"/>
              <w:rPr>
                <w:sz w:val="18"/>
                <w:szCs w:val="18"/>
              </w:rPr>
            </w:pPr>
            <w:r>
              <w:rPr>
                <w:sz w:val="18"/>
                <w:szCs w:val="18"/>
              </w:rPr>
              <w:t>Possibility to work on the TCPC now in the tunnel (e.g. to replace the crystals) is being assessed.</w:t>
            </w:r>
          </w:p>
        </w:tc>
      </w:tr>
      <w:tr w:rsidR="00A93C56" w:rsidRPr="0021559A" w14:paraId="748D2367"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8E1E343" w14:textId="77777777" w:rsidR="00A93C56" w:rsidRDefault="00A93C56" w:rsidP="00A93C56">
            <w:pPr>
              <w:pStyle w:val="TableLeft"/>
            </w:pPr>
            <w:r>
              <w:t>Radioactive waste:</w:t>
            </w:r>
          </w:p>
        </w:tc>
        <w:tc>
          <w:tcPr>
            <w:tcW w:w="735" w:type="dxa"/>
            <w:tcBorders>
              <w:top w:val="single" w:sz="4" w:space="0" w:color="auto"/>
              <w:left w:val="single" w:sz="4" w:space="0" w:color="auto"/>
              <w:bottom w:val="single" w:sz="4" w:space="0" w:color="auto"/>
              <w:right w:val="single" w:sz="4" w:space="0" w:color="auto"/>
            </w:tcBorders>
          </w:tcPr>
          <w:p w14:paraId="3CD87E9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87E6836" w14:textId="77777777" w:rsidR="00A93C56" w:rsidRPr="0021559A" w:rsidRDefault="00F415EE"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0470C047" w14:textId="77777777" w:rsidR="00A93C56" w:rsidRPr="000063F7" w:rsidRDefault="00A93C56" w:rsidP="000063F7">
            <w:pPr>
              <w:pStyle w:val="CommentText"/>
              <w:rPr>
                <w:sz w:val="18"/>
                <w:szCs w:val="18"/>
              </w:rPr>
            </w:pPr>
          </w:p>
        </w:tc>
      </w:tr>
      <w:tr w:rsidR="00A93C56" w:rsidRPr="0021559A" w14:paraId="07AD8E32"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5942EC9" w14:textId="77777777" w:rsidR="00A93C56" w:rsidRPr="0021559A" w:rsidRDefault="00A93C56" w:rsidP="00A93C56">
            <w:pPr>
              <w:pStyle w:val="TableLeft"/>
            </w:pPr>
            <w:r w:rsidRPr="0021559A">
              <w:t>Fire risk/permit (IS41)</w:t>
            </w:r>
            <w:r w:rsidRPr="0021559A">
              <w:br/>
              <w:t>(welding, grinding…)</w:t>
            </w:r>
            <w:r>
              <w:t>:</w:t>
            </w:r>
          </w:p>
        </w:tc>
        <w:tc>
          <w:tcPr>
            <w:tcW w:w="735" w:type="dxa"/>
            <w:tcBorders>
              <w:top w:val="single" w:sz="4" w:space="0" w:color="auto"/>
              <w:left w:val="single" w:sz="4" w:space="0" w:color="auto"/>
              <w:bottom w:val="single" w:sz="4" w:space="0" w:color="auto"/>
              <w:right w:val="single" w:sz="4" w:space="0" w:color="auto"/>
            </w:tcBorders>
          </w:tcPr>
          <w:p w14:paraId="00D3C55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74658CB"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40C95ACF" w14:textId="77777777" w:rsidR="00A93C56" w:rsidRPr="0021559A" w:rsidRDefault="00A93C56" w:rsidP="00A93C56">
            <w:pPr>
              <w:pStyle w:val="TableLeft"/>
            </w:pPr>
          </w:p>
        </w:tc>
      </w:tr>
      <w:tr w:rsidR="00A93C56" w:rsidRPr="0021559A" w14:paraId="4F2CA4D1"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2834C339" w14:textId="77777777" w:rsidR="00A93C56" w:rsidRPr="0021559A" w:rsidRDefault="00A93C56" w:rsidP="00A93C56">
            <w:pPr>
              <w:pStyle w:val="TableLeft"/>
            </w:pPr>
            <w:r>
              <w:t>Alarms deactivation/activation (IS37)</w:t>
            </w:r>
            <w:r w:rsidRPr="0021559A">
              <w:t>:</w:t>
            </w:r>
          </w:p>
        </w:tc>
        <w:tc>
          <w:tcPr>
            <w:tcW w:w="735" w:type="dxa"/>
            <w:tcBorders>
              <w:top w:val="single" w:sz="4" w:space="0" w:color="auto"/>
              <w:left w:val="single" w:sz="4" w:space="0" w:color="auto"/>
              <w:bottom w:val="single" w:sz="4" w:space="0" w:color="auto"/>
              <w:right w:val="single" w:sz="4" w:space="0" w:color="auto"/>
            </w:tcBorders>
          </w:tcPr>
          <w:p w14:paraId="0B3217E2"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1BCAF918"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54C2C5D7" w14:textId="77777777" w:rsidR="00A93C56" w:rsidRPr="0021559A" w:rsidRDefault="00A93C56" w:rsidP="00A93C56">
            <w:pPr>
              <w:pStyle w:val="TableLeft"/>
            </w:pPr>
          </w:p>
        </w:tc>
      </w:tr>
      <w:tr w:rsidR="00A93C56" w:rsidRPr="0021559A" w14:paraId="125DE37D"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7EBBCC59" w14:textId="77777777" w:rsidR="00A93C56" w:rsidRPr="0021559A" w:rsidRDefault="00A93C56" w:rsidP="00A93C56">
            <w:pPr>
              <w:pStyle w:val="TableLeft"/>
            </w:pPr>
            <w:r>
              <w:t>Others:</w:t>
            </w:r>
          </w:p>
        </w:tc>
        <w:tc>
          <w:tcPr>
            <w:tcW w:w="735" w:type="dxa"/>
            <w:tcBorders>
              <w:top w:val="single" w:sz="4" w:space="0" w:color="auto"/>
              <w:left w:val="single" w:sz="4" w:space="0" w:color="auto"/>
              <w:bottom w:val="single" w:sz="4" w:space="0" w:color="auto"/>
              <w:right w:val="single" w:sz="4" w:space="0" w:color="auto"/>
            </w:tcBorders>
          </w:tcPr>
          <w:p w14:paraId="059B7E2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39434F8C"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664F7C3B" w14:textId="77777777" w:rsidR="00A93C56" w:rsidRPr="0021559A" w:rsidRDefault="00A93C56" w:rsidP="00A93C56">
            <w:pPr>
              <w:pStyle w:val="TableLeft"/>
            </w:pPr>
          </w:p>
        </w:tc>
      </w:tr>
    </w:tbl>
    <w:p w14:paraId="36ECF625" w14:textId="77777777" w:rsidR="00A93C56" w:rsidRDefault="00B6508A" w:rsidP="00A93C56">
      <w:pPr>
        <w:pStyle w:val="Heading2"/>
        <w:tabs>
          <w:tab w:val="left" w:pos="567"/>
        </w:tabs>
        <w:spacing w:before="150" w:after="150" w:line="264" w:lineRule="auto"/>
        <w:ind w:left="0" w:firstLine="0"/>
      </w:pPr>
      <w:r>
        <w:t>REGULATORY TEST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1404"/>
        <w:gridCol w:w="4536"/>
      </w:tblGrid>
      <w:tr w:rsidR="00A93C56" w:rsidRPr="00E36EF0" w14:paraId="2B43CCEF" w14:textId="77777777" w:rsidTr="00A93C56">
        <w:trPr>
          <w:trHeight w:hRule="exact" w:val="535"/>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3BABCB13" w14:textId="77777777" w:rsidR="00A93C56" w:rsidRPr="0021559A" w:rsidRDefault="00A93C56" w:rsidP="00A93C56">
            <w:pPr>
              <w:pStyle w:val="TableLef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489A6561" w14:textId="77777777" w:rsidR="00A93C56" w:rsidRPr="0021559A" w:rsidRDefault="00A93C56" w:rsidP="00A93C56">
            <w:pPr>
              <w:pStyle w:val="TableCentre"/>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66300D08" w14:textId="77777777" w:rsidR="00A93C56" w:rsidRPr="0021559A" w:rsidRDefault="00A93C56" w:rsidP="00A93C56">
            <w:pPr>
              <w:pStyle w:val="TableCentre"/>
            </w:pPr>
            <w:r w:rsidRPr="0021559A">
              <w:t>No</w:t>
            </w:r>
          </w:p>
        </w:tc>
        <w:tc>
          <w:tcPr>
            <w:tcW w:w="1404" w:type="dxa"/>
            <w:tcBorders>
              <w:top w:val="single" w:sz="4" w:space="0" w:color="auto"/>
              <w:left w:val="single" w:sz="4" w:space="0" w:color="auto"/>
              <w:bottom w:val="single" w:sz="4" w:space="0" w:color="auto"/>
              <w:right w:val="single" w:sz="4" w:space="0" w:color="auto"/>
            </w:tcBorders>
            <w:shd w:val="clear" w:color="auto" w:fill="F3F3F3"/>
          </w:tcPr>
          <w:p w14:paraId="5C70E118" w14:textId="77777777" w:rsidR="00A93C56" w:rsidRPr="00BD5764" w:rsidRDefault="00A93C56" w:rsidP="00A93C56">
            <w:pPr>
              <w:pStyle w:val="TableLeft"/>
            </w:pPr>
            <w:r>
              <w:t>Responsible Group</w:t>
            </w:r>
          </w:p>
        </w:tc>
        <w:tc>
          <w:tcPr>
            <w:tcW w:w="4536" w:type="dxa"/>
            <w:tcBorders>
              <w:top w:val="single" w:sz="4" w:space="0" w:color="auto"/>
              <w:left w:val="single" w:sz="4" w:space="0" w:color="auto"/>
              <w:bottom w:val="single" w:sz="4" w:space="0" w:color="auto"/>
              <w:right w:val="single" w:sz="4" w:space="0" w:color="auto"/>
            </w:tcBorders>
            <w:shd w:val="clear" w:color="auto" w:fill="F3F3F3"/>
          </w:tcPr>
          <w:p w14:paraId="717832DA" w14:textId="77777777" w:rsidR="00A93C56" w:rsidRPr="00BD5764" w:rsidRDefault="00A93C56" w:rsidP="00A93C56">
            <w:pPr>
              <w:pStyle w:val="TableLeft"/>
            </w:pPr>
            <w:r w:rsidRPr="00BD5764">
              <w:t>Comments</w:t>
            </w:r>
          </w:p>
        </w:tc>
      </w:tr>
      <w:tr w:rsidR="00A93C56" w:rsidRPr="008D6B64" w14:paraId="6577739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319AA7D" w14:textId="77777777" w:rsidR="00A93C56" w:rsidRPr="0021559A" w:rsidRDefault="00A93C56" w:rsidP="00A93C56">
            <w:pPr>
              <w:pStyle w:val="TableLeft"/>
            </w:pPr>
            <w:r w:rsidRPr="0021559A">
              <w:t>Pressure/leak tests:</w:t>
            </w:r>
          </w:p>
        </w:tc>
        <w:tc>
          <w:tcPr>
            <w:tcW w:w="735" w:type="dxa"/>
            <w:tcBorders>
              <w:top w:val="single" w:sz="4" w:space="0" w:color="auto"/>
              <w:left w:val="single" w:sz="4" w:space="0" w:color="auto"/>
              <w:bottom w:val="single" w:sz="4" w:space="0" w:color="auto"/>
              <w:right w:val="single" w:sz="4" w:space="0" w:color="auto"/>
            </w:tcBorders>
          </w:tcPr>
          <w:p w14:paraId="6AAE6A0E" w14:textId="77777777" w:rsidR="00A93C56" w:rsidRPr="0021559A" w:rsidRDefault="001958DE" w:rsidP="00A93C56">
            <w:pPr>
              <w:pStyle w:val="TableCentre"/>
            </w:pPr>
            <w:r>
              <w:t>X</w:t>
            </w:r>
          </w:p>
        </w:tc>
        <w:tc>
          <w:tcPr>
            <w:tcW w:w="735" w:type="dxa"/>
            <w:tcBorders>
              <w:top w:val="single" w:sz="4" w:space="0" w:color="auto"/>
              <w:left w:val="single" w:sz="4" w:space="0" w:color="auto"/>
              <w:bottom w:val="single" w:sz="4" w:space="0" w:color="auto"/>
              <w:right w:val="single" w:sz="4" w:space="0" w:color="auto"/>
            </w:tcBorders>
          </w:tcPr>
          <w:p w14:paraId="40278376" w14:textId="1B6CFCF1" w:rsidR="00A93C56" w:rsidRPr="0021559A" w:rsidRDefault="00A93C56" w:rsidP="00A93C56">
            <w:pPr>
              <w:pStyle w:val="TableCentre"/>
            </w:pPr>
          </w:p>
        </w:tc>
        <w:tc>
          <w:tcPr>
            <w:tcW w:w="1404" w:type="dxa"/>
            <w:tcBorders>
              <w:top w:val="single" w:sz="4" w:space="0" w:color="auto"/>
              <w:left w:val="single" w:sz="4" w:space="0" w:color="auto"/>
              <w:bottom w:val="single" w:sz="4" w:space="0" w:color="auto"/>
              <w:right w:val="single" w:sz="4" w:space="0" w:color="auto"/>
            </w:tcBorders>
          </w:tcPr>
          <w:p w14:paraId="46EB20AE" w14:textId="77777777" w:rsidR="00A93C56" w:rsidRPr="0021559A" w:rsidRDefault="001958DE" w:rsidP="00A93C56">
            <w:pPr>
              <w:pStyle w:val="TableLeft"/>
            </w:pPr>
            <w:r>
              <w:t>TE-VSC</w:t>
            </w:r>
          </w:p>
        </w:tc>
        <w:tc>
          <w:tcPr>
            <w:tcW w:w="4536" w:type="dxa"/>
            <w:tcBorders>
              <w:top w:val="single" w:sz="4" w:space="0" w:color="auto"/>
              <w:left w:val="single" w:sz="4" w:space="0" w:color="auto"/>
              <w:bottom w:val="single" w:sz="4" w:space="0" w:color="auto"/>
              <w:right w:val="single" w:sz="4" w:space="0" w:color="auto"/>
            </w:tcBorders>
          </w:tcPr>
          <w:p w14:paraId="455192BF" w14:textId="77777777" w:rsidR="00A93C56" w:rsidRPr="0021559A" w:rsidRDefault="001958DE" w:rsidP="00A93C56">
            <w:pPr>
              <w:pStyle w:val="TableLeft"/>
            </w:pPr>
            <w:r>
              <w:t>Helium leak test of the complete collimator before and after bake out cycle is performed.</w:t>
            </w:r>
          </w:p>
        </w:tc>
      </w:tr>
      <w:tr w:rsidR="00A93C56" w:rsidRPr="008D6B64" w14:paraId="184F18A1"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329954C6" w14:textId="77777777" w:rsidR="00A93C56" w:rsidRPr="0021559A" w:rsidRDefault="00A93C56" w:rsidP="00A93C56">
            <w:pPr>
              <w:pStyle w:val="TableLeft"/>
            </w:pPr>
            <w:r w:rsidRPr="0021559A">
              <w:lastRenderedPageBreak/>
              <w:t>Electrical tests:</w:t>
            </w:r>
          </w:p>
        </w:tc>
        <w:tc>
          <w:tcPr>
            <w:tcW w:w="735" w:type="dxa"/>
            <w:tcBorders>
              <w:top w:val="single" w:sz="4" w:space="0" w:color="auto"/>
              <w:left w:val="single" w:sz="4" w:space="0" w:color="auto"/>
              <w:bottom w:val="single" w:sz="4" w:space="0" w:color="auto"/>
              <w:right w:val="single" w:sz="4" w:space="0" w:color="auto"/>
            </w:tcBorders>
          </w:tcPr>
          <w:p w14:paraId="3F55F444" w14:textId="77777777" w:rsidR="00A93C56" w:rsidRPr="0021559A" w:rsidRDefault="003F1A67" w:rsidP="00A93C56">
            <w:pPr>
              <w:pStyle w:val="TableCentre"/>
            </w:pPr>
            <w:r>
              <w:t>X</w:t>
            </w:r>
          </w:p>
        </w:tc>
        <w:tc>
          <w:tcPr>
            <w:tcW w:w="735" w:type="dxa"/>
            <w:tcBorders>
              <w:top w:val="single" w:sz="4" w:space="0" w:color="auto"/>
              <w:left w:val="single" w:sz="4" w:space="0" w:color="auto"/>
              <w:bottom w:val="single" w:sz="4" w:space="0" w:color="auto"/>
              <w:right w:val="single" w:sz="4" w:space="0" w:color="auto"/>
            </w:tcBorders>
          </w:tcPr>
          <w:p w14:paraId="5F88A15A" w14:textId="77777777" w:rsidR="00A93C56" w:rsidRPr="0021559A" w:rsidRDefault="00A93C56" w:rsidP="00A93C56">
            <w:pPr>
              <w:pStyle w:val="TableCentre"/>
            </w:pPr>
          </w:p>
        </w:tc>
        <w:tc>
          <w:tcPr>
            <w:tcW w:w="1404" w:type="dxa"/>
            <w:tcBorders>
              <w:top w:val="single" w:sz="4" w:space="0" w:color="auto"/>
              <w:left w:val="single" w:sz="4" w:space="0" w:color="auto"/>
              <w:bottom w:val="single" w:sz="4" w:space="0" w:color="auto"/>
              <w:right w:val="single" w:sz="4" w:space="0" w:color="auto"/>
            </w:tcBorders>
          </w:tcPr>
          <w:p w14:paraId="17A2F2EF" w14:textId="77777777" w:rsidR="00A93C56" w:rsidRPr="0021559A" w:rsidRDefault="003F1A67" w:rsidP="00A93C56">
            <w:pPr>
              <w:pStyle w:val="TableLeft"/>
            </w:pPr>
            <w:r>
              <w:t>EN/STI</w:t>
            </w:r>
          </w:p>
        </w:tc>
        <w:tc>
          <w:tcPr>
            <w:tcW w:w="4536" w:type="dxa"/>
            <w:tcBorders>
              <w:top w:val="single" w:sz="4" w:space="0" w:color="auto"/>
              <w:left w:val="single" w:sz="4" w:space="0" w:color="auto"/>
              <w:bottom w:val="single" w:sz="4" w:space="0" w:color="auto"/>
              <w:right w:val="single" w:sz="4" w:space="0" w:color="auto"/>
            </w:tcBorders>
          </w:tcPr>
          <w:p w14:paraId="614E6A41" w14:textId="77777777" w:rsidR="00A93C56" w:rsidRPr="0021559A" w:rsidRDefault="000063F7" w:rsidP="002E7117">
            <w:pPr>
              <w:pStyle w:val="TableLeft"/>
              <w:jc w:val="both"/>
            </w:pPr>
            <w:r>
              <w:t>Standard controls tests for movement functionality.</w:t>
            </w:r>
          </w:p>
        </w:tc>
      </w:tr>
      <w:tr w:rsidR="00A93C56" w:rsidRPr="008D6B64" w14:paraId="2F9A82E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2D70AA3D" w14:textId="77777777" w:rsidR="00A93C56" w:rsidRPr="0021559A" w:rsidRDefault="00A93C56" w:rsidP="00A93C56">
            <w:pPr>
              <w:pStyle w:val="TableLeft"/>
            </w:pPr>
            <w:r>
              <w:t>Others:</w:t>
            </w:r>
          </w:p>
        </w:tc>
        <w:tc>
          <w:tcPr>
            <w:tcW w:w="735" w:type="dxa"/>
            <w:tcBorders>
              <w:top w:val="single" w:sz="4" w:space="0" w:color="auto"/>
              <w:left w:val="single" w:sz="4" w:space="0" w:color="auto"/>
              <w:bottom w:val="single" w:sz="4" w:space="0" w:color="auto"/>
              <w:right w:val="single" w:sz="4" w:space="0" w:color="auto"/>
            </w:tcBorders>
          </w:tcPr>
          <w:p w14:paraId="563FA02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1EFE8A2" w14:textId="77777777" w:rsidR="00A93C56" w:rsidRPr="0021559A" w:rsidRDefault="00A93C56" w:rsidP="00A93C56">
            <w:pPr>
              <w:pStyle w:val="TableCentre"/>
            </w:pPr>
          </w:p>
        </w:tc>
        <w:tc>
          <w:tcPr>
            <w:tcW w:w="1404" w:type="dxa"/>
            <w:tcBorders>
              <w:top w:val="single" w:sz="4" w:space="0" w:color="auto"/>
              <w:left w:val="single" w:sz="4" w:space="0" w:color="auto"/>
              <w:bottom w:val="single" w:sz="4" w:space="0" w:color="auto"/>
              <w:right w:val="single" w:sz="4" w:space="0" w:color="auto"/>
            </w:tcBorders>
          </w:tcPr>
          <w:p w14:paraId="4BBC8157" w14:textId="77777777" w:rsidR="00A93C56" w:rsidRPr="0021559A" w:rsidRDefault="00A93C56" w:rsidP="00A93C56">
            <w:pPr>
              <w:pStyle w:val="TableLeft"/>
            </w:pPr>
          </w:p>
        </w:tc>
        <w:tc>
          <w:tcPr>
            <w:tcW w:w="4536" w:type="dxa"/>
            <w:tcBorders>
              <w:top w:val="single" w:sz="4" w:space="0" w:color="auto"/>
              <w:left w:val="single" w:sz="4" w:space="0" w:color="auto"/>
              <w:bottom w:val="single" w:sz="4" w:space="0" w:color="auto"/>
              <w:right w:val="single" w:sz="4" w:space="0" w:color="auto"/>
            </w:tcBorders>
          </w:tcPr>
          <w:p w14:paraId="19BAD56D" w14:textId="77777777" w:rsidR="00A93C56" w:rsidRPr="0021559A" w:rsidRDefault="00A93C56" w:rsidP="00A93C56">
            <w:pPr>
              <w:pStyle w:val="TableLeft"/>
            </w:pPr>
          </w:p>
        </w:tc>
      </w:tr>
    </w:tbl>
    <w:p w14:paraId="559BA1C4" w14:textId="77777777" w:rsidR="00A93C56" w:rsidRPr="008F4390" w:rsidRDefault="00B6508A" w:rsidP="00A93C56">
      <w:pPr>
        <w:pStyle w:val="Heading2"/>
        <w:tabs>
          <w:tab w:val="left" w:pos="567"/>
        </w:tabs>
        <w:spacing w:before="150" w:after="150" w:line="264" w:lineRule="auto"/>
        <w:ind w:left="0" w:firstLine="0"/>
      </w:pPr>
      <w:r>
        <w:t>PARTICULAR RISKS</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9"/>
        <w:gridCol w:w="735"/>
        <w:gridCol w:w="735"/>
        <w:gridCol w:w="5900"/>
      </w:tblGrid>
      <w:tr w:rsidR="00A93C56" w:rsidRPr="00E36EF0" w14:paraId="2BD006F8" w14:textId="77777777" w:rsidTr="00A93C56">
        <w:trPr>
          <w:trHeight w:hRule="exact" w:val="340"/>
        </w:trPr>
        <w:tc>
          <w:tcPr>
            <w:tcW w:w="2479" w:type="dxa"/>
            <w:tcBorders>
              <w:top w:val="single" w:sz="4" w:space="0" w:color="auto"/>
              <w:left w:val="single" w:sz="4" w:space="0" w:color="auto"/>
              <w:bottom w:val="single" w:sz="4" w:space="0" w:color="auto"/>
              <w:right w:val="single" w:sz="4" w:space="0" w:color="auto"/>
            </w:tcBorders>
            <w:shd w:val="clear" w:color="auto" w:fill="F3F3F3"/>
          </w:tcPr>
          <w:p w14:paraId="4E99C69A" w14:textId="77777777" w:rsidR="00A93C56" w:rsidRPr="0021559A" w:rsidRDefault="00A93C56" w:rsidP="00A93C56">
            <w:pPr>
              <w:pStyle w:val="TableLeft"/>
            </w:pPr>
            <w:r w:rsidRPr="0021559A">
              <w:t>Requirement</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7C64D915" w14:textId="77777777" w:rsidR="00A93C56" w:rsidRPr="0021559A" w:rsidRDefault="00A93C56" w:rsidP="00A93C56">
            <w:pPr>
              <w:pStyle w:val="TableCentre"/>
            </w:pPr>
            <w:r w:rsidRPr="0021559A">
              <w:t>Yes</w:t>
            </w:r>
          </w:p>
        </w:tc>
        <w:tc>
          <w:tcPr>
            <w:tcW w:w="735" w:type="dxa"/>
            <w:tcBorders>
              <w:top w:val="single" w:sz="4" w:space="0" w:color="auto"/>
              <w:left w:val="single" w:sz="4" w:space="0" w:color="auto"/>
              <w:bottom w:val="single" w:sz="4" w:space="0" w:color="auto"/>
              <w:right w:val="single" w:sz="4" w:space="0" w:color="auto"/>
            </w:tcBorders>
            <w:shd w:val="clear" w:color="auto" w:fill="F3F3F3"/>
          </w:tcPr>
          <w:p w14:paraId="43E90459" w14:textId="77777777" w:rsidR="00A93C56" w:rsidRPr="0021559A" w:rsidRDefault="00A93C56" w:rsidP="00A93C56">
            <w:pPr>
              <w:pStyle w:val="TableCentre"/>
            </w:pPr>
            <w:r w:rsidRPr="0021559A">
              <w:t>No</w:t>
            </w:r>
          </w:p>
        </w:tc>
        <w:tc>
          <w:tcPr>
            <w:tcW w:w="5900" w:type="dxa"/>
            <w:tcBorders>
              <w:top w:val="single" w:sz="4" w:space="0" w:color="auto"/>
              <w:left w:val="single" w:sz="4" w:space="0" w:color="auto"/>
              <w:bottom w:val="single" w:sz="4" w:space="0" w:color="auto"/>
              <w:right w:val="single" w:sz="4" w:space="0" w:color="auto"/>
            </w:tcBorders>
            <w:shd w:val="clear" w:color="auto" w:fill="F3F3F3"/>
          </w:tcPr>
          <w:p w14:paraId="5D589EC6" w14:textId="77777777" w:rsidR="00A93C56" w:rsidRPr="00BD5764" w:rsidRDefault="00A93C56" w:rsidP="00A93C56">
            <w:pPr>
              <w:pStyle w:val="TableLeft"/>
            </w:pPr>
            <w:r w:rsidRPr="00BD5764">
              <w:t>Comments</w:t>
            </w:r>
          </w:p>
        </w:tc>
      </w:tr>
      <w:tr w:rsidR="00A93C56" w:rsidRPr="008D6B64" w14:paraId="0BE4C56D"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6A8274A" w14:textId="77777777" w:rsidR="00A93C56" w:rsidRPr="0021559A" w:rsidRDefault="00A93C56" w:rsidP="00A93C56">
            <w:pPr>
              <w:pStyle w:val="TableLeft"/>
            </w:pPr>
            <w:r w:rsidRPr="0021559A">
              <w:t>Hazardous substances (chemicals, gas, asbestos…):</w:t>
            </w:r>
          </w:p>
        </w:tc>
        <w:tc>
          <w:tcPr>
            <w:tcW w:w="735" w:type="dxa"/>
            <w:tcBorders>
              <w:top w:val="single" w:sz="4" w:space="0" w:color="auto"/>
              <w:left w:val="single" w:sz="4" w:space="0" w:color="auto"/>
              <w:bottom w:val="single" w:sz="4" w:space="0" w:color="auto"/>
              <w:right w:val="single" w:sz="4" w:space="0" w:color="auto"/>
            </w:tcBorders>
          </w:tcPr>
          <w:p w14:paraId="5BF841DC"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E03780D"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4621707A" w14:textId="77777777" w:rsidR="00A93C56" w:rsidRPr="0021559A" w:rsidRDefault="00A93C56" w:rsidP="00A93C56">
            <w:pPr>
              <w:pStyle w:val="TableLeft"/>
            </w:pPr>
          </w:p>
        </w:tc>
      </w:tr>
      <w:tr w:rsidR="00A93C56" w:rsidRPr="00DD3FB4" w14:paraId="1783F29C"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276968D" w14:textId="77777777" w:rsidR="00A93C56" w:rsidRPr="0021559A" w:rsidRDefault="00A93C56" w:rsidP="00A93C56">
            <w:pPr>
              <w:pStyle w:val="TableLeft"/>
            </w:pPr>
            <w:r w:rsidRPr="0021559A">
              <w:t>Work at height:</w:t>
            </w:r>
          </w:p>
        </w:tc>
        <w:tc>
          <w:tcPr>
            <w:tcW w:w="735" w:type="dxa"/>
            <w:tcBorders>
              <w:top w:val="single" w:sz="4" w:space="0" w:color="auto"/>
              <w:left w:val="single" w:sz="4" w:space="0" w:color="auto"/>
              <w:bottom w:val="single" w:sz="4" w:space="0" w:color="auto"/>
              <w:right w:val="single" w:sz="4" w:space="0" w:color="auto"/>
            </w:tcBorders>
          </w:tcPr>
          <w:p w14:paraId="7A7A82A6"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48F31BEE"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31835C98" w14:textId="77777777" w:rsidR="00A93C56" w:rsidRPr="0021559A" w:rsidRDefault="00A93C56" w:rsidP="00A93C56">
            <w:pPr>
              <w:pStyle w:val="TableLeft"/>
            </w:pPr>
          </w:p>
        </w:tc>
      </w:tr>
      <w:tr w:rsidR="00A93C56" w:rsidRPr="00DD3FB4" w14:paraId="7662CDEA"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3BFF17C6" w14:textId="77777777" w:rsidR="00A93C56" w:rsidRPr="0021559A" w:rsidRDefault="00A93C56" w:rsidP="00A93C56">
            <w:pPr>
              <w:pStyle w:val="TableLeft"/>
            </w:pPr>
            <w:r w:rsidRPr="0021559A">
              <w:t>Confined space working:</w:t>
            </w:r>
          </w:p>
        </w:tc>
        <w:tc>
          <w:tcPr>
            <w:tcW w:w="735" w:type="dxa"/>
            <w:tcBorders>
              <w:top w:val="single" w:sz="4" w:space="0" w:color="auto"/>
              <w:left w:val="single" w:sz="4" w:space="0" w:color="auto"/>
              <w:bottom w:val="single" w:sz="4" w:space="0" w:color="auto"/>
              <w:right w:val="single" w:sz="4" w:space="0" w:color="auto"/>
            </w:tcBorders>
          </w:tcPr>
          <w:p w14:paraId="443FDD3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1179D51"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61FB07B0" w14:textId="77777777" w:rsidR="00A93C56" w:rsidRPr="0021559A" w:rsidRDefault="00A93C56" w:rsidP="00A93C56">
            <w:pPr>
              <w:pStyle w:val="TableLeft"/>
            </w:pPr>
          </w:p>
        </w:tc>
      </w:tr>
      <w:tr w:rsidR="00A93C56" w:rsidRPr="00DD3FB4" w14:paraId="4651E79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47828830" w14:textId="77777777" w:rsidR="00A93C56" w:rsidRPr="0021559A" w:rsidRDefault="00A93C56" w:rsidP="00A93C56">
            <w:pPr>
              <w:pStyle w:val="TableLeft"/>
            </w:pPr>
            <w:r w:rsidRPr="0021559A">
              <w:t>Noise:</w:t>
            </w:r>
          </w:p>
        </w:tc>
        <w:tc>
          <w:tcPr>
            <w:tcW w:w="735" w:type="dxa"/>
            <w:tcBorders>
              <w:top w:val="single" w:sz="4" w:space="0" w:color="auto"/>
              <w:left w:val="single" w:sz="4" w:space="0" w:color="auto"/>
              <w:bottom w:val="single" w:sz="4" w:space="0" w:color="auto"/>
              <w:right w:val="single" w:sz="4" w:space="0" w:color="auto"/>
            </w:tcBorders>
          </w:tcPr>
          <w:p w14:paraId="75AF6EC7"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639C439"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5129A954" w14:textId="77777777" w:rsidR="00A93C56" w:rsidRPr="0021559A" w:rsidRDefault="00A93C56" w:rsidP="00A93C56">
            <w:pPr>
              <w:pStyle w:val="TableLeft"/>
            </w:pPr>
          </w:p>
        </w:tc>
      </w:tr>
      <w:tr w:rsidR="00A93C56" w:rsidRPr="00DD3FB4" w14:paraId="67B8D084"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4F2D564E" w14:textId="77777777" w:rsidR="00A93C56" w:rsidRPr="0021559A" w:rsidRDefault="00A93C56" w:rsidP="00A93C56">
            <w:pPr>
              <w:pStyle w:val="TableLeft"/>
            </w:pPr>
            <w:r w:rsidRPr="0021559A">
              <w:t>Cryogenic risks:</w:t>
            </w:r>
          </w:p>
        </w:tc>
        <w:tc>
          <w:tcPr>
            <w:tcW w:w="735" w:type="dxa"/>
            <w:tcBorders>
              <w:top w:val="single" w:sz="4" w:space="0" w:color="auto"/>
              <w:left w:val="single" w:sz="4" w:space="0" w:color="auto"/>
              <w:bottom w:val="single" w:sz="4" w:space="0" w:color="auto"/>
              <w:right w:val="single" w:sz="4" w:space="0" w:color="auto"/>
            </w:tcBorders>
          </w:tcPr>
          <w:p w14:paraId="1954C3C2"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63E69FA6"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218789A9" w14:textId="77777777" w:rsidR="00A93C56" w:rsidRPr="0021559A" w:rsidRDefault="00A93C56" w:rsidP="00A93C56">
            <w:pPr>
              <w:pStyle w:val="TableLeft"/>
            </w:pPr>
          </w:p>
        </w:tc>
      </w:tr>
      <w:tr w:rsidR="00A93C56" w:rsidRPr="00DE5369" w14:paraId="527EAAA7"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382433AB" w14:textId="77777777" w:rsidR="00A93C56" w:rsidRPr="0021559A" w:rsidRDefault="00A93C56" w:rsidP="00A93C56">
            <w:pPr>
              <w:pStyle w:val="TableLeft"/>
            </w:pPr>
            <w:r w:rsidRPr="0021559A">
              <w:t>Industrial X-ray</w:t>
            </w:r>
            <w:r w:rsidRPr="0021559A">
              <w:br/>
              <w:t>(</w:t>
            </w:r>
            <w:proofErr w:type="spellStart"/>
            <w:r w:rsidRPr="00ED3709">
              <w:rPr>
                <w:i/>
              </w:rPr>
              <w:t>tirs</w:t>
            </w:r>
            <w:proofErr w:type="spellEnd"/>
            <w:r w:rsidRPr="00ED3709">
              <w:rPr>
                <w:i/>
              </w:rPr>
              <w:t xml:space="preserve"> radio</w:t>
            </w:r>
            <w:r w:rsidRPr="0021559A">
              <w:t>):</w:t>
            </w:r>
          </w:p>
        </w:tc>
        <w:tc>
          <w:tcPr>
            <w:tcW w:w="735" w:type="dxa"/>
            <w:tcBorders>
              <w:top w:val="single" w:sz="4" w:space="0" w:color="auto"/>
              <w:left w:val="single" w:sz="4" w:space="0" w:color="auto"/>
              <w:bottom w:val="single" w:sz="4" w:space="0" w:color="auto"/>
              <w:right w:val="single" w:sz="4" w:space="0" w:color="auto"/>
            </w:tcBorders>
          </w:tcPr>
          <w:p w14:paraId="5FDEE72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0557DB88" w14:textId="77777777" w:rsidR="00A93C56" w:rsidRPr="0021559A" w:rsidRDefault="00715E1B"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168DA1A3" w14:textId="77777777" w:rsidR="00A93C56" w:rsidRPr="0021559A" w:rsidRDefault="00A93C56" w:rsidP="00A93C56">
            <w:pPr>
              <w:pStyle w:val="TableLeft"/>
            </w:pPr>
          </w:p>
        </w:tc>
      </w:tr>
      <w:tr w:rsidR="00A93C56" w:rsidRPr="008D6B64" w14:paraId="44CB24AF"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6065AA99" w14:textId="77777777" w:rsidR="00A93C56" w:rsidRPr="0021559A" w:rsidRDefault="00A93C56" w:rsidP="008F78C2">
            <w:pPr>
              <w:pStyle w:val="TableLeft"/>
            </w:pPr>
            <w:r>
              <w:t>Ionizi</w:t>
            </w:r>
            <w:r w:rsidR="008F78C2">
              <w:t xml:space="preserve">ng radiation risks </w:t>
            </w:r>
            <w:r w:rsidR="008F78C2" w:rsidRPr="008F78C2">
              <w:rPr>
                <w:w w:val="90"/>
                <w:szCs w:val="18"/>
              </w:rPr>
              <w:t>(radioactive c</w:t>
            </w:r>
            <w:r w:rsidRPr="008F78C2">
              <w:rPr>
                <w:w w:val="90"/>
                <w:szCs w:val="18"/>
              </w:rPr>
              <w:t>omponents):</w:t>
            </w:r>
          </w:p>
        </w:tc>
        <w:tc>
          <w:tcPr>
            <w:tcW w:w="735" w:type="dxa"/>
            <w:tcBorders>
              <w:top w:val="single" w:sz="4" w:space="0" w:color="auto"/>
              <w:left w:val="single" w:sz="4" w:space="0" w:color="auto"/>
              <w:bottom w:val="single" w:sz="4" w:space="0" w:color="auto"/>
              <w:right w:val="single" w:sz="4" w:space="0" w:color="auto"/>
            </w:tcBorders>
          </w:tcPr>
          <w:p w14:paraId="374E98EF"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D4DCB22" w14:textId="77777777" w:rsidR="00A93C56" w:rsidRPr="0021559A" w:rsidRDefault="005921C8" w:rsidP="00A93C56">
            <w:pPr>
              <w:pStyle w:val="TableCentre"/>
            </w:pPr>
            <w:r>
              <w:t>x</w:t>
            </w:r>
          </w:p>
        </w:tc>
        <w:tc>
          <w:tcPr>
            <w:tcW w:w="5900" w:type="dxa"/>
            <w:tcBorders>
              <w:top w:val="single" w:sz="4" w:space="0" w:color="auto"/>
              <w:left w:val="single" w:sz="4" w:space="0" w:color="auto"/>
              <w:bottom w:val="single" w:sz="4" w:space="0" w:color="auto"/>
              <w:right w:val="single" w:sz="4" w:space="0" w:color="auto"/>
            </w:tcBorders>
          </w:tcPr>
          <w:p w14:paraId="0C76CE0B" w14:textId="77777777" w:rsidR="00A93C56" w:rsidRPr="0021559A" w:rsidRDefault="00A93C56" w:rsidP="00A93C56">
            <w:pPr>
              <w:pStyle w:val="TableLeft"/>
              <w:rPr>
                <w:highlight w:val="yellow"/>
              </w:rPr>
            </w:pPr>
          </w:p>
        </w:tc>
      </w:tr>
      <w:tr w:rsidR="00A93C56" w:rsidRPr="008D6B64" w14:paraId="080C2180" w14:textId="77777777" w:rsidTr="00A93C56">
        <w:trPr>
          <w:trHeight w:val="567"/>
        </w:trPr>
        <w:tc>
          <w:tcPr>
            <w:tcW w:w="2479" w:type="dxa"/>
            <w:tcBorders>
              <w:top w:val="single" w:sz="4" w:space="0" w:color="auto"/>
              <w:left w:val="single" w:sz="4" w:space="0" w:color="auto"/>
              <w:bottom w:val="single" w:sz="4" w:space="0" w:color="auto"/>
              <w:right w:val="single" w:sz="4" w:space="0" w:color="auto"/>
            </w:tcBorders>
          </w:tcPr>
          <w:p w14:paraId="404B1941" w14:textId="77777777" w:rsidR="00A93C56" w:rsidRPr="0021559A" w:rsidRDefault="00A93C56" w:rsidP="00A93C56">
            <w:pPr>
              <w:pStyle w:val="TableLeft"/>
              <w:rPr>
                <w:highlight w:val="yellow"/>
              </w:rPr>
            </w:pPr>
            <w:r w:rsidRPr="0021559A">
              <w:t>Others:</w:t>
            </w:r>
          </w:p>
        </w:tc>
        <w:tc>
          <w:tcPr>
            <w:tcW w:w="735" w:type="dxa"/>
            <w:tcBorders>
              <w:top w:val="single" w:sz="4" w:space="0" w:color="auto"/>
              <w:left w:val="single" w:sz="4" w:space="0" w:color="auto"/>
              <w:bottom w:val="single" w:sz="4" w:space="0" w:color="auto"/>
              <w:right w:val="single" w:sz="4" w:space="0" w:color="auto"/>
            </w:tcBorders>
          </w:tcPr>
          <w:p w14:paraId="1C1497A0" w14:textId="77777777" w:rsidR="00A93C56" w:rsidRPr="0021559A" w:rsidRDefault="00A93C56" w:rsidP="00A93C56">
            <w:pPr>
              <w:pStyle w:val="TableCentre"/>
            </w:pPr>
          </w:p>
        </w:tc>
        <w:tc>
          <w:tcPr>
            <w:tcW w:w="735" w:type="dxa"/>
            <w:tcBorders>
              <w:top w:val="single" w:sz="4" w:space="0" w:color="auto"/>
              <w:left w:val="single" w:sz="4" w:space="0" w:color="auto"/>
              <w:bottom w:val="single" w:sz="4" w:space="0" w:color="auto"/>
              <w:right w:val="single" w:sz="4" w:space="0" w:color="auto"/>
            </w:tcBorders>
          </w:tcPr>
          <w:p w14:paraId="5D0993C3" w14:textId="77777777" w:rsidR="00A93C56" w:rsidRPr="0021559A" w:rsidRDefault="00A93C56" w:rsidP="00A93C56">
            <w:pPr>
              <w:pStyle w:val="TableCentre"/>
            </w:pPr>
          </w:p>
        </w:tc>
        <w:tc>
          <w:tcPr>
            <w:tcW w:w="5900" w:type="dxa"/>
            <w:tcBorders>
              <w:top w:val="single" w:sz="4" w:space="0" w:color="auto"/>
              <w:left w:val="single" w:sz="4" w:space="0" w:color="auto"/>
              <w:bottom w:val="single" w:sz="4" w:space="0" w:color="auto"/>
              <w:right w:val="single" w:sz="4" w:space="0" w:color="auto"/>
            </w:tcBorders>
          </w:tcPr>
          <w:p w14:paraId="53769A59" w14:textId="77777777" w:rsidR="00A93C56" w:rsidRPr="0021559A" w:rsidRDefault="00A93C56" w:rsidP="00A93C56">
            <w:pPr>
              <w:pStyle w:val="TableLeft"/>
            </w:pPr>
          </w:p>
        </w:tc>
      </w:tr>
    </w:tbl>
    <w:p w14:paraId="546DE4D2" w14:textId="77777777" w:rsidR="00A93C56" w:rsidRDefault="00A93C56" w:rsidP="00FF1370">
      <w:pPr>
        <w:pStyle w:val="Heading1"/>
      </w:pPr>
      <w:r w:rsidRPr="00F80C76">
        <w:t>FOLLOW-UP OF ACTIONS</w:t>
      </w:r>
      <w:r w:rsidR="00B6508A">
        <w:tab/>
      </w:r>
      <w:r w:rsidR="00B6508A" w:rsidRPr="00C54E66">
        <w:t xml:space="preserve">BY </w:t>
      </w:r>
      <w:r w:rsidR="00B6508A" w:rsidRPr="00EB4E18">
        <w:t>THE TECHNICAL COORDINATION</w:t>
      </w:r>
    </w:p>
    <w:tbl>
      <w:tblP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43"/>
        <w:gridCol w:w="740"/>
        <w:gridCol w:w="1330"/>
        <w:gridCol w:w="4536"/>
      </w:tblGrid>
      <w:tr w:rsidR="00A93C56" w:rsidRPr="008D6B64" w14:paraId="4DE75D27" w14:textId="77777777" w:rsidTr="00A93C56">
        <w:trPr>
          <w:trHeight w:hRule="exact" w:val="340"/>
        </w:trPr>
        <w:tc>
          <w:tcPr>
            <w:tcW w:w="3243" w:type="dxa"/>
            <w:tcBorders>
              <w:top w:val="single" w:sz="4" w:space="0" w:color="auto"/>
              <w:left w:val="single" w:sz="4" w:space="0" w:color="auto"/>
              <w:bottom w:val="single" w:sz="4" w:space="0" w:color="auto"/>
              <w:right w:val="single" w:sz="4" w:space="0" w:color="auto"/>
            </w:tcBorders>
            <w:shd w:val="clear" w:color="auto" w:fill="F3F3F3"/>
          </w:tcPr>
          <w:p w14:paraId="16F02468" w14:textId="77777777" w:rsidR="00A93C56" w:rsidRPr="00304810" w:rsidRDefault="00A93C56" w:rsidP="00A93C56">
            <w:pPr>
              <w:pStyle w:val="TableLeft"/>
            </w:pPr>
            <w:r w:rsidRPr="00304810">
              <w:t>Action</w:t>
            </w:r>
          </w:p>
        </w:tc>
        <w:tc>
          <w:tcPr>
            <w:tcW w:w="740" w:type="dxa"/>
            <w:tcBorders>
              <w:top w:val="single" w:sz="4" w:space="0" w:color="auto"/>
              <w:left w:val="single" w:sz="4" w:space="0" w:color="auto"/>
              <w:bottom w:val="single" w:sz="4" w:space="0" w:color="auto"/>
              <w:right w:val="single" w:sz="4" w:space="0" w:color="auto"/>
            </w:tcBorders>
            <w:shd w:val="clear" w:color="auto" w:fill="F3F3F3"/>
          </w:tcPr>
          <w:p w14:paraId="15B174A3" w14:textId="77777777" w:rsidR="00A93C56" w:rsidRPr="008D6B64" w:rsidRDefault="00A93C56" w:rsidP="00A93C56">
            <w:pPr>
              <w:pStyle w:val="TableCentre"/>
            </w:pPr>
            <w:r>
              <w:t>Done</w:t>
            </w:r>
          </w:p>
        </w:tc>
        <w:tc>
          <w:tcPr>
            <w:tcW w:w="1330" w:type="dxa"/>
            <w:tcBorders>
              <w:top w:val="single" w:sz="4" w:space="0" w:color="auto"/>
              <w:left w:val="single" w:sz="4" w:space="0" w:color="auto"/>
              <w:bottom w:val="single" w:sz="4" w:space="0" w:color="auto"/>
              <w:right w:val="single" w:sz="4" w:space="0" w:color="auto"/>
            </w:tcBorders>
            <w:shd w:val="clear" w:color="auto" w:fill="F3F3F3"/>
          </w:tcPr>
          <w:p w14:paraId="53D4564C" w14:textId="77777777" w:rsidR="00A93C56" w:rsidRPr="008D6B64" w:rsidRDefault="00A93C56" w:rsidP="00A93C56">
            <w:pPr>
              <w:pStyle w:val="TableCentre"/>
            </w:pPr>
            <w:r>
              <w:t>Date</w:t>
            </w:r>
          </w:p>
        </w:tc>
        <w:tc>
          <w:tcPr>
            <w:tcW w:w="4536" w:type="dxa"/>
            <w:tcBorders>
              <w:top w:val="single" w:sz="4" w:space="0" w:color="auto"/>
              <w:left w:val="single" w:sz="4" w:space="0" w:color="auto"/>
              <w:bottom w:val="single" w:sz="4" w:space="0" w:color="auto"/>
              <w:right w:val="single" w:sz="4" w:space="0" w:color="auto"/>
            </w:tcBorders>
            <w:shd w:val="clear" w:color="auto" w:fill="F3F3F3"/>
          </w:tcPr>
          <w:p w14:paraId="13FF8D96" w14:textId="77777777" w:rsidR="00A93C56" w:rsidRPr="008D6B64" w:rsidRDefault="00A93C56" w:rsidP="00A93C56">
            <w:pPr>
              <w:pStyle w:val="TableLeft"/>
            </w:pPr>
            <w:r>
              <w:t>Comments</w:t>
            </w:r>
          </w:p>
        </w:tc>
      </w:tr>
      <w:tr w:rsidR="00A93C56" w:rsidRPr="008D6B64" w14:paraId="54702BDB"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FED7AB5" w14:textId="77777777" w:rsidR="00A93C56" w:rsidRPr="00304810" w:rsidRDefault="00A93C56" w:rsidP="00A93C56">
            <w:pPr>
              <w:pStyle w:val="TableLeft"/>
            </w:pPr>
            <w:r w:rsidRPr="00304810">
              <w:t>Carry out site activities</w:t>
            </w:r>
            <w:r>
              <w:t>:</w:t>
            </w:r>
          </w:p>
        </w:tc>
        <w:tc>
          <w:tcPr>
            <w:tcW w:w="740" w:type="dxa"/>
            <w:tcBorders>
              <w:top w:val="single" w:sz="4" w:space="0" w:color="auto"/>
              <w:left w:val="single" w:sz="4" w:space="0" w:color="auto"/>
              <w:bottom w:val="single" w:sz="4" w:space="0" w:color="auto"/>
              <w:right w:val="single" w:sz="4" w:space="0" w:color="auto"/>
            </w:tcBorders>
          </w:tcPr>
          <w:p w14:paraId="14894DEB"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727EF3E1"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0B5EF1D5" w14:textId="77777777" w:rsidR="00A93C56" w:rsidRPr="008D6B64" w:rsidRDefault="00A93C56" w:rsidP="00A93C56">
            <w:pPr>
              <w:pStyle w:val="TableLeft"/>
            </w:pPr>
          </w:p>
        </w:tc>
      </w:tr>
      <w:tr w:rsidR="00A93C56" w:rsidRPr="008D6B64" w14:paraId="418CAC83"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6E4F423A" w14:textId="77777777" w:rsidR="00A93C56" w:rsidRPr="00304810" w:rsidRDefault="00A93C56" w:rsidP="00A93C56">
            <w:pPr>
              <w:pStyle w:val="TableLeft"/>
            </w:pPr>
            <w:r w:rsidRPr="00304810">
              <w:t>Carry out tests</w:t>
            </w:r>
            <w:r>
              <w:t>:</w:t>
            </w:r>
          </w:p>
        </w:tc>
        <w:tc>
          <w:tcPr>
            <w:tcW w:w="740" w:type="dxa"/>
            <w:tcBorders>
              <w:top w:val="single" w:sz="4" w:space="0" w:color="auto"/>
              <w:left w:val="single" w:sz="4" w:space="0" w:color="auto"/>
              <w:bottom w:val="single" w:sz="4" w:space="0" w:color="auto"/>
              <w:right w:val="single" w:sz="4" w:space="0" w:color="auto"/>
            </w:tcBorders>
          </w:tcPr>
          <w:p w14:paraId="71ACAAD2"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08222EF5"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22701970" w14:textId="77777777" w:rsidR="00A93C56" w:rsidRPr="008D6B64" w:rsidRDefault="00A93C56" w:rsidP="00A93C56">
            <w:pPr>
              <w:pStyle w:val="TableLeft"/>
            </w:pPr>
          </w:p>
        </w:tc>
      </w:tr>
      <w:tr w:rsidR="00A93C56" w:rsidRPr="00DE5369" w14:paraId="5575759C"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4CC2FABA" w14:textId="77777777" w:rsidR="00A93C56" w:rsidRPr="00304810" w:rsidRDefault="00A93C56" w:rsidP="00A93C56">
            <w:pPr>
              <w:pStyle w:val="TableLeft"/>
            </w:pPr>
            <w:r w:rsidRPr="00304810">
              <w:t>Update layout drawings</w:t>
            </w:r>
            <w:r>
              <w:t>:</w:t>
            </w:r>
          </w:p>
        </w:tc>
        <w:tc>
          <w:tcPr>
            <w:tcW w:w="740" w:type="dxa"/>
            <w:tcBorders>
              <w:top w:val="single" w:sz="4" w:space="0" w:color="auto"/>
              <w:left w:val="single" w:sz="4" w:space="0" w:color="auto"/>
              <w:bottom w:val="single" w:sz="4" w:space="0" w:color="auto"/>
              <w:right w:val="single" w:sz="4" w:space="0" w:color="auto"/>
            </w:tcBorders>
          </w:tcPr>
          <w:p w14:paraId="6F1982F1"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40C13B6E"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5011C9BF" w14:textId="77777777" w:rsidR="00A93C56" w:rsidRPr="008D6B64" w:rsidRDefault="00A93C56" w:rsidP="00A93C56">
            <w:pPr>
              <w:pStyle w:val="TableLeft"/>
            </w:pPr>
          </w:p>
        </w:tc>
      </w:tr>
      <w:tr w:rsidR="00A93C56" w:rsidRPr="00DE5369" w14:paraId="43533A54"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162DB79E" w14:textId="77777777" w:rsidR="00A93C56" w:rsidRPr="00304810" w:rsidRDefault="00A93C56" w:rsidP="00A93C56">
            <w:pPr>
              <w:pStyle w:val="TableLeft"/>
            </w:pPr>
            <w:r w:rsidRPr="00304810">
              <w:t>Update equipment drawings</w:t>
            </w:r>
            <w:r>
              <w:t>:</w:t>
            </w:r>
          </w:p>
        </w:tc>
        <w:tc>
          <w:tcPr>
            <w:tcW w:w="740" w:type="dxa"/>
            <w:tcBorders>
              <w:top w:val="single" w:sz="4" w:space="0" w:color="auto"/>
              <w:left w:val="single" w:sz="4" w:space="0" w:color="auto"/>
              <w:bottom w:val="single" w:sz="4" w:space="0" w:color="auto"/>
              <w:right w:val="single" w:sz="4" w:space="0" w:color="auto"/>
            </w:tcBorders>
          </w:tcPr>
          <w:p w14:paraId="72E9E8FC"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129BFB6B"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0508F2B2" w14:textId="77777777" w:rsidR="00A93C56" w:rsidRPr="008D6B64" w:rsidRDefault="00A93C56" w:rsidP="00A93C56">
            <w:pPr>
              <w:pStyle w:val="TableLeft"/>
            </w:pPr>
          </w:p>
        </w:tc>
      </w:tr>
      <w:tr w:rsidR="00A93C56" w:rsidRPr="008D6B64" w14:paraId="14A5B6DC"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6AF19409" w14:textId="77777777" w:rsidR="00A93C56" w:rsidRPr="00304810" w:rsidRDefault="00A93C56" w:rsidP="00A93C56">
            <w:pPr>
              <w:pStyle w:val="TableLeft"/>
            </w:pPr>
            <w:r w:rsidRPr="00304810">
              <w:t>Update layout database</w:t>
            </w:r>
            <w:r>
              <w:t>:</w:t>
            </w:r>
          </w:p>
        </w:tc>
        <w:tc>
          <w:tcPr>
            <w:tcW w:w="740" w:type="dxa"/>
            <w:tcBorders>
              <w:top w:val="single" w:sz="4" w:space="0" w:color="auto"/>
              <w:left w:val="single" w:sz="4" w:space="0" w:color="auto"/>
              <w:bottom w:val="single" w:sz="4" w:space="0" w:color="auto"/>
              <w:right w:val="single" w:sz="4" w:space="0" w:color="auto"/>
            </w:tcBorders>
          </w:tcPr>
          <w:p w14:paraId="50C91035"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4C7FB3AB"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5A1C8EF8" w14:textId="77777777" w:rsidR="00A93C56" w:rsidRPr="008D6B64" w:rsidRDefault="00A93C56" w:rsidP="00A93C56">
            <w:pPr>
              <w:pStyle w:val="TableLeft"/>
            </w:pPr>
          </w:p>
        </w:tc>
      </w:tr>
      <w:tr w:rsidR="00A93C56" w:rsidRPr="008D6B64" w14:paraId="1159DD28"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464C594" w14:textId="77777777" w:rsidR="00A93C56" w:rsidRPr="00304810" w:rsidRDefault="00A93C56" w:rsidP="00A93C56">
            <w:pPr>
              <w:pStyle w:val="TableLeft"/>
            </w:pPr>
            <w:r w:rsidRPr="00304810">
              <w:t>Update naming database</w:t>
            </w:r>
            <w:r>
              <w:t>:</w:t>
            </w:r>
          </w:p>
        </w:tc>
        <w:tc>
          <w:tcPr>
            <w:tcW w:w="740" w:type="dxa"/>
            <w:tcBorders>
              <w:top w:val="single" w:sz="4" w:space="0" w:color="auto"/>
              <w:left w:val="single" w:sz="4" w:space="0" w:color="auto"/>
              <w:bottom w:val="single" w:sz="4" w:space="0" w:color="auto"/>
              <w:right w:val="single" w:sz="4" w:space="0" w:color="auto"/>
            </w:tcBorders>
          </w:tcPr>
          <w:p w14:paraId="18FC8653"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2AB9E38A"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385AE041" w14:textId="77777777" w:rsidR="00A93C56" w:rsidRPr="008D6B64" w:rsidRDefault="00A93C56" w:rsidP="00A93C56">
            <w:pPr>
              <w:pStyle w:val="TableLeft"/>
            </w:pPr>
          </w:p>
        </w:tc>
      </w:tr>
      <w:tr w:rsidR="00A93C56" w:rsidRPr="008D6B64" w14:paraId="60017F3C"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F85FC35" w14:textId="77777777" w:rsidR="00A93C56" w:rsidRPr="00304810" w:rsidRDefault="00A93C56" w:rsidP="00A93C56">
            <w:pPr>
              <w:pStyle w:val="TableLeft"/>
            </w:pPr>
            <w:r>
              <w:t>Update optics (MADX)</w:t>
            </w:r>
          </w:p>
        </w:tc>
        <w:tc>
          <w:tcPr>
            <w:tcW w:w="740" w:type="dxa"/>
            <w:tcBorders>
              <w:top w:val="single" w:sz="4" w:space="0" w:color="auto"/>
              <w:left w:val="single" w:sz="4" w:space="0" w:color="auto"/>
              <w:bottom w:val="single" w:sz="4" w:space="0" w:color="auto"/>
              <w:right w:val="single" w:sz="4" w:space="0" w:color="auto"/>
            </w:tcBorders>
          </w:tcPr>
          <w:p w14:paraId="12294B55"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553BB9B2"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6F4FB5E2" w14:textId="77777777" w:rsidR="00A93C56" w:rsidRPr="008D6B64" w:rsidRDefault="00A93C56" w:rsidP="00A93C56">
            <w:pPr>
              <w:pStyle w:val="TableLeft"/>
            </w:pPr>
          </w:p>
        </w:tc>
      </w:tr>
      <w:tr w:rsidR="00A93C56" w:rsidRPr="008D6B64" w14:paraId="00899381"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47AFC6F" w14:textId="77777777" w:rsidR="00A93C56" w:rsidRPr="00304810" w:rsidRDefault="00A93C56" w:rsidP="00A93C56">
            <w:pPr>
              <w:pStyle w:val="TableLeft"/>
            </w:pPr>
            <w:r>
              <w:t>Update procedures for maintenance and operations</w:t>
            </w:r>
          </w:p>
        </w:tc>
        <w:tc>
          <w:tcPr>
            <w:tcW w:w="740" w:type="dxa"/>
            <w:tcBorders>
              <w:top w:val="single" w:sz="4" w:space="0" w:color="auto"/>
              <w:left w:val="single" w:sz="4" w:space="0" w:color="auto"/>
              <w:bottom w:val="single" w:sz="4" w:space="0" w:color="auto"/>
              <w:right w:val="single" w:sz="4" w:space="0" w:color="auto"/>
            </w:tcBorders>
          </w:tcPr>
          <w:p w14:paraId="6D330DC8"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5AA49B3B"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77E3FDB9" w14:textId="77777777" w:rsidR="00A93C56" w:rsidRPr="008D6B64" w:rsidRDefault="00A93C56" w:rsidP="00A93C56">
            <w:pPr>
              <w:pStyle w:val="TableLeft"/>
            </w:pPr>
          </w:p>
        </w:tc>
      </w:tr>
      <w:tr w:rsidR="00A93C56" w:rsidRPr="008D6B64" w14:paraId="1D01B31B"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38EC618E" w14:textId="77777777" w:rsidR="00A93C56" w:rsidRPr="00304810" w:rsidRDefault="00A93C56" w:rsidP="00A93C56">
            <w:pPr>
              <w:pStyle w:val="TableLeft"/>
            </w:pPr>
            <w:r>
              <w:t xml:space="preserve">Update Safety File according to EDMS document </w:t>
            </w:r>
            <w:hyperlink r:id="rId11" w:history="1">
              <w:r w:rsidRPr="00011B22">
                <w:rPr>
                  <w:rStyle w:val="Hyperlink"/>
                </w:rPr>
                <w:t>1177755</w:t>
              </w:r>
            </w:hyperlink>
            <w:r>
              <w:t>:</w:t>
            </w:r>
          </w:p>
        </w:tc>
        <w:tc>
          <w:tcPr>
            <w:tcW w:w="740" w:type="dxa"/>
            <w:tcBorders>
              <w:top w:val="single" w:sz="4" w:space="0" w:color="auto"/>
              <w:left w:val="single" w:sz="4" w:space="0" w:color="auto"/>
              <w:bottom w:val="single" w:sz="4" w:space="0" w:color="auto"/>
              <w:right w:val="single" w:sz="4" w:space="0" w:color="auto"/>
            </w:tcBorders>
          </w:tcPr>
          <w:p w14:paraId="5F674613"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17F822C4"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255A8735" w14:textId="77777777" w:rsidR="00A93C56" w:rsidRPr="008D6B64" w:rsidRDefault="00A93C56" w:rsidP="00A93C56">
            <w:pPr>
              <w:pStyle w:val="TableLeft"/>
            </w:pPr>
          </w:p>
        </w:tc>
      </w:tr>
      <w:tr w:rsidR="00A93C56" w:rsidRPr="008D6B64" w14:paraId="1B0CC762" w14:textId="77777777" w:rsidTr="00A93C56">
        <w:trPr>
          <w:trHeight w:val="567"/>
        </w:trPr>
        <w:tc>
          <w:tcPr>
            <w:tcW w:w="3243" w:type="dxa"/>
            <w:tcBorders>
              <w:top w:val="single" w:sz="4" w:space="0" w:color="auto"/>
              <w:left w:val="single" w:sz="4" w:space="0" w:color="auto"/>
              <w:bottom w:val="single" w:sz="4" w:space="0" w:color="auto"/>
              <w:right w:val="single" w:sz="4" w:space="0" w:color="auto"/>
            </w:tcBorders>
          </w:tcPr>
          <w:p w14:paraId="6540C4C9" w14:textId="77777777" w:rsidR="00A93C56" w:rsidRPr="00304810" w:rsidRDefault="00A93C56" w:rsidP="00A93C56">
            <w:pPr>
              <w:pStyle w:val="TableLeft"/>
            </w:pPr>
            <w:r w:rsidRPr="00304810">
              <w:lastRenderedPageBreak/>
              <w:t>Others:</w:t>
            </w:r>
          </w:p>
        </w:tc>
        <w:tc>
          <w:tcPr>
            <w:tcW w:w="740" w:type="dxa"/>
            <w:tcBorders>
              <w:top w:val="single" w:sz="4" w:space="0" w:color="auto"/>
              <w:left w:val="single" w:sz="4" w:space="0" w:color="auto"/>
              <w:bottom w:val="single" w:sz="4" w:space="0" w:color="auto"/>
              <w:right w:val="single" w:sz="4" w:space="0" w:color="auto"/>
            </w:tcBorders>
          </w:tcPr>
          <w:p w14:paraId="00CA32C8" w14:textId="77777777" w:rsidR="00A93C56" w:rsidRPr="008D6B64" w:rsidRDefault="00A93C56" w:rsidP="00A93C56">
            <w:pPr>
              <w:pStyle w:val="TableCentre"/>
            </w:pPr>
          </w:p>
        </w:tc>
        <w:tc>
          <w:tcPr>
            <w:tcW w:w="1330" w:type="dxa"/>
            <w:tcBorders>
              <w:top w:val="single" w:sz="4" w:space="0" w:color="auto"/>
              <w:left w:val="single" w:sz="4" w:space="0" w:color="auto"/>
              <w:bottom w:val="single" w:sz="4" w:space="0" w:color="auto"/>
              <w:right w:val="single" w:sz="4" w:space="0" w:color="auto"/>
            </w:tcBorders>
          </w:tcPr>
          <w:p w14:paraId="680ADB60" w14:textId="77777777" w:rsidR="00A93C56" w:rsidRPr="008D6B64" w:rsidRDefault="00A93C56" w:rsidP="00A93C56">
            <w:pPr>
              <w:pStyle w:val="TableCentre"/>
            </w:pPr>
          </w:p>
        </w:tc>
        <w:tc>
          <w:tcPr>
            <w:tcW w:w="4536" w:type="dxa"/>
            <w:tcBorders>
              <w:top w:val="single" w:sz="4" w:space="0" w:color="auto"/>
              <w:left w:val="single" w:sz="4" w:space="0" w:color="auto"/>
              <w:bottom w:val="single" w:sz="4" w:space="0" w:color="auto"/>
              <w:right w:val="single" w:sz="4" w:space="0" w:color="auto"/>
            </w:tcBorders>
          </w:tcPr>
          <w:p w14:paraId="038EDEFA" w14:textId="77777777" w:rsidR="00A93C56" w:rsidRPr="008D6B64" w:rsidRDefault="00A93C56" w:rsidP="00A93C56">
            <w:pPr>
              <w:pStyle w:val="TableLeft"/>
            </w:pPr>
          </w:p>
        </w:tc>
      </w:tr>
    </w:tbl>
    <w:p w14:paraId="5449B4AC" w14:textId="77777777" w:rsidR="00473008" w:rsidRDefault="00473008" w:rsidP="00FF1370">
      <w:pPr>
        <w:pStyle w:val="Heading1"/>
      </w:pPr>
      <w:r>
        <w:t>REFERENCES</w:t>
      </w:r>
      <w:r>
        <w:tab/>
      </w:r>
    </w:p>
    <w:p w14:paraId="2AA4FB8F" w14:textId="77777777" w:rsidR="001A406F" w:rsidRDefault="00473008" w:rsidP="00665F39">
      <w:pPr>
        <w:pStyle w:val="BodyText"/>
      </w:pPr>
      <w:r>
        <w:t>[</w:t>
      </w:r>
      <w:bookmarkStart w:id="2" w:name="i"/>
      <w:r>
        <w:t>1</w:t>
      </w:r>
      <w:bookmarkEnd w:id="2"/>
      <w:r>
        <w:t xml:space="preserve">] </w:t>
      </w:r>
      <w:r w:rsidR="001A406F">
        <w:t xml:space="preserve">G. </w:t>
      </w:r>
      <w:proofErr w:type="spellStart"/>
      <w:r w:rsidR="001A406F">
        <w:t>Apollinari</w:t>
      </w:r>
      <w:proofErr w:type="spellEnd"/>
      <w:r w:rsidR="001A406F">
        <w:t xml:space="preserve">, I. Bejar Alonso, O. </w:t>
      </w:r>
      <w:proofErr w:type="spellStart"/>
      <w:r w:rsidR="001A406F">
        <w:t>Br</w:t>
      </w:r>
      <w:r w:rsidR="00D23A54">
        <w:t>ü</w:t>
      </w:r>
      <w:r w:rsidR="001A406F">
        <w:t>ning</w:t>
      </w:r>
      <w:proofErr w:type="spellEnd"/>
      <w:r w:rsidR="001A406F">
        <w:t>, P. Fessia, M. Lamont, L. Rossi, and L. Tavian (editors). High-Luminosity Large Hadron Collider (HL-LHC): Technical Design Report V. 0.1. CERN Yellow Reports: Monographs. CERN-2017-007-M. CERN, Geneva, 2017.</w:t>
      </w:r>
    </w:p>
    <w:p w14:paraId="165364F5" w14:textId="77777777" w:rsidR="00473008" w:rsidRDefault="001A406F" w:rsidP="00665F39">
      <w:pPr>
        <w:pStyle w:val="BodyText"/>
      </w:pPr>
      <w:r>
        <w:t>[</w:t>
      </w:r>
      <w:bookmarkStart w:id="3" w:name="ii"/>
      <w:r>
        <w:t>2</w:t>
      </w:r>
      <w:bookmarkEnd w:id="3"/>
      <w:r>
        <w:t xml:space="preserve">] </w:t>
      </w:r>
      <w:r w:rsidR="006F54BD">
        <w:t xml:space="preserve">S. Montesano, J. Lendaro, F. </w:t>
      </w:r>
      <w:proofErr w:type="spellStart"/>
      <w:r w:rsidR="006F54BD">
        <w:t>Loprete</w:t>
      </w:r>
      <w:proofErr w:type="spellEnd"/>
      <w:r w:rsidR="006F54BD">
        <w:t xml:space="preserve">, R. Losito, A. Masi, D. </w:t>
      </w:r>
      <w:proofErr w:type="spellStart"/>
      <w:r w:rsidR="006F54BD">
        <w:t>Mirarchi</w:t>
      </w:r>
      <w:proofErr w:type="spellEnd"/>
      <w:r w:rsidR="006F54BD">
        <w:t xml:space="preserve">, S. Redaelli, W. </w:t>
      </w:r>
      <w:proofErr w:type="spellStart"/>
      <w:r w:rsidR="006F54BD">
        <w:t>Scandale</w:t>
      </w:r>
      <w:proofErr w:type="spellEnd"/>
      <w:r w:rsidR="006F54BD">
        <w:t xml:space="preserve">, </w:t>
      </w:r>
      <w:r w:rsidR="00DE19BD">
        <w:t>“</w:t>
      </w:r>
      <w:r w:rsidR="00DE19BD" w:rsidRPr="00DE19BD">
        <w:t>Installation of the LUA9 Equipment in IR7 of the LHC</w:t>
      </w:r>
      <w:r w:rsidR="00DE19BD">
        <w:t>”</w:t>
      </w:r>
      <w:r w:rsidR="006F54BD">
        <w:t xml:space="preserve">, Engineering Change Request, </w:t>
      </w:r>
      <w:r w:rsidR="006F54BD" w:rsidRPr="00F22FDB">
        <w:t>LHC-TEC-EC-0001</w:t>
      </w:r>
      <w:r w:rsidR="006F54BD">
        <w:t>,</w:t>
      </w:r>
      <w:r w:rsidR="006F54BD" w:rsidRPr="006F54BD">
        <w:t xml:space="preserve"> </w:t>
      </w:r>
      <w:hyperlink r:id="rId12" w:history="1">
        <w:r w:rsidR="006F54BD" w:rsidRPr="006F54BD">
          <w:rPr>
            <w:rStyle w:val="Hyperlink"/>
            <w:sz w:val="20"/>
          </w:rPr>
          <w:t>EDMS 1329235</w:t>
        </w:r>
      </w:hyperlink>
      <w:r w:rsidR="006F54BD">
        <w:t>.</w:t>
      </w:r>
    </w:p>
    <w:p w14:paraId="1854D3D6" w14:textId="77777777" w:rsidR="00F22FDB" w:rsidRDefault="00F22FDB" w:rsidP="00A80DBC">
      <w:pPr>
        <w:pStyle w:val="BodyText"/>
      </w:pPr>
      <w:r>
        <w:t>[</w:t>
      </w:r>
      <w:bookmarkStart w:id="4" w:name="iii"/>
      <w:r w:rsidR="001A406F">
        <w:t>3</w:t>
      </w:r>
      <w:bookmarkEnd w:id="4"/>
      <w:r>
        <w:t xml:space="preserve">] </w:t>
      </w:r>
      <w:r w:rsidR="006F54BD">
        <w:t xml:space="preserve">S. </w:t>
      </w:r>
      <w:r w:rsidR="008201A7">
        <w:t>Redaelli</w:t>
      </w:r>
      <w:r w:rsidR="006F54BD" w:rsidRPr="00A80DBC">
        <w:t xml:space="preserve"> </w:t>
      </w:r>
      <w:r w:rsidR="00A80DBC" w:rsidRPr="00410CA7">
        <w:rPr>
          <w:i/>
        </w:rPr>
        <w:t>et al.</w:t>
      </w:r>
      <w:r w:rsidR="00A80DBC" w:rsidRPr="00A80DBC">
        <w:t>, “</w:t>
      </w:r>
      <w:r w:rsidR="00A80DBC" w:rsidRPr="00410CA7">
        <w:rPr>
          <w:bCs/>
          <w:lang w:val="en-US"/>
        </w:rPr>
        <w:t>Installation in IR7 of Primary Crystal Collimators (TCPC) on Beam 2</w:t>
      </w:r>
      <w:r w:rsidR="00A80DBC" w:rsidRPr="00A80DBC">
        <w:t>”</w:t>
      </w:r>
      <w:r w:rsidR="006F54BD">
        <w:t>, LHC-TC-EC-</w:t>
      </w:r>
      <w:r w:rsidR="00A80DBC">
        <w:t>0008</w:t>
      </w:r>
      <w:r w:rsidR="006F54BD">
        <w:t xml:space="preserve">, </w:t>
      </w:r>
      <w:hyperlink r:id="rId13" w:anchor="!master/navigator/document?D:1481346030:1481346030:subDocs" w:history="1">
        <w:r w:rsidR="006F54BD" w:rsidRPr="00A80DBC">
          <w:rPr>
            <w:rStyle w:val="Hyperlink"/>
            <w:sz w:val="20"/>
          </w:rPr>
          <w:t>EDMS 17</w:t>
        </w:r>
        <w:r w:rsidR="00A80DBC" w:rsidRPr="00A80DBC">
          <w:rPr>
            <w:rStyle w:val="Hyperlink"/>
            <w:sz w:val="20"/>
          </w:rPr>
          <w:t>14148</w:t>
        </w:r>
      </w:hyperlink>
      <w:r w:rsidR="006F54BD">
        <w:t>.</w:t>
      </w:r>
    </w:p>
    <w:p w14:paraId="094F8180" w14:textId="77777777" w:rsidR="008201A7" w:rsidRPr="008201A7" w:rsidRDefault="008201A7" w:rsidP="008201A7">
      <w:pPr>
        <w:pStyle w:val="BodyText"/>
        <w:rPr>
          <w:lang w:val="en-US"/>
        </w:rPr>
      </w:pPr>
      <w:r>
        <w:t>[</w:t>
      </w:r>
      <w:bookmarkStart w:id="5" w:name="iv"/>
      <w:r w:rsidR="001A406F">
        <w:t>4</w:t>
      </w:r>
      <w:bookmarkEnd w:id="5"/>
      <w:r>
        <w:t>] S. Redaelli</w:t>
      </w:r>
      <w:r w:rsidRPr="00A80DBC">
        <w:t xml:space="preserve"> </w:t>
      </w:r>
      <w:r w:rsidRPr="00410CA7">
        <w:rPr>
          <w:i/>
        </w:rPr>
        <w:t>et al.</w:t>
      </w:r>
      <w:r w:rsidRPr="00A80DBC">
        <w:t xml:space="preserve">, </w:t>
      </w:r>
      <w:r w:rsidRPr="008201A7">
        <w:t>“</w:t>
      </w:r>
      <w:r w:rsidRPr="008201A7">
        <w:rPr>
          <w:bCs/>
          <w:lang w:val="en-US"/>
        </w:rPr>
        <w:t>Replacement of one Primary Crystal Collimator (TCPC) in IR7</w:t>
      </w:r>
      <w:r>
        <w:rPr>
          <w:bCs/>
          <w:lang w:val="en-US"/>
        </w:rPr>
        <w:t xml:space="preserve">”, </w:t>
      </w:r>
      <w:r>
        <w:t xml:space="preserve">LHC-TC-EC-0010, </w:t>
      </w:r>
      <w:hyperlink r:id="rId14" w:anchor="!master/navigator/document?D:100051462:100051462:subDocs" w:history="1">
        <w:r w:rsidRPr="008201A7">
          <w:rPr>
            <w:rStyle w:val="Hyperlink"/>
            <w:sz w:val="20"/>
          </w:rPr>
          <w:t>EDMS 1839549</w:t>
        </w:r>
      </w:hyperlink>
      <w:r>
        <w:t>.</w:t>
      </w:r>
    </w:p>
    <w:p w14:paraId="4A27CD49" w14:textId="77777777" w:rsidR="008201A7" w:rsidRDefault="005510D2" w:rsidP="00A80DBC">
      <w:pPr>
        <w:pStyle w:val="BodyText"/>
      </w:pPr>
      <w:r>
        <w:t>[</w:t>
      </w:r>
      <w:bookmarkStart w:id="6" w:name="v"/>
      <w:r w:rsidR="001A406F">
        <w:t>5</w:t>
      </w:r>
      <w:bookmarkEnd w:id="6"/>
      <w:r>
        <w:t xml:space="preserve">] S. Redaelli, “Collimation Upgrade”, presentation at the LHC Performance workshop, </w:t>
      </w:r>
      <w:hyperlink r:id="rId15" w:history="1">
        <w:r w:rsidRPr="005510D2">
          <w:rPr>
            <w:rStyle w:val="Hyperlink"/>
            <w:sz w:val="20"/>
          </w:rPr>
          <w:t>Chamonix 2018</w:t>
        </w:r>
      </w:hyperlink>
      <w:r>
        <w:t xml:space="preserve"> (2018). </w:t>
      </w:r>
      <w:hyperlink r:id="rId16" w:history="1">
        <w:r w:rsidRPr="005510D2">
          <w:rPr>
            <w:rStyle w:val="Hyperlink"/>
            <w:sz w:val="20"/>
          </w:rPr>
          <w:t>PDF file</w:t>
        </w:r>
      </w:hyperlink>
      <w:r>
        <w:t xml:space="preserve"> of the slides.</w:t>
      </w:r>
    </w:p>
    <w:p w14:paraId="73FB55CA" w14:textId="77777777" w:rsidR="005510D2" w:rsidRDefault="005510D2" w:rsidP="00A80DBC">
      <w:pPr>
        <w:pStyle w:val="BodyText"/>
      </w:pPr>
      <w:r>
        <w:t>[</w:t>
      </w:r>
      <w:bookmarkStart w:id="7" w:name="vi"/>
      <w:r w:rsidR="001A406F">
        <w:t>6</w:t>
      </w:r>
      <w:bookmarkEnd w:id="7"/>
      <w:r>
        <w:t xml:space="preserve">] S. Redaelli, “Status and plans for crystal collimation”, presentation at the </w:t>
      </w:r>
      <w:hyperlink r:id="rId17" w:history="1">
        <w:r w:rsidRPr="005510D2">
          <w:rPr>
            <w:rStyle w:val="Hyperlink"/>
            <w:sz w:val="20"/>
          </w:rPr>
          <w:t>337</w:t>
        </w:r>
        <w:r w:rsidRPr="005510D2">
          <w:rPr>
            <w:rStyle w:val="Hyperlink"/>
            <w:sz w:val="20"/>
            <w:vertAlign w:val="superscript"/>
          </w:rPr>
          <w:t>th</w:t>
        </w:r>
        <w:r w:rsidRPr="005510D2">
          <w:rPr>
            <w:rStyle w:val="Hyperlink"/>
            <w:sz w:val="20"/>
          </w:rPr>
          <w:t xml:space="preserve"> meeting of the LHC Machine Committee</w:t>
        </w:r>
      </w:hyperlink>
      <w:r>
        <w:t xml:space="preserve">, LMC (2018). </w:t>
      </w:r>
      <w:hyperlink r:id="rId18" w:history="1">
        <w:r w:rsidRPr="005510D2">
          <w:rPr>
            <w:rStyle w:val="Hyperlink"/>
            <w:sz w:val="20"/>
          </w:rPr>
          <w:t>PDF file</w:t>
        </w:r>
      </w:hyperlink>
      <w:r>
        <w:t xml:space="preserve"> of the slides.</w:t>
      </w:r>
    </w:p>
    <w:p w14:paraId="0C171248" w14:textId="77777777" w:rsidR="00540A85" w:rsidRPr="00540A85" w:rsidRDefault="00540A85" w:rsidP="00A80DBC">
      <w:pPr>
        <w:pStyle w:val="BodyText"/>
      </w:pPr>
      <w:r>
        <w:t>[</w:t>
      </w:r>
      <w:bookmarkStart w:id="8" w:name="vii"/>
      <w:r w:rsidR="001A406F">
        <w:t>7</w:t>
      </w:r>
      <w:bookmarkEnd w:id="8"/>
      <w:r>
        <w:t xml:space="preserve">] R. Bruce </w:t>
      </w:r>
      <w:r>
        <w:rPr>
          <w:i/>
        </w:rPr>
        <w:t>et al.</w:t>
      </w:r>
      <w:r>
        <w:t xml:space="preserve">, “Installation in IR7 of dispersion suppressor collimators (TCLD)”, </w:t>
      </w:r>
      <w:r w:rsidR="000F387D">
        <w:t>LHC-TC-EC-0013, EDMS 19730</w:t>
      </w:r>
      <w:r w:rsidR="00892382">
        <w:t>28, May 2018</w:t>
      </w:r>
      <w:r>
        <w:t>.</w:t>
      </w:r>
    </w:p>
    <w:p w14:paraId="6C251D35" w14:textId="77777777" w:rsidR="004D7621" w:rsidRPr="00410CA7" w:rsidRDefault="004D7621" w:rsidP="00BF5DEC">
      <w:pPr>
        <w:pStyle w:val="BodyText"/>
        <w:ind w:left="0"/>
        <w:rPr>
          <w:lang w:val="en-US"/>
        </w:rPr>
      </w:pPr>
    </w:p>
    <w:sectPr w:rsidR="004D7621" w:rsidRPr="00410CA7" w:rsidSect="007210C9">
      <w:headerReference w:type="default" r:id="rId19"/>
      <w:footerReference w:type="default" r:id="rId20"/>
      <w:headerReference w:type="first" r:id="rId21"/>
      <w:footerReference w:type="first" r:id="rId22"/>
      <w:pgSz w:w="11900" w:h="16840"/>
      <w:pgMar w:top="1134" w:right="1127" w:bottom="1134" w:left="1134" w:header="851" w:footer="709"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43428C" w14:textId="77777777" w:rsidR="00BC4029" w:rsidRDefault="00BC4029" w:rsidP="00EA1B2C">
      <w:r>
        <w:separator/>
      </w:r>
    </w:p>
  </w:endnote>
  <w:endnote w:type="continuationSeparator" w:id="0">
    <w:p w14:paraId="0E40C35A" w14:textId="77777777" w:rsidR="00BC4029" w:rsidRDefault="00BC4029" w:rsidP="00EA1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139EC" w14:textId="77777777" w:rsidR="00BC4029" w:rsidRDefault="00BC4029" w:rsidP="00C869EB">
    <w:pPr>
      <w:pStyle w:val="Footer"/>
    </w:pPr>
    <w:r>
      <w:rPr>
        <w:noProof/>
        <w:lang w:val="en-US" w:eastAsia="en-US"/>
      </w:rPr>
      <w:drawing>
        <wp:anchor distT="0" distB="0" distL="114300" distR="114300" simplePos="0" relativeHeight="251666432" behindDoc="1" locked="1" layoutInCell="1" allowOverlap="1" wp14:anchorId="5C810E73" wp14:editId="5E142732">
          <wp:simplePos x="0" y="0"/>
          <wp:positionH relativeFrom="page">
            <wp:posOffset>0</wp:posOffset>
          </wp:positionH>
          <wp:positionV relativeFrom="page">
            <wp:posOffset>36195</wp:posOffset>
          </wp:positionV>
          <wp:extent cx="7556500" cy="10693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rPages_A4.pdf"/>
                  <pic:cNvPicPr/>
                </pic:nvPicPr>
                <pic:blipFill>
                  <a:blip r:embed="rId1">
                    <a:extLst>
                      <a:ext uri="{28A0092B-C50C-407E-A947-70E740481C1C}">
                        <a14:useLocalDpi xmlns:a14="http://schemas.microsoft.com/office/drawing/2010/main" val="0"/>
                      </a:ext>
                    </a:extLst>
                  </a:blip>
                  <a:stretch>
                    <a:fillRect/>
                  </a:stretch>
                </pic:blipFill>
                <pic:spPr>
                  <a:xfrm>
                    <a:off x="0" y="0"/>
                    <a:ext cx="7556500" cy="106934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12CEBF" w14:textId="77777777" w:rsidR="00BC4029" w:rsidRPr="00063CBB" w:rsidRDefault="00BC4029" w:rsidP="00C869EB">
    <w:pPr>
      <w:pStyle w:val="Footer"/>
    </w:pPr>
    <w:r w:rsidRPr="009F0E10">
      <w:t>N</w:t>
    </w:r>
    <w:r>
      <w:t>ote: When approved, an</w:t>
    </w:r>
    <w:r w:rsidRPr="009F0E10">
      <w:t xml:space="preserve"> </w:t>
    </w:r>
    <w:r>
      <w:t>Engineering</w:t>
    </w:r>
    <w:r w:rsidRPr="009F0E10">
      <w:t xml:space="preserve"> </w:t>
    </w:r>
    <w:r>
      <w:t xml:space="preserve">Change </w:t>
    </w:r>
    <w:r w:rsidRPr="009F0E10">
      <w:t xml:space="preserve">Request becomes an </w:t>
    </w:r>
    <w:r>
      <w:t>Engineering Change Order.</w:t>
    </w:r>
    <w:r>
      <w:rPr>
        <w:color w:val="BD0000"/>
      </w:rPr>
      <w:t xml:space="preserve"> </w:t>
    </w:r>
    <w:r>
      <w:rPr>
        <w:color w:val="BD0000"/>
      </w:rPr>
      <w:br/>
    </w:r>
    <w:r w:rsidRPr="00C569AC">
      <w:rPr>
        <w:noProof/>
        <w:color w:val="C0504D" w:themeColor="accent2"/>
        <w:lang w:val="en-US" w:eastAsia="en-US"/>
      </w:rPr>
      <w:drawing>
        <wp:anchor distT="0" distB="0" distL="114300" distR="114300" simplePos="0" relativeHeight="251665408" behindDoc="1" locked="1" layoutInCell="1" allowOverlap="1" wp14:anchorId="188230A6" wp14:editId="55910F2B">
          <wp:simplePos x="0" y="0"/>
          <wp:positionH relativeFrom="page">
            <wp:posOffset>0</wp:posOffset>
          </wp:positionH>
          <wp:positionV relativeFrom="page">
            <wp:posOffset>36195</wp:posOffset>
          </wp:positionV>
          <wp:extent cx="7556500" cy="10693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age_A4.pdf"/>
                  <pic:cNvPicPr/>
                </pic:nvPicPr>
                <pic:blipFill>
                  <a:blip r:embed="rId1">
                    <a:extLst>
                      <a:ext uri="{28A0092B-C50C-407E-A947-70E740481C1C}">
                        <a14:useLocalDpi xmlns:a14="http://schemas.microsoft.com/office/drawing/2010/main" val="0"/>
                      </a:ext>
                    </a:extLst>
                  </a:blip>
                  <a:stretch>
                    <a:fillRect/>
                  </a:stretch>
                </pic:blipFill>
                <pic:spPr>
                  <a:xfrm>
                    <a:off x="0" y="0"/>
                    <a:ext cx="7556500" cy="106934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C569AC">
      <w:rPr>
        <w:color w:val="C0504D" w:themeColor="accent2"/>
      </w:rPr>
      <w:t>This document is uncontrolled when printed. Check the EDMS to verify that this is the correct version before us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25CE3D" w14:textId="77777777" w:rsidR="00BC4029" w:rsidRDefault="00BC4029" w:rsidP="00EA1B2C">
      <w:r>
        <w:separator/>
      </w:r>
    </w:p>
  </w:footnote>
  <w:footnote w:type="continuationSeparator" w:id="0">
    <w:p w14:paraId="52FD968F" w14:textId="77777777" w:rsidR="00BC4029" w:rsidRDefault="00BC4029" w:rsidP="00EA1B2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9833E1" w14:textId="77777777" w:rsidR="00BC4029" w:rsidRDefault="00BC4029" w:rsidP="00C869EB">
    <w:pPr>
      <w:pStyle w:val="Header3"/>
      <w:tabs>
        <w:tab w:val="clear" w:pos="4820"/>
        <w:tab w:val="center" w:pos="4536"/>
      </w:tabs>
      <w:spacing w:before="40"/>
    </w:pPr>
    <w:r>
      <w:rPr>
        <w:noProof/>
        <w:lang w:val="en-US" w:eastAsia="en-US"/>
      </w:rPr>
      <w:drawing>
        <wp:anchor distT="0" distB="0" distL="114300" distR="114300" simplePos="0" relativeHeight="251658240" behindDoc="0" locked="1" layoutInCell="1" allowOverlap="1" wp14:anchorId="423FCED2" wp14:editId="24EE13F9">
          <wp:simplePos x="0" y="0"/>
          <wp:positionH relativeFrom="page">
            <wp:posOffset>540385</wp:posOffset>
          </wp:positionH>
          <wp:positionV relativeFrom="page">
            <wp:posOffset>540385</wp:posOffset>
          </wp:positionV>
          <wp:extent cx="359410" cy="3594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1-04-49_CERN_logo_badge.emf"/>
                  <pic:cNvPicPr/>
                </pic:nvPicPr>
                <pic:blipFill>
                  <a:blip r:embed="rId1">
                    <a:extLst>
                      <a:ext uri="{28A0092B-C50C-407E-A947-70E740481C1C}">
                        <a14:useLocalDpi xmlns:a14="http://schemas.microsoft.com/office/drawing/2010/main" val="0"/>
                      </a:ext>
                    </a:extLst>
                  </a:blip>
                  <a:stretch>
                    <a:fillRect/>
                  </a:stretch>
                </pic:blipFill>
                <pic:spPr>
                  <a:xfrm>
                    <a:off x="0" y="0"/>
                    <a:ext cx="359410" cy="359410"/>
                  </a:xfrm>
                  <a:prstGeom prst="rect">
                    <a:avLst/>
                  </a:prstGeom>
                  <a:extLst>
                    <a:ext uri="{FAA26D3D-D897-4be2-8F04-BA451C77F1D7}">
                      <ma14:placeholderFlag xmlns:ma14="http://schemas.microsoft.com/office/mac/drawingml/2011/main"/>
                    </a:ext>
                  </a:extLst>
                </pic:spPr>
              </pic:pic>
            </a:graphicData>
          </a:graphic>
          <wp14:sizeRelH relativeFrom="margin">
            <wp14:pctWidth>0</wp14:pctWidth>
          </wp14:sizeRelH>
          <wp14:sizeRelV relativeFrom="margin">
            <wp14:pctHeight>0</wp14:pctHeight>
          </wp14:sizeRelV>
        </wp:anchor>
      </w:drawing>
    </w:r>
    <w:r>
      <w:tab/>
      <w:t>REFERENCE</w:t>
    </w:r>
    <w:r>
      <w:tab/>
      <w:t>EDMS NO.</w:t>
    </w:r>
    <w:r>
      <w:tab/>
      <w:t>REV.</w:t>
    </w:r>
    <w:r>
      <w:tab/>
      <w:t>VALIDITY</w:t>
    </w:r>
  </w:p>
  <w:p w14:paraId="6E0B25C3" w14:textId="6B6CA248" w:rsidR="00BC4029" w:rsidRPr="00CB308F" w:rsidRDefault="00BC4029" w:rsidP="007210C9">
    <w:pPr>
      <w:pStyle w:val="Header4"/>
      <w:ind w:right="-284"/>
    </w:pPr>
    <w:r>
      <w:tab/>
    </w:r>
    <w:sdt>
      <w:sdtPr>
        <w:alias w:val="Reference"/>
        <w:tag w:val="Title"/>
        <w:id w:val="242608556"/>
        <w:placeholder>
          <w:docPart w:val="2CEF951EE262654384C0953153C3A27B"/>
        </w:placeholder>
        <w:dataBinding w:prefixMappings="xmlns:ns0='http://purl.org/dc/elements/1.1/' xmlns:ns1='http://schemas.openxmlformats.org/package/2006/metadata/core-properties' " w:xpath="/ns1:coreProperties[1]/ns0:title[1]" w:storeItemID="{6C3C8BC8-F283-45AE-878A-BAB7291924A1}"/>
        <w:text/>
      </w:sdtPr>
      <w:sdtEndPr/>
      <w:sdtContent>
        <w:r>
          <w:t>LHC-TC-EC-0015</w:t>
        </w:r>
      </w:sdtContent>
    </w:sdt>
    <w:r w:rsidRPr="00CB308F">
      <w:tab/>
    </w:r>
    <w:sdt>
      <w:sdtPr>
        <w:alias w:val="Number"/>
        <w:tag w:val=""/>
        <w:id w:val="-361134512"/>
        <w:placeholder>
          <w:docPart w:val="1CEF1EBD56ABC944BE6EB366DF568986"/>
        </w:placeholder>
        <w:dataBinding w:prefixMappings="xmlns:ns0='http://schemas.microsoft.com/office/2006/coverPageProps' " w:xpath="/ns0:CoverPageProperties[1]/ns0:Abstract[1]" w:storeItemID="{55AF091B-3C7A-41E3-B477-F2FDAA23CFDA}"/>
        <w:text/>
      </w:sdtPr>
      <w:sdtEndPr/>
      <w:sdtContent>
        <w:r>
          <w:t>1973224</w:t>
        </w:r>
      </w:sdtContent>
    </w:sdt>
    <w:r w:rsidRPr="00CB308F">
      <w:tab/>
    </w:r>
    <w:sdt>
      <w:sdtPr>
        <w:alias w:val="Revision"/>
        <w:tag w:val=""/>
        <w:id w:val="-106738915"/>
        <w:placeholder>
          <w:docPart w:val="019949A094575C458CB5C01B966B7070"/>
        </w:placeholder>
        <w:dataBinding w:prefixMappings="xmlns:ns0='http://purl.org/dc/elements/1.1/' xmlns:ns1='http://schemas.openxmlformats.org/package/2006/metadata/core-properties' " w:xpath="/ns1:coreProperties[1]/ns1:category[1]" w:storeItemID="{6C3C8BC8-F283-45AE-878A-BAB7291924A1}"/>
        <w:text/>
      </w:sdtPr>
      <w:sdtEndPr/>
      <w:sdtContent>
        <w:r>
          <w:t>0.2</w:t>
        </w:r>
      </w:sdtContent>
    </w:sdt>
    <w:r w:rsidRPr="00CB308F">
      <w:tab/>
    </w:r>
    <w:sdt>
      <w:sdtPr>
        <w:alias w:val="Status"/>
        <w:tag w:val=""/>
        <w:id w:val="-471977879"/>
        <w:placeholder>
          <w:docPart w:val="7BA033151D2B3A4E8DE033AE08AE13BF"/>
        </w:placeholder>
        <w:dataBinding w:prefixMappings="xmlns:ns0='http://purl.org/dc/elements/1.1/' xmlns:ns1='http://schemas.openxmlformats.org/package/2006/metadata/core-properties' " w:xpath="/ns1:coreProperties[1]/ns1:contentStatus[1]" w:storeItemID="{6C3C8BC8-F283-45AE-878A-BAB7291924A1}"/>
        <w:text/>
      </w:sdtPr>
      <w:sdtEndPr/>
      <w:sdtContent>
        <w:r>
          <w:t>DRAFT</w:t>
        </w:r>
      </w:sdtContent>
    </w:sdt>
  </w:p>
  <w:p w14:paraId="3CB4A0AD" w14:textId="6FCE86AB" w:rsidR="00BC4029" w:rsidRPr="00E55C42" w:rsidRDefault="00BC4029" w:rsidP="00C869EB">
    <w:pPr>
      <w:pStyle w:val="Header"/>
    </w:pPr>
    <w:r w:rsidRPr="00CB308F">
      <w:tab/>
    </w:r>
    <w:r>
      <w:t xml:space="preserve">Page </w:t>
    </w:r>
    <w:r>
      <w:fldChar w:fldCharType="begin"/>
    </w:r>
    <w:r>
      <w:instrText xml:space="preserve"> PAGE  \* MERGEFORMAT </w:instrText>
    </w:r>
    <w:r>
      <w:fldChar w:fldCharType="separate"/>
    </w:r>
    <w:r w:rsidR="001424EF">
      <w:rPr>
        <w:noProof/>
      </w:rPr>
      <w:t>9</w:t>
    </w:r>
    <w:r>
      <w:fldChar w:fldCharType="end"/>
    </w:r>
    <w:r>
      <w:t xml:space="preserve"> of </w:t>
    </w:r>
    <w:r w:rsidR="001424EF">
      <w:fldChar w:fldCharType="begin"/>
    </w:r>
    <w:r w:rsidR="001424EF">
      <w:instrText xml:space="preserve"> NUMPAGES  \* MERGEFORMAT </w:instrText>
    </w:r>
    <w:r w:rsidR="001424EF">
      <w:fldChar w:fldCharType="separate"/>
    </w:r>
    <w:r w:rsidR="001424EF">
      <w:rPr>
        <w:noProof/>
      </w:rPr>
      <w:t>9</w:t>
    </w:r>
    <w:r w:rsidR="001424EF">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32C5B3" w14:textId="77777777" w:rsidR="00BC4029" w:rsidRDefault="00BC4029" w:rsidP="00781CF9">
    <w:pPr>
      <w:pStyle w:val="Header1"/>
    </w:pPr>
    <w:r w:rsidRPr="00E01916">
      <w:rPr>
        <w:noProof/>
        <w:lang w:val="en-US" w:eastAsia="en-US"/>
      </w:rPr>
      <mc:AlternateContent>
        <mc:Choice Requires="wps">
          <w:drawing>
            <wp:anchor distT="0" distB="0" distL="114300" distR="114300" simplePos="0" relativeHeight="251661312" behindDoc="0" locked="1" layoutInCell="1" allowOverlap="1" wp14:anchorId="463085B3" wp14:editId="4E860A61">
              <wp:simplePos x="0" y="0"/>
              <wp:positionH relativeFrom="page">
                <wp:posOffset>431800</wp:posOffset>
              </wp:positionH>
              <wp:positionV relativeFrom="page">
                <wp:posOffset>431800</wp:posOffset>
              </wp:positionV>
              <wp:extent cx="1828800" cy="9144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ma14="http://schemas.microsoft.com/office/mac/drawingml/2011/main"/>
                        </a:ext>
                        <a:ext uri="{C572A759-6A51-4108-AA02-DFA0A04FC94B}">
                          <ma14:wrappingTextBoxFlag xmlns:ma14="http://schemas.microsoft.com/office/mac/drawingml/2011/main"/>
                        </a:ext>
                      </a:extLst>
                    </wps:spPr>
                    <wps:txbx>
                      <w:txbxContent>
                        <w:p w14:paraId="38FFCDAC" w14:textId="77777777" w:rsidR="00BC4029" w:rsidRPr="00FD2EFF" w:rsidRDefault="00BC4029" w:rsidP="00E01916">
                          <w:pPr>
                            <w:spacing w:line="228" w:lineRule="auto"/>
                            <w:rPr>
                              <w:b/>
                              <w:color w:val="BFBFBF" w:themeColor="background1" w:themeShade="BF"/>
                              <w:sz w:val="35"/>
                            </w:rPr>
                          </w:pPr>
                          <w:r w:rsidRPr="00FD2EFF">
                            <w:rPr>
                              <w:b/>
                              <w:color w:val="BFBFBF" w:themeColor="background1" w:themeShade="BF"/>
                              <w:sz w:val="35"/>
                            </w:rPr>
                            <w:t>CERN</w:t>
                          </w:r>
                        </w:p>
                        <w:p w14:paraId="48820C49" w14:textId="77777777" w:rsidR="00BC4029" w:rsidRPr="00FD2EFF" w:rsidRDefault="00BC4029" w:rsidP="00E01916">
                          <w:pPr>
                            <w:spacing w:line="228" w:lineRule="auto"/>
                            <w:rPr>
                              <w:color w:val="BFBFBF" w:themeColor="background1" w:themeShade="BF"/>
                              <w:sz w:val="25"/>
                            </w:rPr>
                          </w:pPr>
                          <w:r w:rsidRPr="00FD2EFF">
                            <w:rPr>
                              <w:color w:val="BFBFBF" w:themeColor="background1" w:themeShade="BF"/>
                              <w:sz w:val="25"/>
                            </w:rPr>
                            <w:t>CH-1211 Geneva 23</w:t>
                          </w:r>
                          <w:r w:rsidRPr="00FD2EFF">
                            <w:rPr>
                              <w:color w:val="BFBFBF" w:themeColor="background1" w:themeShade="BF"/>
                              <w:sz w:val="25"/>
                            </w:rPr>
                            <w:br/>
                            <w:t>Switzerlan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463085B3" id="_x0000_t202" coordsize="21600,21600" o:spt="202" path="m,l,21600r21600,l21600,xe">
              <v:stroke joinstyle="miter"/>
              <v:path gradientshapeok="t" o:connecttype="rect"/>
            </v:shapetype>
            <v:shape id="Text Box 9" o:spid="_x0000_s1026" type="#_x0000_t202" style="position:absolute;margin-left:34pt;margin-top:34pt;width:2in;height:1in;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" filled="f" stroked="f">
              <v:textbox inset=",7.2pt,,7.2pt">
                <w:txbxContent>
                  <w:p w14:paraId="38FFCDAC" w14:textId="77777777" w:rsidR="00F40D8F" w:rsidRPr="00FD2EFF" w:rsidRDefault="00F40D8F" w:rsidP="00E01916">
                    <w:pPr>
                      <w:spacing w:line="228" w:lineRule="auto"/>
                      <w:rPr>
                        <w:b/>
                        <w:color w:val="BFBFBF" w:themeColor="background1" w:themeShade="BF"/>
                        <w:sz w:val="35"/>
                      </w:rPr>
                    </w:pPr>
                    <w:r w:rsidRPr="00FD2EFF">
                      <w:rPr>
                        <w:b/>
                        <w:color w:val="BFBFBF" w:themeColor="background1" w:themeShade="BF"/>
                        <w:sz w:val="35"/>
                      </w:rPr>
                      <w:t>CERN</w:t>
                    </w:r>
                  </w:p>
                  <w:p w14:paraId="48820C49" w14:textId="77777777" w:rsidR="00F40D8F" w:rsidRPr="00FD2EFF" w:rsidRDefault="00F40D8F" w:rsidP="00E01916">
                    <w:pPr>
                      <w:spacing w:line="228" w:lineRule="auto"/>
                      <w:rPr>
                        <w:color w:val="BFBFBF" w:themeColor="background1" w:themeShade="BF"/>
                        <w:sz w:val="25"/>
                      </w:rPr>
                    </w:pPr>
                    <w:r w:rsidRPr="00FD2EFF">
                      <w:rPr>
                        <w:color w:val="BFBFBF" w:themeColor="background1" w:themeShade="BF"/>
                        <w:sz w:val="25"/>
                      </w:rPr>
                      <w:t>CH-1211 Geneva 23</w:t>
                    </w:r>
                    <w:r w:rsidRPr="00FD2EFF">
                      <w:rPr>
                        <w:color w:val="BFBFBF" w:themeColor="background1" w:themeShade="BF"/>
                        <w:sz w:val="25"/>
                      </w:rPr>
                      <w:br/>
                      <w:t>Switzerland</w:t>
                    </w:r>
                  </w:p>
                </w:txbxContent>
              </v:textbox>
              <w10:wrap anchorx="page" anchory="page"/>
              <w10:anchorlock/>
            </v:shape>
          </w:pict>
        </mc:Fallback>
      </mc:AlternateContent>
    </w:r>
    <w:r w:rsidRPr="00E01916">
      <w:rPr>
        <w:noProof/>
        <w:lang w:val="en-US" w:eastAsia="en-US"/>
      </w:rPr>
      <w:drawing>
        <wp:anchor distT="0" distB="0" distL="114300" distR="114300" simplePos="0" relativeHeight="251662336" behindDoc="0" locked="1" layoutInCell="1" allowOverlap="1" wp14:anchorId="074909BA" wp14:editId="1806D9EC">
          <wp:simplePos x="0" y="0"/>
          <wp:positionH relativeFrom="page">
            <wp:posOffset>540385</wp:posOffset>
          </wp:positionH>
          <wp:positionV relativeFrom="page">
            <wp:posOffset>1259840</wp:posOffset>
          </wp:positionV>
          <wp:extent cx="719455" cy="7194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1-04-49_CERN_logo_badge.emf"/>
                  <pic:cNvPicPr/>
                </pic:nvPicPr>
                <pic:blipFill>
                  <a:blip r:embed="rId1">
                    <a:extLst>
                      <a:ext uri="{28A0092B-C50C-407E-A947-70E740481C1C}">
                        <a14:useLocalDpi xmlns:a14="http://schemas.microsoft.com/office/drawing/2010/main" val="0"/>
                      </a:ext>
                    </a:extLst>
                  </a:blip>
                  <a:stretch>
                    <a:fillRect/>
                  </a:stretch>
                </pic:blipFill>
                <pic:spPr>
                  <a:xfrm>
                    <a:off x="0" y="0"/>
                    <a:ext cx="719455" cy="719455"/>
                  </a:xfrm>
                  <a:prstGeom prst="rect">
                    <a:avLst/>
                  </a:prstGeom>
                  <a:extLst>
                    <a:ext uri="{FAA26D3D-D897-4be2-8F04-BA451C77F1D7}">
                      <ma14:placeholderFlag xmlns:ma14="http://schemas.microsoft.com/office/mac/drawingml/2011/main"/>
                    </a:ext>
                  </a:extLst>
                </pic:spPr>
              </pic:pic>
            </a:graphicData>
          </a:graphic>
        </wp:anchor>
      </w:drawing>
    </w:r>
    <w:r>
      <w:tab/>
      <w:t xml:space="preserve">EDMS </w:t>
    </w:r>
    <w:r w:rsidRPr="00781CF9">
      <w:t>NO</w:t>
    </w:r>
    <w:r>
      <w:t>.</w:t>
    </w:r>
    <w:r>
      <w:tab/>
      <w:t>REV.</w:t>
    </w:r>
    <w:r>
      <w:tab/>
      <w:t>VALIDITY</w:t>
    </w:r>
  </w:p>
  <w:p w14:paraId="2BD74C67" w14:textId="45330698" w:rsidR="00BC4029" w:rsidRDefault="00BC4029" w:rsidP="007210C9">
    <w:pPr>
      <w:pStyle w:val="Header2"/>
      <w:ind w:right="-291"/>
    </w:pPr>
    <w:r>
      <w:tab/>
    </w:r>
    <w:sdt>
      <w:sdtPr>
        <w:rPr>
          <w:lang w:val="en-US"/>
        </w:rPr>
        <w:alias w:val="Number"/>
        <w:tag w:val="Abstract"/>
        <w:id w:val="2142001067"/>
        <w:dataBinding w:prefixMappings="xmlns:ns0='http://schemas.microsoft.com/office/2006/coverPageProps' " w:xpath="/ns0:CoverPageProperties[1]/ns0:Abstract[1]" w:storeItemID="{55AF091B-3C7A-41E3-B477-F2FDAA23CFDA}"/>
        <w:text/>
      </w:sdtPr>
      <w:sdtEndPr/>
      <w:sdtContent>
        <w:r w:rsidRPr="00BD66F1">
          <w:rPr>
            <w:lang w:val="en-US"/>
          </w:rPr>
          <w:t>1973224</w:t>
        </w:r>
      </w:sdtContent>
    </w:sdt>
    <w:r>
      <w:tab/>
    </w:r>
    <w:sdt>
      <w:sdtPr>
        <w:alias w:val="Revision"/>
        <w:tag w:val="Category"/>
        <w:id w:val="-1893570459"/>
        <w:dataBinding w:prefixMappings="xmlns:ns0='http://purl.org/dc/elements/1.1/' xmlns:ns1='http://schemas.openxmlformats.org/package/2006/metadata/core-properties' " w:xpath="/ns1:coreProperties[1]/ns1:category[1]" w:storeItemID="{6C3C8BC8-F283-45AE-878A-BAB7291924A1}"/>
        <w:text/>
      </w:sdtPr>
      <w:sdtEndPr/>
      <w:sdtContent>
        <w:r>
          <w:rPr>
            <w:lang w:val="en-US"/>
          </w:rPr>
          <w:t>0.2</w:t>
        </w:r>
      </w:sdtContent>
    </w:sdt>
    <w:r>
      <w:tab/>
    </w:r>
    <w:sdt>
      <w:sdtPr>
        <w:alias w:val="Status"/>
        <w:tag w:val="Status"/>
        <w:id w:val="1211460690"/>
        <w:dataBinding w:prefixMappings="xmlns:ns0='http://purl.org/dc/elements/1.1/' xmlns:ns1='http://schemas.openxmlformats.org/package/2006/metadata/core-properties' " w:xpath="/ns1:coreProperties[1]/ns1:contentStatus[1]" w:storeItemID="{6C3C8BC8-F283-45AE-878A-BAB7291924A1}"/>
        <w:text/>
      </w:sdtPr>
      <w:sdtEndPr/>
      <w:sdtContent>
        <w:r>
          <w:t>DRAFT</w:t>
        </w:r>
      </w:sdtContent>
    </w:sdt>
  </w:p>
  <w:p w14:paraId="7D9AE64D" w14:textId="77777777" w:rsidR="00BC4029" w:rsidRDefault="00BC4029" w:rsidP="00781CF9">
    <w:pPr>
      <w:pStyle w:val="Header1"/>
    </w:pPr>
    <w:r>
      <w:tab/>
    </w:r>
    <w:r>
      <w:tab/>
    </w:r>
    <w:r w:rsidRPr="00E01916">
      <w:t>REFERENCE</w:t>
    </w:r>
  </w:p>
  <w:p w14:paraId="3A8224D7" w14:textId="77777777" w:rsidR="00BC4029" w:rsidRDefault="00BC4029" w:rsidP="007210C9">
    <w:pPr>
      <w:pStyle w:val="Header2"/>
      <w:tabs>
        <w:tab w:val="clear" w:pos="5840"/>
        <w:tab w:val="clear" w:pos="8902"/>
      </w:tabs>
      <w:ind w:right="-291"/>
    </w:pPr>
    <w:r>
      <w:tab/>
    </w:r>
    <w:sdt>
      <w:sdtPr>
        <w:alias w:val="Reference"/>
        <w:tag w:val="Title"/>
        <w:id w:val="-737398286"/>
        <w:dataBinding w:prefixMappings="xmlns:ns0='http://purl.org/dc/elements/1.1/' xmlns:ns1='http://schemas.openxmlformats.org/package/2006/metadata/core-properties' " w:xpath="/ns1:coreProperties[1]/ns0:title[1]" w:storeItemID="{6C3C8BC8-F283-45AE-878A-BAB7291924A1}"/>
        <w:text/>
      </w:sdtPr>
      <w:sdtEndPr/>
      <w:sdtContent>
        <w:r>
          <w:rPr>
            <w:lang w:val="en-US"/>
          </w:rPr>
          <w:t>LHC-TC-EC-0015</w:t>
        </w:r>
      </w:sdtContent>
    </w:sdt>
  </w:p>
  <w:p w14:paraId="2DCC122A" w14:textId="70FC0324" w:rsidR="00BC4029" w:rsidRPr="00E01916" w:rsidRDefault="00BC4029" w:rsidP="00C869EB">
    <w:pPr>
      <w:pStyle w:val="Header"/>
      <w:spacing w:before="600"/>
    </w:pPr>
    <w:r w:rsidRPr="00A35B23">
      <w:rPr>
        <w:b/>
        <w:noProof/>
        <w:sz w:val="28"/>
        <w:szCs w:val="28"/>
        <w:highlight w:val="yellow"/>
        <w:lang w:val="en-US" w:eastAsia="en-US"/>
      </w:rPr>
      <mc:AlternateContent>
        <mc:Choice Requires="wps">
          <w:drawing>
            <wp:anchor distT="0" distB="0" distL="114300" distR="114300" simplePos="0" relativeHeight="251672576" behindDoc="0" locked="0" layoutInCell="1" allowOverlap="1" wp14:anchorId="59E2F2CC" wp14:editId="7289618F">
              <wp:simplePos x="0" y="0"/>
              <wp:positionH relativeFrom="column">
                <wp:posOffset>602123</wp:posOffset>
              </wp:positionH>
              <wp:positionV relativeFrom="paragraph">
                <wp:posOffset>18559</wp:posOffset>
              </wp:positionV>
              <wp:extent cx="1600200" cy="445135"/>
              <wp:effectExtent l="0" t="0" r="0"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45135"/>
                      </a:xfrm>
                      <a:prstGeom prst="rect">
                        <a:avLst/>
                      </a:prstGeom>
                      <a:noFill/>
                      <a:ln w="9525">
                        <a:noFill/>
                        <a:miter lim="800000"/>
                        <a:headEnd/>
                        <a:tailEnd/>
                      </a:ln>
                    </wps:spPr>
                    <wps:txbx>
                      <w:txbxContent>
                        <w:sdt>
                          <w:sdtPr>
                            <w:rPr>
                              <w:b/>
                              <w:sz w:val="40"/>
                              <w:szCs w:val="40"/>
                            </w:rPr>
                            <w:alias w:val="Choose a machine"/>
                            <w:tag w:val="Choose a machine"/>
                            <w:id w:val="-40288868"/>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60BDBD11" w14:textId="77777777" w:rsidR="00BC4029" w:rsidRPr="005B05E3" w:rsidRDefault="00BC4029" w:rsidP="004256A5">
                              <w:pPr>
                                <w:rPr>
                                  <w:b/>
                                  <w:sz w:val="40"/>
                                  <w:szCs w:val="40"/>
                                </w:rPr>
                              </w:pPr>
                              <w:r>
                                <w:rPr>
                                  <w:b/>
                                  <w:sz w:val="40"/>
                                  <w:szCs w:val="40"/>
                                </w:rPr>
                                <w:t>LHC</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9E2F2CC" id="Text Box 2" o:spid="_x0000_s1027" type="#_x0000_t202" style="position:absolute;margin-left:47.4pt;margin-top:1.45pt;width:126pt;height:35.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" filled="f" stroked="f">
              <v:textbox>
                <w:txbxContent>
                  <w:sdt>
                    <w:sdtPr>
                      <w:rPr>
                        <w:b/>
                        <w:sz w:val="40"/>
                        <w:szCs w:val="40"/>
                      </w:rPr>
                      <w:alias w:val="Choose a machine"/>
                      <w:tag w:val="Choose a machine"/>
                      <w:id w:val="-40288868"/>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60BDBD11" w14:textId="77777777" w:rsidR="00F40D8F" w:rsidRPr="005B05E3" w:rsidRDefault="00F40D8F" w:rsidP="004256A5">
                        <w:pPr>
                          <w:rPr>
                            <w:b/>
                            <w:sz w:val="40"/>
                            <w:szCs w:val="40"/>
                          </w:rPr>
                        </w:pPr>
                        <w:r>
                          <w:rPr>
                            <w:b/>
                            <w:sz w:val="40"/>
                            <w:szCs w:val="40"/>
                          </w:rPr>
                          <w:t>LHC</w:t>
                        </w:r>
                      </w:p>
                    </w:sdtContent>
                  </w:sdt>
                </w:txbxContent>
              </v:textbox>
            </v:shape>
          </w:pict>
        </mc:Fallback>
      </mc:AlternateContent>
    </w:r>
    <w:r w:rsidRPr="00A35B23">
      <w:rPr>
        <w:b/>
        <w:noProof/>
        <w:sz w:val="28"/>
        <w:szCs w:val="28"/>
        <w:highlight w:val="yellow"/>
        <w:lang w:val="en-US" w:eastAsia="en-US"/>
      </w:rPr>
      <mc:AlternateContent>
        <mc:Choice Requires="wps">
          <w:drawing>
            <wp:anchor distT="0" distB="0" distL="114300" distR="114300" simplePos="0" relativeHeight="251670528" behindDoc="0" locked="0" layoutInCell="1" allowOverlap="1" wp14:anchorId="1B70A8E8" wp14:editId="4C0C8CCB">
              <wp:simplePos x="0" y="0"/>
              <wp:positionH relativeFrom="column">
                <wp:posOffset>588645</wp:posOffset>
              </wp:positionH>
              <wp:positionV relativeFrom="paragraph">
                <wp:posOffset>-474</wp:posOffset>
              </wp:positionV>
              <wp:extent cx="1600200" cy="445135"/>
              <wp:effectExtent l="0" t="0" r="0" b="120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45135"/>
                      </a:xfrm>
                      <a:prstGeom prst="rect">
                        <a:avLst/>
                      </a:prstGeom>
                      <a:noFill/>
                      <a:ln w="9525">
                        <a:noFill/>
                        <a:miter lim="800000"/>
                        <a:headEnd/>
                        <a:tailEnd/>
                      </a:ln>
                    </wps:spPr>
                    <wps:txbx>
                      <w:txbxContent>
                        <w:sdt>
                          <w:sdtPr>
                            <w:rPr>
                              <w:b/>
                              <w:sz w:val="40"/>
                              <w:szCs w:val="40"/>
                            </w:rPr>
                            <w:alias w:val="Choose a machine"/>
                            <w:tag w:val="Choose a machine"/>
                            <w:id w:val="-500497422"/>
                            <w:showingPlcHdr/>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4548FE41" w14:textId="77777777" w:rsidR="00BC4029" w:rsidRPr="005B05E3" w:rsidRDefault="00BC4029" w:rsidP="00C569AC">
                              <w:pPr>
                                <w:rPr>
                                  <w:b/>
                                  <w:sz w:val="40"/>
                                  <w:szCs w:val="40"/>
                                </w:rPr>
                              </w:pPr>
                              <w:r>
                                <w:rPr>
                                  <w:b/>
                                  <w:sz w:val="40"/>
                                  <w:szCs w:val="40"/>
                                </w:rPr>
                                <w:t xml:space="preserve">     </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B70A8E8" id="_x0000_s1028" type="#_x0000_t202" style="position:absolute;margin-left:46.35pt;margin-top:-.05pt;width:126pt;height:3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" filled="f" stroked="f">
              <v:textbox>
                <w:txbxContent>
                  <w:sdt>
                    <w:sdtPr>
                      <w:rPr>
                        <w:b/>
                        <w:sz w:val="40"/>
                        <w:szCs w:val="40"/>
                      </w:rPr>
                      <w:alias w:val="Choose a machine"/>
                      <w:tag w:val="Choose a machine"/>
                      <w:id w:val="-500497422"/>
                      <w:showingPlcHdr/>
                      <w:dropDownList>
                        <w:listItem w:value=" "/>
                        <w:listItem w:displayText="LHC" w:value="LHC"/>
                        <w:listItem w:displayText="SPS" w:value="SPS"/>
                        <w:listItem w:displayText="CPS" w:value="CPS"/>
                        <w:listItem w:displayText="PS" w:value="PS"/>
                        <w:listItem w:displayText="PSB" w:value="PSB"/>
                        <w:listItem w:displayText="LEIR" w:value="LEIR"/>
                        <w:listItem w:displayText="AD" w:value="AD"/>
                        <w:listItem w:displayText="CTF3" w:value="CTF3"/>
                        <w:listItem w:displayText="CNGS" w:value="CNGS"/>
                        <w:listItem w:displayText="LINAC2" w:value="LINAC2"/>
                        <w:listItem w:displayText="LINAC3" w:value="LINAC3"/>
                        <w:listItem w:displayText="ISOLDE" w:value="ISOLDE"/>
                      </w:dropDownList>
                    </w:sdtPr>
                    <w:sdtEndPr/>
                    <w:sdtContent>
                      <w:p w14:paraId="4548FE41" w14:textId="77777777" w:rsidR="00F40D8F" w:rsidRPr="005B05E3" w:rsidRDefault="00F40D8F" w:rsidP="00C569AC">
                        <w:pPr>
                          <w:rPr>
                            <w:b/>
                            <w:sz w:val="40"/>
                            <w:szCs w:val="40"/>
                          </w:rPr>
                        </w:pPr>
                        <w:r>
                          <w:rPr>
                            <w:b/>
                            <w:sz w:val="40"/>
                            <w:szCs w:val="40"/>
                          </w:rPr>
                          <w:t xml:space="preserve">     </w:t>
                        </w:r>
                      </w:p>
                    </w:sdtContent>
                  </w:sdt>
                </w:txbxContent>
              </v:textbox>
            </v:shape>
          </w:pict>
        </mc:Fallback>
      </mc:AlternateContent>
    </w:r>
    <w:r>
      <w:tab/>
      <w:t xml:space="preserve">Date: </w:t>
    </w:r>
    <w:sdt>
      <w:sdtPr>
        <w:id w:val="1329333910"/>
        <w:date w:fullDate="2018-08-27T00:00:00Z">
          <w:dateFormat w:val="yyyy-MM-dd"/>
          <w:lid w:val="en-GB"/>
          <w:storeMappedDataAs w:val="dateTime"/>
          <w:calendar w:val="gregorian"/>
        </w:date>
      </w:sdtPr>
      <w:sdtEndPr/>
      <w:sdtContent>
        <w:r>
          <w:t>2018-08-27</w:t>
        </w:r>
      </w:sdtContent>
    </w:sdt>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EE724FD4"/>
    <w:lvl w:ilvl="0">
      <w:start w:val="1"/>
      <w:numFmt w:val="decimal"/>
      <w:pStyle w:val="Heading1"/>
      <w:lvlText w:val="%1."/>
      <w:lvlJc w:val="left"/>
      <w:pPr>
        <w:tabs>
          <w:tab w:val="num" w:pos="425"/>
        </w:tabs>
        <w:ind w:left="425" w:hanging="425"/>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709"/>
        </w:tabs>
        <w:ind w:left="709" w:hanging="709"/>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nsid w:val="11C26E40"/>
    <w:multiLevelType w:val="hybridMultilevel"/>
    <w:tmpl w:val="989AD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9235D9"/>
    <w:multiLevelType w:val="multilevel"/>
    <w:tmpl w:val="76ECD3A0"/>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851"/>
        </w:tabs>
        <w:ind w:left="851" w:hanging="851"/>
      </w:pPr>
      <w:rPr>
        <w:rFonts w:hint="default"/>
      </w:rPr>
    </w:lvl>
    <w:lvl w:ilvl="4">
      <w:start w:val="1"/>
      <w:numFmt w:val="decimal"/>
      <w:pStyle w:val="Heading5"/>
      <w:lvlText w:val="A.%5"/>
      <w:lvlJc w:val="left"/>
      <w:pPr>
        <w:ind w:left="0" w:firstLine="0"/>
      </w:pPr>
      <w:rPr>
        <w:rFonts w:hint="default"/>
      </w:rPr>
    </w:lvl>
    <w:lvl w:ilvl="5">
      <w:start w:val="1"/>
      <w:numFmt w:val="decimal"/>
      <w:pStyle w:val="Heading6"/>
      <w:lvlText w:val="A.%5.%6"/>
      <w:lvlJc w:val="left"/>
      <w:pPr>
        <w:ind w:left="0" w:firstLine="0"/>
      </w:pPr>
      <w:rPr>
        <w:rFonts w:hint="default"/>
      </w:rPr>
    </w:lvl>
    <w:lvl w:ilvl="6">
      <w:start w:val="1"/>
      <w:numFmt w:val="decimal"/>
      <w:lvlRestart w:val="0"/>
      <w:pStyle w:val="Heading7"/>
      <w:lvlText w:val="A.%5.%6.%7"/>
      <w:lvlJc w:val="left"/>
      <w:pPr>
        <w:ind w:left="0" w:firstLine="0"/>
      </w:pPr>
      <w:rPr>
        <w:rFonts w:hint="default"/>
      </w:rPr>
    </w:lvl>
    <w:lvl w:ilvl="7">
      <w:start w:val="1"/>
      <w:numFmt w:val="decimal"/>
      <w:pStyle w:val="Heading8"/>
      <w:lvlText w:val="A.%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
    <w:nsid w:val="3393577A"/>
    <w:multiLevelType w:val="hybridMultilevel"/>
    <w:tmpl w:val="FC2AA1F0"/>
    <w:lvl w:ilvl="0" w:tplc="76620BCC">
      <w:numFmt w:val="bullet"/>
      <w:lvlText w:val="-"/>
      <w:lvlJc w:val="left"/>
      <w:pPr>
        <w:ind w:left="1211" w:hanging="360"/>
      </w:pPr>
      <w:rPr>
        <w:rFonts w:ascii="Verdana" w:eastAsia="Times New Roman" w:hAnsi="Verdana"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nsid w:val="353321E3"/>
    <w:multiLevelType w:val="singleLevel"/>
    <w:tmpl w:val="28B0443C"/>
    <w:lvl w:ilvl="0">
      <w:start w:val="1"/>
      <w:numFmt w:val="bullet"/>
      <w:pStyle w:val="BodyList-"/>
      <w:lvlText w:val="–"/>
      <w:lvlJc w:val="left"/>
      <w:pPr>
        <w:tabs>
          <w:tab w:val="num" w:pos="360"/>
        </w:tabs>
        <w:ind w:left="360" w:hanging="360"/>
      </w:pPr>
      <w:rPr>
        <w:rFonts w:ascii="Verdana" w:hAnsi="Verdana" w:hint="default"/>
      </w:rPr>
    </w:lvl>
  </w:abstractNum>
  <w:abstractNum w:abstractNumId="5">
    <w:nsid w:val="4D4211EF"/>
    <w:multiLevelType w:val="singleLevel"/>
    <w:tmpl w:val="ACBC398E"/>
    <w:lvl w:ilvl="0">
      <w:start w:val="1"/>
      <w:numFmt w:val="bullet"/>
      <w:pStyle w:val="BodyList"/>
      <w:lvlText w:val="●"/>
      <w:lvlJc w:val="left"/>
      <w:pPr>
        <w:tabs>
          <w:tab w:val="num" w:pos="567"/>
        </w:tabs>
        <w:ind w:left="567" w:hanging="283"/>
      </w:pPr>
      <w:rPr>
        <w:rFonts w:ascii="Tahoma" w:hAnsi="Tahoma" w:hint="default"/>
        <w:color w:val="auto"/>
      </w:rPr>
    </w:lvl>
  </w:abstractNum>
  <w:abstractNum w:abstractNumId="6">
    <w:nsid w:val="57577297"/>
    <w:multiLevelType w:val="hybridMultilevel"/>
    <w:tmpl w:val="3B76A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B9E4AF8"/>
    <w:multiLevelType w:val="singleLevel"/>
    <w:tmpl w:val="7B8C2792"/>
    <w:lvl w:ilvl="0">
      <w:start w:val="1"/>
      <w:numFmt w:val="decimal"/>
      <w:pStyle w:val="BodyList123"/>
      <w:lvlText w:val="%1."/>
      <w:lvlJc w:val="left"/>
      <w:pPr>
        <w:tabs>
          <w:tab w:val="num" w:pos="567"/>
        </w:tabs>
        <w:ind w:left="567" w:hanging="567"/>
      </w:pPr>
      <w:rPr>
        <w:b/>
        <w:i w:val="0"/>
      </w:rPr>
    </w:lvl>
  </w:abstractNum>
  <w:abstractNum w:abstractNumId="8">
    <w:nsid w:val="6F2C4775"/>
    <w:multiLevelType w:val="hybridMultilevel"/>
    <w:tmpl w:val="403A7A40"/>
    <w:lvl w:ilvl="0" w:tplc="A1D29400">
      <w:start w:val="19"/>
      <w:numFmt w:val="bullet"/>
      <w:lvlText w:val="-"/>
      <w:lvlJc w:val="left"/>
      <w:pPr>
        <w:ind w:left="1211" w:hanging="360"/>
      </w:pPr>
      <w:rPr>
        <w:rFonts w:ascii="Verdana" w:eastAsia="Times New Roman" w:hAnsi="Verdana" w:cs="Times New Roman"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9">
    <w:nsid w:val="70790EBA"/>
    <w:multiLevelType w:val="hybridMultilevel"/>
    <w:tmpl w:val="4D60C7F0"/>
    <w:lvl w:ilvl="0" w:tplc="4EB264BC">
      <w:start w:val="1"/>
      <w:numFmt w:val="decimal"/>
      <w:pStyle w:val="List123"/>
      <w:lvlText w:val="%1."/>
      <w:lvlJc w:val="left"/>
      <w:pPr>
        <w:ind w:left="1627" w:hanging="360"/>
      </w:pPr>
    </w:lvl>
    <w:lvl w:ilvl="1" w:tplc="08090019" w:tentative="1">
      <w:start w:val="1"/>
      <w:numFmt w:val="lowerLetter"/>
      <w:lvlText w:val="%2."/>
      <w:lvlJc w:val="left"/>
      <w:pPr>
        <w:ind w:left="2347" w:hanging="360"/>
      </w:pPr>
    </w:lvl>
    <w:lvl w:ilvl="2" w:tplc="0809001B" w:tentative="1">
      <w:start w:val="1"/>
      <w:numFmt w:val="lowerRoman"/>
      <w:lvlText w:val="%3."/>
      <w:lvlJc w:val="right"/>
      <w:pPr>
        <w:ind w:left="3067" w:hanging="180"/>
      </w:pPr>
    </w:lvl>
    <w:lvl w:ilvl="3" w:tplc="0809000F" w:tentative="1">
      <w:start w:val="1"/>
      <w:numFmt w:val="decimal"/>
      <w:lvlText w:val="%4."/>
      <w:lvlJc w:val="left"/>
      <w:pPr>
        <w:ind w:left="3787" w:hanging="360"/>
      </w:pPr>
    </w:lvl>
    <w:lvl w:ilvl="4" w:tplc="08090019" w:tentative="1">
      <w:start w:val="1"/>
      <w:numFmt w:val="lowerLetter"/>
      <w:lvlText w:val="%5."/>
      <w:lvlJc w:val="left"/>
      <w:pPr>
        <w:ind w:left="4507" w:hanging="360"/>
      </w:pPr>
    </w:lvl>
    <w:lvl w:ilvl="5" w:tplc="0809001B" w:tentative="1">
      <w:start w:val="1"/>
      <w:numFmt w:val="lowerRoman"/>
      <w:lvlText w:val="%6."/>
      <w:lvlJc w:val="right"/>
      <w:pPr>
        <w:ind w:left="5227" w:hanging="180"/>
      </w:pPr>
    </w:lvl>
    <w:lvl w:ilvl="6" w:tplc="0809000F" w:tentative="1">
      <w:start w:val="1"/>
      <w:numFmt w:val="decimal"/>
      <w:lvlText w:val="%7."/>
      <w:lvlJc w:val="left"/>
      <w:pPr>
        <w:ind w:left="5947" w:hanging="360"/>
      </w:pPr>
    </w:lvl>
    <w:lvl w:ilvl="7" w:tplc="08090019" w:tentative="1">
      <w:start w:val="1"/>
      <w:numFmt w:val="lowerLetter"/>
      <w:lvlText w:val="%8."/>
      <w:lvlJc w:val="left"/>
      <w:pPr>
        <w:ind w:left="6667" w:hanging="360"/>
      </w:pPr>
    </w:lvl>
    <w:lvl w:ilvl="8" w:tplc="0809001B" w:tentative="1">
      <w:start w:val="1"/>
      <w:numFmt w:val="lowerRoman"/>
      <w:lvlText w:val="%9."/>
      <w:lvlJc w:val="right"/>
      <w:pPr>
        <w:ind w:left="7387" w:hanging="180"/>
      </w:pPr>
    </w:lvl>
  </w:abstractNum>
  <w:abstractNum w:abstractNumId="10">
    <w:nsid w:val="71064E9E"/>
    <w:multiLevelType w:val="hybridMultilevel"/>
    <w:tmpl w:val="9C5CEF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0"/>
  </w:num>
  <w:num w:numId="5">
    <w:abstractNumId w:val="2"/>
  </w:num>
  <w:num w:numId="6">
    <w:abstractNumId w:val="9"/>
  </w:num>
  <w:num w:numId="7">
    <w:abstractNumId w:val="3"/>
  </w:num>
  <w:num w:numId="8">
    <w:abstractNumId w:val="1"/>
  </w:num>
  <w:num w:numId="9">
    <w:abstractNumId w:val="8"/>
  </w:num>
  <w:num w:numId="10">
    <w:abstractNumId w:val="10"/>
  </w:num>
  <w:num w:numId="1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6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3sTAzNTaxsDA1MzRT0lEKTi0uzszPAykwrAUAybwyPywAAAA="/>
  </w:docVars>
  <w:rsids>
    <w:rsidRoot w:val="002C281D"/>
    <w:rsid w:val="000063F7"/>
    <w:rsid w:val="0000754E"/>
    <w:rsid w:val="00025827"/>
    <w:rsid w:val="000361AB"/>
    <w:rsid w:val="00043CB7"/>
    <w:rsid w:val="00044AF3"/>
    <w:rsid w:val="00053C5B"/>
    <w:rsid w:val="00053E73"/>
    <w:rsid w:val="00063CBB"/>
    <w:rsid w:val="00064A70"/>
    <w:rsid w:val="00066479"/>
    <w:rsid w:val="000924B9"/>
    <w:rsid w:val="00094BE4"/>
    <w:rsid w:val="000A047D"/>
    <w:rsid w:val="000A06B4"/>
    <w:rsid w:val="000A7FE4"/>
    <w:rsid w:val="000B029F"/>
    <w:rsid w:val="000B1103"/>
    <w:rsid w:val="000B7037"/>
    <w:rsid w:val="000D062E"/>
    <w:rsid w:val="000D116B"/>
    <w:rsid w:val="000D1518"/>
    <w:rsid w:val="000D749D"/>
    <w:rsid w:val="000E0BFC"/>
    <w:rsid w:val="000E25A0"/>
    <w:rsid w:val="000F387D"/>
    <w:rsid w:val="000F776E"/>
    <w:rsid w:val="000F7EB6"/>
    <w:rsid w:val="001025FF"/>
    <w:rsid w:val="00110958"/>
    <w:rsid w:val="001115D9"/>
    <w:rsid w:val="001122D4"/>
    <w:rsid w:val="00125CD0"/>
    <w:rsid w:val="00133EFD"/>
    <w:rsid w:val="00135E41"/>
    <w:rsid w:val="001424EF"/>
    <w:rsid w:val="00145D57"/>
    <w:rsid w:val="00151336"/>
    <w:rsid w:val="00164205"/>
    <w:rsid w:val="00166529"/>
    <w:rsid w:val="00175AA6"/>
    <w:rsid w:val="00182590"/>
    <w:rsid w:val="00191FB7"/>
    <w:rsid w:val="00193B62"/>
    <w:rsid w:val="001958DE"/>
    <w:rsid w:val="001A406F"/>
    <w:rsid w:val="001A4D86"/>
    <w:rsid w:val="001C02A0"/>
    <w:rsid w:val="001C3CFE"/>
    <w:rsid w:val="001C62C4"/>
    <w:rsid w:val="001C7EBB"/>
    <w:rsid w:val="001D2C18"/>
    <w:rsid w:val="001D3BC2"/>
    <w:rsid w:val="001D6A88"/>
    <w:rsid w:val="001D7EBE"/>
    <w:rsid w:val="001E2CDE"/>
    <w:rsid w:val="001E6E57"/>
    <w:rsid w:val="001E78FA"/>
    <w:rsid w:val="001F031B"/>
    <w:rsid w:val="001F170B"/>
    <w:rsid w:val="001F5162"/>
    <w:rsid w:val="001F760A"/>
    <w:rsid w:val="00203030"/>
    <w:rsid w:val="0020513C"/>
    <w:rsid w:val="00214026"/>
    <w:rsid w:val="00215B0D"/>
    <w:rsid w:val="002346AA"/>
    <w:rsid w:val="00234C92"/>
    <w:rsid w:val="00235430"/>
    <w:rsid w:val="00235860"/>
    <w:rsid w:val="00236E11"/>
    <w:rsid w:val="00240ED7"/>
    <w:rsid w:val="00247B9A"/>
    <w:rsid w:val="00250A51"/>
    <w:rsid w:val="00257F81"/>
    <w:rsid w:val="002800B7"/>
    <w:rsid w:val="00282864"/>
    <w:rsid w:val="00285092"/>
    <w:rsid w:val="00286017"/>
    <w:rsid w:val="00293730"/>
    <w:rsid w:val="002943D8"/>
    <w:rsid w:val="002952C8"/>
    <w:rsid w:val="00296C0A"/>
    <w:rsid w:val="002B0BBC"/>
    <w:rsid w:val="002B5C05"/>
    <w:rsid w:val="002C281D"/>
    <w:rsid w:val="002C449F"/>
    <w:rsid w:val="002D45E4"/>
    <w:rsid w:val="002D45E5"/>
    <w:rsid w:val="002E08D0"/>
    <w:rsid w:val="002E1A9C"/>
    <w:rsid w:val="002E2F5F"/>
    <w:rsid w:val="002E33EB"/>
    <w:rsid w:val="002E7117"/>
    <w:rsid w:val="002F0FC6"/>
    <w:rsid w:val="002F39E3"/>
    <w:rsid w:val="0031014D"/>
    <w:rsid w:val="003243C1"/>
    <w:rsid w:val="003344B2"/>
    <w:rsid w:val="00335D74"/>
    <w:rsid w:val="003402CE"/>
    <w:rsid w:val="00342FC3"/>
    <w:rsid w:val="0036292E"/>
    <w:rsid w:val="00370C19"/>
    <w:rsid w:val="003753CF"/>
    <w:rsid w:val="0037717F"/>
    <w:rsid w:val="00380277"/>
    <w:rsid w:val="00380278"/>
    <w:rsid w:val="00386B79"/>
    <w:rsid w:val="00393757"/>
    <w:rsid w:val="003A5C7C"/>
    <w:rsid w:val="003A5FB3"/>
    <w:rsid w:val="003B241B"/>
    <w:rsid w:val="003B254C"/>
    <w:rsid w:val="003B75FE"/>
    <w:rsid w:val="003C024A"/>
    <w:rsid w:val="003C0AFB"/>
    <w:rsid w:val="003C1F8F"/>
    <w:rsid w:val="003C4084"/>
    <w:rsid w:val="003D1189"/>
    <w:rsid w:val="003D7EF3"/>
    <w:rsid w:val="003E075D"/>
    <w:rsid w:val="003E08A2"/>
    <w:rsid w:val="003E2181"/>
    <w:rsid w:val="003E4217"/>
    <w:rsid w:val="003F133F"/>
    <w:rsid w:val="003F1A67"/>
    <w:rsid w:val="004028E6"/>
    <w:rsid w:val="00403F02"/>
    <w:rsid w:val="00410CA7"/>
    <w:rsid w:val="004230E3"/>
    <w:rsid w:val="004256A5"/>
    <w:rsid w:val="004274A3"/>
    <w:rsid w:val="00431E07"/>
    <w:rsid w:val="004333D3"/>
    <w:rsid w:val="0043640A"/>
    <w:rsid w:val="00436E07"/>
    <w:rsid w:val="00440E36"/>
    <w:rsid w:val="00441F04"/>
    <w:rsid w:val="00446C2B"/>
    <w:rsid w:val="00446CEC"/>
    <w:rsid w:val="00461F04"/>
    <w:rsid w:val="0047026F"/>
    <w:rsid w:val="00473008"/>
    <w:rsid w:val="00476D82"/>
    <w:rsid w:val="00493262"/>
    <w:rsid w:val="004A1FB8"/>
    <w:rsid w:val="004C3266"/>
    <w:rsid w:val="004C458C"/>
    <w:rsid w:val="004C77AB"/>
    <w:rsid w:val="004D1754"/>
    <w:rsid w:val="004D35E2"/>
    <w:rsid w:val="004D7621"/>
    <w:rsid w:val="004E1985"/>
    <w:rsid w:val="004E2AD8"/>
    <w:rsid w:val="005125E0"/>
    <w:rsid w:val="00512A47"/>
    <w:rsid w:val="00525708"/>
    <w:rsid w:val="0052593D"/>
    <w:rsid w:val="0053576E"/>
    <w:rsid w:val="005407B8"/>
    <w:rsid w:val="00540932"/>
    <w:rsid w:val="00540A85"/>
    <w:rsid w:val="00543CE1"/>
    <w:rsid w:val="00543EB1"/>
    <w:rsid w:val="00544225"/>
    <w:rsid w:val="00545F43"/>
    <w:rsid w:val="00550842"/>
    <w:rsid w:val="00550D91"/>
    <w:rsid w:val="00550FB7"/>
    <w:rsid w:val="005510D2"/>
    <w:rsid w:val="00552817"/>
    <w:rsid w:val="0055498E"/>
    <w:rsid w:val="00562E31"/>
    <w:rsid w:val="00565AC1"/>
    <w:rsid w:val="005741FF"/>
    <w:rsid w:val="00585B0D"/>
    <w:rsid w:val="00586DC1"/>
    <w:rsid w:val="005906D6"/>
    <w:rsid w:val="005921C8"/>
    <w:rsid w:val="005A5385"/>
    <w:rsid w:val="005A71C2"/>
    <w:rsid w:val="005B1017"/>
    <w:rsid w:val="005B24C9"/>
    <w:rsid w:val="005B2CDF"/>
    <w:rsid w:val="005B354E"/>
    <w:rsid w:val="005B38B6"/>
    <w:rsid w:val="005B403B"/>
    <w:rsid w:val="005C13A9"/>
    <w:rsid w:val="005D4B26"/>
    <w:rsid w:val="006059A3"/>
    <w:rsid w:val="006068ED"/>
    <w:rsid w:val="00625698"/>
    <w:rsid w:val="006358B8"/>
    <w:rsid w:val="00640083"/>
    <w:rsid w:val="00652109"/>
    <w:rsid w:val="00665F39"/>
    <w:rsid w:val="0067052B"/>
    <w:rsid w:val="00672FDA"/>
    <w:rsid w:val="00682CCA"/>
    <w:rsid w:val="0069448C"/>
    <w:rsid w:val="006A1FF1"/>
    <w:rsid w:val="006B780B"/>
    <w:rsid w:val="006C5A14"/>
    <w:rsid w:val="006C7A40"/>
    <w:rsid w:val="006D32AA"/>
    <w:rsid w:val="006E2244"/>
    <w:rsid w:val="006F0EB4"/>
    <w:rsid w:val="006F233D"/>
    <w:rsid w:val="006F54BD"/>
    <w:rsid w:val="006F60F4"/>
    <w:rsid w:val="00700749"/>
    <w:rsid w:val="00703800"/>
    <w:rsid w:val="00715E1B"/>
    <w:rsid w:val="007210C9"/>
    <w:rsid w:val="00737169"/>
    <w:rsid w:val="0074060B"/>
    <w:rsid w:val="00747BE4"/>
    <w:rsid w:val="00762237"/>
    <w:rsid w:val="007648D1"/>
    <w:rsid w:val="00772BFE"/>
    <w:rsid w:val="00781CF9"/>
    <w:rsid w:val="0078779B"/>
    <w:rsid w:val="00796D49"/>
    <w:rsid w:val="007B1320"/>
    <w:rsid w:val="007B364B"/>
    <w:rsid w:val="007B58CF"/>
    <w:rsid w:val="007C59CA"/>
    <w:rsid w:val="007C732C"/>
    <w:rsid w:val="007D65AF"/>
    <w:rsid w:val="007D722E"/>
    <w:rsid w:val="007E3501"/>
    <w:rsid w:val="007E4E57"/>
    <w:rsid w:val="007E5FAC"/>
    <w:rsid w:val="00801F9C"/>
    <w:rsid w:val="00810D39"/>
    <w:rsid w:val="008115FB"/>
    <w:rsid w:val="008116C6"/>
    <w:rsid w:val="0081286F"/>
    <w:rsid w:val="00813929"/>
    <w:rsid w:val="00817E53"/>
    <w:rsid w:val="008201A7"/>
    <w:rsid w:val="00832D3F"/>
    <w:rsid w:val="008418DF"/>
    <w:rsid w:val="0084373B"/>
    <w:rsid w:val="00851469"/>
    <w:rsid w:val="00875177"/>
    <w:rsid w:val="008775C5"/>
    <w:rsid w:val="00880159"/>
    <w:rsid w:val="0088256B"/>
    <w:rsid w:val="008839A2"/>
    <w:rsid w:val="00887BB9"/>
    <w:rsid w:val="00890E43"/>
    <w:rsid w:val="00892382"/>
    <w:rsid w:val="008A185F"/>
    <w:rsid w:val="008A5627"/>
    <w:rsid w:val="008A6547"/>
    <w:rsid w:val="008C6AA9"/>
    <w:rsid w:val="008D7295"/>
    <w:rsid w:val="008E496B"/>
    <w:rsid w:val="008F0646"/>
    <w:rsid w:val="008F78C2"/>
    <w:rsid w:val="00901291"/>
    <w:rsid w:val="00916F0D"/>
    <w:rsid w:val="00917362"/>
    <w:rsid w:val="00917B17"/>
    <w:rsid w:val="00925B78"/>
    <w:rsid w:val="00934931"/>
    <w:rsid w:val="009428B5"/>
    <w:rsid w:val="00950554"/>
    <w:rsid w:val="009529C8"/>
    <w:rsid w:val="00955AFA"/>
    <w:rsid w:val="009646CB"/>
    <w:rsid w:val="00966CE1"/>
    <w:rsid w:val="00971278"/>
    <w:rsid w:val="00981B36"/>
    <w:rsid w:val="00982D78"/>
    <w:rsid w:val="00984F5C"/>
    <w:rsid w:val="00992C9C"/>
    <w:rsid w:val="009976CF"/>
    <w:rsid w:val="009A067E"/>
    <w:rsid w:val="009B1C87"/>
    <w:rsid w:val="009C4E28"/>
    <w:rsid w:val="009C5C7A"/>
    <w:rsid w:val="009E75CF"/>
    <w:rsid w:val="009F7C1A"/>
    <w:rsid w:val="009F7C88"/>
    <w:rsid w:val="00A009FC"/>
    <w:rsid w:val="00A01EDA"/>
    <w:rsid w:val="00A03181"/>
    <w:rsid w:val="00A03451"/>
    <w:rsid w:val="00A0432F"/>
    <w:rsid w:val="00A11ADF"/>
    <w:rsid w:val="00A12148"/>
    <w:rsid w:val="00A13A63"/>
    <w:rsid w:val="00A152B5"/>
    <w:rsid w:val="00A16151"/>
    <w:rsid w:val="00A163C8"/>
    <w:rsid w:val="00A22713"/>
    <w:rsid w:val="00A25180"/>
    <w:rsid w:val="00A25BB1"/>
    <w:rsid w:val="00A379A0"/>
    <w:rsid w:val="00A40DAD"/>
    <w:rsid w:val="00A40EF7"/>
    <w:rsid w:val="00A419E4"/>
    <w:rsid w:val="00A426C0"/>
    <w:rsid w:val="00A464C7"/>
    <w:rsid w:val="00A51CFE"/>
    <w:rsid w:val="00A56743"/>
    <w:rsid w:val="00A57BCA"/>
    <w:rsid w:val="00A64399"/>
    <w:rsid w:val="00A74540"/>
    <w:rsid w:val="00A77D7C"/>
    <w:rsid w:val="00A80DBC"/>
    <w:rsid w:val="00A82349"/>
    <w:rsid w:val="00A82581"/>
    <w:rsid w:val="00A82874"/>
    <w:rsid w:val="00A93BA0"/>
    <w:rsid w:val="00A93C56"/>
    <w:rsid w:val="00AA55D0"/>
    <w:rsid w:val="00AA7982"/>
    <w:rsid w:val="00AA7F08"/>
    <w:rsid w:val="00AB08F5"/>
    <w:rsid w:val="00AB52C4"/>
    <w:rsid w:val="00AB6C04"/>
    <w:rsid w:val="00AB7DA0"/>
    <w:rsid w:val="00AC1E06"/>
    <w:rsid w:val="00AC78B8"/>
    <w:rsid w:val="00AE13B7"/>
    <w:rsid w:val="00AE25A1"/>
    <w:rsid w:val="00AF3937"/>
    <w:rsid w:val="00B224DB"/>
    <w:rsid w:val="00B24C4F"/>
    <w:rsid w:val="00B324FD"/>
    <w:rsid w:val="00B35D16"/>
    <w:rsid w:val="00B36641"/>
    <w:rsid w:val="00B36921"/>
    <w:rsid w:val="00B3708B"/>
    <w:rsid w:val="00B37D90"/>
    <w:rsid w:val="00B4254F"/>
    <w:rsid w:val="00B45053"/>
    <w:rsid w:val="00B55AED"/>
    <w:rsid w:val="00B6508A"/>
    <w:rsid w:val="00B676B7"/>
    <w:rsid w:val="00B8204F"/>
    <w:rsid w:val="00B90862"/>
    <w:rsid w:val="00B918DD"/>
    <w:rsid w:val="00B97BE3"/>
    <w:rsid w:val="00BB55E6"/>
    <w:rsid w:val="00BB5E57"/>
    <w:rsid w:val="00BC17AA"/>
    <w:rsid w:val="00BC253D"/>
    <w:rsid w:val="00BC4029"/>
    <w:rsid w:val="00BD1217"/>
    <w:rsid w:val="00BD31F5"/>
    <w:rsid w:val="00BD46FE"/>
    <w:rsid w:val="00BD66F1"/>
    <w:rsid w:val="00BE048D"/>
    <w:rsid w:val="00BF0804"/>
    <w:rsid w:val="00BF2C6B"/>
    <w:rsid w:val="00BF5DEC"/>
    <w:rsid w:val="00C02068"/>
    <w:rsid w:val="00C031ED"/>
    <w:rsid w:val="00C04D77"/>
    <w:rsid w:val="00C0625A"/>
    <w:rsid w:val="00C102BC"/>
    <w:rsid w:val="00C11CE2"/>
    <w:rsid w:val="00C22663"/>
    <w:rsid w:val="00C27D8B"/>
    <w:rsid w:val="00C34CC5"/>
    <w:rsid w:val="00C45166"/>
    <w:rsid w:val="00C569AC"/>
    <w:rsid w:val="00C56AB3"/>
    <w:rsid w:val="00C801B7"/>
    <w:rsid w:val="00C80A1E"/>
    <w:rsid w:val="00C833B5"/>
    <w:rsid w:val="00C849F5"/>
    <w:rsid w:val="00C869EB"/>
    <w:rsid w:val="00C93A8F"/>
    <w:rsid w:val="00C96362"/>
    <w:rsid w:val="00CA3F73"/>
    <w:rsid w:val="00CA41E8"/>
    <w:rsid w:val="00CA67DB"/>
    <w:rsid w:val="00CB308F"/>
    <w:rsid w:val="00CC0042"/>
    <w:rsid w:val="00CC7729"/>
    <w:rsid w:val="00CD4CB0"/>
    <w:rsid w:val="00CE04B8"/>
    <w:rsid w:val="00CF2B54"/>
    <w:rsid w:val="00CF3619"/>
    <w:rsid w:val="00CF380F"/>
    <w:rsid w:val="00D02B43"/>
    <w:rsid w:val="00D17291"/>
    <w:rsid w:val="00D20616"/>
    <w:rsid w:val="00D23627"/>
    <w:rsid w:val="00D23A54"/>
    <w:rsid w:val="00D2512D"/>
    <w:rsid w:val="00D26ECA"/>
    <w:rsid w:val="00D27044"/>
    <w:rsid w:val="00D338A6"/>
    <w:rsid w:val="00D35341"/>
    <w:rsid w:val="00D41C3E"/>
    <w:rsid w:val="00D467A2"/>
    <w:rsid w:val="00D47FF8"/>
    <w:rsid w:val="00D5106D"/>
    <w:rsid w:val="00D5776E"/>
    <w:rsid w:val="00D72980"/>
    <w:rsid w:val="00D73C86"/>
    <w:rsid w:val="00D75463"/>
    <w:rsid w:val="00D817AE"/>
    <w:rsid w:val="00D8445B"/>
    <w:rsid w:val="00D85437"/>
    <w:rsid w:val="00D9460D"/>
    <w:rsid w:val="00DA2E4D"/>
    <w:rsid w:val="00DA5331"/>
    <w:rsid w:val="00DA799D"/>
    <w:rsid w:val="00DB55C8"/>
    <w:rsid w:val="00DB5851"/>
    <w:rsid w:val="00DC11A9"/>
    <w:rsid w:val="00DC1516"/>
    <w:rsid w:val="00DC4698"/>
    <w:rsid w:val="00DD014F"/>
    <w:rsid w:val="00DD05DF"/>
    <w:rsid w:val="00DD0F86"/>
    <w:rsid w:val="00DD452D"/>
    <w:rsid w:val="00DD4D6D"/>
    <w:rsid w:val="00DE19BD"/>
    <w:rsid w:val="00DE73A1"/>
    <w:rsid w:val="00DF0CB5"/>
    <w:rsid w:val="00DF1884"/>
    <w:rsid w:val="00E0077C"/>
    <w:rsid w:val="00E01916"/>
    <w:rsid w:val="00E01A69"/>
    <w:rsid w:val="00E11190"/>
    <w:rsid w:val="00E16246"/>
    <w:rsid w:val="00E37805"/>
    <w:rsid w:val="00E37C7D"/>
    <w:rsid w:val="00E41BA0"/>
    <w:rsid w:val="00E43EE1"/>
    <w:rsid w:val="00E47F7E"/>
    <w:rsid w:val="00E55C42"/>
    <w:rsid w:val="00E56B57"/>
    <w:rsid w:val="00E6044E"/>
    <w:rsid w:val="00E631D5"/>
    <w:rsid w:val="00E63961"/>
    <w:rsid w:val="00E727E6"/>
    <w:rsid w:val="00E74ECF"/>
    <w:rsid w:val="00E80E21"/>
    <w:rsid w:val="00E81209"/>
    <w:rsid w:val="00E92857"/>
    <w:rsid w:val="00E938DA"/>
    <w:rsid w:val="00E95C12"/>
    <w:rsid w:val="00E95CD0"/>
    <w:rsid w:val="00E9641D"/>
    <w:rsid w:val="00EA1B2C"/>
    <w:rsid w:val="00EA213F"/>
    <w:rsid w:val="00EA60DD"/>
    <w:rsid w:val="00EB7679"/>
    <w:rsid w:val="00EC4D94"/>
    <w:rsid w:val="00EC6DB1"/>
    <w:rsid w:val="00ED1200"/>
    <w:rsid w:val="00EE1100"/>
    <w:rsid w:val="00EE26E9"/>
    <w:rsid w:val="00EE309A"/>
    <w:rsid w:val="00EE3E15"/>
    <w:rsid w:val="00EE4805"/>
    <w:rsid w:val="00EE48E3"/>
    <w:rsid w:val="00EF3B09"/>
    <w:rsid w:val="00EF6FEB"/>
    <w:rsid w:val="00F02DC9"/>
    <w:rsid w:val="00F02E85"/>
    <w:rsid w:val="00F0385D"/>
    <w:rsid w:val="00F22FDB"/>
    <w:rsid w:val="00F31EDF"/>
    <w:rsid w:val="00F32310"/>
    <w:rsid w:val="00F33255"/>
    <w:rsid w:val="00F34AD5"/>
    <w:rsid w:val="00F4047B"/>
    <w:rsid w:val="00F40D8F"/>
    <w:rsid w:val="00F415EE"/>
    <w:rsid w:val="00F44D25"/>
    <w:rsid w:val="00F56C49"/>
    <w:rsid w:val="00F61E6F"/>
    <w:rsid w:val="00F637F8"/>
    <w:rsid w:val="00F64B36"/>
    <w:rsid w:val="00F668B0"/>
    <w:rsid w:val="00F80B86"/>
    <w:rsid w:val="00F906AF"/>
    <w:rsid w:val="00F9071C"/>
    <w:rsid w:val="00F97137"/>
    <w:rsid w:val="00FA081C"/>
    <w:rsid w:val="00FA7D96"/>
    <w:rsid w:val="00FB715B"/>
    <w:rsid w:val="00FC31C8"/>
    <w:rsid w:val="00FC6639"/>
    <w:rsid w:val="00FC6F7F"/>
    <w:rsid w:val="00FE529A"/>
    <w:rsid w:val="00FF1370"/>
    <w:rsid w:val="00FF7D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oNotEmbedSmartTags/>
  <w:decimalSymbol w:val="."/>
  <w:listSeparator w:val=","/>
  <w14:docId w14:val="18F18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qFormat="1"/>
    <w:lsdException w:name="footer"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F5"/>
    <w:pPr>
      <w:spacing w:line="288" w:lineRule="auto"/>
    </w:pPr>
    <w:rPr>
      <w:rFonts w:ascii="Verdana" w:eastAsia="Times New Roman" w:hAnsi="Verdana" w:cs="Times New Roman"/>
      <w:szCs w:val="24"/>
      <w:lang w:val="en-GB"/>
    </w:rPr>
  </w:style>
  <w:style w:type="paragraph" w:styleId="Heading1">
    <w:name w:val="heading 1"/>
    <w:basedOn w:val="Normal"/>
    <w:next w:val="BodyText"/>
    <w:link w:val="Heading1Char"/>
    <w:qFormat/>
    <w:rsid w:val="00FF1370"/>
    <w:pPr>
      <w:keepNext/>
      <w:keepLines/>
      <w:numPr>
        <w:numId w:val="4"/>
      </w:numPr>
      <w:spacing w:before="360" w:after="120"/>
      <w:outlineLvl w:val="0"/>
    </w:pPr>
    <w:rPr>
      <w:b/>
      <w:sz w:val="26"/>
      <w:szCs w:val="20"/>
      <w:lang w:eastAsia="en-US"/>
    </w:rPr>
  </w:style>
  <w:style w:type="paragraph" w:styleId="Heading2">
    <w:name w:val="heading 2"/>
    <w:basedOn w:val="Heading1"/>
    <w:next w:val="BodyText"/>
    <w:link w:val="Heading2Char"/>
    <w:qFormat/>
    <w:rsid w:val="00C849F5"/>
    <w:pPr>
      <w:numPr>
        <w:ilvl w:val="1"/>
      </w:numPr>
      <w:spacing w:before="240"/>
      <w:outlineLvl w:val="1"/>
    </w:pPr>
    <w:rPr>
      <w:b w:val="0"/>
      <w:sz w:val="24"/>
      <w:lang w:val="fr-FR"/>
    </w:rPr>
  </w:style>
  <w:style w:type="paragraph" w:styleId="Heading3">
    <w:name w:val="heading 3"/>
    <w:basedOn w:val="Heading2"/>
    <w:next w:val="BodyText"/>
    <w:link w:val="Heading3Char"/>
    <w:qFormat/>
    <w:rsid w:val="00C849F5"/>
    <w:pPr>
      <w:numPr>
        <w:ilvl w:val="2"/>
      </w:numPr>
      <w:spacing w:before="120" w:after="60"/>
      <w:outlineLvl w:val="2"/>
    </w:pPr>
    <w:rPr>
      <w:sz w:val="22"/>
    </w:rPr>
  </w:style>
  <w:style w:type="paragraph" w:styleId="Heading4">
    <w:name w:val="heading 4"/>
    <w:basedOn w:val="Heading3"/>
    <w:next w:val="BodyText"/>
    <w:link w:val="Heading4Char"/>
    <w:qFormat/>
    <w:rsid w:val="00C849F5"/>
    <w:pPr>
      <w:numPr>
        <w:ilvl w:val="3"/>
      </w:numPr>
      <w:outlineLvl w:val="3"/>
    </w:pPr>
    <w:rPr>
      <w:sz w:val="20"/>
    </w:rPr>
  </w:style>
  <w:style w:type="paragraph" w:styleId="Heading5">
    <w:name w:val="heading 5"/>
    <w:basedOn w:val="Heading1"/>
    <w:next w:val="Heading6"/>
    <w:link w:val="Heading5Char"/>
    <w:uiPriority w:val="9"/>
    <w:unhideWhenUsed/>
    <w:rsid w:val="00C849F5"/>
    <w:pPr>
      <w:numPr>
        <w:ilvl w:val="4"/>
        <w:numId w:val="5"/>
      </w:numPr>
      <w:outlineLvl w:val="4"/>
    </w:pPr>
  </w:style>
  <w:style w:type="paragraph" w:styleId="Heading6">
    <w:name w:val="heading 6"/>
    <w:basedOn w:val="Heading2"/>
    <w:next w:val="BodyText"/>
    <w:link w:val="Heading6Char"/>
    <w:uiPriority w:val="9"/>
    <w:unhideWhenUsed/>
    <w:rsid w:val="00C849F5"/>
    <w:pPr>
      <w:numPr>
        <w:ilvl w:val="5"/>
        <w:numId w:val="5"/>
      </w:numPr>
      <w:tabs>
        <w:tab w:val="left" w:pos="851"/>
      </w:tabs>
      <w:outlineLvl w:val="5"/>
    </w:pPr>
  </w:style>
  <w:style w:type="paragraph" w:styleId="Heading7">
    <w:name w:val="heading 7"/>
    <w:basedOn w:val="Heading3"/>
    <w:next w:val="BodyText"/>
    <w:link w:val="Heading7Char"/>
    <w:uiPriority w:val="9"/>
    <w:unhideWhenUsed/>
    <w:rsid w:val="00C849F5"/>
    <w:pPr>
      <w:numPr>
        <w:ilvl w:val="6"/>
        <w:numId w:val="5"/>
      </w:numPr>
      <w:tabs>
        <w:tab w:val="left" w:pos="993"/>
      </w:tabs>
      <w:outlineLvl w:val="6"/>
    </w:pPr>
    <w:rPr>
      <w:lang w:val="en-GB"/>
    </w:rPr>
  </w:style>
  <w:style w:type="paragraph" w:styleId="Heading8">
    <w:name w:val="heading 8"/>
    <w:basedOn w:val="Heading4"/>
    <w:next w:val="BodyText"/>
    <w:link w:val="Heading8Char"/>
    <w:uiPriority w:val="9"/>
    <w:unhideWhenUsed/>
    <w:rsid w:val="00C849F5"/>
    <w:pPr>
      <w:numPr>
        <w:ilvl w:val="7"/>
        <w:numId w:val="5"/>
      </w:numPr>
      <w:outlineLvl w:val="7"/>
    </w:pPr>
  </w:style>
  <w:style w:type="paragraph" w:styleId="Heading9">
    <w:name w:val="heading 9"/>
    <w:basedOn w:val="Heading8"/>
    <w:next w:val="BodyText"/>
    <w:link w:val="Heading9Char"/>
    <w:uiPriority w:val="9"/>
    <w:unhideWhenUsed/>
    <w:rsid w:val="00C849F5"/>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849F5"/>
    <w:rPr>
      <w:rFonts w:ascii="Verdana" w:eastAsia="Times New Roman" w:hAnsi="Verdana" w:cs="Times New Roman"/>
      <w:lang w:val="fr-FR" w:eastAsia="en-US"/>
    </w:rPr>
  </w:style>
  <w:style w:type="character" w:customStyle="1" w:styleId="Heading1Char">
    <w:name w:val="Heading 1 Char"/>
    <w:basedOn w:val="DefaultParagraphFont"/>
    <w:link w:val="Heading1"/>
    <w:rsid w:val="00FF1370"/>
    <w:rPr>
      <w:rFonts w:ascii="Verdana" w:eastAsia="Times New Roman" w:hAnsi="Verdana" w:cs="Times New Roman"/>
      <w:b/>
      <w:sz w:val="26"/>
      <w:lang w:val="en-GB" w:eastAsia="en-US"/>
    </w:rPr>
  </w:style>
  <w:style w:type="character" w:customStyle="1" w:styleId="Heading2Char">
    <w:name w:val="Heading 2 Char"/>
    <w:basedOn w:val="Heading1Char"/>
    <w:link w:val="Heading2"/>
    <w:rsid w:val="00C849F5"/>
    <w:rPr>
      <w:rFonts w:ascii="Verdana" w:eastAsia="Times New Roman" w:hAnsi="Verdana" w:cs="Times New Roman"/>
      <w:b w:val="0"/>
      <w:sz w:val="24"/>
      <w:lang w:val="fr-FR" w:eastAsia="en-US"/>
    </w:rPr>
  </w:style>
  <w:style w:type="character" w:customStyle="1" w:styleId="Heading3Char">
    <w:name w:val="Heading 3 Char"/>
    <w:basedOn w:val="DefaultParagraphFont"/>
    <w:link w:val="Heading3"/>
    <w:rsid w:val="00C849F5"/>
    <w:rPr>
      <w:rFonts w:ascii="Verdana" w:eastAsia="Times New Roman" w:hAnsi="Verdana" w:cs="Times New Roman"/>
      <w:sz w:val="22"/>
      <w:lang w:val="fr-FR" w:eastAsia="en-US"/>
    </w:rPr>
  </w:style>
  <w:style w:type="character" w:customStyle="1" w:styleId="Heading5Char">
    <w:name w:val="Heading 5 Char"/>
    <w:basedOn w:val="DefaultParagraphFont"/>
    <w:link w:val="Heading5"/>
    <w:uiPriority w:val="9"/>
    <w:rsid w:val="00C849F5"/>
    <w:rPr>
      <w:rFonts w:ascii="Verdana" w:eastAsia="Times New Roman" w:hAnsi="Verdana" w:cs="Times New Roman"/>
      <w:b/>
      <w:sz w:val="26"/>
      <w:lang w:val="en-GB" w:eastAsia="en-US"/>
    </w:rPr>
  </w:style>
  <w:style w:type="character" w:customStyle="1" w:styleId="Heading6Char">
    <w:name w:val="Heading 6 Char"/>
    <w:basedOn w:val="DefaultParagraphFont"/>
    <w:link w:val="Heading6"/>
    <w:uiPriority w:val="9"/>
    <w:rsid w:val="00C849F5"/>
    <w:rPr>
      <w:rFonts w:ascii="Verdana" w:eastAsia="Times New Roman" w:hAnsi="Verdana" w:cs="Times New Roman"/>
      <w:sz w:val="24"/>
      <w:lang w:val="fr-FR" w:eastAsia="en-US"/>
    </w:rPr>
  </w:style>
  <w:style w:type="character" w:customStyle="1" w:styleId="Heading7Char">
    <w:name w:val="Heading 7 Char"/>
    <w:basedOn w:val="DefaultParagraphFont"/>
    <w:link w:val="Heading7"/>
    <w:uiPriority w:val="9"/>
    <w:rsid w:val="00C849F5"/>
    <w:rPr>
      <w:rFonts w:ascii="Verdana" w:eastAsia="Times New Roman" w:hAnsi="Verdana" w:cs="Times New Roman"/>
      <w:sz w:val="22"/>
      <w:lang w:val="en-GB" w:eastAsia="en-US"/>
    </w:rPr>
  </w:style>
  <w:style w:type="character" w:customStyle="1" w:styleId="Heading8Char">
    <w:name w:val="Heading 8 Char"/>
    <w:basedOn w:val="DefaultParagraphFont"/>
    <w:link w:val="Heading8"/>
    <w:uiPriority w:val="9"/>
    <w:rsid w:val="00C849F5"/>
    <w:rPr>
      <w:rFonts w:ascii="Verdana" w:eastAsia="Times New Roman" w:hAnsi="Verdana" w:cs="Times New Roman"/>
      <w:lang w:val="fr-FR" w:eastAsia="en-US"/>
    </w:rPr>
  </w:style>
  <w:style w:type="character" w:customStyle="1" w:styleId="Heading9Char">
    <w:name w:val="Heading 9 Char"/>
    <w:basedOn w:val="DefaultParagraphFont"/>
    <w:link w:val="Heading9"/>
    <w:uiPriority w:val="9"/>
    <w:rsid w:val="00C849F5"/>
    <w:rPr>
      <w:rFonts w:ascii="Verdana" w:eastAsia="Times New Roman" w:hAnsi="Verdana" w:cs="Times New Roman"/>
      <w:lang w:val="fr-FR" w:eastAsia="en-US"/>
    </w:rPr>
  </w:style>
  <w:style w:type="paragraph" w:styleId="BodyText">
    <w:name w:val="Body Text"/>
    <w:basedOn w:val="Normal"/>
    <w:link w:val="BodyTextChar"/>
    <w:unhideWhenUsed/>
    <w:qFormat/>
    <w:rsid w:val="00C849F5"/>
    <w:pPr>
      <w:spacing w:after="120"/>
      <w:ind w:left="851"/>
      <w:jc w:val="both"/>
    </w:pPr>
  </w:style>
  <w:style w:type="character" w:customStyle="1" w:styleId="BodyTextChar">
    <w:name w:val="Body Text Char"/>
    <w:basedOn w:val="DefaultParagraphFont"/>
    <w:link w:val="BodyText"/>
    <w:rsid w:val="00C849F5"/>
    <w:rPr>
      <w:rFonts w:ascii="Verdana" w:eastAsia="Times New Roman" w:hAnsi="Verdana" w:cs="Times New Roman"/>
      <w:szCs w:val="24"/>
      <w:lang w:val="en-GB"/>
    </w:rPr>
  </w:style>
  <w:style w:type="paragraph" w:customStyle="1" w:styleId="Label">
    <w:name w:val="Label"/>
    <w:basedOn w:val="Normal"/>
    <w:rsid w:val="00C849F5"/>
    <w:pPr>
      <w:jc w:val="center"/>
    </w:pPr>
    <w:rPr>
      <w:sz w:val="15"/>
      <w:lang w:eastAsia="en-US"/>
    </w:rPr>
  </w:style>
  <w:style w:type="paragraph" w:styleId="Header">
    <w:name w:val="header"/>
    <w:basedOn w:val="Normal"/>
    <w:link w:val="HeaderChar"/>
    <w:rsid w:val="00C849F5"/>
    <w:pPr>
      <w:tabs>
        <w:tab w:val="right" w:pos="9809"/>
      </w:tabs>
      <w:spacing w:before="60" w:after="200"/>
    </w:pPr>
  </w:style>
  <w:style w:type="character" w:customStyle="1" w:styleId="HeaderChar">
    <w:name w:val="Header Char"/>
    <w:basedOn w:val="DefaultParagraphFont"/>
    <w:link w:val="Header"/>
    <w:rsid w:val="00C849F5"/>
    <w:rPr>
      <w:rFonts w:ascii="Verdana" w:eastAsia="Times New Roman" w:hAnsi="Verdana" w:cs="Times New Roman"/>
      <w:szCs w:val="24"/>
      <w:lang w:val="en-GB"/>
    </w:rPr>
  </w:style>
  <w:style w:type="paragraph" w:styleId="BalloonText">
    <w:name w:val="Balloon Text"/>
    <w:basedOn w:val="Normal"/>
    <w:link w:val="BalloonTextChar"/>
    <w:uiPriority w:val="99"/>
    <w:semiHidden/>
    <w:unhideWhenUsed/>
    <w:rsid w:val="00C849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49F5"/>
    <w:rPr>
      <w:rFonts w:ascii="Lucida Grande" w:eastAsia="Times New Roman" w:hAnsi="Lucida Grande" w:cs="Lucida Grande"/>
      <w:sz w:val="18"/>
      <w:szCs w:val="18"/>
      <w:lang w:val="en-GB"/>
    </w:rPr>
  </w:style>
  <w:style w:type="character" w:styleId="Hyperlink">
    <w:name w:val="Hyperlink"/>
    <w:basedOn w:val="DefaultParagraphFont"/>
    <w:rsid w:val="00C849F5"/>
    <w:rPr>
      <w:color w:val="204987"/>
      <w:sz w:val="19"/>
      <w:u w:val="single"/>
    </w:rPr>
  </w:style>
  <w:style w:type="character" w:styleId="FollowedHyperlink">
    <w:name w:val="FollowedHyperlink"/>
    <w:basedOn w:val="DefaultParagraphFont"/>
    <w:uiPriority w:val="99"/>
    <w:semiHidden/>
    <w:unhideWhenUsed/>
    <w:qFormat/>
    <w:rsid w:val="00C849F5"/>
    <w:rPr>
      <w:color w:val="1F497D" w:themeColor="text2"/>
      <w:sz w:val="18"/>
      <w:u w:val="single"/>
    </w:rPr>
  </w:style>
  <w:style w:type="paragraph" w:customStyle="1" w:styleId="BodyList">
    <w:name w:val="Body List •"/>
    <w:basedOn w:val="BodyText"/>
    <w:qFormat/>
    <w:rsid w:val="00C849F5"/>
    <w:pPr>
      <w:numPr>
        <w:numId w:val="2"/>
      </w:numPr>
      <w:spacing w:after="60"/>
    </w:pPr>
  </w:style>
  <w:style w:type="paragraph" w:customStyle="1" w:styleId="BodyList-">
    <w:name w:val="Body List -"/>
    <w:basedOn w:val="BodyList"/>
    <w:qFormat/>
    <w:rsid w:val="00C849F5"/>
    <w:pPr>
      <w:numPr>
        <w:numId w:val="1"/>
      </w:numPr>
    </w:pPr>
  </w:style>
  <w:style w:type="paragraph" w:customStyle="1" w:styleId="BodyList123">
    <w:name w:val="Body List 123"/>
    <w:basedOn w:val="BodyText"/>
    <w:qFormat/>
    <w:rsid w:val="00C849F5"/>
    <w:pPr>
      <w:numPr>
        <w:numId w:val="3"/>
      </w:numPr>
      <w:spacing w:after="60"/>
    </w:pPr>
  </w:style>
  <w:style w:type="paragraph" w:styleId="Footer">
    <w:name w:val="footer"/>
    <w:basedOn w:val="Normal"/>
    <w:link w:val="FooterChar"/>
    <w:rsid w:val="00C849F5"/>
    <w:pPr>
      <w:jc w:val="center"/>
    </w:pPr>
    <w:rPr>
      <w:b/>
      <w:sz w:val="15"/>
      <w:szCs w:val="15"/>
    </w:rPr>
  </w:style>
  <w:style w:type="character" w:customStyle="1" w:styleId="FooterChar">
    <w:name w:val="Footer Char"/>
    <w:basedOn w:val="DefaultParagraphFont"/>
    <w:link w:val="Footer"/>
    <w:rsid w:val="00C849F5"/>
    <w:rPr>
      <w:rFonts w:ascii="Verdana" w:eastAsia="Times New Roman" w:hAnsi="Verdana" w:cs="Times New Roman"/>
      <w:b/>
      <w:sz w:val="15"/>
      <w:szCs w:val="15"/>
      <w:lang w:val="en-GB"/>
    </w:rPr>
  </w:style>
  <w:style w:type="character" w:styleId="FootnoteReference">
    <w:name w:val="footnote reference"/>
    <w:rsid w:val="00C849F5"/>
    <w:rPr>
      <w:vertAlign w:val="superscript"/>
    </w:rPr>
  </w:style>
  <w:style w:type="paragraph" w:styleId="FootnoteText">
    <w:name w:val="footnote text"/>
    <w:basedOn w:val="Normal"/>
    <w:link w:val="FootnoteTextChar"/>
    <w:rsid w:val="00C849F5"/>
    <w:pPr>
      <w:tabs>
        <w:tab w:val="left" w:pos="426"/>
      </w:tabs>
      <w:spacing w:before="50" w:line="264" w:lineRule="auto"/>
      <w:ind w:left="426" w:hanging="284"/>
      <w:jc w:val="both"/>
    </w:pPr>
    <w:rPr>
      <w:rFonts w:ascii="Calibri" w:hAnsi="Calibri"/>
      <w:sz w:val="18"/>
      <w:szCs w:val="16"/>
      <w:lang w:eastAsia="fr-FR"/>
    </w:rPr>
  </w:style>
  <w:style w:type="character" w:customStyle="1" w:styleId="FootnoteTextChar">
    <w:name w:val="Footnote Text Char"/>
    <w:basedOn w:val="DefaultParagraphFont"/>
    <w:link w:val="FootnoteText"/>
    <w:rsid w:val="00C849F5"/>
    <w:rPr>
      <w:rFonts w:ascii="Calibri" w:eastAsia="Times New Roman" w:hAnsi="Calibri" w:cs="Times New Roman"/>
      <w:sz w:val="18"/>
      <w:szCs w:val="16"/>
      <w:lang w:val="en-GB" w:eastAsia="fr-FR"/>
    </w:rPr>
  </w:style>
  <w:style w:type="paragraph" w:customStyle="1" w:styleId="AbstractDistrList">
    <w:name w:val="Abstract DistrList"/>
    <w:basedOn w:val="Normal"/>
    <w:rsid w:val="00C849F5"/>
    <w:pPr>
      <w:ind w:left="851" w:right="851"/>
      <w:jc w:val="both"/>
    </w:pPr>
    <w:rPr>
      <w:sz w:val="19"/>
      <w:lang w:eastAsia="en-US"/>
    </w:rPr>
  </w:style>
  <w:style w:type="character" w:styleId="PageNumber">
    <w:name w:val="page number"/>
    <w:basedOn w:val="DefaultParagraphFont"/>
    <w:rsid w:val="00C849F5"/>
    <w:rPr>
      <w:rFonts w:asciiTheme="majorHAnsi" w:hAnsiTheme="majorHAnsi"/>
      <w:b/>
      <w:color w:val="404040" w:themeColor="text1" w:themeTint="BF"/>
      <w:sz w:val="22"/>
    </w:rPr>
  </w:style>
  <w:style w:type="paragraph" w:customStyle="1" w:styleId="TableAlignLeft">
    <w:name w:val="Table Align Left"/>
    <w:basedOn w:val="Normal"/>
    <w:rsid w:val="00C849F5"/>
    <w:pPr>
      <w:spacing w:before="40" w:after="40" w:line="240" w:lineRule="auto"/>
      <w:ind w:left="57" w:right="57"/>
    </w:pPr>
    <w:rPr>
      <w:sz w:val="19"/>
    </w:rPr>
  </w:style>
  <w:style w:type="paragraph" w:customStyle="1" w:styleId="TableAlignCenter">
    <w:name w:val="Table Align Center"/>
    <w:basedOn w:val="TableAlignLeft"/>
    <w:rsid w:val="00C849F5"/>
    <w:pPr>
      <w:jc w:val="center"/>
    </w:pPr>
  </w:style>
  <w:style w:type="paragraph" w:customStyle="1" w:styleId="TableAlignRight">
    <w:name w:val="Table Align Right"/>
    <w:basedOn w:val="TableAlignCenter"/>
    <w:rsid w:val="00C849F5"/>
    <w:pPr>
      <w:jc w:val="right"/>
    </w:pPr>
    <w:rPr>
      <w:szCs w:val="20"/>
    </w:rPr>
  </w:style>
  <w:style w:type="table" w:styleId="TableGrid">
    <w:name w:val="Table Grid"/>
    <w:basedOn w:val="TableNormal"/>
    <w:rsid w:val="00C849F5"/>
    <w:pPr>
      <w:spacing w:line="300" w:lineRule="auto"/>
      <w:jc w:val="both"/>
    </w:pPr>
    <w:rPr>
      <w:rFonts w:ascii="Times New Roman" w:eastAsia="Times New Roman" w:hAnsi="Times New Roman" w:cs="Times New Roman"/>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Table Header"/>
    <w:basedOn w:val="Normal"/>
    <w:rsid w:val="00C849F5"/>
    <w:pPr>
      <w:spacing w:before="40" w:after="40" w:line="240" w:lineRule="auto"/>
      <w:jc w:val="center"/>
    </w:pPr>
    <w:rPr>
      <w:sz w:val="19"/>
    </w:rPr>
  </w:style>
  <w:style w:type="paragraph" w:styleId="Title">
    <w:name w:val="Title"/>
    <w:basedOn w:val="Normal"/>
    <w:link w:val="TitleChar"/>
    <w:qFormat/>
    <w:rsid w:val="00C849F5"/>
    <w:pPr>
      <w:jc w:val="center"/>
    </w:pPr>
    <w:rPr>
      <w:b/>
      <w:sz w:val="40"/>
    </w:rPr>
  </w:style>
  <w:style w:type="character" w:customStyle="1" w:styleId="TitleChar">
    <w:name w:val="Title Char"/>
    <w:basedOn w:val="DefaultParagraphFont"/>
    <w:link w:val="Title"/>
    <w:rsid w:val="00C849F5"/>
    <w:rPr>
      <w:rFonts w:ascii="Verdana" w:eastAsia="Times New Roman" w:hAnsi="Verdana" w:cs="Times New Roman"/>
      <w:b/>
      <w:sz w:val="40"/>
      <w:szCs w:val="24"/>
      <w:lang w:val="en-GB"/>
    </w:rPr>
  </w:style>
  <w:style w:type="paragraph" w:styleId="TOC1">
    <w:name w:val="toc 1"/>
    <w:basedOn w:val="Normal"/>
    <w:next w:val="Normal"/>
    <w:link w:val="TOC1Char"/>
    <w:uiPriority w:val="39"/>
    <w:rsid w:val="00C849F5"/>
    <w:pPr>
      <w:tabs>
        <w:tab w:val="left" w:pos="567"/>
        <w:tab w:val="right" w:leader="dot" w:pos="9639"/>
      </w:tabs>
      <w:spacing w:before="100" w:after="50" w:line="240" w:lineRule="auto"/>
      <w:ind w:left="567" w:hanging="567"/>
    </w:pPr>
    <w:rPr>
      <w:noProof/>
      <w:lang w:val="fr-FR" w:eastAsia="en-US"/>
    </w:rPr>
  </w:style>
  <w:style w:type="paragraph" w:styleId="TOC2">
    <w:name w:val="toc 2"/>
    <w:basedOn w:val="TOC1"/>
    <w:next w:val="Normal"/>
    <w:link w:val="TOC2Char"/>
    <w:uiPriority w:val="39"/>
    <w:qFormat/>
    <w:rsid w:val="00C849F5"/>
    <w:pPr>
      <w:tabs>
        <w:tab w:val="clear" w:pos="567"/>
        <w:tab w:val="left" w:pos="851"/>
      </w:tabs>
      <w:spacing w:before="0" w:line="270" w:lineRule="auto"/>
      <w:ind w:left="851" w:hanging="709"/>
    </w:pPr>
  </w:style>
  <w:style w:type="paragraph" w:customStyle="1" w:styleId="Header1">
    <w:name w:val="Header 1"/>
    <w:basedOn w:val="Normal"/>
    <w:next w:val="Header2"/>
    <w:rsid w:val="00C849F5"/>
    <w:pPr>
      <w:tabs>
        <w:tab w:val="center" w:pos="5840"/>
        <w:tab w:val="center" w:pos="7371"/>
        <w:tab w:val="center" w:pos="8902"/>
      </w:tabs>
      <w:spacing w:before="40"/>
    </w:pPr>
    <w:rPr>
      <w:sz w:val="15"/>
    </w:rPr>
  </w:style>
  <w:style w:type="paragraph" w:customStyle="1" w:styleId="Header2">
    <w:name w:val="Header 2"/>
    <w:basedOn w:val="Normal"/>
    <w:next w:val="Header"/>
    <w:rsid w:val="00C849F5"/>
    <w:pPr>
      <w:tabs>
        <w:tab w:val="center" w:pos="5840"/>
        <w:tab w:val="center" w:pos="7371"/>
        <w:tab w:val="center" w:pos="8902"/>
      </w:tabs>
      <w:spacing w:after="180"/>
    </w:pPr>
    <w:rPr>
      <w:b/>
      <w:sz w:val="30"/>
    </w:rPr>
  </w:style>
  <w:style w:type="paragraph" w:customStyle="1" w:styleId="Header3">
    <w:name w:val="Header 3"/>
    <w:basedOn w:val="Normal"/>
    <w:next w:val="Header4"/>
    <w:rsid w:val="00C849F5"/>
    <w:pPr>
      <w:tabs>
        <w:tab w:val="center" w:pos="4820"/>
        <w:tab w:val="center" w:pos="7201"/>
        <w:tab w:val="center" w:pos="8222"/>
        <w:tab w:val="center" w:pos="9242"/>
      </w:tabs>
    </w:pPr>
    <w:rPr>
      <w:sz w:val="12"/>
    </w:rPr>
  </w:style>
  <w:style w:type="paragraph" w:customStyle="1" w:styleId="Header4">
    <w:name w:val="Header 4"/>
    <w:basedOn w:val="Normal"/>
    <w:next w:val="Header"/>
    <w:rsid w:val="00C849F5"/>
    <w:pPr>
      <w:tabs>
        <w:tab w:val="center" w:pos="4536"/>
        <w:tab w:val="center" w:pos="7201"/>
        <w:tab w:val="center" w:pos="8222"/>
        <w:tab w:val="center" w:pos="9242"/>
      </w:tabs>
    </w:pPr>
    <w:rPr>
      <w:b/>
    </w:rPr>
  </w:style>
  <w:style w:type="paragraph" w:customStyle="1" w:styleId="Heading0">
    <w:name w:val="Heading 0"/>
    <w:basedOn w:val="Normal"/>
    <w:rsid w:val="00C849F5"/>
    <w:pPr>
      <w:jc w:val="center"/>
    </w:pPr>
    <w:rPr>
      <w:sz w:val="30"/>
      <w:lang w:eastAsia="en-US"/>
    </w:rPr>
  </w:style>
  <w:style w:type="paragraph" w:customStyle="1" w:styleId="Names">
    <w:name w:val="Names"/>
    <w:basedOn w:val="Normal"/>
    <w:rsid w:val="00C849F5"/>
    <w:pPr>
      <w:jc w:val="center"/>
    </w:pPr>
    <w:rPr>
      <w:sz w:val="19"/>
      <w:lang w:eastAsia="en-US"/>
    </w:rPr>
  </w:style>
  <w:style w:type="character" w:customStyle="1" w:styleId="TOC1Char">
    <w:name w:val="TOC 1 Char"/>
    <w:basedOn w:val="DefaultParagraphFont"/>
    <w:link w:val="TOC1"/>
    <w:uiPriority w:val="39"/>
    <w:rsid w:val="00C849F5"/>
    <w:rPr>
      <w:rFonts w:ascii="Verdana" w:eastAsia="Times New Roman" w:hAnsi="Verdana" w:cs="Times New Roman"/>
      <w:noProof/>
      <w:szCs w:val="24"/>
      <w:lang w:val="fr-FR" w:eastAsia="en-US"/>
    </w:rPr>
  </w:style>
  <w:style w:type="character" w:customStyle="1" w:styleId="TOC2Char">
    <w:name w:val="TOC 2 Char"/>
    <w:basedOn w:val="TOC1Char"/>
    <w:link w:val="TOC2"/>
    <w:uiPriority w:val="39"/>
    <w:rsid w:val="00C849F5"/>
    <w:rPr>
      <w:rFonts w:ascii="Verdana" w:eastAsia="Times New Roman" w:hAnsi="Verdana" w:cs="Times New Roman"/>
      <w:noProof/>
      <w:szCs w:val="24"/>
      <w:lang w:val="fr-FR" w:eastAsia="en-US"/>
    </w:rPr>
  </w:style>
  <w:style w:type="paragraph" w:styleId="TOC3">
    <w:name w:val="toc 3"/>
    <w:basedOn w:val="Normal"/>
    <w:next w:val="Normal"/>
    <w:autoRedefine/>
    <w:semiHidden/>
    <w:rsid w:val="00C849F5"/>
    <w:pPr>
      <w:tabs>
        <w:tab w:val="right" w:leader="dot" w:pos="9638"/>
      </w:tabs>
      <w:spacing w:before="25" w:line="240" w:lineRule="auto"/>
    </w:pPr>
    <w:rPr>
      <w:caps/>
      <w:noProof/>
      <w:szCs w:val="20"/>
      <w:lang w:val="en-US" w:eastAsia="en-US"/>
    </w:rPr>
  </w:style>
  <w:style w:type="paragraph" w:styleId="TOC4">
    <w:name w:val="toc 4"/>
    <w:basedOn w:val="Normal"/>
    <w:next w:val="Normal"/>
    <w:autoRedefine/>
    <w:uiPriority w:val="39"/>
    <w:unhideWhenUsed/>
    <w:rsid w:val="00C849F5"/>
    <w:pPr>
      <w:ind w:left="600"/>
    </w:pPr>
  </w:style>
  <w:style w:type="paragraph" w:styleId="TOC5">
    <w:name w:val="toc 5"/>
    <w:basedOn w:val="Normal"/>
    <w:next w:val="Normal"/>
    <w:autoRedefine/>
    <w:uiPriority w:val="39"/>
    <w:unhideWhenUsed/>
    <w:rsid w:val="00C849F5"/>
    <w:pPr>
      <w:ind w:left="800"/>
    </w:pPr>
  </w:style>
  <w:style w:type="paragraph" w:styleId="TOC6">
    <w:name w:val="toc 6"/>
    <w:basedOn w:val="Normal"/>
    <w:next w:val="Normal"/>
    <w:autoRedefine/>
    <w:uiPriority w:val="39"/>
    <w:unhideWhenUsed/>
    <w:rsid w:val="00C849F5"/>
    <w:pPr>
      <w:ind w:left="1000"/>
    </w:pPr>
  </w:style>
  <w:style w:type="paragraph" w:styleId="TOC7">
    <w:name w:val="toc 7"/>
    <w:basedOn w:val="Normal"/>
    <w:next w:val="Normal"/>
    <w:autoRedefine/>
    <w:uiPriority w:val="39"/>
    <w:unhideWhenUsed/>
    <w:rsid w:val="00C849F5"/>
    <w:pPr>
      <w:ind w:left="1200"/>
    </w:pPr>
  </w:style>
  <w:style w:type="paragraph" w:styleId="TOC8">
    <w:name w:val="toc 8"/>
    <w:basedOn w:val="Normal"/>
    <w:next w:val="Normal"/>
    <w:autoRedefine/>
    <w:uiPriority w:val="39"/>
    <w:unhideWhenUsed/>
    <w:rsid w:val="00C849F5"/>
    <w:pPr>
      <w:ind w:left="1400"/>
    </w:pPr>
  </w:style>
  <w:style w:type="paragraph" w:styleId="TOC9">
    <w:name w:val="toc 9"/>
    <w:basedOn w:val="Normal"/>
    <w:next w:val="Normal"/>
    <w:autoRedefine/>
    <w:uiPriority w:val="39"/>
    <w:unhideWhenUsed/>
    <w:rsid w:val="00C849F5"/>
    <w:pPr>
      <w:ind w:left="1600"/>
    </w:pPr>
  </w:style>
  <w:style w:type="paragraph" w:customStyle="1" w:styleId="TOCAnnex">
    <w:name w:val="TOC Annex"/>
    <w:basedOn w:val="Normal"/>
    <w:rsid w:val="00C849F5"/>
    <w:pPr>
      <w:tabs>
        <w:tab w:val="right" w:leader="dot" w:pos="9639"/>
      </w:tabs>
    </w:pPr>
  </w:style>
  <w:style w:type="paragraph" w:customStyle="1" w:styleId="Figure">
    <w:name w:val="Figure"/>
    <w:basedOn w:val="Normal"/>
    <w:next w:val="Caption"/>
    <w:rsid w:val="00C849F5"/>
    <w:pPr>
      <w:keepNext/>
      <w:keepLines/>
      <w:spacing w:before="120" w:after="120"/>
      <w:jc w:val="center"/>
    </w:pPr>
    <w:rPr>
      <w:sz w:val="15"/>
      <w:lang w:eastAsia="en-US"/>
    </w:rPr>
  </w:style>
  <w:style w:type="paragraph" w:styleId="Caption">
    <w:name w:val="caption"/>
    <w:basedOn w:val="Normal"/>
    <w:next w:val="BodyText"/>
    <w:uiPriority w:val="35"/>
    <w:unhideWhenUsed/>
    <w:qFormat/>
    <w:rsid w:val="00C849F5"/>
    <w:pPr>
      <w:keepLines/>
      <w:spacing w:after="240"/>
      <w:jc w:val="center"/>
    </w:pPr>
    <w:rPr>
      <w:sz w:val="19"/>
    </w:rPr>
  </w:style>
  <w:style w:type="paragraph" w:styleId="ListParagraph">
    <w:name w:val="List Paragraph"/>
    <w:basedOn w:val="Normal"/>
    <w:uiPriority w:val="34"/>
    <w:qFormat/>
    <w:rsid w:val="00FC6639"/>
    <w:pPr>
      <w:ind w:left="720"/>
      <w:contextualSpacing/>
    </w:pPr>
  </w:style>
  <w:style w:type="paragraph" w:customStyle="1" w:styleId="TableLeft">
    <w:name w:val="Table Left"/>
    <w:basedOn w:val="Normal"/>
    <w:uiPriority w:val="99"/>
    <w:rsid w:val="00473008"/>
    <w:pPr>
      <w:spacing w:before="50" w:after="50" w:line="240" w:lineRule="auto"/>
    </w:pPr>
    <w:rPr>
      <w:sz w:val="18"/>
      <w:lang w:eastAsia="en-US"/>
    </w:rPr>
  </w:style>
  <w:style w:type="paragraph" w:customStyle="1" w:styleId="List123">
    <w:name w:val="List 123"/>
    <w:basedOn w:val="BodyList123"/>
    <w:qFormat/>
    <w:rsid w:val="00473008"/>
    <w:pPr>
      <w:numPr>
        <w:numId w:val="6"/>
      </w:numPr>
      <w:tabs>
        <w:tab w:val="left" w:pos="1276"/>
      </w:tabs>
      <w:spacing w:after="0" w:line="264" w:lineRule="auto"/>
      <w:ind w:left="1264" w:hanging="357"/>
    </w:pPr>
    <w:rPr>
      <w:szCs w:val="20"/>
      <w:lang w:eastAsia="en-US"/>
    </w:rPr>
  </w:style>
  <w:style w:type="character" w:styleId="PlaceholderText">
    <w:name w:val="Placeholder Text"/>
    <w:basedOn w:val="DefaultParagraphFont"/>
    <w:uiPriority w:val="99"/>
    <w:semiHidden/>
    <w:rsid w:val="003E08A2"/>
    <w:rPr>
      <w:color w:val="808080"/>
    </w:rPr>
  </w:style>
  <w:style w:type="paragraph" w:customStyle="1" w:styleId="TableCentre">
    <w:name w:val="Table Centre"/>
    <w:basedOn w:val="Normal"/>
    <w:rsid w:val="00A93C56"/>
    <w:pPr>
      <w:spacing w:before="50" w:after="50" w:line="240" w:lineRule="auto"/>
      <w:jc w:val="center"/>
    </w:pPr>
    <w:rPr>
      <w:sz w:val="18"/>
      <w:lang w:eastAsia="en-US"/>
    </w:rPr>
  </w:style>
  <w:style w:type="character" w:styleId="CommentReference">
    <w:name w:val="annotation reference"/>
    <w:basedOn w:val="DefaultParagraphFont"/>
    <w:uiPriority w:val="99"/>
    <w:semiHidden/>
    <w:unhideWhenUsed/>
    <w:rsid w:val="00A25180"/>
    <w:rPr>
      <w:sz w:val="18"/>
      <w:szCs w:val="18"/>
    </w:rPr>
  </w:style>
  <w:style w:type="paragraph" w:styleId="CommentText">
    <w:name w:val="annotation text"/>
    <w:basedOn w:val="Normal"/>
    <w:link w:val="CommentTextChar"/>
    <w:uiPriority w:val="99"/>
    <w:unhideWhenUsed/>
    <w:rsid w:val="00A25180"/>
    <w:pPr>
      <w:spacing w:line="240" w:lineRule="auto"/>
    </w:pPr>
    <w:rPr>
      <w:sz w:val="24"/>
    </w:rPr>
  </w:style>
  <w:style w:type="character" w:customStyle="1" w:styleId="CommentTextChar">
    <w:name w:val="Comment Text Char"/>
    <w:basedOn w:val="DefaultParagraphFont"/>
    <w:link w:val="CommentText"/>
    <w:uiPriority w:val="99"/>
    <w:rsid w:val="00A25180"/>
    <w:rPr>
      <w:rFonts w:ascii="Verdana" w:eastAsia="Times New Roman" w:hAnsi="Verdana"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A25180"/>
    <w:rPr>
      <w:b/>
      <w:bCs/>
      <w:sz w:val="20"/>
      <w:szCs w:val="20"/>
    </w:rPr>
  </w:style>
  <w:style w:type="character" w:customStyle="1" w:styleId="CommentSubjectChar">
    <w:name w:val="Comment Subject Char"/>
    <w:basedOn w:val="CommentTextChar"/>
    <w:link w:val="CommentSubject"/>
    <w:uiPriority w:val="99"/>
    <w:semiHidden/>
    <w:rsid w:val="00A25180"/>
    <w:rPr>
      <w:rFonts w:ascii="Verdana" w:eastAsia="Times New Roman" w:hAnsi="Verdana" w:cs="Times New Roman"/>
      <w:b/>
      <w:bCs/>
      <w:sz w:val="24"/>
      <w:szCs w:val="24"/>
      <w:lang w:val="en-GB"/>
    </w:rPr>
  </w:style>
  <w:style w:type="paragraph" w:styleId="Revision">
    <w:name w:val="Revision"/>
    <w:hidden/>
    <w:uiPriority w:val="99"/>
    <w:semiHidden/>
    <w:rsid w:val="000D062E"/>
    <w:rPr>
      <w:rFonts w:ascii="Verdana" w:eastAsia="Times New Roman" w:hAnsi="Verdana" w:cs="Times New Roman"/>
      <w:szCs w:val="24"/>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qFormat="1"/>
    <w:lsdException w:name="footer"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qFormat="1"/>
    <w:lsdException w:name="FollowedHyperlink"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F5"/>
    <w:pPr>
      <w:spacing w:line="288" w:lineRule="auto"/>
    </w:pPr>
    <w:rPr>
      <w:rFonts w:ascii="Verdana" w:eastAsia="Times New Roman" w:hAnsi="Verdana" w:cs="Times New Roman"/>
      <w:szCs w:val="24"/>
      <w:lang w:val="en-GB"/>
    </w:rPr>
  </w:style>
  <w:style w:type="paragraph" w:styleId="Heading1">
    <w:name w:val="heading 1"/>
    <w:basedOn w:val="Normal"/>
    <w:next w:val="BodyText"/>
    <w:link w:val="Heading1Char"/>
    <w:qFormat/>
    <w:rsid w:val="00FF1370"/>
    <w:pPr>
      <w:keepNext/>
      <w:keepLines/>
      <w:numPr>
        <w:numId w:val="4"/>
      </w:numPr>
      <w:spacing w:before="360" w:after="120"/>
      <w:outlineLvl w:val="0"/>
    </w:pPr>
    <w:rPr>
      <w:b/>
      <w:sz w:val="26"/>
      <w:szCs w:val="20"/>
      <w:lang w:eastAsia="en-US"/>
    </w:rPr>
  </w:style>
  <w:style w:type="paragraph" w:styleId="Heading2">
    <w:name w:val="heading 2"/>
    <w:basedOn w:val="Heading1"/>
    <w:next w:val="BodyText"/>
    <w:link w:val="Heading2Char"/>
    <w:qFormat/>
    <w:rsid w:val="00C849F5"/>
    <w:pPr>
      <w:numPr>
        <w:ilvl w:val="1"/>
      </w:numPr>
      <w:spacing w:before="240"/>
      <w:outlineLvl w:val="1"/>
    </w:pPr>
    <w:rPr>
      <w:b w:val="0"/>
      <w:sz w:val="24"/>
      <w:lang w:val="fr-FR"/>
    </w:rPr>
  </w:style>
  <w:style w:type="paragraph" w:styleId="Heading3">
    <w:name w:val="heading 3"/>
    <w:basedOn w:val="Heading2"/>
    <w:next w:val="BodyText"/>
    <w:link w:val="Heading3Char"/>
    <w:qFormat/>
    <w:rsid w:val="00C849F5"/>
    <w:pPr>
      <w:numPr>
        <w:ilvl w:val="2"/>
      </w:numPr>
      <w:spacing w:before="120" w:after="60"/>
      <w:outlineLvl w:val="2"/>
    </w:pPr>
    <w:rPr>
      <w:sz w:val="22"/>
    </w:rPr>
  </w:style>
  <w:style w:type="paragraph" w:styleId="Heading4">
    <w:name w:val="heading 4"/>
    <w:basedOn w:val="Heading3"/>
    <w:next w:val="BodyText"/>
    <w:link w:val="Heading4Char"/>
    <w:qFormat/>
    <w:rsid w:val="00C849F5"/>
    <w:pPr>
      <w:numPr>
        <w:ilvl w:val="3"/>
      </w:numPr>
      <w:outlineLvl w:val="3"/>
    </w:pPr>
    <w:rPr>
      <w:sz w:val="20"/>
    </w:rPr>
  </w:style>
  <w:style w:type="paragraph" w:styleId="Heading5">
    <w:name w:val="heading 5"/>
    <w:basedOn w:val="Heading1"/>
    <w:next w:val="Heading6"/>
    <w:link w:val="Heading5Char"/>
    <w:uiPriority w:val="9"/>
    <w:unhideWhenUsed/>
    <w:rsid w:val="00C849F5"/>
    <w:pPr>
      <w:numPr>
        <w:ilvl w:val="4"/>
        <w:numId w:val="5"/>
      </w:numPr>
      <w:outlineLvl w:val="4"/>
    </w:pPr>
  </w:style>
  <w:style w:type="paragraph" w:styleId="Heading6">
    <w:name w:val="heading 6"/>
    <w:basedOn w:val="Heading2"/>
    <w:next w:val="BodyText"/>
    <w:link w:val="Heading6Char"/>
    <w:uiPriority w:val="9"/>
    <w:unhideWhenUsed/>
    <w:rsid w:val="00C849F5"/>
    <w:pPr>
      <w:numPr>
        <w:ilvl w:val="5"/>
        <w:numId w:val="5"/>
      </w:numPr>
      <w:tabs>
        <w:tab w:val="left" w:pos="851"/>
      </w:tabs>
      <w:outlineLvl w:val="5"/>
    </w:pPr>
  </w:style>
  <w:style w:type="paragraph" w:styleId="Heading7">
    <w:name w:val="heading 7"/>
    <w:basedOn w:val="Heading3"/>
    <w:next w:val="BodyText"/>
    <w:link w:val="Heading7Char"/>
    <w:uiPriority w:val="9"/>
    <w:unhideWhenUsed/>
    <w:rsid w:val="00C849F5"/>
    <w:pPr>
      <w:numPr>
        <w:ilvl w:val="6"/>
        <w:numId w:val="5"/>
      </w:numPr>
      <w:tabs>
        <w:tab w:val="left" w:pos="993"/>
      </w:tabs>
      <w:outlineLvl w:val="6"/>
    </w:pPr>
    <w:rPr>
      <w:lang w:val="en-GB"/>
    </w:rPr>
  </w:style>
  <w:style w:type="paragraph" w:styleId="Heading8">
    <w:name w:val="heading 8"/>
    <w:basedOn w:val="Heading4"/>
    <w:next w:val="BodyText"/>
    <w:link w:val="Heading8Char"/>
    <w:uiPriority w:val="9"/>
    <w:unhideWhenUsed/>
    <w:rsid w:val="00C849F5"/>
    <w:pPr>
      <w:numPr>
        <w:ilvl w:val="7"/>
        <w:numId w:val="5"/>
      </w:numPr>
      <w:outlineLvl w:val="7"/>
    </w:pPr>
  </w:style>
  <w:style w:type="paragraph" w:styleId="Heading9">
    <w:name w:val="heading 9"/>
    <w:basedOn w:val="Heading8"/>
    <w:next w:val="BodyText"/>
    <w:link w:val="Heading9Char"/>
    <w:uiPriority w:val="9"/>
    <w:unhideWhenUsed/>
    <w:rsid w:val="00C849F5"/>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849F5"/>
    <w:rPr>
      <w:rFonts w:ascii="Verdana" w:eastAsia="Times New Roman" w:hAnsi="Verdana" w:cs="Times New Roman"/>
      <w:lang w:val="fr-FR" w:eastAsia="en-US"/>
    </w:rPr>
  </w:style>
  <w:style w:type="character" w:customStyle="1" w:styleId="Heading1Char">
    <w:name w:val="Heading 1 Char"/>
    <w:basedOn w:val="DefaultParagraphFont"/>
    <w:link w:val="Heading1"/>
    <w:rsid w:val="00FF1370"/>
    <w:rPr>
      <w:rFonts w:ascii="Verdana" w:eastAsia="Times New Roman" w:hAnsi="Verdana" w:cs="Times New Roman"/>
      <w:b/>
      <w:sz w:val="26"/>
      <w:lang w:val="en-GB" w:eastAsia="en-US"/>
    </w:rPr>
  </w:style>
  <w:style w:type="character" w:customStyle="1" w:styleId="Heading2Char">
    <w:name w:val="Heading 2 Char"/>
    <w:basedOn w:val="Heading1Char"/>
    <w:link w:val="Heading2"/>
    <w:rsid w:val="00C849F5"/>
    <w:rPr>
      <w:rFonts w:ascii="Verdana" w:eastAsia="Times New Roman" w:hAnsi="Verdana" w:cs="Times New Roman"/>
      <w:b w:val="0"/>
      <w:sz w:val="24"/>
      <w:lang w:val="fr-FR" w:eastAsia="en-US"/>
    </w:rPr>
  </w:style>
  <w:style w:type="character" w:customStyle="1" w:styleId="Heading3Char">
    <w:name w:val="Heading 3 Char"/>
    <w:basedOn w:val="DefaultParagraphFont"/>
    <w:link w:val="Heading3"/>
    <w:rsid w:val="00C849F5"/>
    <w:rPr>
      <w:rFonts w:ascii="Verdana" w:eastAsia="Times New Roman" w:hAnsi="Verdana" w:cs="Times New Roman"/>
      <w:sz w:val="22"/>
      <w:lang w:val="fr-FR" w:eastAsia="en-US"/>
    </w:rPr>
  </w:style>
  <w:style w:type="character" w:customStyle="1" w:styleId="Heading5Char">
    <w:name w:val="Heading 5 Char"/>
    <w:basedOn w:val="DefaultParagraphFont"/>
    <w:link w:val="Heading5"/>
    <w:uiPriority w:val="9"/>
    <w:rsid w:val="00C849F5"/>
    <w:rPr>
      <w:rFonts w:ascii="Verdana" w:eastAsia="Times New Roman" w:hAnsi="Verdana" w:cs="Times New Roman"/>
      <w:b/>
      <w:sz w:val="26"/>
      <w:lang w:val="en-GB" w:eastAsia="en-US"/>
    </w:rPr>
  </w:style>
  <w:style w:type="character" w:customStyle="1" w:styleId="Heading6Char">
    <w:name w:val="Heading 6 Char"/>
    <w:basedOn w:val="DefaultParagraphFont"/>
    <w:link w:val="Heading6"/>
    <w:uiPriority w:val="9"/>
    <w:rsid w:val="00C849F5"/>
    <w:rPr>
      <w:rFonts w:ascii="Verdana" w:eastAsia="Times New Roman" w:hAnsi="Verdana" w:cs="Times New Roman"/>
      <w:sz w:val="24"/>
      <w:lang w:val="fr-FR" w:eastAsia="en-US"/>
    </w:rPr>
  </w:style>
  <w:style w:type="character" w:customStyle="1" w:styleId="Heading7Char">
    <w:name w:val="Heading 7 Char"/>
    <w:basedOn w:val="DefaultParagraphFont"/>
    <w:link w:val="Heading7"/>
    <w:uiPriority w:val="9"/>
    <w:rsid w:val="00C849F5"/>
    <w:rPr>
      <w:rFonts w:ascii="Verdana" w:eastAsia="Times New Roman" w:hAnsi="Verdana" w:cs="Times New Roman"/>
      <w:sz w:val="22"/>
      <w:lang w:val="en-GB" w:eastAsia="en-US"/>
    </w:rPr>
  </w:style>
  <w:style w:type="character" w:customStyle="1" w:styleId="Heading8Char">
    <w:name w:val="Heading 8 Char"/>
    <w:basedOn w:val="DefaultParagraphFont"/>
    <w:link w:val="Heading8"/>
    <w:uiPriority w:val="9"/>
    <w:rsid w:val="00C849F5"/>
    <w:rPr>
      <w:rFonts w:ascii="Verdana" w:eastAsia="Times New Roman" w:hAnsi="Verdana" w:cs="Times New Roman"/>
      <w:lang w:val="fr-FR" w:eastAsia="en-US"/>
    </w:rPr>
  </w:style>
  <w:style w:type="character" w:customStyle="1" w:styleId="Heading9Char">
    <w:name w:val="Heading 9 Char"/>
    <w:basedOn w:val="DefaultParagraphFont"/>
    <w:link w:val="Heading9"/>
    <w:uiPriority w:val="9"/>
    <w:rsid w:val="00C849F5"/>
    <w:rPr>
      <w:rFonts w:ascii="Verdana" w:eastAsia="Times New Roman" w:hAnsi="Verdana" w:cs="Times New Roman"/>
      <w:lang w:val="fr-FR" w:eastAsia="en-US"/>
    </w:rPr>
  </w:style>
  <w:style w:type="paragraph" w:styleId="BodyText">
    <w:name w:val="Body Text"/>
    <w:basedOn w:val="Normal"/>
    <w:link w:val="BodyTextChar"/>
    <w:unhideWhenUsed/>
    <w:qFormat/>
    <w:rsid w:val="00C849F5"/>
    <w:pPr>
      <w:spacing w:after="120"/>
      <w:ind w:left="851"/>
      <w:jc w:val="both"/>
    </w:pPr>
  </w:style>
  <w:style w:type="character" w:customStyle="1" w:styleId="BodyTextChar">
    <w:name w:val="Body Text Char"/>
    <w:basedOn w:val="DefaultParagraphFont"/>
    <w:link w:val="BodyText"/>
    <w:rsid w:val="00C849F5"/>
    <w:rPr>
      <w:rFonts w:ascii="Verdana" w:eastAsia="Times New Roman" w:hAnsi="Verdana" w:cs="Times New Roman"/>
      <w:szCs w:val="24"/>
      <w:lang w:val="en-GB"/>
    </w:rPr>
  </w:style>
  <w:style w:type="paragraph" w:customStyle="1" w:styleId="Label">
    <w:name w:val="Label"/>
    <w:basedOn w:val="Normal"/>
    <w:rsid w:val="00C849F5"/>
    <w:pPr>
      <w:jc w:val="center"/>
    </w:pPr>
    <w:rPr>
      <w:sz w:val="15"/>
      <w:lang w:eastAsia="en-US"/>
    </w:rPr>
  </w:style>
  <w:style w:type="paragraph" w:styleId="Header">
    <w:name w:val="header"/>
    <w:basedOn w:val="Normal"/>
    <w:link w:val="HeaderChar"/>
    <w:rsid w:val="00C849F5"/>
    <w:pPr>
      <w:tabs>
        <w:tab w:val="right" w:pos="9809"/>
      </w:tabs>
      <w:spacing w:before="60" w:after="200"/>
    </w:pPr>
  </w:style>
  <w:style w:type="character" w:customStyle="1" w:styleId="HeaderChar">
    <w:name w:val="Header Char"/>
    <w:basedOn w:val="DefaultParagraphFont"/>
    <w:link w:val="Header"/>
    <w:rsid w:val="00C849F5"/>
    <w:rPr>
      <w:rFonts w:ascii="Verdana" w:eastAsia="Times New Roman" w:hAnsi="Verdana" w:cs="Times New Roman"/>
      <w:szCs w:val="24"/>
      <w:lang w:val="en-GB"/>
    </w:rPr>
  </w:style>
  <w:style w:type="paragraph" w:styleId="BalloonText">
    <w:name w:val="Balloon Text"/>
    <w:basedOn w:val="Normal"/>
    <w:link w:val="BalloonTextChar"/>
    <w:uiPriority w:val="99"/>
    <w:semiHidden/>
    <w:unhideWhenUsed/>
    <w:rsid w:val="00C849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49F5"/>
    <w:rPr>
      <w:rFonts w:ascii="Lucida Grande" w:eastAsia="Times New Roman" w:hAnsi="Lucida Grande" w:cs="Lucida Grande"/>
      <w:sz w:val="18"/>
      <w:szCs w:val="18"/>
      <w:lang w:val="en-GB"/>
    </w:rPr>
  </w:style>
  <w:style w:type="character" w:styleId="Hyperlink">
    <w:name w:val="Hyperlink"/>
    <w:basedOn w:val="DefaultParagraphFont"/>
    <w:rsid w:val="00C849F5"/>
    <w:rPr>
      <w:color w:val="204987"/>
      <w:sz w:val="19"/>
      <w:u w:val="single"/>
    </w:rPr>
  </w:style>
  <w:style w:type="character" w:styleId="FollowedHyperlink">
    <w:name w:val="FollowedHyperlink"/>
    <w:basedOn w:val="DefaultParagraphFont"/>
    <w:uiPriority w:val="99"/>
    <w:semiHidden/>
    <w:unhideWhenUsed/>
    <w:qFormat/>
    <w:rsid w:val="00C849F5"/>
    <w:rPr>
      <w:color w:val="1F497D" w:themeColor="text2"/>
      <w:sz w:val="18"/>
      <w:u w:val="single"/>
    </w:rPr>
  </w:style>
  <w:style w:type="paragraph" w:customStyle="1" w:styleId="BodyList">
    <w:name w:val="Body List •"/>
    <w:basedOn w:val="BodyText"/>
    <w:qFormat/>
    <w:rsid w:val="00C849F5"/>
    <w:pPr>
      <w:numPr>
        <w:numId w:val="2"/>
      </w:numPr>
      <w:spacing w:after="60"/>
    </w:pPr>
  </w:style>
  <w:style w:type="paragraph" w:customStyle="1" w:styleId="BodyList-">
    <w:name w:val="Body List -"/>
    <w:basedOn w:val="BodyList"/>
    <w:qFormat/>
    <w:rsid w:val="00C849F5"/>
    <w:pPr>
      <w:numPr>
        <w:numId w:val="1"/>
      </w:numPr>
    </w:pPr>
  </w:style>
  <w:style w:type="paragraph" w:customStyle="1" w:styleId="BodyList123">
    <w:name w:val="Body List 123"/>
    <w:basedOn w:val="BodyText"/>
    <w:qFormat/>
    <w:rsid w:val="00C849F5"/>
    <w:pPr>
      <w:numPr>
        <w:numId w:val="3"/>
      </w:numPr>
      <w:spacing w:after="60"/>
    </w:pPr>
  </w:style>
  <w:style w:type="paragraph" w:styleId="Footer">
    <w:name w:val="footer"/>
    <w:basedOn w:val="Normal"/>
    <w:link w:val="FooterChar"/>
    <w:rsid w:val="00C849F5"/>
    <w:pPr>
      <w:jc w:val="center"/>
    </w:pPr>
    <w:rPr>
      <w:b/>
      <w:sz w:val="15"/>
      <w:szCs w:val="15"/>
    </w:rPr>
  </w:style>
  <w:style w:type="character" w:customStyle="1" w:styleId="FooterChar">
    <w:name w:val="Footer Char"/>
    <w:basedOn w:val="DefaultParagraphFont"/>
    <w:link w:val="Footer"/>
    <w:rsid w:val="00C849F5"/>
    <w:rPr>
      <w:rFonts w:ascii="Verdana" w:eastAsia="Times New Roman" w:hAnsi="Verdana" w:cs="Times New Roman"/>
      <w:b/>
      <w:sz w:val="15"/>
      <w:szCs w:val="15"/>
      <w:lang w:val="en-GB"/>
    </w:rPr>
  </w:style>
  <w:style w:type="character" w:styleId="FootnoteReference">
    <w:name w:val="footnote reference"/>
    <w:rsid w:val="00C849F5"/>
    <w:rPr>
      <w:vertAlign w:val="superscript"/>
    </w:rPr>
  </w:style>
  <w:style w:type="paragraph" w:styleId="FootnoteText">
    <w:name w:val="footnote text"/>
    <w:basedOn w:val="Normal"/>
    <w:link w:val="FootnoteTextChar"/>
    <w:rsid w:val="00C849F5"/>
    <w:pPr>
      <w:tabs>
        <w:tab w:val="left" w:pos="426"/>
      </w:tabs>
      <w:spacing w:before="50" w:line="264" w:lineRule="auto"/>
      <w:ind w:left="426" w:hanging="284"/>
      <w:jc w:val="both"/>
    </w:pPr>
    <w:rPr>
      <w:rFonts w:ascii="Calibri" w:hAnsi="Calibri"/>
      <w:sz w:val="18"/>
      <w:szCs w:val="16"/>
      <w:lang w:eastAsia="fr-FR"/>
    </w:rPr>
  </w:style>
  <w:style w:type="character" w:customStyle="1" w:styleId="FootnoteTextChar">
    <w:name w:val="Footnote Text Char"/>
    <w:basedOn w:val="DefaultParagraphFont"/>
    <w:link w:val="FootnoteText"/>
    <w:rsid w:val="00C849F5"/>
    <w:rPr>
      <w:rFonts w:ascii="Calibri" w:eastAsia="Times New Roman" w:hAnsi="Calibri" w:cs="Times New Roman"/>
      <w:sz w:val="18"/>
      <w:szCs w:val="16"/>
      <w:lang w:val="en-GB" w:eastAsia="fr-FR"/>
    </w:rPr>
  </w:style>
  <w:style w:type="paragraph" w:customStyle="1" w:styleId="AbstractDistrList">
    <w:name w:val="Abstract DistrList"/>
    <w:basedOn w:val="Normal"/>
    <w:rsid w:val="00C849F5"/>
    <w:pPr>
      <w:ind w:left="851" w:right="851"/>
      <w:jc w:val="both"/>
    </w:pPr>
    <w:rPr>
      <w:sz w:val="19"/>
      <w:lang w:eastAsia="en-US"/>
    </w:rPr>
  </w:style>
  <w:style w:type="character" w:styleId="PageNumber">
    <w:name w:val="page number"/>
    <w:basedOn w:val="DefaultParagraphFont"/>
    <w:rsid w:val="00C849F5"/>
    <w:rPr>
      <w:rFonts w:asciiTheme="majorHAnsi" w:hAnsiTheme="majorHAnsi"/>
      <w:b/>
      <w:color w:val="404040" w:themeColor="text1" w:themeTint="BF"/>
      <w:sz w:val="22"/>
    </w:rPr>
  </w:style>
  <w:style w:type="paragraph" w:customStyle="1" w:styleId="TableAlignLeft">
    <w:name w:val="Table Align Left"/>
    <w:basedOn w:val="Normal"/>
    <w:rsid w:val="00C849F5"/>
    <w:pPr>
      <w:spacing w:before="40" w:after="40" w:line="240" w:lineRule="auto"/>
      <w:ind w:left="57" w:right="57"/>
    </w:pPr>
    <w:rPr>
      <w:sz w:val="19"/>
    </w:rPr>
  </w:style>
  <w:style w:type="paragraph" w:customStyle="1" w:styleId="TableAlignCenter">
    <w:name w:val="Table Align Center"/>
    <w:basedOn w:val="TableAlignLeft"/>
    <w:rsid w:val="00C849F5"/>
    <w:pPr>
      <w:jc w:val="center"/>
    </w:pPr>
  </w:style>
  <w:style w:type="paragraph" w:customStyle="1" w:styleId="TableAlignRight">
    <w:name w:val="Table Align Right"/>
    <w:basedOn w:val="TableAlignCenter"/>
    <w:rsid w:val="00C849F5"/>
    <w:pPr>
      <w:jc w:val="right"/>
    </w:pPr>
    <w:rPr>
      <w:szCs w:val="20"/>
    </w:rPr>
  </w:style>
  <w:style w:type="table" w:styleId="TableGrid">
    <w:name w:val="Table Grid"/>
    <w:basedOn w:val="TableNormal"/>
    <w:rsid w:val="00C849F5"/>
    <w:pPr>
      <w:spacing w:line="300" w:lineRule="auto"/>
      <w:jc w:val="both"/>
    </w:pPr>
    <w:rPr>
      <w:rFonts w:ascii="Times New Roman" w:eastAsia="Times New Roman" w:hAnsi="Times New Roman" w:cs="Times New Roman"/>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Table Header"/>
    <w:basedOn w:val="Normal"/>
    <w:rsid w:val="00C849F5"/>
    <w:pPr>
      <w:spacing w:before="40" w:after="40" w:line="240" w:lineRule="auto"/>
      <w:jc w:val="center"/>
    </w:pPr>
    <w:rPr>
      <w:sz w:val="19"/>
    </w:rPr>
  </w:style>
  <w:style w:type="paragraph" w:styleId="Title">
    <w:name w:val="Title"/>
    <w:basedOn w:val="Normal"/>
    <w:link w:val="TitleChar"/>
    <w:qFormat/>
    <w:rsid w:val="00C849F5"/>
    <w:pPr>
      <w:jc w:val="center"/>
    </w:pPr>
    <w:rPr>
      <w:b/>
      <w:sz w:val="40"/>
    </w:rPr>
  </w:style>
  <w:style w:type="character" w:customStyle="1" w:styleId="TitleChar">
    <w:name w:val="Title Char"/>
    <w:basedOn w:val="DefaultParagraphFont"/>
    <w:link w:val="Title"/>
    <w:rsid w:val="00C849F5"/>
    <w:rPr>
      <w:rFonts w:ascii="Verdana" w:eastAsia="Times New Roman" w:hAnsi="Verdana" w:cs="Times New Roman"/>
      <w:b/>
      <w:sz w:val="40"/>
      <w:szCs w:val="24"/>
      <w:lang w:val="en-GB"/>
    </w:rPr>
  </w:style>
  <w:style w:type="paragraph" w:styleId="TOC1">
    <w:name w:val="toc 1"/>
    <w:basedOn w:val="Normal"/>
    <w:next w:val="Normal"/>
    <w:link w:val="TOC1Char"/>
    <w:uiPriority w:val="39"/>
    <w:rsid w:val="00C849F5"/>
    <w:pPr>
      <w:tabs>
        <w:tab w:val="left" w:pos="567"/>
        <w:tab w:val="right" w:leader="dot" w:pos="9639"/>
      </w:tabs>
      <w:spacing w:before="100" w:after="50" w:line="240" w:lineRule="auto"/>
      <w:ind w:left="567" w:hanging="567"/>
    </w:pPr>
    <w:rPr>
      <w:noProof/>
      <w:lang w:val="fr-FR" w:eastAsia="en-US"/>
    </w:rPr>
  </w:style>
  <w:style w:type="paragraph" w:styleId="TOC2">
    <w:name w:val="toc 2"/>
    <w:basedOn w:val="TOC1"/>
    <w:next w:val="Normal"/>
    <w:link w:val="TOC2Char"/>
    <w:uiPriority w:val="39"/>
    <w:qFormat/>
    <w:rsid w:val="00C849F5"/>
    <w:pPr>
      <w:tabs>
        <w:tab w:val="clear" w:pos="567"/>
        <w:tab w:val="left" w:pos="851"/>
      </w:tabs>
      <w:spacing w:before="0" w:line="270" w:lineRule="auto"/>
      <w:ind w:left="851" w:hanging="709"/>
    </w:pPr>
  </w:style>
  <w:style w:type="paragraph" w:customStyle="1" w:styleId="Header1">
    <w:name w:val="Header 1"/>
    <w:basedOn w:val="Normal"/>
    <w:next w:val="Header2"/>
    <w:rsid w:val="00C849F5"/>
    <w:pPr>
      <w:tabs>
        <w:tab w:val="center" w:pos="5840"/>
        <w:tab w:val="center" w:pos="7371"/>
        <w:tab w:val="center" w:pos="8902"/>
      </w:tabs>
      <w:spacing w:before="40"/>
    </w:pPr>
    <w:rPr>
      <w:sz w:val="15"/>
    </w:rPr>
  </w:style>
  <w:style w:type="paragraph" w:customStyle="1" w:styleId="Header2">
    <w:name w:val="Header 2"/>
    <w:basedOn w:val="Normal"/>
    <w:next w:val="Header"/>
    <w:rsid w:val="00C849F5"/>
    <w:pPr>
      <w:tabs>
        <w:tab w:val="center" w:pos="5840"/>
        <w:tab w:val="center" w:pos="7371"/>
        <w:tab w:val="center" w:pos="8902"/>
      </w:tabs>
      <w:spacing w:after="180"/>
    </w:pPr>
    <w:rPr>
      <w:b/>
      <w:sz w:val="30"/>
    </w:rPr>
  </w:style>
  <w:style w:type="paragraph" w:customStyle="1" w:styleId="Header3">
    <w:name w:val="Header 3"/>
    <w:basedOn w:val="Normal"/>
    <w:next w:val="Header4"/>
    <w:rsid w:val="00C849F5"/>
    <w:pPr>
      <w:tabs>
        <w:tab w:val="center" w:pos="4820"/>
        <w:tab w:val="center" w:pos="7201"/>
        <w:tab w:val="center" w:pos="8222"/>
        <w:tab w:val="center" w:pos="9242"/>
      </w:tabs>
    </w:pPr>
    <w:rPr>
      <w:sz w:val="12"/>
    </w:rPr>
  </w:style>
  <w:style w:type="paragraph" w:customStyle="1" w:styleId="Header4">
    <w:name w:val="Header 4"/>
    <w:basedOn w:val="Normal"/>
    <w:next w:val="Header"/>
    <w:rsid w:val="00C849F5"/>
    <w:pPr>
      <w:tabs>
        <w:tab w:val="center" w:pos="4536"/>
        <w:tab w:val="center" w:pos="7201"/>
        <w:tab w:val="center" w:pos="8222"/>
        <w:tab w:val="center" w:pos="9242"/>
      </w:tabs>
    </w:pPr>
    <w:rPr>
      <w:b/>
    </w:rPr>
  </w:style>
  <w:style w:type="paragraph" w:customStyle="1" w:styleId="Heading0">
    <w:name w:val="Heading 0"/>
    <w:basedOn w:val="Normal"/>
    <w:rsid w:val="00C849F5"/>
    <w:pPr>
      <w:jc w:val="center"/>
    </w:pPr>
    <w:rPr>
      <w:sz w:val="30"/>
      <w:lang w:eastAsia="en-US"/>
    </w:rPr>
  </w:style>
  <w:style w:type="paragraph" w:customStyle="1" w:styleId="Names">
    <w:name w:val="Names"/>
    <w:basedOn w:val="Normal"/>
    <w:rsid w:val="00C849F5"/>
    <w:pPr>
      <w:jc w:val="center"/>
    </w:pPr>
    <w:rPr>
      <w:sz w:val="19"/>
      <w:lang w:eastAsia="en-US"/>
    </w:rPr>
  </w:style>
  <w:style w:type="character" w:customStyle="1" w:styleId="TOC1Char">
    <w:name w:val="TOC 1 Char"/>
    <w:basedOn w:val="DefaultParagraphFont"/>
    <w:link w:val="TOC1"/>
    <w:uiPriority w:val="39"/>
    <w:rsid w:val="00C849F5"/>
    <w:rPr>
      <w:rFonts w:ascii="Verdana" w:eastAsia="Times New Roman" w:hAnsi="Verdana" w:cs="Times New Roman"/>
      <w:noProof/>
      <w:szCs w:val="24"/>
      <w:lang w:val="fr-FR" w:eastAsia="en-US"/>
    </w:rPr>
  </w:style>
  <w:style w:type="character" w:customStyle="1" w:styleId="TOC2Char">
    <w:name w:val="TOC 2 Char"/>
    <w:basedOn w:val="TOC1Char"/>
    <w:link w:val="TOC2"/>
    <w:uiPriority w:val="39"/>
    <w:rsid w:val="00C849F5"/>
    <w:rPr>
      <w:rFonts w:ascii="Verdana" w:eastAsia="Times New Roman" w:hAnsi="Verdana" w:cs="Times New Roman"/>
      <w:noProof/>
      <w:szCs w:val="24"/>
      <w:lang w:val="fr-FR" w:eastAsia="en-US"/>
    </w:rPr>
  </w:style>
  <w:style w:type="paragraph" w:styleId="TOC3">
    <w:name w:val="toc 3"/>
    <w:basedOn w:val="Normal"/>
    <w:next w:val="Normal"/>
    <w:autoRedefine/>
    <w:semiHidden/>
    <w:rsid w:val="00C849F5"/>
    <w:pPr>
      <w:tabs>
        <w:tab w:val="right" w:leader="dot" w:pos="9638"/>
      </w:tabs>
      <w:spacing w:before="25" w:line="240" w:lineRule="auto"/>
    </w:pPr>
    <w:rPr>
      <w:caps/>
      <w:noProof/>
      <w:szCs w:val="20"/>
      <w:lang w:val="en-US" w:eastAsia="en-US"/>
    </w:rPr>
  </w:style>
  <w:style w:type="paragraph" w:styleId="TOC4">
    <w:name w:val="toc 4"/>
    <w:basedOn w:val="Normal"/>
    <w:next w:val="Normal"/>
    <w:autoRedefine/>
    <w:uiPriority w:val="39"/>
    <w:unhideWhenUsed/>
    <w:rsid w:val="00C849F5"/>
    <w:pPr>
      <w:ind w:left="600"/>
    </w:pPr>
  </w:style>
  <w:style w:type="paragraph" w:styleId="TOC5">
    <w:name w:val="toc 5"/>
    <w:basedOn w:val="Normal"/>
    <w:next w:val="Normal"/>
    <w:autoRedefine/>
    <w:uiPriority w:val="39"/>
    <w:unhideWhenUsed/>
    <w:rsid w:val="00C849F5"/>
    <w:pPr>
      <w:ind w:left="800"/>
    </w:pPr>
  </w:style>
  <w:style w:type="paragraph" w:styleId="TOC6">
    <w:name w:val="toc 6"/>
    <w:basedOn w:val="Normal"/>
    <w:next w:val="Normal"/>
    <w:autoRedefine/>
    <w:uiPriority w:val="39"/>
    <w:unhideWhenUsed/>
    <w:rsid w:val="00C849F5"/>
    <w:pPr>
      <w:ind w:left="1000"/>
    </w:pPr>
  </w:style>
  <w:style w:type="paragraph" w:styleId="TOC7">
    <w:name w:val="toc 7"/>
    <w:basedOn w:val="Normal"/>
    <w:next w:val="Normal"/>
    <w:autoRedefine/>
    <w:uiPriority w:val="39"/>
    <w:unhideWhenUsed/>
    <w:rsid w:val="00C849F5"/>
    <w:pPr>
      <w:ind w:left="1200"/>
    </w:pPr>
  </w:style>
  <w:style w:type="paragraph" w:styleId="TOC8">
    <w:name w:val="toc 8"/>
    <w:basedOn w:val="Normal"/>
    <w:next w:val="Normal"/>
    <w:autoRedefine/>
    <w:uiPriority w:val="39"/>
    <w:unhideWhenUsed/>
    <w:rsid w:val="00C849F5"/>
    <w:pPr>
      <w:ind w:left="1400"/>
    </w:pPr>
  </w:style>
  <w:style w:type="paragraph" w:styleId="TOC9">
    <w:name w:val="toc 9"/>
    <w:basedOn w:val="Normal"/>
    <w:next w:val="Normal"/>
    <w:autoRedefine/>
    <w:uiPriority w:val="39"/>
    <w:unhideWhenUsed/>
    <w:rsid w:val="00C849F5"/>
    <w:pPr>
      <w:ind w:left="1600"/>
    </w:pPr>
  </w:style>
  <w:style w:type="paragraph" w:customStyle="1" w:styleId="TOCAnnex">
    <w:name w:val="TOC Annex"/>
    <w:basedOn w:val="Normal"/>
    <w:rsid w:val="00C849F5"/>
    <w:pPr>
      <w:tabs>
        <w:tab w:val="right" w:leader="dot" w:pos="9639"/>
      </w:tabs>
    </w:pPr>
  </w:style>
  <w:style w:type="paragraph" w:customStyle="1" w:styleId="Figure">
    <w:name w:val="Figure"/>
    <w:basedOn w:val="Normal"/>
    <w:next w:val="Caption"/>
    <w:rsid w:val="00C849F5"/>
    <w:pPr>
      <w:keepNext/>
      <w:keepLines/>
      <w:spacing w:before="120" w:after="120"/>
      <w:jc w:val="center"/>
    </w:pPr>
    <w:rPr>
      <w:sz w:val="15"/>
      <w:lang w:eastAsia="en-US"/>
    </w:rPr>
  </w:style>
  <w:style w:type="paragraph" w:styleId="Caption">
    <w:name w:val="caption"/>
    <w:basedOn w:val="Normal"/>
    <w:next w:val="BodyText"/>
    <w:uiPriority w:val="35"/>
    <w:unhideWhenUsed/>
    <w:qFormat/>
    <w:rsid w:val="00C849F5"/>
    <w:pPr>
      <w:keepLines/>
      <w:spacing w:after="240"/>
      <w:jc w:val="center"/>
    </w:pPr>
    <w:rPr>
      <w:sz w:val="19"/>
    </w:rPr>
  </w:style>
  <w:style w:type="paragraph" w:styleId="ListParagraph">
    <w:name w:val="List Paragraph"/>
    <w:basedOn w:val="Normal"/>
    <w:uiPriority w:val="34"/>
    <w:qFormat/>
    <w:rsid w:val="00FC6639"/>
    <w:pPr>
      <w:ind w:left="720"/>
      <w:contextualSpacing/>
    </w:pPr>
  </w:style>
  <w:style w:type="paragraph" w:customStyle="1" w:styleId="TableLeft">
    <w:name w:val="Table Left"/>
    <w:basedOn w:val="Normal"/>
    <w:uiPriority w:val="99"/>
    <w:rsid w:val="00473008"/>
    <w:pPr>
      <w:spacing w:before="50" w:after="50" w:line="240" w:lineRule="auto"/>
    </w:pPr>
    <w:rPr>
      <w:sz w:val="18"/>
      <w:lang w:eastAsia="en-US"/>
    </w:rPr>
  </w:style>
  <w:style w:type="paragraph" w:customStyle="1" w:styleId="List123">
    <w:name w:val="List 123"/>
    <w:basedOn w:val="BodyList123"/>
    <w:qFormat/>
    <w:rsid w:val="00473008"/>
    <w:pPr>
      <w:numPr>
        <w:numId w:val="6"/>
      </w:numPr>
      <w:tabs>
        <w:tab w:val="left" w:pos="1276"/>
      </w:tabs>
      <w:spacing w:after="0" w:line="264" w:lineRule="auto"/>
      <w:ind w:left="1264" w:hanging="357"/>
    </w:pPr>
    <w:rPr>
      <w:szCs w:val="20"/>
      <w:lang w:eastAsia="en-US"/>
    </w:rPr>
  </w:style>
  <w:style w:type="character" w:styleId="PlaceholderText">
    <w:name w:val="Placeholder Text"/>
    <w:basedOn w:val="DefaultParagraphFont"/>
    <w:uiPriority w:val="99"/>
    <w:semiHidden/>
    <w:rsid w:val="003E08A2"/>
    <w:rPr>
      <w:color w:val="808080"/>
    </w:rPr>
  </w:style>
  <w:style w:type="paragraph" w:customStyle="1" w:styleId="TableCentre">
    <w:name w:val="Table Centre"/>
    <w:basedOn w:val="Normal"/>
    <w:rsid w:val="00A93C56"/>
    <w:pPr>
      <w:spacing w:before="50" w:after="50" w:line="240" w:lineRule="auto"/>
      <w:jc w:val="center"/>
    </w:pPr>
    <w:rPr>
      <w:sz w:val="18"/>
      <w:lang w:eastAsia="en-US"/>
    </w:rPr>
  </w:style>
  <w:style w:type="character" w:styleId="CommentReference">
    <w:name w:val="annotation reference"/>
    <w:basedOn w:val="DefaultParagraphFont"/>
    <w:uiPriority w:val="99"/>
    <w:semiHidden/>
    <w:unhideWhenUsed/>
    <w:rsid w:val="00A25180"/>
    <w:rPr>
      <w:sz w:val="18"/>
      <w:szCs w:val="18"/>
    </w:rPr>
  </w:style>
  <w:style w:type="paragraph" w:styleId="CommentText">
    <w:name w:val="annotation text"/>
    <w:basedOn w:val="Normal"/>
    <w:link w:val="CommentTextChar"/>
    <w:uiPriority w:val="99"/>
    <w:unhideWhenUsed/>
    <w:rsid w:val="00A25180"/>
    <w:pPr>
      <w:spacing w:line="240" w:lineRule="auto"/>
    </w:pPr>
    <w:rPr>
      <w:sz w:val="24"/>
    </w:rPr>
  </w:style>
  <w:style w:type="character" w:customStyle="1" w:styleId="CommentTextChar">
    <w:name w:val="Comment Text Char"/>
    <w:basedOn w:val="DefaultParagraphFont"/>
    <w:link w:val="CommentText"/>
    <w:uiPriority w:val="99"/>
    <w:rsid w:val="00A25180"/>
    <w:rPr>
      <w:rFonts w:ascii="Verdana" w:eastAsia="Times New Roman" w:hAnsi="Verdana"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A25180"/>
    <w:rPr>
      <w:b/>
      <w:bCs/>
      <w:sz w:val="20"/>
      <w:szCs w:val="20"/>
    </w:rPr>
  </w:style>
  <w:style w:type="character" w:customStyle="1" w:styleId="CommentSubjectChar">
    <w:name w:val="Comment Subject Char"/>
    <w:basedOn w:val="CommentTextChar"/>
    <w:link w:val="CommentSubject"/>
    <w:uiPriority w:val="99"/>
    <w:semiHidden/>
    <w:rsid w:val="00A25180"/>
    <w:rPr>
      <w:rFonts w:ascii="Verdana" w:eastAsia="Times New Roman" w:hAnsi="Verdana" w:cs="Times New Roman"/>
      <w:b/>
      <w:bCs/>
      <w:sz w:val="24"/>
      <w:szCs w:val="24"/>
      <w:lang w:val="en-GB"/>
    </w:rPr>
  </w:style>
  <w:style w:type="paragraph" w:styleId="Revision">
    <w:name w:val="Revision"/>
    <w:hidden/>
    <w:uiPriority w:val="99"/>
    <w:semiHidden/>
    <w:rsid w:val="000D062E"/>
    <w:rPr>
      <w:rFonts w:ascii="Verdana" w:eastAsia="Times New Roman" w:hAnsi="Verdana"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833032">
      <w:bodyDiv w:val="1"/>
      <w:marLeft w:val="0"/>
      <w:marRight w:val="0"/>
      <w:marTop w:val="0"/>
      <w:marBottom w:val="0"/>
      <w:divBdr>
        <w:top w:val="none" w:sz="0" w:space="0" w:color="auto"/>
        <w:left w:val="none" w:sz="0" w:space="0" w:color="auto"/>
        <w:bottom w:val="none" w:sz="0" w:space="0" w:color="auto"/>
        <w:right w:val="none" w:sz="0" w:space="0" w:color="auto"/>
      </w:divBdr>
    </w:div>
    <w:div w:id="240220551">
      <w:bodyDiv w:val="1"/>
      <w:marLeft w:val="0"/>
      <w:marRight w:val="0"/>
      <w:marTop w:val="0"/>
      <w:marBottom w:val="0"/>
      <w:divBdr>
        <w:top w:val="none" w:sz="0" w:space="0" w:color="auto"/>
        <w:left w:val="none" w:sz="0" w:space="0" w:color="auto"/>
        <w:bottom w:val="none" w:sz="0" w:space="0" w:color="auto"/>
        <w:right w:val="none" w:sz="0" w:space="0" w:color="auto"/>
      </w:divBdr>
    </w:div>
    <w:div w:id="884954161">
      <w:bodyDiv w:val="1"/>
      <w:marLeft w:val="0"/>
      <w:marRight w:val="0"/>
      <w:marTop w:val="0"/>
      <w:marBottom w:val="0"/>
      <w:divBdr>
        <w:top w:val="none" w:sz="0" w:space="0" w:color="auto"/>
        <w:left w:val="none" w:sz="0" w:space="0" w:color="auto"/>
        <w:bottom w:val="none" w:sz="0" w:space="0" w:color="auto"/>
        <w:right w:val="none" w:sz="0" w:space="0" w:color="auto"/>
      </w:divBdr>
    </w:div>
    <w:div w:id="936645004">
      <w:bodyDiv w:val="1"/>
      <w:marLeft w:val="0"/>
      <w:marRight w:val="0"/>
      <w:marTop w:val="0"/>
      <w:marBottom w:val="0"/>
      <w:divBdr>
        <w:top w:val="none" w:sz="0" w:space="0" w:color="auto"/>
        <w:left w:val="none" w:sz="0" w:space="0" w:color="auto"/>
        <w:bottom w:val="none" w:sz="0" w:space="0" w:color="auto"/>
        <w:right w:val="none" w:sz="0" w:space="0" w:color="auto"/>
      </w:divBdr>
    </w:div>
    <w:div w:id="1140657571">
      <w:bodyDiv w:val="1"/>
      <w:marLeft w:val="0"/>
      <w:marRight w:val="0"/>
      <w:marTop w:val="0"/>
      <w:marBottom w:val="0"/>
      <w:divBdr>
        <w:top w:val="none" w:sz="0" w:space="0" w:color="auto"/>
        <w:left w:val="none" w:sz="0" w:space="0" w:color="auto"/>
        <w:bottom w:val="none" w:sz="0" w:space="0" w:color="auto"/>
        <w:right w:val="none" w:sz="0" w:space="0" w:color="auto"/>
      </w:divBdr>
    </w:div>
    <w:div w:id="1558786656">
      <w:bodyDiv w:val="1"/>
      <w:marLeft w:val="0"/>
      <w:marRight w:val="0"/>
      <w:marTop w:val="0"/>
      <w:marBottom w:val="0"/>
      <w:divBdr>
        <w:top w:val="none" w:sz="0" w:space="0" w:color="auto"/>
        <w:left w:val="none" w:sz="0" w:space="0" w:color="auto"/>
        <w:bottom w:val="none" w:sz="0" w:space="0" w:color="auto"/>
        <w:right w:val="none" w:sz="0" w:space="0" w:color="auto"/>
      </w:divBdr>
    </w:div>
    <w:div w:id="1930189200">
      <w:bodyDiv w:val="1"/>
      <w:marLeft w:val="0"/>
      <w:marRight w:val="0"/>
      <w:marTop w:val="0"/>
      <w:marBottom w:val="0"/>
      <w:divBdr>
        <w:top w:val="none" w:sz="0" w:space="0" w:color="auto"/>
        <w:left w:val="none" w:sz="0" w:space="0" w:color="auto"/>
        <w:bottom w:val="none" w:sz="0" w:space="0" w:color="auto"/>
        <w:right w:val="none" w:sz="0" w:space="0" w:color="auto"/>
      </w:divBdr>
    </w:div>
    <w:div w:id="20649102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footer" Target="footer1.xml"/><Relationship Id="rId21" Type="http://schemas.openxmlformats.org/officeDocument/2006/relationships/header" Target="header2.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10" Type="http://schemas.openxmlformats.org/officeDocument/2006/relationships/image" Target="media/image1.jpeg"/><Relationship Id="rId11" Type="http://schemas.openxmlformats.org/officeDocument/2006/relationships/hyperlink" Target="https://edms.cern.ch/document/1177755/1.0" TargetMode="External"/><Relationship Id="rId12" Type="http://schemas.openxmlformats.org/officeDocument/2006/relationships/hyperlink" Target="https://edms.cern.ch/document/1329235/" TargetMode="External"/><Relationship Id="rId13" Type="http://schemas.openxmlformats.org/officeDocument/2006/relationships/hyperlink" Target="https://edms.cern.ch/ui/" TargetMode="External"/><Relationship Id="rId14" Type="http://schemas.openxmlformats.org/officeDocument/2006/relationships/hyperlink" Target="https://edms.cern.ch/ui/" TargetMode="External"/><Relationship Id="rId15" Type="http://schemas.openxmlformats.org/officeDocument/2006/relationships/hyperlink" Target="https://indico.cern.ch/event/676124/" TargetMode="External"/><Relationship Id="rId16" Type="http://schemas.openxmlformats.org/officeDocument/2006/relationships/hyperlink" Target="https://indico.cern.ch/event/676124/contributions/2767906/attachments/1592194/2520235/SRedaelli_2018-01-30.pdf" TargetMode="External"/><Relationship Id="rId17" Type="http://schemas.openxmlformats.org/officeDocument/2006/relationships/hyperlink" Target="https://indico.cern.ch/event/713968/" TargetMode="External"/><Relationship Id="rId18" Type="http://schemas.openxmlformats.org/officeDocument/2006/relationships/hyperlink" Target="https://indico.cern.ch/event/713968/contributions/2933607/attachments/1617056/2570723/SRedaelli_2018-03-14.pdf"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CEF951EE262654384C0953153C3A27B"/>
        <w:category>
          <w:name w:val="General"/>
          <w:gallery w:val="placeholder"/>
        </w:category>
        <w:types>
          <w:type w:val="bbPlcHdr"/>
        </w:types>
        <w:behaviors>
          <w:behavior w:val="content"/>
        </w:behaviors>
        <w:guid w:val="{23CCD03D-7C78-B847-A1D2-61133990D96A}"/>
      </w:docPartPr>
      <w:docPartBody>
        <w:p w:rsidR="0086652E" w:rsidRDefault="0086652E">
          <w:pPr>
            <w:pStyle w:val="2CEF951EE262654384C0953153C3A27B"/>
          </w:pPr>
          <w:r w:rsidRPr="00611391">
            <w:rPr>
              <w:rStyle w:val="PlaceholderText"/>
            </w:rPr>
            <w:t>[Title]</w:t>
          </w:r>
        </w:p>
      </w:docPartBody>
    </w:docPart>
    <w:docPart>
      <w:docPartPr>
        <w:name w:val="1CEF1EBD56ABC944BE6EB366DF568986"/>
        <w:category>
          <w:name w:val="General"/>
          <w:gallery w:val="placeholder"/>
        </w:category>
        <w:types>
          <w:type w:val="bbPlcHdr"/>
        </w:types>
        <w:behaviors>
          <w:behavior w:val="content"/>
        </w:behaviors>
        <w:guid w:val="{DB63BA0D-6171-834C-910F-3480361B040B}"/>
      </w:docPartPr>
      <w:docPartBody>
        <w:p w:rsidR="0086652E" w:rsidRDefault="0086652E">
          <w:pPr>
            <w:pStyle w:val="1CEF1EBD56ABC944BE6EB366DF568986"/>
          </w:pPr>
          <w:r w:rsidRPr="00611391">
            <w:rPr>
              <w:rStyle w:val="PlaceholderText"/>
            </w:rPr>
            <w:t>[Abstract]</w:t>
          </w:r>
        </w:p>
      </w:docPartBody>
    </w:docPart>
    <w:docPart>
      <w:docPartPr>
        <w:name w:val="019949A094575C458CB5C01B966B7070"/>
        <w:category>
          <w:name w:val="General"/>
          <w:gallery w:val="placeholder"/>
        </w:category>
        <w:types>
          <w:type w:val="bbPlcHdr"/>
        </w:types>
        <w:behaviors>
          <w:behavior w:val="content"/>
        </w:behaviors>
        <w:guid w:val="{EAFE3513-B169-D54A-A7BF-58B6BE5954C3}"/>
      </w:docPartPr>
      <w:docPartBody>
        <w:p w:rsidR="0086652E" w:rsidRDefault="0086652E">
          <w:pPr>
            <w:pStyle w:val="019949A094575C458CB5C01B966B7070"/>
          </w:pPr>
          <w:r w:rsidRPr="00611391">
            <w:rPr>
              <w:rStyle w:val="PlaceholderText"/>
            </w:rPr>
            <w:t>[Category]</w:t>
          </w:r>
        </w:p>
      </w:docPartBody>
    </w:docPart>
    <w:docPart>
      <w:docPartPr>
        <w:name w:val="7BA033151D2B3A4E8DE033AE08AE13BF"/>
        <w:category>
          <w:name w:val="General"/>
          <w:gallery w:val="placeholder"/>
        </w:category>
        <w:types>
          <w:type w:val="bbPlcHdr"/>
        </w:types>
        <w:behaviors>
          <w:behavior w:val="content"/>
        </w:behaviors>
        <w:guid w:val="{598D991B-6999-F549-9E3E-BCA5DE85F42A}"/>
      </w:docPartPr>
      <w:docPartBody>
        <w:p w:rsidR="0086652E" w:rsidRDefault="0086652E">
          <w:pPr>
            <w:pStyle w:val="7BA033151D2B3A4E8DE033AE08AE13BF"/>
          </w:pPr>
          <w:r w:rsidRPr="00611391">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6652E"/>
    <w:rsid w:val="00044157"/>
    <w:rsid w:val="000F71E2"/>
    <w:rsid w:val="001E1FEA"/>
    <w:rsid w:val="00335344"/>
    <w:rsid w:val="00420990"/>
    <w:rsid w:val="004D655A"/>
    <w:rsid w:val="005924CD"/>
    <w:rsid w:val="005A08BF"/>
    <w:rsid w:val="00751E80"/>
    <w:rsid w:val="00786F28"/>
    <w:rsid w:val="007E44F0"/>
    <w:rsid w:val="00801C5F"/>
    <w:rsid w:val="0086652E"/>
    <w:rsid w:val="008862F4"/>
    <w:rsid w:val="008B39DF"/>
    <w:rsid w:val="009A3AD4"/>
    <w:rsid w:val="00A77866"/>
    <w:rsid w:val="00AC4555"/>
    <w:rsid w:val="00B73A6D"/>
    <w:rsid w:val="00C15058"/>
    <w:rsid w:val="00C72EDB"/>
    <w:rsid w:val="00CF39C1"/>
    <w:rsid w:val="00DA0B53"/>
    <w:rsid w:val="00DD10B3"/>
    <w:rsid w:val="00F509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CEF951EE262654384C0953153C3A27B">
    <w:name w:val="2CEF951EE262654384C0953153C3A27B"/>
  </w:style>
  <w:style w:type="paragraph" w:customStyle="1" w:styleId="1CEF1EBD56ABC944BE6EB366DF568986">
    <w:name w:val="1CEF1EBD56ABC944BE6EB366DF568986"/>
  </w:style>
  <w:style w:type="paragraph" w:customStyle="1" w:styleId="019949A094575C458CB5C01B966B7070">
    <w:name w:val="019949A094575C458CB5C01B966B7070"/>
  </w:style>
  <w:style w:type="paragraph" w:customStyle="1" w:styleId="7BA033151D2B3A4E8DE033AE08AE13BF">
    <w:name w:val="7BA033151D2B3A4E8DE033AE08AE13BF"/>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CEF951EE262654384C0953153C3A27B">
    <w:name w:val="2CEF951EE262654384C0953153C3A27B"/>
  </w:style>
  <w:style w:type="paragraph" w:customStyle="1" w:styleId="1CEF1EBD56ABC944BE6EB366DF568986">
    <w:name w:val="1CEF1EBD56ABC944BE6EB366DF568986"/>
  </w:style>
  <w:style w:type="paragraph" w:customStyle="1" w:styleId="019949A094575C458CB5C01B966B7070">
    <w:name w:val="019949A094575C458CB5C01B966B7070"/>
  </w:style>
  <w:style w:type="paragraph" w:customStyle="1" w:styleId="7BA033151D2B3A4E8DE033AE08AE13BF">
    <w:name w:val="7BA033151D2B3A4E8DE033AE08AE13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197322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86FC83-4D92-0541-8039-8B051A614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333</Words>
  <Characters>13301</Characters>
  <Application>Microsoft Macintosh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LHC-TC-EC-0015</vt:lpstr>
    </vt:vector>
  </TitlesOfParts>
  <Company>CERN</Company>
  <LinksUpToDate>false</LinksUpToDate>
  <CharactersWithSpaces>15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C-TC-EC-0015</dc:title>
  <dc:creator>Stefano Redaelli</dc:creator>
  <cp:lastModifiedBy>Stefano Redaelli</cp:lastModifiedBy>
  <cp:revision>3</cp:revision>
  <cp:lastPrinted>2018-08-27T15:31:00Z</cp:lastPrinted>
  <dcterms:created xsi:type="dcterms:W3CDTF">2018-08-27T15:28:00Z</dcterms:created>
  <dcterms:modified xsi:type="dcterms:W3CDTF">2018-08-27T15:32:00Z</dcterms:modified>
  <cp:category>0.2</cp:category>
  <cp:contentStatus>DRAFT</cp:contentStatus>
</cp:coreProperties>
</file>